
<file path=[Content_Types].xml><?xml version="1.0" encoding="utf-8"?>
<Types xmlns="http://schemas.openxmlformats.org/package/2006/content-types">
  <Default Extension="jpeg" ContentType="image/jpeg"/>
  <Default Extension="jpg" ContentType="image/png"/>
  <Default Extension="png" ContentType="image/png"/>
  <Default Extension="rels" ContentType="application/vnd.openxmlformats-package.relationships+xml"/>
  <Default Extension="svg" ContentType="image/svg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81A5D5" w14:textId="0E7BF91F" w:rsidR="00F87859" w:rsidRDefault="004050F0" w:rsidP="00F87859">
      <w:pPr>
        <w:rPr>
          <w:rFonts w:cs="Arial"/>
          <w:szCs w:val="32"/>
        </w:rPr>
      </w:pPr>
      <w:r>
        <w:rPr>
          <w:noProof/>
          <w:lang w:eastAsia="en-GB"/>
        </w:rPr>
        <w:drawing>
          <wp:anchor distT="0" distB="0" distL="114300" distR="114300" simplePos="0" relativeHeight="251762688" behindDoc="0" locked="0" layoutInCell="1" allowOverlap="1" wp14:anchorId="0B25A3BB" wp14:editId="260046F5">
            <wp:simplePos x="0" y="0"/>
            <wp:positionH relativeFrom="margin">
              <wp:align>left</wp:align>
            </wp:positionH>
            <wp:positionV relativeFrom="paragraph">
              <wp:posOffset>-133350</wp:posOffset>
            </wp:positionV>
            <wp:extent cx="2439080" cy="1428750"/>
            <wp:effectExtent l="0" t="0" r="0" b="0"/>
            <wp:wrapNone/>
            <wp:docPr id="41" name="Picture 41" descr="Logo for Whaikaha - Ministry of Disabled People. Purple writing on a white background. Includes QR code for New Zealand Sign Languag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Logo for Whaikaha - Ministry of Disabled People. Purple writing on a white background. Includes QR code for New Zealand Sign Language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908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8240" behindDoc="0" locked="0" layoutInCell="1" allowOverlap="1" wp14:anchorId="38A46370" wp14:editId="4510C652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C3B4F2" w14:textId="77777777" w:rsidR="00F87859" w:rsidRDefault="00F87859" w:rsidP="00F87859">
      <w:pPr>
        <w:rPr>
          <w:rFonts w:cs="Arial"/>
          <w:szCs w:val="32"/>
        </w:rPr>
      </w:pPr>
    </w:p>
    <w:p w14:paraId="04017638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4720EEB4" w14:textId="77777777" w:rsidR="00F87859" w:rsidRDefault="00F87859" w:rsidP="00F87859">
      <w:pPr>
        <w:rPr>
          <w:rFonts w:cs="Arial"/>
          <w:szCs w:val="32"/>
        </w:rPr>
      </w:pPr>
    </w:p>
    <w:p w14:paraId="5572373F" w14:textId="77777777" w:rsidR="00F87859" w:rsidRDefault="00F87859" w:rsidP="00F87859">
      <w:pPr>
        <w:rPr>
          <w:rFonts w:cs="Arial"/>
          <w:szCs w:val="32"/>
        </w:rPr>
      </w:pPr>
    </w:p>
    <w:p w14:paraId="19BE4D25" w14:textId="77777777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34A25571" w14:textId="507F8F9F" w:rsidR="00887F23" w:rsidRDefault="004050F0" w:rsidP="00F87859">
      <w:pPr>
        <w:pStyle w:val="Title"/>
      </w:pPr>
      <w:r>
        <w:t>Summary of IDEA Services Review</w:t>
      </w:r>
    </w:p>
    <w:p w14:paraId="52B49116" w14:textId="77777777" w:rsidR="00887F23" w:rsidRDefault="00323EB3" w:rsidP="00F87859">
      <w:pPr>
        <w:pStyle w:val="Title"/>
      </w:pPr>
      <w:r>
        <w:rPr>
          <w:noProof/>
        </w:rPr>
        <w:drawing>
          <wp:anchor distT="0" distB="0" distL="114300" distR="114300" simplePos="0" relativeHeight="251675648" behindDoc="0" locked="0" layoutInCell="1" allowOverlap="1" wp14:anchorId="2CA34DE9" wp14:editId="10D36575">
            <wp:simplePos x="0" y="0"/>
            <wp:positionH relativeFrom="margin">
              <wp:align>center</wp:align>
            </wp:positionH>
            <wp:positionV relativeFrom="paragraph">
              <wp:posOffset>542925</wp:posOffset>
            </wp:positionV>
            <wp:extent cx="3009900" cy="3009900"/>
            <wp:effectExtent l="0" t="0" r="0" b="0"/>
            <wp:wrapNone/>
            <wp:docPr id="5" name="Picture 5" descr="A man and a woman people are looking at each other and shaking hand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man and a woman people are looking at each other and shaking hands. 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9900" cy="300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2EEC4E" w14:textId="77777777" w:rsidR="00887F23" w:rsidRDefault="00887F23" w:rsidP="00F87859">
      <w:pPr>
        <w:pStyle w:val="Title"/>
      </w:pPr>
    </w:p>
    <w:p w14:paraId="472C5B14" w14:textId="77777777" w:rsidR="00887F23" w:rsidRDefault="00887F23" w:rsidP="00F87859">
      <w:pPr>
        <w:pStyle w:val="Title"/>
      </w:pPr>
    </w:p>
    <w:p w14:paraId="0BAEF9F1" w14:textId="77777777" w:rsidR="00887F23" w:rsidRDefault="00887F23" w:rsidP="00F87859">
      <w:pPr>
        <w:pStyle w:val="Title"/>
      </w:pPr>
    </w:p>
    <w:p w14:paraId="52B746B3" w14:textId="652E795B" w:rsidR="00F87859" w:rsidRPr="00570380" w:rsidRDefault="00F87859" w:rsidP="00BF5DDC">
      <w:pPr>
        <w:pStyle w:val="Datepublished"/>
      </w:pPr>
      <w:r w:rsidRPr="00F87859">
        <w:br/>
        <w:t xml:space="preserve"> </w:t>
      </w:r>
      <w:r w:rsidR="00570380">
        <w:br/>
      </w:r>
      <w:r w:rsidR="00570380">
        <w:br/>
      </w:r>
      <w:r w:rsidR="00887F23" w:rsidRPr="00570380">
        <w:t xml:space="preserve">Published: </w:t>
      </w:r>
      <w:r w:rsidR="004050F0">
        <w:t>January 2024</w:t>
      </w:r>
    </w:p>
    <w:p w14:paraId="36D082A9" w14:textId="7751C9F2" w:rsidR="009C7E18" w:rsidRDefault="00F87859" w:rsidP="005B7B29">
      <w:pPr>
        <w:pStyle w:val="Heading1"/>
      </w:pPr>
      <w:r w:rsidRPr="00153863">
        <w:br w:type="page"/>
      </w:r>
      <w:r w:rsidR="009C7E18">
        <w:lastRenderedPageBreak/>
        <w:t>What you will find in this document</w:t>
      </w:r>
    </w:p>
    <w:p w14:paraId="4424C1F9" w14:textId="77777777" w:rsidR="009C7E18" w:rsidRDefault="009C7E18" w:rsidP="009C7E18"/>
    <w:p w14:paraId="105EE65D" w14:textId="77777777" w:rsidR="009C7E18" w:rsidRDefault="009C7E18" w:rsidP="009C7E18"/>
    <w:p w14:paraId="11C3C32A" w14:textId="77777777" w:rsidR="009C7E18" w:rsidRDefault="009C7E18" w:rsidP="009C7E18">
      <w:pPr>
        <w:ind w:left="6566"/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Page n</w:t>
      </w:r>
      <w:r w:rsidRPr="00CA1163">
        <w:rPr>
          <w:rFonts w:cs="Arial"/>
          <w:b/>
          <w:bCs/>
          <w:szCs w:val="32"/>
        </w:rPr>
        <w:t>umber:</w:t>
      </w:r>
    </w:p>
    <w:p w14:paraId="01DACAA7" w14:textId="6FD6D2B3" w:rsidR="009C7E18" w:rsidRDefault="009C7E18" w:rsidP="009C7E18"/>
    <w:p w14:paraId="09108602" w14:textId="75E97D2A" w:rsidR="009C7E18" w:rsidRDefault="009C7E18" w:rsidP="009C7E18"/>
    <w:p w14:paraId="283BEC7C" w14:textId="1973B3DD" w:rsidR="009C7E18" w:rsidRDefault="00D60098" w:rsidP="009C7E18">
      <w:pPr>
        <w:pStyle w:val="contentspage"/>
      </w:pPr>
      <w:r w:rsidRPr="00B20592">
        <w:rPr>
          <w:noProof/>
        </w:rPr>
        <w:drawing>
          <wp:anchor distT="0" distB="0" distL="114300" distR="114300" simplePos="0" relativeHeight="252177408" behindDoc="0" locked="0" layoutInCell="1" allowOverlap="1" wp14:anchorId="3D5CE54D" wp14:editId="505D029D">
            <wp:simplePos x="0" y="0"/>
            <wp:positionH relativeFrom="margin">
              <wp:align>left</wp:align>
            </wp:positionH>
            <wp:positionV relativeFrom="paragraph">
              <wp:posOffset>57564</wp:posOffset>
            </wp:positionV>
            <wp:extent cx="1762220" cy="1208598"/>
            <wp:effectExtent l="0" t="0" r="0" b="0"/>
            <wp:wrapNone/>
            <wp:docPr id="410314484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314484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220" cy="12085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7E18">
        <w:t>Before you start</w:t>
      </w:r>
      <w:r w:rsidR="009C7E18">
        <w:tab/>
      </w:r>
      <w:r w:rsidR="005C3ACB">
        <w:t>3</w:t>
      </w:r>
    </w:p>
    <w:p w14:paraId="5E63596F" w14:textId="33987348" w:rsidR="009C7E18" w:rsidRDefault="009C7E18" w:rsidP="009C7E18">
      <w:pPr>
        <w:pStyle w:val="contentspage"/>
      </w:pPr>
    </w:p>
    <w:p w14:paraId="31FAFD84" w14:textId="77777777" w:rsidR="009C7E18" w:rsidRDefault="009C7E18" w:rsidP="009C7E18">
      <w:pPr>
        <w:pStyle w:val="contentspage"/>
      </w:pPr>
    </w:p>
    <w:p w14:paraId="19E834E4" w14:textId="5276B1A9" w:rsidR="009C7E18" w:rsidRDefault="009C7E18" w:rsidP="009C7E18">
      <w:pPr>
        <w:pStyle w:val="contentspage"/>
      </w:pPr>
      <w:r>
        <w:t>What this document is about</w:t>
      </w:r>
      <w:r>
        <w:tab/>
      </w:r>
      <w:r w:rsidR="005C3ACB">
        <w:t>5</w:t>
      </w:r>
    </w:p>
    <w:p w14:paraId="554C2F98" w14:textId="0AE372E6" w:rsidR="009C7E18" w:rsidRDefault="009C7E18" w:rsidP="009C7E18">
      <w:pPr>
        <w:pStyle w:val="contentspage"/>
      </w:pPr>
    </w:p>
    <w:p w14:paraId="02D81F7F" w14:textId="0E3D155E" w:rsidR="009C7E18" w:rsidRDefault="00D60098" w:rsidP="009C7E18">
      <w:pPr>
        <w:pStyle w:val="contentspage"/>
      </w:pPr>
      <w:r w:rsidRPr="00B20592">
        <w:rPr>
          <w:noProof/>
        </w:rPr>
        <w:drawing>
          <wp:anchor distT="0" distB="0" distL="114300" distR="114300" simplePos="0" relativeHeight="252181504" behindDoc="0" locked="0" layoutInCell="1" allowOverlap="1" wp14:anchorId="58697171" wp14:editId="2742FFD3">
            <wp:simplePos x="0" y="0"/>
            <wp:positionH relativeFrom="margin">
              <wp:align>left</wp:align>
            </wp:positionH>
            <wp:positionV relativeFrom="paragraph">
              <wp:posOffset>15157</wp:posOffset>
            </wp:positionV>
            <wp:extent cx="1288111" cy="1288111"/>
            <wp:effectExtent l="0" t="0" r="7620" b="7620"/>
            <wp:wrapNone/>
            <wp:docPr id="1384151942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4151942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260" cy="1291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9F0E9F" w14:textId="7CD9CF4B" w:rsidR="009C7E18" w:rsidRDefault="009C7E18" w:rsidP="009C7E18">
      <w:pPr>
        <w:pStyle w:val="contentspage"/>
      </w:pPr>
      <w:r>
        <w:t>How the Review start</w:t>
      </w:r>
      <w:r w:rsidR="005C3ACB">
        <w:t>ed</w:t>
      </w:r>
      <w:r>
        <w:tab/>
      </w:r>
      <w:r w:rsidR="00610A1E">
        <w:t>10</w:t>
      </w:r>
    </w:p>
    <w:p w14:paraId="51549530" w14:textId="65B299AF" w:rsidR="009C7E18" w:rsidRDefault="009C7E18" w:rsidP="009C7E18">
      <w:pPr>
        <w:pStyle w:val="contentspage"/>
      </w:pPr>
    </w:p>
    <w:p w14:paraId="6659AFB5" w14:textId="0056CD7F" w:rsidR="009C7E18" w:rsidRDefault="009C7E18" w:rsidP="009C7E18">
      <w:pPr>
        <w:pStyle w:val="contentspage"/>
      </w:pPr>
    </w:p>
    <w:p w14:paraId="10B455E9" w14:textId="526A471F" w:rsidR="009C7E18" w:rsidRDefault="00D60098" w:rsidP="009C7E18">
      <w:pPr>
        <w:pStyle w:val="contentspage"/>
      </w:pPr>
      <w:r w:rsidRPr="00B20592">
        <w:rPr>
          <w:noProof/>
        </w:rPr>
        <w:drawing>
          <wp:anchor distT="0" distB="0" distL="114300" distR="114300" simplePos="0" relativeHeight="252179456" behindDoc="0" locked="0" layoutInCell="1" allowOverlap="1" wp14:anchorId="5391DA2C" wp14:editId="1DBE49F2">
            <wp:simplePos x="0" y="0"/>
            <wp:positionH relativeFrom="margin">
              <wp:align>left</wp:align>
            </wp:positionH>
            <wp:positionV relativeFrom="paragraph">
              <wp:posOffset>155657</wp:posOffset>
            </wp:positionV>
            <wp:extent cx="1359673" cy="1729329"/>
            <wp:effectExtent l="0" t="0" r="0" b="4445"/>
            <wp:wrapNone/>
            <wp:docPr id="1640548328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0548328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0161" cy="172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7E18">
        <w:t xml:space="preserve">What we said when the </w:t>
      </w:r>
      <w:r w:rsidR="006E37A7">
        <w:t xml:space="preserve">report of the </w:t>
      </w:r>
      <w:r w:rsidR="00D36C2C">
        <w:t xml:space="preserve">review </w:t>
      </w:r>
      <w:r w:rsidR="005F4D9C">
        <w:t>c</w:t>
      </w:r>
      <w:r w:rsidR="009C7E18">
        <w:t>ame out</w:t>
      </w:r>
      <w:r w:rsidR="005F4D9C">
        <w:tab/>
      </w:r>
      <w:r w:rsidR="005C3ACB">
        <w:t>1</w:t>
      </w:r>
      <w:r w:rsidR="00610A1E">
        <w:t>4</w:t>
      </w:r>
    </w:p>
    <w:p w14:paraId="3018537B" w14:textId="77777777" w:rsidR="005F4D9C" w:rsidRDefault="005F4D9C" w:rsidP="009C7E18">
      <w:pPr>
        <w:pStyle w:val="contentspage"/>
      </w:pPr>
    </w:p>
    <w:p w14:paraId="3ECAC225" w14:textId="77777777" w:rsidR="005F4D9C" w:rsidRDefault="005F4D9C" w:rsidP="009C7E18">
      <w:pPr>
        <w:pStyle w:val="contentspage"/>
      </w:pPr>
    </w:p>
    <w:p w14:paraId="69DFCB6D" w14:textId="25AC0DEB" w:rsidR="005F4D9C" w:rsidRDefault="005F4D9C" w:rsidP="009C7E18">
      <w:pPr>
        <w:pStyle w:val="contentspage"/>
      </w:pPr>
      <w:r>
        <w:t>What the Review need</w:t>
      </w:r>
      <w:r w:rsidR="00360761">
        <w:t>ed</w:t>
      </w:r>
      <w:r>
        <w:t xml:space="preserve"> to </w:t>
      </w:r>
      <w:r>
        <w:br/>
        <w:t>find out</w:t>
      </w:r>
      <w:r>
        <w:tab/>
      </w:r>
      <w:r w:rsidR="005C3ACB">
        <w:t>1</w:t>
      </w:r>
      <w:r w:rsidR="00610A1E">
        <w:t>8</w:t>
      </w:r>
    </w:p>
    <w:p w14:paraId="677E561A" w14:textId="77777777" w:rsidR="005F4D9C" w:rsidRDefault="005F4D9C" w:rsidP="009C7E18">
      <w:pPr>
        <w:pStyle w:val="contentspage"/>
      </w:pPr>
    </w:p>
    <w:p w14:paraId="23866506" w14:textId="77777777" w:rsidR="005F4D9C" w:rsidRDefault="005F4D9C" w:rsidP="009C7E18">
      <w:pPr>
        <w:pStyle w:val="contentspage"/>
      </w:pPr>
    </w:p>
    <w:p w14:paraId="5BEAFE3D" w14:textId="77777777" w:rsidR="00360761" w:rsidRDefault="00360761" w:rsidP="009C7E18">
      <w:pPr>
        <w:pStyle w:val="contentspage"/>
      </w:pPr>
    </w:p>
    <w:p w14:paraId="7152221B" w14:textId="6BE35BB5" w:rsidR="005F4D9C" w:rsidRDefault="00D60098" w:rsidP="009C7E18">
      <w:pPr>
        <w:pStyle w:val="contentspage"/>
      </w:pPr>
      <w:r w:rsidRPr="00B20592">
        <w:rPr>
          <w:noProof/>
        </w:rPr>
        <w:lastRenderedPageBreak/>
        <w:drawing>
          <wp:anchor distT="0" distB="0" distL="114300" distR="114300" simplePos="0" relativeHeight="252183552" behindDoc="0" locked="0" layoutInCell="1" allowOverlap="1" wp14:anchorId="623B72A0" wp14:editId="04058A1C">
            <wp:simplePos x="0" y="0"/>
            <wp:positionH relativeFrom="margin">
              <wp:align>left</wp:align>
            </wp:positionH>
            <wp:positionV relativeFrom="paragraph">
              <wp:posOffset>86940</wp:posOffset>
            </wp:positionV>
            <wp:extent cx="1598212" cy="1438154"/>
            <wp:effectExtent l="0" t="0" r="2540" b="0"/>
            <wp:wrapNone/>
            <wp:docPr id="1613782809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3782809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212" cy="1438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F4D9C">
        <w:t xml:space="preserve">What are the </w:t>
      </w:r>
      <w:r w:rsidR="00360761">
        <w:br/>
      </w:r>
      <w:r w:rsidR="005F4D9C">
        <w:t>recommendations?</w:t>
      </w:r>
      <w:r w:rsidR="005F4D9C">
        <w:tab/>
      </w:r>
      <w:r w:rsidR="005C3ACB">
        <w:t>2</w:t>
      </w:r>
      <w:r w:rsidR="00610A1E">
        <w:t>3</w:t>
      </w:r>
    </w:p>
    <w:p w14:paraId="633DE938" w14:textId="77777777" w:rsidR="00360761" w:rsidRDefault="00360761" w:rsidP="009C7E18">
      <w:pPr>
        <w:pStyle w:val="contentspage"/>
      </w:pPr>
    </w:p>
    <w:p w14:paraId="12AB7C36" w14:textId="77777777" w:rsidR="00360761" w:rsidRDefault="00360761" w:rsidP="009C7E18">
      <w:pPr>
        <w:pStyle w:val="contentspage"/>
      </w:pPr>
    </w:p>
    <w:p w14:paraId="799913CF" w14:textId="2F3DC9C2" w:rsidR="005F4D9C" w:rsidRDefault="005F4D9C" w:rsidP="005F4D9C">
      <w:pPr>
        <w:pStyle w:val="contentspage"/>
      </w:pPr>
      <w:r>
        <w:t>What happen</w:t>
      </w:r>
      <w:r w:rsidR="00360761">
        <w:t>s</w:t>
      </w:r>
      <w:r>
        <w:t xml:space="preserve"> next</w:t>
      </w:r>
      <w:r w:rsidR="00D50809">
        <w:t>?</w:t>
      </w:r>
      <w:r>
        <w:tab/>
      </w:r>
      <w:r w:rsidR="00610A1E">
        <w:t>39</w:t>
      </w:r>
    </w:p>
    <w:p w14:paraId="1C13EDDD" w14:textId="77777777" w:rsidR="005F4D9C" w:rsidRDefault="005F4D9C" w:rsidP="005F4D9C">
      <w:pPr>
        <w:pStyle w:val="contentspage"/>
      </w:pPr>
    </w:p>
    <w:p w14:paraId="5ECEB15A" w14:textId="7AC39176" w:rsidR="005F4D9C" w:rsidRDefault="00D60098" w:rsidP="005F4D9C">
      <w:pPr>
        <w:pStyle w:val="contentspage"/>
      </w:pPr>
      <w:r w:rsidRPr="00B20592">
        <w:rPr>
          <w:noProof/>
        </w:rPr>
        <w:drawing>
          <wp:anchor distT="0" distB="0" distL="114300" distR="114300" simplePos="0" relativeHeight="252185600" behindDoc="0" locked="0" layoutInCell="1" allowOverlap="1" wp14:anchorId="57AFC33B" wp14:editId="1130464C">
            <wp:simplePos x="0" y="0"/>
            <wp:positionH relativeFrom="margin">
              <wp:align>left</wp:align>
            </wp:positionH>
            <wp:positionV relativeFrom="paragraph">
              <wp:posOffset>7565</wp:posOffset>
            </wp:positionV>
            <wp:extent cx="1280160" cy="1280160"/>
            <wp:effectExtent l="0" t="0" r="0" b="0"/>
            <wp:wrapNone/>
            <wp:docPr id="1995046535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5046535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3709" cy="1283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E4F3FD" w14:textId="79A716D4" w:rsidR="005F4D9C" w:rsidRDefault="005F4D9C" w:rsidP="005F4D9C">
      <w:pPr>
        <w:pStyle w:val="contentspage"/>
      </w:pPr>
      <w:r>
        <w:t>Where to find more information</w:t>
      </w:r>
      <w:r>
        <w:tab/>
      </w:r>
      <w:r w:rsidR="00360761">
        <w:t>4</w:t>
      </w:r>
      <w:r w:rsidR="00610A1E">
        <w:t>1</w:t>
      </w:r>
    </w:p>
    <w:p w14:paraId="027FC828" w14:textId="77777777" w:rsidR="009C7E18" w:rsidRDefault="009C7E18" w:rsidP="009C7E18">
      <w:pPr>
        <w:ind w:left="6566"/>
        <w:rPr>
          <w:rFonts w:cs="Arial"/>
          <w:b/>
          <w:bCs/>
          <w:szCs w:val="32"/>
        </w:rPr>
      </w:pPr>
    </w:p>
    <w:p w14:paraId="3FE2D33B" w14:textId="6AB6BA27" w:rsidR="009C7E18" w:rsidRDefault="009C7E18">
      <w:pPr>
        <w:spacing w:line="240" w:lineRule="auto"/>
        <w:ind w:left="0"/>
        <w:rPr>
          <w:rFonts w:cs="Arial"/>
          <w:bCs/>
          <w:szCs w:val="32"/>
        </w:rPr>
      </w:pPr>
      <w:r>
        <w:br w:type="page"/>
      </w:r>
    </w:p>
    <w:p w14:paraId="0AD931AD" w14:textId="4A0EDA10" w:rsidR="00A56CC7" w:rsidRDefault="00A56CC7" w:rsidP="00A56CC7">
      <w:pPr>
        <w:pStyle w:val="Heading1"/>
      </w:pPr>
      <w:r>
        <w:lastRenderedPageBreak/>
        <w:t>Before you start</w:t>
      </w:r>
    </w:p>
    <w:p w14:paraId="70513A52" w14:textId="77777777" w:rsidR="00A56CC7" w:rsidRDefault="00A56CC7" w:rsidP="00A56CC7"/>
    <w:p w14:paraId="201EE47A" w14:textId="2688F01B" w:rsidR="00A56CC7" w:rsidRDefault="005E5091" w:rsidP="00A56CC7">
      <w:r w:rsidRPr="00B20592">
        <w:rPr>
          <w:noProof/>
        </w:rPr>
        <w:drawing>
          <wp:anchor distT="0" distB="0" distL="114300" distR="114300" simplePos="0" relativeHeight="251835392" behindDoc="0" locked="0" layoutInCell="1" allowOverlap="1" wp14:anchorId="47691A62" wp14:editId="77B94B9B">
            <wp:simplePos x="0" y="0"/>
            <wp:positionH relativeFrom="margin">
              <wp:align>left</wp:align>
            </wp:positionH>
            <wp:positionV relativeFrom="paragraph">
              <wp:posOffset>58293</wp:posOffset>
            </wp:positionV>
            <wp:extent cx="1170432" cy="1655220"/>
            <wp:effectExtent l="0" t="0" r="0" b="0"/>
            <wp:wrapNone/>
            <wp:docPr id="123516865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16865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0432" cy="1655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66D3FB" w14:textId="4AB3869C" w:rsidR="00A56CC7" w:rsidRDefault="00A56CC7" w:rsidP="00A56CC7">
      <w:r>
        <w:t>Th</w:t>
      </w:r>
      <w:r w:rsidR="00A87983">
        <w:t>e</w:t>
      </w:r>
      <w:r>
        <w:t xml:space="preserve"> information</w:t>
      </w:r>
      <w:r w:rsidR="00A87983">
        <w:t xml:space="preserve"> in this document</w:t>
      </w:r>
      <w:r>
        <w:t xml:space="preserve"> may upset some people when they are reading it.</w:t>
      </w:r>
    </w:p>
    <w:p w14:paraId="7ADF2D14" w14:textId="77777777" w:rsidR="00A56CC7" w:rsidRDefault="00A56CC7" w:rsidP="00A56CC7"/>
    <w:p w14:paraId="3B15E14A" w14:textId="77777777" w:rsidR="00A56CC7" w:rsidRDefault="00A56CC7" w:rsidP="00A56CC7"/>
    <w:p w14:paraId="5ED163DB" w14:textId="18F19DB0" w:rsidR="00A56CC7" w:rsidRDefault="005E5091" w:rsidP="00A56CC7">
      <w:r w:rsidRPr="00B20592">
        <w:rPr>
          <w:noProof/>
        </w:rPr>
        <w:drawing>
          <wp:anchor distT="0" distB="0" distL="114300" distR="114300" simplePos="0" relativeHeight="251837440" behindDoc="0" locked="0" layoutInCell="1" allowOverlap="1" wp14:anchorId="0D5ACD43" wp14:editId="5D072F95">
            <wp:simplePos x="0" y="0"/>
            <wp:positionH relativeFrom="margin">
              <wp:posOffset>36576</wp:posOffset>
            </wp:positionH>
            <wp:positionV relativeFrom="paragraph">
              <wp:posOffset>10540</wp:posOffset>
            </wp:positionV>
            <wp:extent cx="1397452" cy="1016813"/>
            <wp:effectExtent l="0" t="0" r="0" b="0"/>
            <wp:wrapNone/>
            <wp:docPr id="746654708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6654708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8116" cy="1017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56CC7">
        <w:t>This information is not meant to scare anyone.</w:t>
      </w:r>
    </w:p>
    <w:p w14:paraId="25196447" w14:textId="77777777" w:rsidR="00A56CC7" w:rsidRDefault="00A56CC7" w:rsidP="00A56CC7"/>
    <w:p w14:paraId="662AFD22" w14:textId="77777777" w:rsidR="00A56CC7" w:rsidRDefault="00A56CC7" w:rsidP="00A56CC7"/>
    <w:p w14:paraId="21F0B1AF" w14:textId="77777777" w:rsidR="00A56CC7" w:rsidRDefault="00A56CC7" w:rsidP="00A56CC7">
      <w:r w:rsidRPr="00B20592">
        <w:rPr>
          <w:noProof/>
        </w:rPr>
        <w:drawing>
          <wp:anchor distT="0" distB="0" distL="114300" distR="114300" simplePos="0" relativeHeight="251821056" behindDoc="0" locked="0" layoutInCell="1" allowOverlap="1" wp14:anchorId="6012A7FF" wp14:editId="30B64F26">
            <wp:simplePos x="0" y="0"/>
            <wp:positionH relativeFrom="margin">
              <wp:align>left</wp:align>
            </wp:positionH>
            <wp:positionV relativeFrom="paragraph">
              <wp:posOffset>55880</wp:posOffset>
            </wp:positionV>
            <wp:extent cx="1333500" cy="1333500"/>
            <wp:effectExtent l="0" t="0" r="0" b="0"/>
            <wp:wrapNone/>
            <wp:docPr id="2064548245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4548245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If you are upset after reading this document you can talk to your:</w:t>
      </w:r>
    </w:p>
    <w:p w14:paraId="29DD5A59" w14:textId="77777777" w:rsidR="00A56CC7" w:rsidRDefault="00A56CC7" w:rsidP="00A56CC7">
      <w:pPr>
        <w:pStyle w:val="Listtoplevel"/>
      </w:pPr>
      <w:r>
        <w:t>whānau / family</w:t>
      </w:r>
    </w:p>
    <w:p w14:paraId="2BDFBEA8" w14:textId="77777777" w:rsidR="00A56CC7" w:rsidRDefault="00A56CC7" w:rsidP="00A56CC7">
      <w:pPr>
        <w:pStyle w:val="Listtoplevel"/>
      </w:pPr>
      <w:r w:rsidRPr="00BF5919">
        <w:drawing>
          <wp:anchor distT="0" distB="0" distL="114300" distR="114300" simplePos="0" relativeHeight="251820032" behindDoc="0" locked="0" layoutInCell="1" allowOverlap="1" wp14:anchorId="600A1153" wp14:editId="19CEE1BA">
            <wp:simplePos x="0" y="0"/>
            <wp:positionH relativeFrom="margin">
              <wp:align>left</wp:align>
            </wp:positionH>
            <wp:positionV relativeFrom="paragraph">
              <wp:posOffset>306473</wp:posOffset>
            </wp:positionV>
            <wp:extent cx="1440536" cy="1095375"/>
            <wp:effectExtent l="0" t="0" r="7620" b="0"/>
            <wp:wrapNone/>
            <wp:docPr id="901787956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787956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3376" cy="10975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friends.</w:t>
      </w:r>
    </w:p>
    <w:p w14:paraId="41A200F5" w14:textId="77777777" w:rsidR="00A56CC7" w:rsidRDefault="00A56CC7" w:rsidP="00A56CC7"/>
    <w:p w14:paraId="7F0B8D3E" w14:textId="51709E36" w:rsidR="00A56CC7" w:rsidRDefault="00A56CC7">
      <w:pPr>
        <w:spacing w:line="240" w:lineRule="auto"/>
        <w:ind w:left="0"/>
      </w:pPr>
      <w:r>
        <w:br w:type="page"/>
      </w:r>
    </w:p>
    <w:p w14:paraId="79368658" w14:textId="77777777" w:rsidR="00A56CC7" w:rsidRDefault="00A56CC7" w:rsidP="00A56CC7">
      <w:r>
        <w:rPr>
          <w:noProof/>
        </w:rPr>
        <w:lastRenderedPageBreak/>
        <w:drawing>
          <wp:anchor distT="0" distB="0" distL="114300" distR="114300" simplePos="0" relativeHeight="251824128" behindDoc="0" locked="0" layoutInCell="1" allowOverlap="1" wp14:anchorId="3B928A17" wp14:editId="410CFC96">
            <wp:simplePos x="0" y="0"/>
            <wp:positionH relativeFrom="margin">
              <wp:align>left</wp:align>
            </wp:positionH>
            <wp:positionV relativeFrom="paragraph">
              <wp:posOffset>132742</wp:posOffset>
            </wp:positionV>
            <wp:extent cx="1428749" cy="1638300"/>
            <wp:effectExtent l="0" t="0" r="635" b="0"/>
            <wp:wrapNone/>
            <wp:docPr id="770456647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0456647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49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You can also contact Need to Talk by:</w:t>
      </w:r>
    </w:p>
    <w:p w14:paraId="3BCCE3DE" w14:textId="77777777" w:rsidR="00A56CC7" w:rsidRDefault="00A56CC7" w:rsidP="00A56CC7">
      <w:pPr>
        <w:pStyle w:val="Listtoplevel"/>
      </w:pPr>
      <w:r>
        <w:t>calling 1737</w:t>
      </w:r>
    </w:p>
    <w:p w14:paraId="3E4E85E7" w14:textId="4C66006B" w:rsidR="00A56CC7" w:rsidRDefault="00A56CC7" w:rsidP="00A56CC7">
      <w:pPr>
        <w:pStyle w:val="Listtoplevel"/>
      </w:pPr>
      <w:r>
        <w:t>texting 1737</w:t>
      </w:r>
    </w:p>
    <w:p w14:paraId="6573C8FB" w14:textId="77777777" w:rsidR="00A56CC7" w:rsidRDefault="00A56CC7" w:rsidP="00A56CC7"/>
    <w:p w14:paraId="25F22BC3" w14:textId="77777777" w:rsidR="00A56CC7" w:rsidRDefault="00A56CC7" w:rsidP="00A56CC7">
      <w:r w:rsidRPr="00CB3C33">
        <w:rPr>
          <w:noProof/>
        </w:rPr>
        <w:drawing>
          <wp:anchor distT="0" distB="0" distL="114300" distR="114300" simplePos="0" relativeHeight="251822080" behindDoc="0" locked="0" layoutInCell="1" allowOverlap="1" wp14:anchorId="4646D0B3" wp14:editId="51375E79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1857375" cy="1314450"/>
            <wp:effectExtent l="0" t="0" r="0" b="0"/>
            <wp:wrapNone/>
            <wp:docPr id="952193564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2193564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2E3DD62" w14:textId="327A08D1" w:rsidR="00A56CC7" w:rsidRDefault="00A56CC7" w:rsidP="00A56CC7">
      <w:r>
        <w:rPr>
          <w:noProof/>
        </w:rPr>
        <w:drawing>
          <wp:anchor distT="0" distB="0" distL="114300" distR="114300" simplePos="0" relativeHeight="251823104" behindDoc="0" locked="0" layoutInCell="1" allowOverlap="1" wp14:anchorId="015FE14A" wp14:editId="54302B9C">
            <wp:simplePos x="0" y="0"/>
            <wp:positionH relativeFrom="column">
              <wp:posOffset>885825</wp:posOffset>
            </wp:positionH>
            <wp:positionV relativeFrom="paragraph">
              <wp:posOffset>189865</wp:posOffset>
            </wp:positionV>
            <wp:extent cx="914400" cy="914400"/>
            <wp:effectExtent l="0" t="0" r="0" b="0"/>
            <wp:wrapNone/>
            <wp:docPr id="551237073" name="Graphic 5512370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1237073" name="Graphic 5512370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It does not cost any money to call / text 1737.</w:t>
      </w:r>
      <w:r>
        <w:br w:type="page"/>
      </w:r>
    </w:p>
    <w:p w14:paraId="5C202B0D" w14:textId="5A36FEC8" w:rsidR="00570380" w:rsidRDefault="00044583" w:rsidP="00570380">
      <w:pPr>
        <w:pStyle w:val="Heading1"/>
      </w:pPr>
      <w:r>
        <w:lastRenderedPageBreak/>
        <w:t>What this document is about</w:t>
      </w:r>
    </w:p>
    <w:p w14:paraId="47191547" w14:textId="77777777" w:rsidR="00044583" w:rsidRDefault="00044583" w:rsidP="00044583"/>
    <w:p w14:paraId="24A55717" w14:textId="77777777" w:rsidR="00044583" w:rsidRDefault="00044583" w:rsidP="00044583"/>
    <w:p w14:paraId="7630D630" w14:textId="3F09892E" w:rsidR="00044583" w:rsidRDefault="005E5091" w:rsidP="00044583">
      <w:r w:rsidRPr="00B20592">
        <w:rPr>
          <w:noProof/>
        </w:rPr>
        <w:drawing>
          <wp:anchor distT="0" distB="0" distL="114300" distR="114300" simplePos="0" relativeHeight="251839488" behindDoc="0" locked="0" layoutInCell="1" allowOverlap="1" wp14:anchorId="65E1F108" wp14:editId="5DD3EFC0">
            <wp:simplePos x="0" y="0"/>
            <wp:positionH relativeFrom="margin">
              <wp:align>left</wp:align>
            </wp:positionH>
            <wp:positionV relativeFrom="paragraph">
              <wp:posOffset>324586</wp:posOffset>
            </wp:positionV>
            <wp:extent cx="1470991" cy="1353312"/>
            <wp:effectExtent l="0" t="0" r="0" b="0"/>
            <wp:wrapNone/>
            <wp:docPr id="1061191915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1191915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2616" cy="1354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4583">
        <w:t xml:space="preserve">This Easy Read document is a </w:t>
      </w:r>
      <w:r w:rsidR="00044583" w:rsidRPr="00044583">
        <w:rPr>
          <w:b/>
          <w:bCs/>
        </w:rPr>
        <w:t>summary</w:t>
      </w:r>
      <w:r w:rsidR="00044583">
        <w:t xml:space="preserve"> </w:t>
      </w:r>
      <w:r w:rsidR="009833F9">
        <w:t xml:space="preserve">of </w:t>
      </w:r>
      <w:r w:rsidR="00044583">
        <w:t xml:space="preserve">the </w:t>
      </w:r>
      <w:r w:rsidR="005C57B4">
        <w:t xml:space="preserve">Final Report: </w:t>
      </w:r>
      <w:r w:rsidR="00044583" w:rsidRPr="00044583">
        <w:rPr>
          <w:b/>
          <w:bCs/>
        </w:rPr>
        <w:t xml:space="preserve">Review for Whaikaha </w:t>
      </w:r>
      <w:r w:rsidR="00044583">
        <w:rPr>
          <w:b/>
          <w:bCs/>
        </w:rPr>
        <w:t xml:space="preserve">of </w:t>
      </w:r>
      <w:r w:rsidR="00044583" w:rsidRPr="00044583">
        <w:rPr>
          <w:b/>
          <w:bCs/>
        </w:rPr>
        <w:t>policies processes and practices for managing complaints about IDEA Services Ltd</w:t>
      </w:r>
      <w:r w:rsidR="00044583">
        <w:t>.</w:t>
      </w:r>
    </w:p>
    <w:p w14:paraId="5B3A489E" w14:textId="77777777" w:rsidR="00044583" w:rsidRDefault="00044583" w:rsidP="00044583"/>
    <w:p w14:paraId="2F7724D2" w14:textId="25AFB0D1" w:rsidR="00044583" w:rsidRDefault="00044583" w:rsidP="00044583">
      <w:r>
        <w:rPr>
          <w:noProof/>
        </w:rPr>
        <mc:AlternateContent>
          <mc:Choice Requires="wps">
            <w:drawing>
              <wp:anchor distT="0" distB="0" distL="114300" distR="114300" simplePos="0" relativeHeight="251813888" behindDoc="1" locked="0" layoutInCell="1" allowOverlap="1" wp14:anchorId="3CB3E37A" wp14:editId="17ABB050">
                <wp:simplePos x="0" y="0"/>
                <wp:positionH relativeFrom="column">
                  <wp:posOffset>2178657</wp:posOffset>
                </wp:positionH>
                <wp:positionV relativeFrom="paragraph">
                  <wp:posOffset>290029</wp:posOffset>
                </wp:positionV>
                <wp:extent cx="3572041" cy="1743075"/>
                <wp:effectExtent l="0" t="0" r="9525" b="9525"/>
                <wp:wrapNone/>
                <wp:docPr id="46439989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2041" cy="17430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2321D7E" id="Rectangle 1" o:spid="_x0000_s1026" style="position:absolute;margin-left:171.55pt;margin-top:22.85pt;width:281.25pt;height:137.25pt;z-index:-2515025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" fillcolor="#bdd6ee [1304]" stroked="f" strokeweight="1pt"/>
            </w:pict>
          </mc:Fallback>
        </mc:AlternateContent>
      </w:r>
    </w:p>
    <w:p w14:paraId="2082FF2F" w14:textId="601EFD7E" w:rsidR="00044583" w:rsidRDefault="005E5091" w:rsidP="00044583">
      <w:r w:rsidRPr="00B20592">
        <w:rPr>
          <w:noProof/>
        </w:rPr>
        <w:drawing>
          <wp:anchor distT="0" distB="0" distL="114300" distR="114300" simplePos="0" relativeHeight="251841536" behindDoc="0" locked="0" layoutInCell="1" allowOverlap="1" wp14:anchorId="4B4A74CD" wp14:editId="62B02768">
            <wp:simplePos x="0" y="0"/>
            <wp:positionH relativeFrom="margin">
              <wp:align>left</wp:align>
            </wp:positionH>
            <wp:positionV relativeFrom="paragraph">
              <wp:posOffset>108432</wp:posOffset>
            </wp:positionV>
            <wp:extent cx="1463040" cy="1463040"/>
            <wp:effectExtent l="0" t="0" r="0" b="3810"/>
            <wp:wrapNone/>
            <wp:docPr id="497438982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7438982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714" cy="14667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4583">
        <w:t xml:space="preserve">A </w:t>
      </w:r>
      <w:r w:rsidR="00044583" w:rsidRPr="00044583">
        <w:rPr>
          <w:b/>
          <w:bCs/>
        </w:rPr>
        <w:t>summary</w:t>
      </w:r>
      <w:r w:rsidR="00044583">
        <w:t xml:space="preserve"> is:</w:t>
      </w:r>
    </w:p>
    <w:p w14:paraId="742C5C82" w14:textId="77777777" w:rsidR="00044583" w:rsidRDefault="00044583" w:rsidP="00A4288F">
      <w:pPr>
        <w:pStyle w:val="ListParagraph"/>
      </w:pPr>
      <w:r>
        <w:t>shorter than the main report</w:t>
      </w:r>
    </w:p>
    <w:p w14:paraId="64E5CE07" w14:textId="77777777" w:rsidR="00044583" w:rsidRDefault="00044583" w:rsidP="00A4288F">
      <w:pPr>
        <w:pStyle w:val="ListParagraph"/>
      </w:pPr>
      <w:r>
        <w:t xml:space="preserve">tells you the main ideas. </w:t>
      </w:r>
    </w:p>
    <w:p w14:paraId="302359AE" w14:textId="77777777" w:rsidR="00044583" w:rsidRDefault="00044583" w:rsidP="00044583"/>
    <w:p w14:paraId="4C56EEB8" w14:textId="24D65D44" w:rsidR="00280F02" w:rsidRDefault="00610A1E" w:rsidP="00280F02">
      <w:r>
        <w:rPr>
          <w:noProof/>
        </w:rPr>
        <mc:AlternateContent>
          <mc:Choice Requires="wps">
            <w:drawing>
              <wp:anchor distT="0" distB="0" distL="114300" distR="114300" simplePos="0" relativeHeight="252034048" behindDoc="1" locked="0" layoutInCell="1" allowOverlap="1" wp14:anchorId="1C6C29D1" wp14:editId="7164962B">
                <wp:simplePos x="0" y="0"/>
                <wp:positionH relativeFrom="column">
                  <wp:posOffset>2226366</wp:posOffset>
                </wp:positionH>
                <wp:positionV relativeFrom="paragraph">
                  <wp:posOffset>254745</wp:posOffset>
                </wp:positionV>
                <wp:extent cx="3808482" cy="2536190"/>
                <wp:effectExtent l="0" t="0" r="1905" b="0"/>
                <wp:wrapNone/>
                <wp:docPr id="2066405835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08482" cy="253619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B4CC1F5" id="Rectangle 4" o:spid="_x0000_s1026" style="position:absolute;margin-left:175.3pt;margin-top:20.05pt;width:299.9pt;height:199.7pt;z-index:-251282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" fillcolor="#bdd6ee [1304]" stroked="f" strokeweight="1pt"/>
            </w:pict>
          </mc:Fallback>
        </mc:AlternateContent>
      </w:r>
    </w:p>
    <w:p w14:paraId="74900D6B" w14:textId="6216EEDC" w:rsidR="004C1389" w:rsidRDefault="004C1389" w:rsidP="004C1389">
      <w:r>
        <w:rPr>
          <w:noProof/>
          <w:lang w:eastAsia="en-GB"/>
        </w:rPr>
        <w:drawing>
          <wp:anchor distT="0" distB="0" distL="114300" distR="114300" simplePos="0" relativeHeight="252035072" behindDoc="0" locked="0" layoutInCell="1" allowOverlap="1" wp14:anchorId="010AAC7B" wp14:editId="591052D3">
            <wp:simplePos x="0" y="0"/>
            <wp:positionH relativeFrom="margin">
              <wp:align>left</wp:align>
            </wp:positionH>
            <wp:positionV relativeFrom="paragraph">
              <wp:posOffset>428211</wp:posOffset>
            </wp:positionV>
            <wp:extent cx="1867001" cy="1463040"/>
            <wp:effectExtent l="0" t="0" r="0" b="3810"/>
            <wp:wrapNone/>
            <wp:docPr id="2045934813" name="Picture 20459348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5934813" name="Picture 20459348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7001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A </w:t>
      </w:r>
      <w:r w:rsidRPr="00BB4AFC">
        <w:rPr>
          <w:b/>
          <w:bCs/>
        </w:rPr>
        <w:t>policy</w:t>
      </w:r>
      <w:r>
        <w:t xml:space="preserve"> is a set of rules that supports the decisions being made by:</w:t>
      </w:r>
    </w:p>
    <w:p w14:paraId="555FA9DF" w14:textId="77777777" w:rsidR="004C1389" w:rsidRDefault="004C1389" w:rsidP="00A4288F">
      <w:pPr>
        <w:pStyle w:val="ListParagraph"/>
      </w:pPr>
      <w:r>
        <w:t>the Government</w:t>
      </w:r>
    </w:p>
    <w:p w14:paraId="5204AE58" w14:textId="77777777" w:rsidR="004C1389" w:rsidRDefault="004C1389" w:rsidP="00A4288F">
      <w:pPr>
        <w:pStyle w:val="ListParagraph"/>
      </w:pPr>
      <w:r>
        <w:t>an organisation.</w:t>
      </w:r>
    </w:p>
    <w:p w14:paraId="3E10D412" w14:textId="616601F2" w:rsidR="00280F02" w:rsidRDefault="00A4288F" w:rsidP="00280F02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31296" behindDoc="1" locked="0" layoutInCell="1" allowOverlap="1" wp14:anchorId="26A49E77" wp14:editId="55871872">
                <wp:simplePos x="0" y="0"/>
                <wp:positionH relativeFrom="margin">
                  <wp:posOffset>2240692</wp:posOffset>
                </wp:positionH>
                <wp:positionV relativeFrom="paragraph">
                  <wp:posOffset>0</wp:posOffset>
                </wp:positionV>
                <wp:extent cx="3486150" cy="2084173"/>
                <wp:effectExtent l="0" t="0" r="6350" b="0"/>
                <wp:wrapNone/>
                <wp:docPr id="686348557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6150" cy="2084173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630062" id="Rectangle 2" o:spid="_x0000_s1026" style="position:absolute;margin-left:176.45pt;margin-top:0;width:274.5pt;height:164.1pt;z-index:-25148518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" fillcolor="#ffe599 [1303]" stroked="f" strokeweight="1pt">
                <w10:wrap anchorx="margin"/>
              </v:rect>
            </w:pict>
          </mc:Fallback>
        </mc:AlternateContent>
      </w:r>
      <w:r w:rsidR="005E5091" w:rsidRPr="00B20592">
        <w:rPr>
          <w:noProof/>
        </w:rPr>
        <w:drawing>
          <wp:anchor distT="0" distB="0" distL="114300" distR="114300" simplePos="0" relativeHeight="251843584" behindDoc="0" locked="0" layoutInCell="1" allowOverlap="1" wp14:anchorId="30192AB3" wp14:editId="1D3C9C91">
            <wp:simplePos x="0" y="0"/>
            <wp:positionH relativeFrom="margin">
              <wp:align>left</wp:align>
            </wp:positionH>
            <wp:positionV relativeFrom="paragraph">
              <wp:posOffset>289636</wp:posOffset>
            </wp:positionV>
            <wp:extent cx="1482027" cy="1214323"/>
            <wp:effectExtent l="0" t="0" r="4445" b="5080"/>
            <wp:wrapNone/>
            <wp:docPr id="954356974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4356974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98" cy="1217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80F02">
        <w:t xml:space="preserve">In this document the </w:t>
      </w:r>
      <w:r w:rsidR="005C57B4" w:rsidRPr="00180046">
        <w:rPr>
          <w:b/>
          <w:bCs/>
        </w:rPr>
        <w:t>Final Report:</w:t>
      </w:r>
      <w:r w:rsidR="005C57B4">
        <w:t xml:space="preserve"> </w:t>
      </w:r>
      <w:r w:rsidR="005C57B4">
        <w:rPr>
          <w:b/>
          <w:bCs/>
        </w:rPr>
        <w:t>R</w:t>
      </w:r>
      <w:r w:rsidR="005C57B4" w:rsidRPr="00044583">
        <w:rPr>
          <w:b/>
          <w:bCs/>
        </w:rPr>
        <w:t xml:space="preserve">eview </w:t>
      </w:r>
      <w:r w:rsidR="00280F02" w:rsidRPr="00044583">
        <w:rPr>
          <w:b/>
          <w:bCs/>
        </w:rPr>
        <w:t>for Whaikaha</w:t>
      </w:r>
      <w:r w:rsidR="00280F02">
        <w:rPr>
          <w:b/>
          <w:bCs/>
        </w:rPr>
        <w:t xml:space="preserve"> of</w:t>
      </w:r>
      <w:r w:rsidR="00280F02" w:rsidRPr="00044583">
        <w:rPr>
          <w:b/>
          <w:bCs/>
        </w:rPr>
        <w:t xml:space="preserve"> policies processes and practices for managing complaints about IDEA Services </w:t>
      </w:r>
      <w:r w:rsidR="005C57B4" w:rsidRPr="00044583">
        <w:rPr>
          <w:b/>
          <w:bCs/>
        </w:rPr>
        <w:t>L</w:t>
      </w:r>
      <w:r w:rsidR="005C57B4">
        <w:rPr>
          <w:b/>
          <w:bCs/>
        </w:rPr>
        <w:t>imited</w:t>
      </w:r>
      <w:r w:rsidR="005C57B4">
        <w:t xml:space="preserve"> </w:t>
      </w:r>
      <w:r w:rsidR="00280F02">
        <w:t xml:space="preserve">will be called the </w:t>
      </w:r>
      <w:r w:rsidR="00280F02" w:rsidRPr="00044583">
        <w:rPr>
          <w:b/>
          <w:bCs/>
        </w:rPr>
        <w:t>Review</w:t>
      </w:r>
      <w:r w:rsidR="00280F02">
        <w:t>.</w:t>
      </w:r>
    </w:p>
    <w:p w14:paraId="06703E56" w14:textId="77777777" w:rsidR="009833F9" w:rsidRDefault="009833F9" w:rsidP="00044583"/>
    <w:p w14:paraId="0699C1F0" w14:textId="3614B5E1" w:rsidR="00F868CE" w:rsidRDefault="001A7874" w:rsidP="00044583">
      <w:r w:rsidRPr="00B20592">
        <w:rPr>
          <w:noProof/>
        </w:rPr>
        <w:drawing>
          <wp:anchor distT="0" distB="0" distL="114300" distR="114300" simplePos="0" relativeHeight="252173312" behindDoc="0" locked="0" layoutInCell="1" allowOverlap="1" wp14:anchorId="49AAFEE1" wp14:editId="4404A88D">
            <wp:simplePos x="0" y="0"/>
            <wp:positionH relativeFrom="margin">
              <wp:align>left</wp:align>
            </wp:positionH>
            <wp:positionV relativeFrom="paragraph">
              <wp:posOffset>263083</wp:posOffset>
            </wp:positionV>
            <wp:extent cx="1463040" cy="1463040"/>
            <wp:effectExtent l="0" t="0" r="0" b="3810"/>
            <wp:wrapNone/>
            <wp:docPr id="7457398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7438982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589FEE" w14:textId="76EAC59D" w:rsidR="009833F9" w:rsidRDefault="009833F9" w:rsidP="009833F9">
      <w:r>
        <w:t>The summary of the Review was written by Whaikaha –</w:t>
      </w:r>
      <w:r w:rsidR="001A7874">
        <w:t xml:space="preserve"> </w:t>
      </w:r>
      <w:r>
        <w:t>Ministry of Disabled People.</w:t>
      </w:r>
    </w:p>
    <w:p w14:paraId="1B1CAFCF" w14:textId="77777777" w:rsidR="00F03A07" w:rsidRDefault="00F03A07" w:rsidP="009833F9"/>
    <w:p w14:paraId="202DBB9E" w14:textId="5AF45483" w:rsidR="00280F02" w:rsidRDefault="00280F02" w:rsidP="009833F9"/>
    <w:p w14:paraId="455239F0" w14:textId="764ADFE6" w:rsidR="00F03A07" w:rsidRDefault="001A7874" w:rsidP="00F03A07">
      <w:r w:rsidRPr="00B20592">
        <w:rPr>
          <w:noProof/>
        </w:rPr>
        <w:drawing>
          <wp:anchor distT="0" distB="0" distL="114300" distR="114300" simplePos="0" relativeHeight="251845632" behindDoc="0" locked="0" layoutInCell="1" allowOverlap="1" wp14:anchorId="77B27303" wp14:editId="60728FB7">
            <wp:simplePos x="0" y="0"/>
            <wp:positionH relativeFrom="margin">
              <wp:posOffset>-95415</wp:posOffset>
            </wp:positionH>
            <wp:positionV relativeFrom="paragraph">
              <wp:posOffset>329013</wp:posOffset>
            </wp:positionV>
            <wp:extent cx="2067950" cy="409651"/>
            <wp:effectExtent l="0" t="0" r="8890" b="0"/>
            <wp:wrapNone/>
            <wp:docPr id="1784640411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4640411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7950" cy="4096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3A07">
        <w:t xml:space="preserve">In this document </w:t>
      </w:r>
      <w:r w:rsidR="00F03A07" w:rsidRPr="00F03A07">
        <w:rPr>
          <w:b/>
          <w:bCs/>
        </w:rPr>
        <w:t>we</w:t>
      </w:r>
      <w:r w:rsidR="00F03A07">
        <w:t xml:space="preserve"> means </w:t>
      </w:r>
      <w:r w:rsidR="00F03A07" w:rsidRPr="00F03A07">
        <w:rPr>
          <w:b/>
          <w:bCs/>
        </w:rPr>
        <w:t>Whaikaha –</w:t>
      </w:r>
      <w:r>
        <w:rPr>
          <w:b/>
          <w:bCs/>
        </w:rPr>
        <w:t xml:space="preserve"> </w:t>
      </w:r>
      <w:r w:rsidR="00F03A07" w:rsidRPr="00F03A07">
        <w:rPr>
          <w:b/>
          <w:bCs/>
        </w:rPr>
        <w:t>Ministry of Disabled People</w:t>
      </w:r>
      <w:r w:rsidR="00F03A07">
        <w:t>.</w:t>
      </w:r>
    </w:p>
    <w:p w14:paraId="02A31466" w14:textId="77777777" w:rsidR="00F03A07" w:rsidRDefault="00F03A07" w:rsidP="009833F9"/>
    <w:p w14:paraId="1D85B8DD" w14:textId="29DAB6CD" w:rsidR="00F03A07" w:rsidRDefault="00684EF7" w:rsidP="00044583"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15936" behindDoc="1" locked="0" layoutInCell="1" allowOverlap="1" wp14:anchorId="6EC52129" wp14:editId="1A80580F">
                <wp:simplePos x="0" y="0"/>
                <wp:positionH relativeFrom="column">
                  <wp:posOffset>2218055</wp:posOffset>
                </wp:positionH>
                <wp:positionV relativeFrom="paragraph">
                  <wp:posOffset>219161</wp:posOffset>
                </wp:positionV>
                <wp:extent cx="3581483" cy="2512612"/>
                <wp:effectExtent l="0" t="0" r="0" b="2540"/>
                <wp:wrapNone/>
                <wp:docPr id="1974215855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81483" cy="2512612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A361B4" id="Rectangle 12" o:spid="_x0000_s1026" style="position:absolute;margin-left:174.65pt;margin-top:17.25pt;width:282pt;height:197.85pt;z-index:-251500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" fillcolor="#bdd6ee [1304]" stroked="f" strokeweight="1pt"/>
            </w:pict>
          </mc:Fallback>
        </mc:AlternateContent>
      </w:r>
      <w:r w:rsidR="00CB3DAC" w:rsidRPr="00B20592">
        <w:rPr>
          <w:noProof/>
        </w:rPr>
        <w:drawing>
          <wp:anchor distT="0" distB="0" distL="114300" distR="114300" simplePos="0" relativeHeight="251847680" behindDoc="0" locked="0" layoutInCell="1" allowOverlap="1" wp14:anchorId="621EBDEA" wp14:editId="54070D98">
            <wp:simplePos x="0" y="0"/>
            <wp:positionH relativeFrom="margin">
              <wp:align>left</wp:align>
            </wp:positionH>
            <wp:positionV relativeFrom="paragraph">
              <wp:posOffset>101194</wp:posOffset>
            </wp:positionV>
            <wp:extent cx="1563625" cy="1250899"/>
            <wp:effectExtent l="0" t="0" r="0" b="6985"/>
            <wp:wrapNone/>
            <wp:docPr id="487128269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7128269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3625" cy="12508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AE2F49" w14:textId="68874E7B" w:rsidR="005C3A4A" w:rsidRDefault="005C3A4A" w:rsidP="005C3A4A">
      <w:r>
        <w:rPr>
          <w:b/>
          <w:bCs/>
        </w:rPr>
        <w:t>IDEA Services</w:t>
      </w:r>
      <w:r>
        <w:t xml:space="preserve"> is the part of </w:t>
      </w:r>
      <w:r>
        <w:rPr>
          <w:b/>
          <w:bCs/>
        </w:rPr>
        <w:t>IHC</w:t>
      </w:r>
      <w:r>
        <w:t xml:space="preserve"> that supports adults with intellectual disabilities to:</w:t>
      </w:r>
    </w:p>
    <w:p w14:paraId="77014200" w14:textId="41971FD7" w:rsidR="005C3A4A" w:rsidRPr="00A4288F" w:rsidRDefault="00CB3DAC" w:rsidP="00A4288F">
      <w:pPr>
        <w:pStyle w:val="ListParagraph"/>
        <w:rPr>
          <w:b/>
          <w:bCs/>
        </w:rPr>
      </w:pPr>
      <w:r w:rsidRPr="00A4288F">
        <w:rPr>
          <w:b/>
          <w:bCs/>
          <w:noProof/>
        </w:rPr>
        <w:drawing>
          <wp:anchor distT="0" distB="0" distL="114300" distR="114300" simplePos="0" relativeHeight="251849728" behindDoc="0" locked="0" layoutInCell="1" allowOverlap="1" wp14:anchorId="4B719D1E" wp14:editId="08DC5751">
            <wp:simplePos x="0" y="0"/>
            <wp:positionH relativeFrom="margin">
              <wp:align>left</wp:align>
            </wp:positionH>
            <wp:positionV relativeFrom="paragraph">
              <wp:posOffset>169037</wp:posOffset>
            </wp:positionV>
            <wp:extent cx="1448410" cy="1448410"/>
            <wp:effectExtent l="0" t="0" r="0" b="0"/>
            <wp:wrapNone/>
            <wp:docPr id="1341210843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1210843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2896" cy="14528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C3A4A" w:rsidRPr="00A4288F">
        <w:rPr>
          <w:b/>
          <w:bCs/>
        </w:rPr>
        <w:t>live independently</w:t>
      </w:r>
    </w:p>
    <w:p w14:paraId="064DEB38" w14:textId="0CE829C5" w:rsidR="005C3A4A" w:rsidRDefault="005C3A4A" w:rsidP="00A4288F">
      <w:pPr>
        <w:pStyle w:val="ListParagraph"/>
      </w:pPr>
      <w:r>
        <w:t>be part of their community.</w:t>
      </w:r>
    </w:p>
    <w:p w14:paraId="29F3F8A8" w14:textId="77777777" w:rsidR="005C3A4A" w:rsidRDefault="005C3A4A" w:rsidP="005C3A4A"/>
    <w:p w14:paraId="3B5CAD92" w14:textId="4C3EC3CE" w:rsidR="005C3A4A" w:rsidRDefault="00A4288F" w:rsidP="005C3A4A"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27200" behindDoc="1" locked="0" layoutInCell="1" allowOverlap="1" wp14:anchorId="15E3A83E" wp14:editId="185169B5">
                <wp:simplePos x="0" y="0"/>
                <wp:positionH relativeFrom="column">
                  <wp:posOffset>2202511</wp:posOffset>
                </wp:positionH>
                <wp:positionV relativeFrom="paragraph">
                  <wp:posOffset>-182880</wp:posOffset>
                </wp:positionV>
                <wp:extent cx="3544957" cy="2667000"/>
                <wp:effectExtent l="0" t="0" r="0" b="0"/>
                <wp:wrapNone/>
                <wp:docPr id="61449183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957" cy="2667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7764D27" id="Rectangle 17" o:spid="_x0000_s1026" style="position:absolute;margin-left:173.45pt;margin-top:-14.4pt;width:279.15pt;height:210pt;z-index:-2514892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" fillcolor="#bdd6ee [1304]" stroked="f" strokeweight="1pt"/>
            </w:pict>
          </mc:Fallback>
        </mc:AlternateContent>
      </w:r>
      <w:r w:rsidR="00CB3DAC" w:rsidRPr="00B20592">
        <w:rPr>
          <w:noProof/>
        </w:rPr>
        <w:drawing>
          <wp:anchor distT="0" distB="0" distL="114300" distR="114300" simplePos="0" relativeHeight="251851776" behindDoc="0" locked="0" layoutInCell="1" allowOverlap="1" wp14:anchorId="212EF62A" wp14:editId="06AD5E78">
            <wp:simplePos x="0" y="0"/>
            <wp:positionH relativeFrom="margin">
              <wp:align>left</wp:align>
            </wp:positionH>
            <wp:positionV relativeFrom="paragraph">
              <wp:posOffset>-255397</wp:posOffset>
            </wp:positionV>
            <wp:extent cx="1411834" cy="1411834"/>
            <wp:effectExtent l="0" t="0" r="0" b="0"/>
            <wp:wrapNone/>
            <wp:docPr id="1216307319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6307319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1834" cy="1411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C3A4A">
        <w:rPr>
          <w:b/>
          <w:bCs/>
        </w:rPr>
        <w:t xml:space="preserve">Live independently </w:t>
      </w:r>
      <w:r w:rsidR="005C3A4A" w:rsidRPr="005C3A4A">
        <w:t>m</w:t>
      </w:r>
      <w:r w:rsidR="005C3A4A">
        <w:t>eans:</w:t>
      </w:r>
    </w:p>
    <w:p w14:paraId="6D7B802B" w14:textId="77777777" w:rsidR="005C3A4A" w:rsidRDefault="005C3A4A" w:rsidP="00A4288F">
      <w:pPr>
        <w:pStyle w:val="ListParagraph"/>
      </w:pPr>
      <w:r>
        <w:t>living where you choose</w:t>
      </w:r>
    </w:p>
    <w:p w14:paraId="35F0F26C" w14:textId="4387D453" w:rsidR="005C3A4A" w:rsidRDefault="00CB3DAC" w:rsidP="00A4288F">
      <w:pPr>
        <w:pStyle w:val="ListParagraph"/>
      </w:pPr>
      <w:r w:rsidRPr="00B20592">
        <w:rPr>
          <w:noProof/>
        </w:rPr>
        <w:drawing>
          <wp:anchor distT="0" distB="0" distL="114300" distR="114300" simplePos="0" relativeHeight="251853824" behindDoc="0" locked="0" layoutInCell="1" allowOverlap="1" wp14:anchorId="4CE95795" wp14:editId="6849BD3C">
            <wp:simplePos x="0" y="0"/>
            <wp:positionH relativeFrom="margin">
              <wp:posOffset>131674</wp:posOffset>
            </wp:positionH>
            <wp:positionV relativeFrom="paragraph">
              <wp:posOffset>195148</wp:posOffset>
            </wp:positionV>
            <wp:extent cx="1148486" cy="1426176"/>
            <wp:effectExtent l="0" t="0" r="0" b="3175"/>
            <wp:wrapNone/>
            <wp:docPr id="974999314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4999314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0034" cy="1428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C3A4A">
        <w:t>doing things for yourself</w:t>
      </w:r>
    </w:p>
    <w:p w14:paraId="7790FC5D" w14:textId="77777777" w:rsidR="005C3A4A" w:rsidRDefault="005C3A4A" w:rsidP="00A4288F">
      <w:pPr>
        <w:pStyle w:val="ListParagraph"/>
      </w:pPr>
      <w:r>
        <w:t xml:space="preserve">making your own decisions. </w:t>
      </w:r>
    </w:p>
    <w:p w14:paraId="5CFB7F53" w14:textId="77777777" w:rsidR="005C3A4A" w:rsidRDefault="005C3A4A" w:rsidP="005C3A4A"/>
    <w:p w14:paraId="5F5083C2" w14:textId="77777777" w:rsidR="005C3A4A" w:rsidRDefault="005C3A4A" w:rsidP="005C3A4A"/>
    <w:p w14:paraId="35DC5103" w14:textId="7D871AE8" w:rsidR="005C3A4A" w:rsidRDefault="00CB3DAC" w:rsidP="005C3A4A">
      <w:pPr>
        <w:rPr>
          <w:rFonts w:eastAsiaTheme="minorHAnsi"/>
          <w:lang w:val="en-GB"/>
        </w:rPr>
      </w:pPr>
      <w:r w:rsidRPr="00B20592">
        <w:rPr>
          <w:noProof/>
        </w:rPr>
        <w:drawing>
          <wp:anchor distT="0" distB="0" distL="114300" distR="114300" simplePos="0" relativeHeight="251855872" behindDoc="0" locked="0" layoutInCell="1" allowOverlap="1" wp14:anchorId="43204279" wp14:editId="17566412">
            <wp:simplePos x="0" y="0"/>
            <wp:positionH relativeFrom="margin">
              <wp:align>left</wp:align>
            </wp:positionH>
            <wp:positionV relativeFrom="paragraph">
              <wp:posOffset>14351</wp:posOffset>
            </wp:positionV>
            <wp:extent cx="1375258" cy="1042401"/>
            <wp:effectExtent l="0" t="0" r="0" b="5715"/>
            <wp:wrapNone/>
            <wp:docPr id="1039661945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9661945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6602" cy="1043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C3A4A">
        <w:rPr>
          <w:rFonts w:eastAsiaTheme="minorHAnsi"/>
          <w:lang w:val="en-GB"/>
        </w:rPr>
        <w:t>IDEA Services also supports people to live in residential care with support workers.</w:t>
      </w:r>
    </w:p>
    <w:p w14:paraId="211170C0" w14:textId="43AEFA5F" w:rsidR="005C3A4A" w:rsidRDefault="005C3A4A" w:rsidP="005C3A4A">
      <w:pPr>
        <w:rPr>
          <w:rFonts w:eastAsiaTheme="minorHAnsi"/>
          <w:lang w:val="en-GB"/>
        </w:rPr>
      </w:pPr>
    </w:p>
    <w:p w14:paraId="07919258" w14:textId="646D65E3" w:rsidR="005C3A4A" w:rsidRDefault="00CB3DAC" w:rsidP="005C3A4A">
      <w:pPr>
        <w:rPr>
          <w:rFonts w:eastAsiaTheme="minorHAnsi"/>
          <w:lang w:val="en-GB"/>
        </w:rPr>
      </w:pPr>
      <w:r w:rsidRPr="00B20592">
        <w:rPr>
          <w:noProof/>
        </w:rPr>
        <w:drawing>
          <wp:anchor distT="0" distB="0" distL="114300" distR="114300" simplePos="0" relativeHeight="251857920" behindDoc="0" locked="0" layoutInCell="1" allowOverlap="1" wp14:anchorId="434D97D8" wp14:editId="4197C620">
            <wp:simplePos x="0" y="0"/>
            <wp:positionH relativeFrom="margin">
              <wp:align>left</wp:align>
            </wp:positionH>
            <wp:positionV relativeFrom="paragraph">
              <wp:posOffset>164262</wp:posOffset>
            </wp:positionV>
            <wp:extent cx="1333500" cy="1183246"/>
            <wp:effectExtent l="0" t="0" r="0" b="0"/>
            <wp:wrapNone/>
            <wp:docPr id="488409010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8409010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1832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3A0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16960" behindDoc="1" locked="0" layoutInCell="1" allowOverlap="1" wp14:anchorId="07B8C9C3" wp14:editId="5B79E9B0">
                <wp:simplePos x="0" y="0"/>
                <wp:positionH relativeFrom="column">
                  <wp:posOffset>2286000</wp:posOffset>
                </wp:positionH>
                <wp:positionV relativeFrom="paragraph">
                  <wp:posOffset>254635</wp:posOffset>
                </wp:positionV>
                <wp:extent cx="3571875" cy="2238375"/>
                <wp:effectExtent l="0" t="0" r="9525" b="9525"/>
                <wp:wrapNone/>
                <wp:docPr id="1956094607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1875" cy="22383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A2247B" id="Rectangle 13" o:spid="_x0000_s1026" style="position:absolute;margin-left:180pt;margin-top:20.05pt;width:281.25pt;height:176.25pt;z-index:-2514995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" fillcolor="#bdd6ee [1304]" stroked="f" strokeweight="1pt"/>
            </w:pict>
          </mc:Fallback>
        </mc:AlternateContent>
      </w:r>
    </w:p>
    <w:p w14:paraId="15389C64" w14:textId="1412655A" w:rsidR="005C3A4A" w:rsidRDefault="005C3A4A" w:rsidP="005C3A4A">
      <w:r>
        <w:rPr>
          <w:b/>
          <w:bCs/>
        </w:rPr>
        <w:t>IHC</w:t>
      </w:r>
      <w:r>
        <w:t xml:space="preserve"> is an organisation that works for people with intellectual disabilities.</w:t>
      </w:r>
    </w:p>
    <w:p w14:paraId="37D45835" w14:textId="60BA4171" w:rsidR="005C3A4A" w:rsidRDefault="005C3A4A" w:rsidP="005C3A4A"/>
    <w:p w14:paraId="6848C5B7" w14:textId="7A193F98" w:rsidR="005C3A4A" w:rsidRDefault="00CB3DAC" w:rsidP="005C3A4A">
      <w:r w:rsidRPr="00B20592">
        <w:rPr>
          <w:noProof/>
        </w:rPr>
        <w:drawing>
          <wp:anchor distT="0" distB="0" distL="114300" distR="114300" simplePos="0" relativeHeight="251859968" behindDoc="0" locked="0" layoutInCell="1" allowOverlap="1" wp14:anchorId="6ED6590D" wp14:editId="1A966967">
            <wp:simplePos x="0" y="0"/>
            <wp:positionH relativeFrom="margin">
              <wp:align>left</wp:align>
            </wp:positionH>
            <wp:positionV relativeFrom="paragraph">
              <wp:posOffset>157455</wp:posOffset>
            </wp:positionV>
            <wp:extent cx="1389888" cy="1394536"/>
            <wp:effectExtent l="0" t="0" r="1270" b="0"/>
            <wp:wrapNone/>
            <wp:docPr id="84805469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805469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1121" cy="13957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D5DCDD" w14:textId="02EDDBE3" w:rsidR="005C3A4A" w:rsidRDefault="005C3A4A" w:rsidP="005C3A4A">
      <w:r>
        <w:t>IHC supports people with intellectual disabilities in lots of different ways.</w:t>
      </w:r>
    </w:p>
    <w:p w14:paraId="0986ECE5" w14:textId="13837E16" w:rsidR="005C3A4A" w:rsidRDefault="005C3A4A" w:rsidP="005C3A4A"/>
    <w:p w14:paraId="2A1A948D" w14:textId="77777777" w:rsidR="00A4288F" w:rsidRDefault="00A4288F" w:rsidP="005C3A4A"/>
    <w:p w14:paraId="06920299" w14:textId="77777777" w:rsidR="00A4288F" w:rsidRDefault="00A4288F" w:rsidP="005C3A4A"/>
    <w:p w14:paraId="347F8F0D" w14:textId="77777777" w:rsidR="00A4288F" w:rsidRDefault="00A4288F" w:rsidP="005C3A4A"/>
    <w:p w14:paraId="7EBBA85E" w14:textId="486CC35C" w:rsidR="00A4288F" w:rsidRDefault="00A4288F" w:rsidP="005C3A4A">
      <w:r w:rsidRPr="00B20592">
        <w:rPr>
          <w:noProof/>
        </w:rPr>
        <w:lastRenderedPageBreak/>
        <w:drawing>
          <wp:anchor distT="0" distB="0" distL="114300" distR="114300" simplePos="0" relativeHeight="252188672" behindDoc="0" locked="0" layoutInCell="1" allowOverlap="1" wp14:anchorId="33B7B147" wp14:editId="3078E884">
            <wp:simplePos x="0" y="0"/>
            <wp:positionH relativeFrom="margin">
              <wp:align>left</wp:align>
            </wp:positionH>
            <wp:positionV relativeFrom="paragraph">
              <wp:posOffset>-111291</wp:posOffset>
            </wp:positionV>
            <wp:extent cx="1311965" cy="1311965"/>
            <wp:effectExtent l="0" t="0" r="2540" b="0"/>
            <wp:wrapNone/>
            <wp:docPr id="1693280346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3280346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3927" cy="13139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186624" behindDoc="1" locked="0" layoutInCell="1" allowOverlap="1" wp14:anchorId="1BD55C3A" wp14:editId="5B9441DD">
                <wp:simplePos x="0" y="0"/>
                <wp:positionH relativeFrom="column">
                  <wp:posOffset>2218414</wp:posOffset>
                </wp:positionH>
                <wp:positionV relativeFrom="paragraph">
                  <wp:posOffset>-135172</wp:posOffset>
                </wp:positionV>
                <wp:extent cx="3792772" cy="2918129"/>
                <wp:effectExtent l="0" t="0" r="0" b="0"/>
                <wp:wrapNone/>
                <wp:docPr id="72501961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92772" cy="2918129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51D07A" id="Rectangle 1" o:spid="_x0000_s1026" style="position:absolute;margin-left:174.7pt;margin-top:-10.65pt;width:298.65pt;height:229.75pt;z-index:-2511298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" fillcolor="#ffe599 [1303]" stroked="f" strokeweight="1pt"/>
            </w:pict>
          </mc:Fallback>
        </mc:AlternateContent>
      </w:r>
      <w:r>
        <w:t xml:space="preserve">We know some people prefer the words </w:t>
      </w:r>
      <w:r w:rsidRPr="00A4288F">
        <w:rPr>
          <w:b/>
          <w:bCs/>
        </w:rPr>
        <w:t>learning disabilit</w:t>
      </w:r>
      <w:r>
        <w:rPr>
          <w:b/>
          <w:bCs/>
        </w:rPr>
        <w:t>y</w:t>
      </w:r>
      <w:r>
        <w:t>.</w:t>
      </w:r>
    </w:p>
    <w:p w14:paraId="6EEB272D" w14:textId="77777777" w:rsidR="00A4288F" w:rsidRDefault="00A4288F" w:rsidP="005C3A4A"/>
    <w:p w14:paraId="366B15A9" w14:textId="1F126A27" w:rsidR="00A4288F" w:rsidRDefault="00A4288F" w:rsidP="005C3A4A">
      <w:r w:rsidRPr="00B20592">
        <w:rPr>
          <w:noProof/>
        </w:rPr>
        <w:drawing>
          <wp:anchor distT="0" distB="0" distL="114300" distR="114300" simplePos="0" relativeHeight="252190720" behindDoc="0" locked="0" layoutInCell="1" allowOverlap="1" wp14:anchorId="56A964EC" wp14:editId="5CBBECD1">
            <wp:simplePos x="0" y="0"/>
            <wp:positionH relativeFrom="margin">
              <wp:align>left</wp:align>
            </wp:positionH>
            <wp:positionV relativeFrom="paragraph">
              <wp:posOffset>349885</wp:posOffset>
            </wp:positionV>
            <wp:extent cx="1481455" cy="1214120"/>
            <wp:effectExtent l="0" t="0" r="4445" b="5080"/>
            <wp:wrapNone/>
            <wp:docPr id="440400655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4356974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1455" cy="1214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9B1036" w14:textId="4A0CCFD7" w:rsidR="00A4288F" w:rsidRDefault="00A4288F" w:rsidP="005C3A4A">
      <w:r>
        <w:t xml:space="preserve">We have used </w:t>
      </w:r>
      <w:r w:rsidRPr="00A4288F">
        <w:rPr>
          <w:b/>
          <w:bCs/>
        </w:rPr>
        <w:t>intellectual disabilities</w:t>
      </w:r>
      <w:r>
        <w:t xml:space="preserve"> in this document because those are the words used in the Review. </w:t>
      </w:r>
    </w:p>
    <w:p w14:paraId="5D1AEA30" w14:textId="77777777" w:rsidR="00F03A07" w:rsidRDefault="00F03A07" w:rsidP="005C3A4A"/>
    <w:p w14:paraId="7B499E6D" w14:textId="447205AD" w:rsidR="00F03A07" w:rsidRDefault="00610A1E" w:rsidP="005C3A4A">
      <w:r w:rsidRPr="00B20592">
        <w:rPr>
          <w:noProof/>
        </w:rPr>
        <w:drawing>
          <wp:anchor distT="0" distB="0" distL="114300" distR="114300" simplePos="0" relativeHeight="251862016" behindDoc="0" locked="0" layoutInCell="1" allowOverlap="1" wp14:anchorId="31DE21FD" wp14:editId="73FCDEE0">
            <wp:simplePos x="0" y="0"/>
            <wp:positionH relativeFrom="margin">
              <wp:posOffset>-115874</wp:posOffset>
            </wp:positionH>
            <wp:positionV relativeFrom="paragraph">
              <wp:posOffset>302812</wp:posOffset>
            </wp:positionV>
            <wp:extent cx="1457858" cy="1457858"/>
            <wp:effectExtent l="0" t="0" r="0" b="9525"/>
            <wp:wrapNone/>
            <wp:docPr id="250081435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081435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858" cy="1457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37AF35" w14:textId="7AF281FF" w:rsidR="005C3A4A" w:rsidRDefault="005C3A4A" w:rsidP="005C3A4A">
      <w:r>
        <w:t>IHC also speaks up for people with intellectual disabilities to:</w:t>
      </w:r>
    </w:p>
    <w:p w14:paraId="704957F2" w14:textId="7383CFB8" w:rsidR="005C3A4A" w:rsidRDefault="005C3A4A" w:rsidP="00A4288F">
      <w:pPr>
        <w:pStyle w:val="ListParagraph"/>
      </w:pPr>
      <w:r>
        <w:t>live good lives</w:t>
      </w:r>
    </w:p>
    <w:p w14:paraId="48BFDAFF" w14:textId="33B532EC" w:rsidR="005C3A4A" w:rsidRDefault="000E1F71" w:rsidP="00A4288F">
      <w:pPr>
        <w:pStyle w:val="ListParagraph"/>
      </w:pPr>
      <w:r w:rsidRPr="00B20592">
        <w:rPr>
          <w:noProof/>
        </w:rPr>
        <w:drawing>
          <wp:anchor distT="0" distB="0" distL="114300" distR="114300" simplePos="0" relativeHeight="251868160" behindDoc="0" locked="0" layoutInCell="1" allowOverlap="1" wp14:anchorId="7B8BD894" wp14:editId="233E9060">
            <wp:simplePos x="0" y="0"/>
            <wp:positionH relativeFrom="margin">
              <wp:align>left</wp:align>
            </wp:positionH>
            <wp:positionV relativeFrom="paragraph">
              <wp:posOffset>281813</wp:posOffset>
            </wp:positionV>
            <wp:extent cx="1477670" cy="1092062"/>
            <wp:effectExtent l="0" t="0" r="8255" b="0"/>
            <wp:wrapNone/>
            <wp:docPr id="1409498739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498739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4638" cy="10972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C3A4A">
        <w:t>be part of the</w:t>
      </w:r>
      <w:r w:rsidR="00684EF7">
        <w:t xml:space="preserve"> </w:t>
      </w:r>
      <w:r w:rsidR="005C3A4A">
        <w:t>community</w:t>
      </w:r>
    </w:p>
    <w:p w14:paraId="1A8776CE" w14:textId="314491BE" w:rsidR="005C3A4A" w:rsidRDefault="005C3A4A" w:rsidP="00A4288F">
      <w:pPr>
        <w:pStyle w:val="ListParagraph"/>
      </w:pPr>
      <w:r>
        <w:t xml:space="preserve">have </w:t>
      </w:r>
      <w:r w:rsidRPr="00F03A07">
        <w:rPr>
          <w:b/>
          <w:bCs/>
        </w:rPr>
        <w:t>rights</w:t>
      </w:r>
      <w:r>
        <w:t>.</w:t>
      </w:r>
    </w:p>
    <w:p w14:paraId="5D216A64" w14:textId="77777777" w:rsidR="00F03A07" w:rsidRDefault="00F03A07" w:rsidP="00C25E72">
      <w:pPr>
        <w:ind w:right="26"/>
        <w:rPr>
          <w:b/>
          <w:bCs/>
        </w:rPr>
      </w:pPr>
    </w:p>
    <w:p w14:paraId="26BB1F74" w14:textId="77777777" w:rsidR="00A4288F" w:rsidRDefault="00A4288F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4592BEA0" w14:textId="3E8E1386" w:rsidR="00C25E72" w:rsidRDefault="00F03A07" w:rsidP="00C25E72">
      <w:pPr>
        <w:ind w:right="26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17984" behindDoc="1" locked="0" layoutInCell="1" allowOverlap="1" wp14:anchorId="07C24497" wp14:editId="4B5FDCEA">
                <wp:simplePos x="0" y="0"/>
                <wp:positionH relativeFrom="column">
                  <wp:posOffset>2194560</wp:posOffset>
                </wp:positionH>
                <wp:positionV relativeFrom="paragraph">
                  <wp:posOffset>-47708</wp:posOffset>
                </wp:positionV>
                <wp:extent cx="3518038" cy="4086308"/>
                <wp:effectExtent l="0" t="0" r="6350" b="9525"/>
                <wp:wrapNone/>
                <wp:docPr id="1657856430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8038" cy="4086308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A414EE" id="Rectangle 14" o:spid="_x0000_s1026" style="position:absolute;margin-left:172.8pt;margin-top:-3.75pt;width:277pt;height:321.75pt;z-index:-251498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" fillcolor="#bdd6ee [1304]" stroked="f" strokeweight="1pt"/>
            </w:pict>
          </mc:Fallback>
        </mc:AlternateContent>
      </w:r>
      <w:r w:rsidR="000E1F71" w:rsidRPr="00B20592">
        <w:rPr>
          <w:noProof/>
        </w:rPr>
        <w:drawing>
          <wp:anchor distT="0" distB="0" distL="114300" distR="114300" simplePos="0" relativeHeight="251866112" behindDoc="0" locked="0" layoutInCell="1" allowOverlap="1" wp14:anchorId="08E1BB72" wp14:editId="13F8A03F">
            <wp:simplePos x="0" y="0"/>
            <wp:positionH relativeFrom="margin">
              <wp:align>left</wp:align>
            </wp:positionH>
            <wp:positionV relativeFrom="paragraph">
              <wp:posOffset>6655</wp:posOffset>
            </wp:positionV>
            <wp:extent cx="1331163" cy="1272845"/>
            <wp:effectExtent l="0" t="0" r="2540" b="3810"/>
            <wp:wrapNone/>
            <wp:docPr id="1760609806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0609806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2825" cy="12744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5E72">
        <w:rPr>
          <w:b/>
          <w:bCs/>
        </w:rPr>
        <w:t>Rights</w:t>
      </w:r>
      <w:r w:rsidR="00C25E72">
        <w:t xml:space="preserve"> are things the law says everyone should:</w:t>
      </w:r>
    </w:p>
    <w:p w14:paraId="29A7E774" w14:textId="5268BADB" w:rsidR="00C25E72" w:rsidRDefault="00C25E72" w:rsidP="00A4288F">
      <w:pPr>
        <w:pStyle w:val="ListParagraph"/>
      </w:pPr>
      <w:r>
        <w:t>have</w:t>
      </w:r>
    </w:p>
    <w:p w14:paraId="29671320" w14:textId="01C6593C" w:rsidR="00C25E72" w:rsidRDefault="000E1F71" w:rsidP="00A4288F">
      <w:pPr>
        <w:pStyle w:val="ListParagraph"/>
      </w:pPr>
      <w:r w:rsidRPr="00B20592">
        <w:rPr>
          <w:noProof/>
        </w:rPr>
        <w:drawing>
          <wp:anchor distT="0" distB="0" distL="114300" distR="114300" simplePos="0" relativeHeight="251864064" behindDoc="0" locked="0" layoutInCell="1" allowOverlap="1" wp14:anchorId="2BF7F78F" wp14:editId="37E2435D">
            <wp:simplePos x="0" y="0"/>
            <wp:positionH relativeFrom="margin">
              <wp:align>left</wp:align>
            </wp:positionH>
            <wp:positionV relativeFrom="paragraph">
              <wp:posOffset>106222</wp:posOffset>
            </wp:positionV>
            <wp:extent cx="1333500" cy="1333500"/>
            <wp:effectExtent l="0" t="0" r="0" b="0"/>
            <wp:wrapNone/>
            <wp:docPr id="1928207368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8207368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5E72">
        <w:t>be able to do like:</w:t>
      </w:r>
    </w:p>
    <w:p w14:paraId="72557F20" w14:textId="5E8FF519" w:rsidR="00C25E72" w:rsidRDefault="00C25E72" w:rsidP="00C25E72">
      <w:pPr>
        <w:pStyle w:val="Listsecondlevel"/>
        <w:numPr>
          <w:ilvl w:val="0"/>
          <w:numId w:val="15"/>
        </w:numPr>
        <w:tabs>
          <w:tab w:val="left" w:pos="720"/>
        </w:tabs>
        <w:ind w:left="4820" w:hanging="567"/>
      </w:pPr>
      <w:r>
        <w:t>vote</w:t>
      </w:r>
    </w:p>
    <w:p w14:paraId="54FAD9EC" w14:textId="157D71A7" w:rsidR="00C25E72" w:rsidRDefault="00E52D1F" w:rsidP="00C25E72">
      <w:pPr>
        <w:pStyle w:val="Listsecondlevel"/>
        <w:numPr>
          <w:ilvl w:val="0"/>
          <w:numId w:val="15"/>
        </w:numPr>
        <w:tabs>
          <w:tab w:val="left" w:pos="720"/>
        </w:tabs>
        <w:ind w:left="4820" w:hanging="567"/>
      </w:pPr>
      <w:r w:rsidRPr="00B20592">
        <w:rPr>
          <w:noProof/>
        </w:rPr>
        <w:drawing>
          <wp:anchor distT="0" distB="0" distL="114300" distR="114300" simplePos="0" relativeHeight="251870208" behindDoc="0" locked="0" layoutInCell="1" allowOverlap="1" wp14:anchorId="60901FCB" wp14:editId="4B817787">
            <wp:simplePos x="0" y="0"/>
            <wp:positionH relativeFrom="margin">
              <wp:align>left</wp:align>
            </wp:positionH>
            <wp:positionV relativeFrom="paragraph">
              <wp:posOffset>439090</wp:posOffset>
            </wp:positionV>
            <wp:extent cx="1411834" cy="1081374"/>
            <wp:effectExtent l="0" t="0" r="0" b="5080"/>
            <wp:wrapNone/>
            <wp:docPr id="53932024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932024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3187" cy="1082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5E72">
        <w:t xml:space="preserve">have a job </w:t>
      </w:r>
    </w:p>
    <w:p w14:paraId="368710C5" w14:textId="2B5FCE63" w:rsidR="00C25E72" w:rsidRDefault="00C25E72" w:rsidP="00C25E72">
      <w:pPr>
        <w:pStyle w:val="Listsecondlevel"/>
      </w:pPr>
      <w:r>
        <w:t>live somewhere safe.</w:t>
      </w:r>
    </w:p>
    <w:p w14:paraId="2295540F" w14:textId="77777777" w:rsidR="005C3A4A" w:rsidRDefault="005C3A4A" w:rsidP="005C3A4A"/>
    <w:p w14:paraId="21F12699" w14:textId="77777777" w:rsidR="005C3A4A" w:rsidRDefault="005C3A4A" w:rsidP="00044583"/>
    <w:p w14:paraId="4E1F9805" w14:textId="2E80006A" w:rsidR="00C073DF" w:rsidRDefault="00C073DF">
      <w:pPr>
        <w:spacing w:line="240" w:lineRule="auto"/>
        <w:ind w:left="0"/>
      </w:pPr>
      <w:r>
        <w:br w:type="page"/>
      </w:r>
    </w:p>
    <w:p w14:paraId="7F9CB8D2" w14:textId="690AD7DE" w:rsidR="005C3A4A" w:rsidRDefault="00280F02" w:rsidP="00C073DF">
      <w:pPr>
        <w:pStyle w:val="Heading1"/>
      </w:pPr>
      <w:r>
        <w:lastRenderedPageBreak/>
        <w:t>How the</w:t>
      </w:r>
      <w:r w:rsidR="00C073DF">
        <w:t xml:space="preserve"> Review </w:t>
      </w:r>
      <w:r>
        <w:t>start</w:t>
      </w:r>
      <w:r w:rsidR="005C3ACB">
        <w:t>ed</w:t>
      </w:r>
    </w:p>
    <w:p w14:paraId="271AA980" w14:textId="77777777" w:rsidR="00C073DF" w:rsidRDefault="00C073DF" w:rsidP="00C073DF"/>
    <w:p w14:paraId="132BA2A9" w14:textId="71E08A1B" w:rsidR="00C073DF" w:rsidRDefault="00C073DF" w:rsidP="00C073DF"/>
    <w:p w14:paraId="3E9D8E2C" w14:textId="6ACB3F68" w:rsidR="00C073DF" w:rsidRDefault="00E52D1F" w:rsidP="00C073DF">
      <w:r w:rsidRPr="00B20592">
        <w:rPr>
          <w:noProof/>
        </w:rPr>
        <w:drawing>
          <wp:anchor distT="0" distB="0" distL="114300" distR="114300" simplePos="0" relativeHeight="251872256" behindDoc="0" locked="0" layoutInCell="1" allowOverlap="1" wp14:anchorId="7742A80D" wp14:editId="6469D79C">
            <wp:simplePos x="0" y="0"/>
            <wp:positionH relativeFrom="margin">
              <wp:posOffset>958215</wp:posOffset>
            </wp:positionH>
            <wp:positionV relativeFrom="paragraph">
              <wp:posOffset>88087</wp:posOffset>
            </wp:positionV>
            <wp:extent cx="775411" cy="775411"/>
            <wp:effectExtent l="0" t="0" r="5715" b="5715"/>
            <wp:wrapNone/>
            <wp:docPr id="1845883610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5883610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5411" cy="775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20592">
        <w:rPr>
          <w:noProof/>
        </w:rPr>
        <w:drawing>
          <wp:anchor distT="0" distB="0" distL="114300" distR="114300" simplePos="0" relativeHeight="251874304" behindDoc="0" locked="0" layoutInCell="1" allowOverlap="1" wp14:anchorId="65781F40" wp14:editId="3B73CC1A">
            <wp:simplePos x="0" y="0"/>
            <wp:positionH relativeFrom="margin">
              <wp:align>left</wp:align>
            </wp:positionH>
            <wp:positionV relativeFrom="paragraph">
              <wp:posOffset>8001</wp:posOffset>
            </wp:positionV>
            <wp:extent cx="756029" cy="848563"/>
            <wp:effectExtent l="0" t="0" r="6350" b="8890"/>
            <wp:wrapNone/>
            <wp:docPr id="2059515670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9515670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029" cy="848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3A07">
        <w:t xml:space="preserve">In March 2023 we asked for </w:t>
      </w:r>
      <w:r w:rsidR="00280F02">
        <w:t xml:space="preserve">a </w:t>
      </w:r>
      <w:r w:rsidR="00280F02" w:rsidRPr="005B7B29">
        <w:rPr>
          <w:b/>
          <w:bCs/>
        </w:rPr>
        <w:t>review</w:t>
      </w:r>
      <w:r w:rsidR="00280F02">
        <w:t xml:space="preserve"> </w:t>
      </w:r>
      <w:r w:rsidR="00F03A07">
        <w:t>of</w:t>
      </w:r>
      <w:r w:rsidR="004F1BF5">
        <w:t xml:space="preserve"> how things </w:t>
      </w:r>
      <w:r w:rsidR="006E37A7">
        <w:t xml:space="preserve">were </w:t>
      </w:r>
      <w:r w:rsidR="004F1BF5">
        <w:t xml:space="preserve">done when complaints </w:t>
      </w:r>
      <w:r w:rsidR="006E37A7">
        <w:t xml:space="preserve">were </w:t>
      </w:r>
      <w:r w:rsidR="004F1BF5">
        <w:t>made about IDEA Services</w:t>
      </w:r>
      <w:r w:rsidR="00F03A07">
        <w:t>.</w:t>
      </w:r>
    </w:p>
    <w:p w14:paraId="40D20948" w14:textId="77777777" w:rsidR="00F03A07" w:rsidRDefault="00F03A07" w:rsidP="00C073DF"/>
    <w:p w14:paraId="1F9AE68E" w14:textId="17CECE78" w:rsidR="00F03A07" w:rsidRDefault="00034B71" w:rsidP="00C073DF">
      <w:r>
        <w:rPr>
          <w:noProof/>
        </w:rPr>
        <mc:AlternateContent>
          <mc:Choice Requires="wps">
            <w:drawing>
              <wp:anchor distT="0" distB="0" distL="114300" distR="114300" simplePos="0" relativeHeight="251825152" behindDoc="1" locked="0" layoutInCell="1" allowOverlap="1" wp14:anchorId="407A8497" wp14:editId="7FCD7611">
                <wp:simplePos x="0" y="0"/>
                <wp:positionH relativeFrom="column">
                  <wp:posOffset>2202511</wp:posOffset>
                </wp:positionH>
                <wp:positionV relativeFrom="paragraph">
                  <wp:posOffset>227743</wp:posOffset>
                </wp:positionV>
                <wp:extent cx="3549761" cy="2531773"/>
                <wp:effectExtent l="0" t="0" r="0" b="1905"/>
                <wp:wrapNone/>
                <wp:docPr id="36425343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9761" cy="253177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4464F8" id="Rectangle 15" o:spid="_x0000_s1026" style="position:absolute;margin-left:173.45pt;margin-top:17.95pt;width:279.5pt;height:199.35pt;z-index:-251491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" fillcolor="#bdd6ee [1304]" stroked="f" strokeweight="1pt"/>
            </w:pict>
          </mc:Fallback>
        </mc:AlternateContent>
      </w:r>
      <w:r w:rsidR="00E52D1F" w:rsidRPr="00B20592">
        <w:rPr>
          <w:noProof/>
        </w:rPr>
        <w:drawing>
          <wp:anchor distT="0" distB="0" distL="114300" distR="114300" simplePos="0" relativeHeight="251876352" behindDoc="0" locked="0" layoutInCell="1" allowOverlap="1" wp14:anchorId="0220FF5B" wp14:editId="44F44B99">
            <wp:simplePos x="0" y="0"/>
            <wp:positionH relativeFrom="margin">
              <wp:align>left</wp:align>
            </wp:positionH>
            <wp:positionV relativeFrom="paragraph">
              <wp:posOffset>243332</wp:posOffset>
            </wp:positionV>
            <wp:extent cx="1470355" cy="1020754"/>
            <wp:effectExtent l="0" t="0" r="0" b="8255"/>
            <wp:wrapNone/>
            <wp:docPr id="219744214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744214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0355" cy="10207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C21DB4" w14:textId="4A885D87" w:rsidR="00F03A07" w:rsidRDefault="00280F02" w:rsidP="00C073DF">
      <w:r>
        <w:t>A</w:t>
      </w:r>
      <w:r w:rsidR="00F03A07">
        <w:t xml:space="preserve"> </w:t>
      </w:r>
      <w:r w:rsidR="00F03A07" w:rsidRPr="00F03A07">
        <w:rPr>
          <w:b/>
          <w:bCs/>
        </w:rPr>
        <w:t>review</w:t>
      </w:r>
      <w:r w:rsidR="00F03A07">
        <w:t xml:space="preserve"> means to:</w:t>
      </w:r>
    </w:p>
    <w:p w14:paraId="1688DB69" w14:textId="35034673" w:rsidR="00F03A07" w:rsidRDefault="00F03A07" w:rsidP="00034B71">
      <w:pPr>
        <w:pStyle w:val="ListParagraph"/>
      </w:pPr>
      <w:r>
        <w:t>look at something carefully</w:t>
      </w:r>
    </w:p>
    <w:p w14:paraId="0C85E942" w14:textId="59B281BE" w:rsidR="00F03A07" w:rsidRPr="009C7E18" w:rsidRDefault="00E52D1F" w:rsidP="00610A1E">
      <w:pPr>
        <w:pStyle w:val="ListParagraph"/>
        <w:numPr>
          <w:ilvl w:val="0"/>
          <w:numId w:val="0"/>
        </w:numPr>
        <w:ind w:left="4167"/>
        <w:rPr>
          <w:b/>
          <w:bCs/>
        </w:rPr>
      </w:pPr>
      <w:r w:rsidRPr="009C7E18">
        <w:rPr>
          <w:b/>
          <w:bCs/>
          <w:noProof/>
        </w:rPr>
        <w:drawing>
          <wp:anchor distT="0" distB="0" distL="114300" distR="114300" simplePos="0" relativeHeight="251878400" behindDoc="0" locked="0" layoutInCell="1" allowOverlap="1" wp14:anchorId="4BDF997E" wp14:editId="7DF1EBC7">
            <wp:simplePos x="0" y="0"/>
            <wp:positionH relativeFrom="margin">
              <wp:align>left</wp:align>
            </wp:positionH>
            <wp:positionV relativeFrom="paragraph">
              <wp:posOffset>157232</wp:posOffset>
            </wp:positionV>
            <wp:extent cx="1216841" cy="1236268"/>
            <wp:effectExtent l="0" t="0" r="2540" b="2540"/>
            <wp:wrapNone/>
            <wp:docPr id="1489415029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9415029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6841" cy="12362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3A07" w:rsidRPr="009C7E18">
        <w:rPr>
          <w:b/>
          <w:bCs/>
        </w:rPr>
        <w:t xml:space="preserve">and </w:t>
      </w:r>
    </w:p>
    <w:p w14:paraId="20CCAB48" w14:textId="3BBDD36F" w:rsidR="00F03A07" w:rsidRPr="00C073DF" w:rsidRDefault="00F03A07" w:rsidP="00034B71">
      <w:pPr>
        <w:pStyle w:val="ListParagraph"/>
      </w:pPr>
      <w:r>
        <w:t>write a report about it.</w:t>
      </w:r>
    </w:p>
    <w:p w14:paraId="0C5BB9BD" w14:textId="77777777" w:rsidR="005C3A4A" w:rsidRDefault="005C3A4A" w:rsidP="00044583"/>
    <w:p w14:paraId="03457614" w14:textId="05D8EF5A" w:rsidR="005C3A4A" w:rsidRDefault="00E52D1F" w:rsidP="00044583">
      <w:r w:rsidRPr="00B20592">
        <w:rPr>
          <w:noProof/>
        </w:rPr>
        <w:drawing>
          <wp:anchor distT="0" distB="0" distL="114300" distR="114300" simplePos="0" relativeHeight="251880448" behindDoc="0" locked="0" layoutInCell="1" allowOverlap="1" wp14:anchorId="0AB3E679" wp14:editId="0C8008B5">
            <wp:simplePos x="0" y="0"/>
            <wp:positionH relativeFrom="margin">
              <wp:align>left</wp:align>
            </wp:positionH>
            <wp:positionV relativeFrom="paragraph">
              <wp:posOffset>250672</wp:posOffset>
            </wp:positionV>
            <wp:extent cx="1323938" cy="1606164"/>
            <wp:effectExtent l="0" t="0" r="0" b="0"/>
            <wp:wrapNone/>
            <wp:docPr id="962992385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992385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9013" cy="1612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DA1DBF" w14:textId="239B2F9E" w:rsidR="001C1E8F" w:rsidRDefault="00F03A07" w:rsidP="001C1E8F">
      <w:r>
        <w:t xml:space="preserve">We asked for </w:t>
      </w:r>
      <w:r w:rsidR="00280F02">
        <w:t>a review</w:t>
      </w:r>
      <w:r>
        <w:t xml:space="preserve"> when we found out about the </w:t>
      </w:r>
      <w:r w:rsidR="005B7B29">
        <w:t>quality</w:t>
      </w:r>
      <w:r>
        <w:t xml:space="preserve"> of service </w:t>
      </w:r>
      <w:r w:rsidR="005B7B29">
        <w:t>provided</w:t>
      </w:r>
      <w:r>
        <w:t xml:space="preserve"> by IDEA Services</w:t>
      </w:r>
      <w:r w:rsidR="001C1E8F">
        <w:t>.</w:t>
      </w:r>
    </w:p>
    <w:p w14:paraId="3B274227" w14:textId="77777777" w:rsidR="001C1E8F" w:rsidRDefault="001C1E8F" w:rsidP="001C1E8F"/>
    <w:p w14:paraId="61D96585" w14:textId="77777777" w:rsidR="001C1E8F" w:rsidRDefault="001C1E8F" w:rsidP="001C1E8F"/>
    <w:p w14:paraId="2B070544" w14:textId="77777777" w:rsidR="001C1E8F" w:rsidRDefault="001C1E8F" w:rsidP="001C1E8F"/>
    <w:p w14:paraId="033A3635" w14:textId="696F0B63" w:rsidR="001C1E8F" w:rsidRDefault="00E52D1F" w:rsidP="001C1E8F">
      <w:r w:rsidRPr="00B20592">
        <w:rPr>
          <w:noProof/>
        </w:rPr>
        <w:lastRenderedPageBreak/>
        <w:drawing>
          <wp:anchor distT="0" distB="0" distL="114300" distR="114300" simplePos="0" relativeHeight="251884544" behindDoc="0" locked="0" layoutInCell="1" allowOverlap="1" wp14:anchorId="6414CBF3" wp14:editId="5D6563C1">
            <wp:simplePos x="0" y="0"/>
            <wp:positionH relativeFrom="margin">
              <wp:align>left</wp:align>
            </wp:positionH>
            <wp:positionV relativeFrom="paragraph">
              <wp:posOffset>108356</wp:posOffset>
            </wp:positionV>
            <wp:extent cx="1654806" cy="1057524"/>
            <wp:effectExtent l="0" t="0" r="3175" b="0"/>
            <wp:wrapNone/>
            <wp:docPr id="1749872773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9872773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2969" cy="10627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1E8F">
        <w:t>This included how IDEA Services worked with:</w:t>
      </w:r>
    </w:p>
    <w:p w14:paraId="48E722C3" w14:textId="1AA4DBB8" w:rsidR="001C1E8F" w:rsidRDefault="001C1E8F" w:rsidP="002D509E">
      <w:pPr>
        <w:pStyle w:val="ListParagraph"/>
      </w:pPr>
      <w:r>
        <w:t>the people they support</w:t>
      </w:r>
    </w:p>
    <w:p w14:paraId="0544DE2A" w14:textId="418DE103" w:rsidR="001C1E8F" w:rsidRPr="001C1E8F" w:rsidRDefault="00E52D1F" w:rsidP="00610A1E">
      <w:pPr>
        <w:pStyle w:val="ListParagraph"/>
        <w:numPr>
          <w:ilvl w:val="0"/>
          <w:numId w:val="0"/>
        </w:numPr>
        <w:ind w:left="4167"/>
        <w:rPr>
          <w:b/>
          <w:bCs/>
        </w:rPr>
      </w:pPr>
      <w:r w:rsidRPr="00B20592">
        <w:rPr>
          <w:noProof/>
        </w:rPr>
        <w:drawing>
          <wp:anchor distT="0" distB="0" distL="114300" distR="114300" simplePos="0" relativeHeight="251882496" behindDoc="0" locked="0" layoutInCell="1" allowOverlap="1" wp14:anchorId="61BF7F67" wp14:editId="6717B8C8">
            <wp:simplePos x="0" y="0"/>
            <wp:positionH relativeFrom="margin">
              <wp:align>left</wp:align>
            </wp:positionH>
            <wp:positionV relativeFrom="paragraph">
              <wp:posOffset>53505</wp:posOffset>
            </wp:positionV>
            <wp:extent cx="1407381" cy="1407381"/>
            <wp:effectExtent l="0" t="0" r="2540" b="2540"/>
            <wp:wrapNone/>
            <wp:docPr id="1055905099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5905099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8761" cy="14087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1E8F" w:rsidRPr="001C1E8F">
        <w:rPr>
          <w:b/>
          <w:bCs/>
        </w:rPr>
        <w:t>and</w:t>
      </w:r>
    </w:p>
    <w:p w14:paraId="6C5AD223" w14:textId="6AAA6D3E" w:rsidR="001C1E8F" w:rsidRDefault="001C1E8F" w:rsidP="002D509E">
      <w:pPr>
        <w:pStyle w:val="ListParagraph"/>
      </w:pPr>
      <w:r>
        <w:t>their whānau / famil</w:t>
      </w:r>
      <w:r w:rsidR="005B7B29">
        <w:t>ies</w:t>
      </w:r>
      <w:r>
        <w:t>.</w:t>
      </w:r>
    </w:p>
    <w:p w14:paraId="1C72655F" w14:textId="77777777" w:rsidR="001C1E8F" w:rsidRDefault="001C1E8F" w:rsidP="001C1E8F"/>
    <w:p w14:paraId="76DA47DA" w14:textId="79B1FF92" w:rsidR="001C1E8F" w:rsidRDefault="00E52D1F" w:rsidP="001C1E8F">
      <w:r w:rsidRPr="00B20592">
        <w:rPr>
          <w:noProof/>
        </w:rPr>
        <w:drawing>
          <wp:anchor distT="0" distB="0" distL="114300" distR="114300" simplePos="0" relativeHeight="251886592" behindDoc="0" locked="0" layoutInCell="1" allowOverlap="1" wp14:anchorId="684044DC" wp14:editId="76AC923A">
            <wp:simplePos x="0" y="0"/>
            <wp:positionH relativeFrom="margin">
              <wp:align>left</wp:align>
            </wp:positionH>
            <wp:positionV relativeFrom="paragraph">
              <wp:posOffset>85446</wp:posOffset>
            </wp:positionV>
            <wp:extent cx="1302419" cy="1506931"/>
            <wp:effectExtent l="0" t="0" r="0" b="0"/>
            <wp:wrapNone/>
            <wp:docPr id="1408191374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8191374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2419" cy="1506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01EE53" w14:textId="46716D36" w:rsidR="001C1E8F" w:rsidRDefault="001C1E8F" w:rsidP="001C1E8F">
      <w:r>
        <w:t xml:space="preserve">We asked Rachael </w:t>
      </w:r>
      <w:r w:rsidR="00034B71">
        <w:br/>
      </w:r>
      <w:r>
        <w:t xml:space="preserve">Schmidt-McCleave to do </w:t>
      </w:r>
      <w:r w:rsidR="00280F02">
        <w:t>the R</w:t>
      </w:r>
      <w:r>
        <w:t xml:space="preserve">eview. </w:t>
      </w:r>
    </w:p>
    <w:p w14:paraId="3E3AD90F" w14:textId="77777777" w:rsidR="00540768" w:rsidRDefault="00540768" w:rsidP="001C1E8F"/>
    <w:p w14:paraId="64BE8704" w14:textId="4FEB543D" w:rsidR="00540768" w:rsidRDefault="00540768" w:rsidP="001C1E8F"/>
    <w:p w14:paraId="6CD3B7F2" w14:textId="0038B300" w:rsidR="00540768" w:rsidRDefault="00CB2259" w:rsidP="001C1E8F">
      <w:r w:rsidRPr="00B20592">
        <w:rPr>
          <w:noProof/>
        </w:rPr>
        <w:drawing>
          <wp:anchor distT="0" distB="0" distL="114300" distR="114300" simplePos="0" relativeHeight="251888640" behindDoc="0" locked="0" layoutInCell="1" allowOverlap="1" wp14:anchorId="41F3025D" wp14:editId="5D731816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1433195" cy="1433195"/>
            <wp:effectExtent l="0" t="0" r="0" b="0"/>
            <wp:wrapNone/>
            <wp:docPr id="184125385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125385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3195" cy="1433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34B71">
        <w:t>Rachael Schmidt-McCleave is an</w:t>
      </w:r>
      <w:r w:rsidR="00540768">
        <w:t xml:space="preserve"> </w:t>
      </w:r>
      <w:r w:rsidR="00684EF7">
        <w:t>i</w:t>
      </w:r>
      <w:r w:rsidR="00684EF7" w:rsidRPr="00034B71">
        <w:t xml:space="preserve">ndependent </w:t>
      </w:r>
      <w:r w:rsidR="00684EF7">
        <w:t>b</w:t>
      </w:r>
      <w:r w:rsidR="00684EF7" w:rsidRPr="00034B71">
        <w:t>arrister</w:t>
      </w:r>
      <w:r w:rsidR="00684EF7">
        <w:t xml:space="preserve"> </w:t>
      </w:r>
      <w:r w:rsidR="00034B71">
        <w:t xml:space="preserve">which is a kind of </w:t>
      </w:r>
      <w:r w:rsidR="00540768">
        <w:t>lawyer.</w:t>
      </w:r>
    </w:p>
    <w:p w14:paraId="26473C2A" w14:textId="77777777" w:rsidR="00F868CE" w:rsidRDefault="00F868CE" w:rsidP="001C1E8F"/>
    <w:p w14:paraId="313BC393" w14:textId="1F0C1FAA" w:rsidR="00F868CE" w:rsidRDefault="00F868CE" w:rsidP="001C1E8F"/>
    <w:p w14:paraId="5BA8B130" w14:textId="55B841BD" w:rsidR="00E52D1F" w:rsidRDefault="00E367A0" w:rsidP="00F03A07">
      <w:r w:rsidRPr="00B20592">
        <w:rPr>
          <w:noProof/>
        </w:rPr>
        <w:drawing>
          <wp:anchor distT="0" distB="0" distL="114300" distR="114300" simplePos="0" relativeHeight="252171264" behindDoc="0" locked="0" layoutInCell="1" allowOverlap="1" wp14:anchorId="77417FC1" wp14:editId="7549A369">
            <wp:simplePos x="0" y="0"/>
            <wp:positionH relativeFrom="margin">
              <wp:align>left</wp:align>
            </wp:positionH>
            <wp:positionV relativeFrom="paragraph">
              <wp:posOffset>13970</wp:posOffset>
            </wp:positionV>
            <wp:extent cx="1478943" cy="1478943"/>
            <wp:effectExtent l="0" t="0" r="6985" b="6985"/>
            <wp:wrapNone/>
            <wp:docPr id="72056035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056035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9869" cy="14798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68CE">
        <w:t xml:space="preserve">We </w:t>
      </w:r>
      <w:r>
        <w:t>did not as</w:t>
      </w:r>
      <w:r w:rsidR="004F1BF5">
        <w:t>k</w:t>
      </w:r>
      <w:r w:rsidR="007C25A6">
        <w:t xml:space="preserve"> </w:t>
      </w:r>
      <w:r w:rsidR="002D509E">
        <w:t xml:space="preserve">Rachael </w:t>
      </w:r>
      <w:r w:rsidR="002D509E">
        <w:br/>
        <w:t>Schmidt-McCleave</w:t>
      </w:r>
      <w:r w:rsidR="007C25A6">
        <w:t xml:space="preserve"> to tell us what they thought about any of the complaints made b</w:t>
      </w:r>
      <w:r w:rsidR="00A87983">
        <w:t>y people</w:t>
      </w:r>
      <w:r w:rsidR="007C25A6">
        <w:t>.</w:t>
      </w:r>
    </w:p>
    <w:p w14:paraId="066A7CA4" w14:textId="42258650" w:rsidR="007C25A6" w:rsidRDefault="007C25A6" w:rsidP="00F03A07"/>
    <w:p w14:paraId="29D84271" w14:textId="0CE1E0B7" w:rsidR="007C25A6" w:rsidRDefault="007C25A6" w:rsidP="00F03A07"/>
    <w:p w14:paraId="215360B8" w14:textId="5C9FA99C" w:rsidR="007C25A6" w:rsidRDefault="00E367A0" w:rsidP="00F03A07">
      <w:r w:rsidRPr="00B20592">
        <w:rPr>
          <w:noProof/>
        </w:rPr>
        <w:lastRenderedPageBreak/>
        <w:drawing>
          <wp:anchor distT="0" distB="0" distL="114300" distR="114300" simplePos="0" relativeHeight="252169216" behindDoc="0" locked="0" layoutInCell="1" allowOverlap="1" wp14:anchorId="576FEC9A" wp14:editId="550D2B79">
            <wp:simplePos x="0" y="0"/>
            <wp:positionH relativeFrom="margin">
              <wp:align>left</wp:align>
            </wp:positionH>
            <wp:positionV relativeFrom="paragraph">
              <wp:posOffset>-209495</wp:posOffset>
            </wp:positionV>
            <wp:extent cx="1258074" cy="1415332"/>
            <wp:effectExtent l="0" t="0" r="0" b="0"/>
            <wp:wrapNone/>
            <wp:docPr id="740856921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0856921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8074" cy="1415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25A6">
        <w:t>This is because the complaints are private.</w:t>
      </w:r>
    </w:p>
    <w:p w14:paraId="2075660F" w14:textId="77777777" w:rsidR="00E52D1F" w:rsidRDefault="00E52D1F" w:rsidP="00F03A07"/>
    <w:p w14:paraId="04A1D602" w14:textId="77777777" w:rsidR="00540768" w:rsidRDefault="00540768" w:rsidP="00F03A07"/>
    <w:p w14:paraId="23A070CA" w14:textId="44896ACB" w:rsidR="00540768" w:rsidRDefault="00E52D1F" w:rsidP="00F03A07">
      <w:r w:rsidRPr="00B20592">
        <w:rPr>
          <w:noProof/>
        </w:rPr>
        <w:drawing>
          <wp:anchor distT="0" distB="0" distL="114300" distR="114300" simplePos="0" relativeHeight="251890688" behindDoc="0" locked="0" layoutInCell="1" allowOverlap="1" wp14:anchorId="1C006388" wp14:editId="7EA835BD">
            <wp:simplePos x="0" y="0"/>
            <wp:positionH relativeFrom="margin">
              <wp:align>left</wp:align>
            </wp:positionH>
            <wp:positionV relativeFrom="paragraph">
              <wp:posOffset>6350</wp:posOffset>
            </wp:positionV>
            <wp:extent cx="1492301" cy="1492301"/>
            <wp:effectExtent l="0" t="0" r="0" b="0"/>
            <wp:wrapNone/>
            <wp:docPr id="687073649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7073649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3967" cy="14939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67A0">
        <w:t>Doing t</w:t>
      </w:r>
      <w:r w:rsidR="00364EDC">
        <w:t xml:space="preserve">he </w:t>
      </w:r>
      <w:r w:rsidR="007C25A6">
        <w:t>R</w:t>
      </w:r>
      <w:r w:rsidR="00364EDC">
        <w:t>eview included:</w:t>
      </w:r>
    </w:p>
    <w:p w14:paraId="3BBB137F" w14:textId="7C32428E" w:rsidR="00364EDC" w:rsidRDefault="00364EDC" w:rsidP="002D509E">
      <w:pPr>
        <w:pStyle w:val="ListParagraph"/>
      </w:pPr>
      <w:r>
        <w:t>talking to whānau / fami</w:t>
      </w:r>
      <w:r w:rsidR="005B7B29">
        <w:t>lies</w:t>
      </w:r>
      <w:r>
        <w:t xml:space="preserve"> of disabled people</w:t>
      </w:r>
    </w:p>
    <w:p w14:paraId="1E325210" w14:textId="7A161280" w:rsidR="00364EDC" w:rsidRDefault="00E52D1F" w:rsidP="002D509E">
      <w:pPr>
        <w:pStyle w:val="ListParagraph"/>
      </w:pPr>
      <w:r w:rsidRPr="00B20592">
        <w:rPr>
          <w:noProof/>
        </w:rPr>
        <w:drawing>
          <wp:anchor distT="0" distB="0" distL="114300" distR="114300" simplePos="0" relativeHeight="251892736" behindDoc="0" locked="0" layoutInCell="1" allowOverlap="1" wp14:anchorId="7047C86D" wp14:editId="3BD0B482">
            <wp:simplePos x="0" y="0"/>
            <wp:positionH relativeFrom="margin">
              <wp:align>left</wp:align>
            </wp:positionH>
            <wp:positionV relativeFrom="paragraph">
              <wp:posOffset>548031</wp:posOffset>
            </wp:positionV>
            <wp:extent cx="1333500" cy="1066800"/>
            <wp:effectExtent l="0" t="0" r="0" b="0"/>
            <wp:wrapNone/>
            <wp:docPr id="1462228249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2228249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64EDC">
        <w:t xml:space="preserve">talking to </w:t>
      </w:r>
      <w:r w:rsidR="00364EDC" w:rsidRPr="00364EDC">
        <w:rPr>
          <w:b/>
          <w:bCs/>
        </w:rPr>
        <w:t>carers</w:t>
      </w:r>
    </w:p>
    <w:p w14:paraId="077433C5" w14:textId="1CD6DE2C" w:rsidR="00364EDC" w:rsidRDefault="00364EDC" w:rsidP="002D509E">
      <w:pPr>
        <w:pStyle w:val="ListParagraph"/>
      </w:pPr>
      <w:r>
        <w:t>reading information from:</w:t>
      </w:r>
    </w:p>
    <w:p w14:paraId="483B9BFF" w14:textId="723CCBA6" w:rsidR="00364EDC" w:rsidRDefault="00364EDC" w:rsidP="00364EDC">
      <w:pPr>
        <w:pStyle w:val="Listsecondlevel"/>
      </w:pPr>
      <w:r>
        <w:t>IDEA Services</w:t>
      </w:r>
    </w:p>
    <w:p w14:paraId="4115D467" w14:textId="50A9AA61" w:rsidR="00364EDC" w:rsidRDefault="00E52D1F" w:rsidP="00364EDC">
      <w:pPr>
        <w:pStyle w:val="Listparagraph2"/>
        <w:rPr>
          <w:lang w:eastAsia="en-US"/>
        </w:rPr>
      </w:pPr>
      <w:r w:rsidRPr="00B20592">
        <w:rPr>
          <w:noProof/>
        </w:rPr>
        <w:drawing>
          <wp:anchor distT="0" distB="0" distL="114300" distR="114300" simplePos="0" relativeHeight="251894784" behindDoc="0" locked="0" layoutInCell="1" allowOverlap="1" wp14:anchorId="17FA2C33" wp14:editId="2AE64F07">
            <wp:simplePos x="0" y="0"/>
            <wp:positionH relativeFrom="margin">
              <wp:align>left</wp:align>
            </wp:positionH>
            <wp:positionV relativeFrom="paragraph">
              <wp:posOffset>90093</wp:posOffset>
            </wp:positionV>
            <wp:extent cx="1919525" cy="380390"/>
            <wp:effectExtent l="0" t="0" r="5080" b="635"/>
            <wp:wrapNone/>
            <wp:docPr id="2019024416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9024416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9525" cy="380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64EDC">
        <w:rPr>
          <w:lang w:eastAsia="en-US"/>
        </w:rPr>
        <w:t>Whaikaha</w:t>
      </w:r>
    </w:p>
    <w:p w14:paraId="4D3D9F85" w14:textId="0F4BC5C0" w:rsidR="00364EDC" w:rsidRDefault="00E52D1F" w:rsidP="002D509E">
      <w:pPr>
        <w:pStyle w:val="ListParagraph"/>
      </w:pPr>
      <w:r w:rsidRPr="00B20592">
        <w:rPr>
          <w:noProof/>
        </w:rPr>
        <w:drawing>
          <wp:anchor distT="0" distB="0" distL="114300" distR="114300" simplePos="0" relativeHeight="251896832" behindDoc="0" locked="0" layoutInCell="1" allowOverlap="1" wp14:anchorId="19C913B5" wp14:editId="3530C445">
            <wp:simplePos x="0" y="0"/>
            <wp:positionH relativeFrom="margin">
              <wp:align>left</wp:align>
            </wp:positionH>
            <wp:positionV relativeFrom="paragraph">
              <wp:posOffset>557759</wp:posOffset>
            </wp:positionV>
            <wp:extent cx="1521257" cy="826618"/>
            <wp:effectExtent l="0" t="0" r="3175" b="0"/>
            <wp:wrapNone/>
            <wp:docPr id="1316801461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6801461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6148" cy="829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64EDC">
        <w:t>talking to other people like:</w:t>
      </w:r>
    </w:p>
    <w:p w14:paraId="7A096BEB" w14:textId="78B9E80F" w:rsidR="00364EDC" w:rsidRDefault="00364EDC" w:rsidP="00364EDC">
      <w:pPr>
        <w:pStyle w:val="Listsecondlevel"/>
      </w:pPr>
      <w:r>
        <w:t>the Health and Disability Commission</w:t>
      </w:r>
      <w:r w:rsidR="00180046">
        <w:t>er</w:t>
      </w:r>
    </w:p>
    <w:p w14:paraId="6BA27A21" w14:textId="0AF1B63C" w:rsidR="00364EDC" w:rsidRDefault="00CE4749" w:rsidP="00364EDC">
      <w:pPr>
        <w:pStyle w:val="Listsecondlevel"/>
      </w:pPr>
      <w:r w:rsidRPr="00B20592">
        <w:rPr>
          <w:noProof/>
        </w:rPr>
        <w:drawing>
          <wp:anchor distT="0" distB="0" distL="114300" distR="114300" simplePos="0" relativeHeight="251898880" behindDoc="0" locked="0" layoutInCell="1" allowOverlap="1" wp14:anchorId="75E8C12F" wp14:editId="34B75CDB">
            <wp:simplePos x="0" y="0"/>
            <wp:positionH relativeFrom="margin">
              <wp:align>left</wp:align>
            </wp:positionH>
            <wp:positionV relativeFrom="paragraph">
              <wp:posOffset>85369</wp:posOffset>
            </wp:positionV>
            <wp:extent cx="1543508" cy="963361"/>
            <wp:effectExtent l="0" t="0" r="0" b="8255"/>
            <wp:wrapNone/>
            <wp:docPr id="1997374485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7374485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508" cy="9633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64EDC">
        <w:t>the Royal Commission of Inquiry into Abuse in Care.</w:t>
      </w:r>
    </w:p>
    <w:p w14:paraId="7956D4A7" w14:textId="4B052B6D" w:rsidR="00CE4749" w:rsidRDefault="00CE4749">
      <w:pPr>
        <w:spacing w:line="240" w:lineRule="auto"/>
        <w:ind w:left="0"/>
      </w:pPr>
      <w:r>
        <w:br w:type="page"/>
      </w:r>
    </w:p>
    <w:p w14:paraId="6F440021" w14:textId="3B2237FD" w:rsidR="00364EDC" w:rsidRDefault="002D509E" w:rsidP="00364EDC">
      <w:pPr>
        <w:rPr>
          <w:lang w:val="mi-NZ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29248" behindDoc="1" locked="0" layoutInCell="1" allowOverlap="1" wp14:anchorId="50BE0937" wp14:editId="551C2818">
                <wp:simplePos x="0" y="0"/>
                <wp:positionH relativeFrom="column">
                  <wp:posOffset>2222205</wp:posOffset>
                </wp:positionH>
                <wp:positionV relativeFrom="paragraph">
                  <wp:posOffset>0</wp:posOffset>
                </wp:positionV>
                <wp:extent cx="3665220" cy="648586"/>
                <wp:effectExtent l="0" t="0" r="0" b="0"/>
                <wp:wrapNone/>
                <wp:docPr id="191627280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5220" cy="64858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D244A8" id="Rectangle 20" o:spid="_x0000_s1026" style="position:absolute;margin-left:175pt;margin-top:0;width:288.6pt;height:51.05pt;z-index:-251487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" fillcolor="#bdd6ee [1304]" stroked="f" strokeweight="1pt"/>
            </w:pict>
          </mc:Fallback>
        </mc:AlternateContent>
      </w:r>
      <w:r w:rsidRPr="00B20592">
        <w:rPr>
          <w:noProof/>
        </w:rPr>
        <w:drawing>
          <wp:anchor distT="0" distB="0" distL="114300" distR="114300" simplePos="0" relativeHeight="251900928" behindDoc="0" locked="0" layoutInCell="1" allowOverlap="1" wp14:anchorId="7BD79931" wp14:editId="5B99C0CE">
            <wp:simplePos x="0" y="0"/>
            <wp:positionH relativeFrom="margin">
              <wp:posOffset>39757</wp:posOffset>
            </wp:positionH>
            <wp:positionV relativeFrom="paragraph">
              <wp:posOffset>-166977</wp:posOffset>
            </wp:positionV>
            <wp:extent cx="1168841" cy="1474706"/>
            <wp:effectExtent l="0" t="0" r="0" b="0"/>
            <wp:wrapNone/>
            <wp:docPr id="27912124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12124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0656" cy="1476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64EDC" w:rsidRPr="00364EDC">
        <w:rPr>
          <w:b/>
          <w:bCs/>
        </w:rPr>
        <w:t>Carers</w:t>
      </w:r>
      <w:r w:rsidR="00364EDC">
        <w:t xml:space="preserve"> </w:t>
      </w:r>
      <w:r w:rsidR="00CB2259">
        <w:t xml:space="preserve">are </w:t>
      </w:r>
      <w:r>
        <w:t>people</w:t>
      </w:r>
      <w:r w:rsidR="00364EDC">
        <w:rPr>
          <w:lang w:val="mi-NZ"/>
        </w:rPr>
        <w:t xml:space="preserve"> who are </w:t>
      </w:r>
      <w:r>
        <w:rPr>
          <w:lang w:val="mi-NZ"/>
        </w:rPr>
        <w:t>taking care of</w:t>
      </w:r>
      <w:r w:rsidR="00364EDC">
        <w:rPr>
          <w:lang w:val="mi-NZ"/>
        </w:rPr>
        <w:t xml:space="preserve"> disabled </w:t>
      </w:r>
      <w:r>
        <w:rPr>
          <w:lang w:val="mi-NZ"/>
        </w:rPr>
        <w:t>people</w:t>
      </w:r>
      <w:r w:rsidR="00364EDC">
        <w:rPr>
          <w:lang w:val="mi-NZ"/>
        </w:rPr>
        <w:t>.</w:t>
      </w:r>
    </w:p>
    <w:p w14:paraId="6AB1678B" w14:textId="77777777" w:rsidR="00EE092B" w:rsidRDefault="00EE092B" w:rsidP="00364EDC"/>
    <w:p w14:paraId="752C6C75" w14:textId="4441C38A" w:rsidR="00CE4749" w:rsidRDefault="00CE4749" w:rsidP="00364EDC"/>
    <w:p w14:paraId="102AEB23" w14:textId="53F65C9D" w:rsidR="00965232" w:rsidRDefault="002D509E" w:rsidP="00364EDC">
      <w:r w:rsidRPr="00B20592">
        <w:rPr>
          <w:noProof/>
        </w:rPr>
        <w:drawing>
          <wp:anchor distT="0" distB="0" distL="114300" distR="114300" simplePos="0" relativeHeight="251905024" behindDoc="0" locked="0" layoutInCell="1" allowOverlap="1" wp14:anchorId="32BE7D50" wp14:editId="3C6D6E8D">
            <wp:simplePos x="0" y="0"/>
            <wp:positionH relativeFrom="margin">
              <wp:posOffset>920419</wp:posOffset>
            </wp:positionH>
            <wp:positionV relativeFrom="paragraph">
              <wp:posOffset>228821</wp:posOffset>
            </wp:positionV>
            <wp:extent cx="775335" cy="775335"/>
            <wp:effectExtent l="0" t="0" r="5715" b="5715"/>
            <wp:wrapNone/>
            <wp:docPr id="1736246531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5883610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5335" cy="775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E4749" w:rsidRPr="00B20592">
        <w:rPr>
          <w:noProof/>
        </w:rPr>
        <w:drawing>
          <wp:anchor distT="0" distB="0" distL="114300" distR="114300" simplePos="0" relativeHeight="251902976" behindDoc="0" locked="0" layoutInCell="1" allowOverlap="1" wp14:anchorId="43987FE2" wp14:editId="556F111D">
            <wp:simplePos x="0" y="0"/>
            <wp:positionH relativeFrom="margin">
              <wp:align>left</wp:align>
            </wp:positionH>
            <wp:positionV relativeFrom="paragraph">
              <wp:posOffset>137381</wp:posOffset>
            </wp:positionV>
            <wp:extent cx="717151" cy="804672"/>
            <wp:effectExtent l="0" t="0" r="6985" b="0"/>
            <wp:wrapNone/>
            <wp:docPr id="714896284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4896284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7151" cy="8046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E092B">
        <w:t xml:space="preserve">We got the full </w:t>
      </w:r>
      <w:r w:rsidR="00280F02">
        <w:t>report</w:t>
      </w:r>
      <w:r w:rsidR="00EE092B">
        <w:t xml:space="preserve"> </w:t>
      </w:r>
      <w:r w:rsidR="00AD6A84">
        <w:t xml:space="preserve">of the Review </w:t>
      </w:r>
      <w:r w:rsidR="00EE092B">
        <w:t>in October 2023.</w:t>
      </w:r>
    </w:p>
    <w:p w14:paraId="3E2C7EA4" w14:textId="77777777" w:rsidR="00965232" w:rsidRDefault="00965232">
      <w:pPr>
        <w:spacing w:line="240" w:lineRule="auto"/>
        <w:ind w:left="0"/>
      </w:pPr>
      <w:r>
        <w:br w:type="page"/>
      </w:r>
    </w:p>
    <w:p w14:paraId="1076C125" w14:textId="35F7996E" w:rsidR="00280F02" w:rsidRDefault="00965232" w:rsidP="00965232">
      <w:pPr>
        <w:pStyle w:val="Heading1"/>
      </w:pPr>
      <w:r>
        <w:lastRenderedPageBreak/>
        <w:t xml:space="preserve">What we said when the </w:t>
      </w:r>
      <w:r w:rsidR="006E37A7">
        <w:t xml:space="preserve">report of the </w:t>
      </w:r>
      <w:r w:rsidR="00A87983">
        <w:t>R</w:t>
      </w:r>
      <w:r w:rsidR="006E37A7">
        <w:t xml:space="preserve">eview </w:t>
      </w:r>
      <w:r>
        <w:t>came out</w:t>
      </w:r>
    </w:p>
    <w:p w14:paraId="7FD88C4A" w14:textId="77777777" w:rsidR="00965232" w:rsidRDefault="00965232" w:rsidP="00965232"/>
    <w:p w14:paraId="182FE2CF" w14:textId="39D419F4" w:rsidR="00965232" w:rsidRDefault="00022F5E" w:rsidP="00965232">
      <w:r w:rsidRPr="00B20592">
        <w:rPr>
          <w:noProof/>
        </w:rPr>
        <w:drawing>
          <wp:anchor distT="0" distB="0" distL="114300" distR="114300" simplePos="0" relativeHeight="252136448" behindDoc="0" locked="0" layoutInCell="1" allowOverlap="1" wp14:anchorId="358B79BE" wp14:editId="18F47DAF">
            <wp:simplePos x="0" y="0"/>
            <wp:positionH relativeFrom="margin">
              <wp:align>left</wp:align>
            </wp:positionH>
            <wp:positionV relativeFrom="paragraph">
              <wp:posOffset>286274</wp:posOffset>
            </wp:positionV>
            <wp:extent cx="717151" cy="804672"/>
            <wp:effectExtent l="0" t="0" r="6985" b="0"/>
            <wp:wrapNone/>
            <wp:docPr id="213318869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4896284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7151" cy="8046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073A4B" w14:textId="7F4E73E0" w:rsidR="00965232" w:rsidRDefault="00022F5E" w:rsidP="00965232">
      <w:r w:rsidRPr="00B20592">
        <w:rPr>
          <w:noProof/>
        </w:rPr>
        <w:drawing>
          <wp:anchor distT="0" distB="0" distL="114300" distR="114300" simplePos="0" relativeHeight="252138496" behindDoc="0" locked="0" layoutInCell="1" allowOverlap="1" wp14:anchorId="16EE48AD" wp14:editId="5DC54C36">
            <wp:simplePos x="0" y="0"/>
            <wp:positionH relativeFrom="margin">
              <wp:posOffset>954073</wp:posOffset>
            </wp:positionH>
            <wp:positionV relativeFrom="paragraph">
              <wp:posOffset>6985</wp:posOffset>
            </wp:positionV>
            <wp:extent cx="775411" cy="775411"/>
            <wp:effectExtent l="0" t="0" r="5715" b="5715"/>
            <wp:wrapNone/>
            <wp:docPr id="889817642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5883610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5411" cy="775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65232">
        <w:t xml:space="preserve">We let </w:t>
      </w:r>
      <w:r w:rsidR="002D509E">
        <w:t>everyone</w:t>
      </w:r>
      <w:r w:rsidR="00965232">
        <w:t xml:space="preserve"> see the </w:t>
      </w:r>
      <w:r w:rsidR="000E1043">
        <w:t xml:space="preserve">report of the </w:t>
      </w:r>
      <w:r w:rsidR="00A87983">
        <w:t>R</w:t>
      </w:r>
      <w:r w:rsidR="000E1043">
        <w:t xml:space="preserve">eview </w:t>
      </w:r>
      <w:r w:rsidR="00965232">
        <w:t>at the end of October 2023.</w:t>
      </w:r>
    </w:p>
    <w:p w14:paraId="387D8D5A" w14:textId="77777777" w:rsidR="00965232" w:rsidRDefault="00965232" w:rsidP="00965232"/>
    <w:p w14:paraId="34461298" w14:textId="77777777" w:rsidR="00965232" w:rsidRDefault="00965232" w:rsidP="00965232"/>
    <w:p w14:paraId="1AEF8EC6" w14:textId="6E9DAA8A" w:rsidR="00965232" w:rsidRDefault="00022F5E" w:rsidP="00965232">
      <w:r w:rsidRPr="00B20592">
        <w:rPr>
          <w:noProof/>
        </w:rPr>
        <w:drawing>
          <wp:anchor distT="0" distB="0" distL="114300" distR="114300" simplePos="0" relativeHeight="252142592" behindDoc="0" locked="0" layoutInCell="1" allowOverlap="1" wp14:anchorId="2B02BCC1" wp14:editId="422F3F6E">
            <wp:simplePos x="0" y="0"/>
            <wp:positionH relativeFrom="margin">
              <wp:align>left</wp:align>
            </wp:positionH>
            <wp:positionV relativeFrom="paragraph">
              <wp:posOffset>7510</wp:posOffset>
            </wp:positionV>
            <wp:extent cx="1558456" cy="876871"/>
            <wp:effectExtent l="0" t="0" r="3810" b="0"/>
            <wp:wrapNone/>
            <wp:docPr id="614435224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435224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1951" cy="8788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65232">
        <w:t xml:space="preserve">We put out a </w:t>
      </w:r>
      <w:r w:rsidR="00965232" w:rsidRPr="00180046">
        <w:rPr>
          <w:b/>
          <w:bCs/>
        </w:rPr>
        <w:t>statement</w:t>
      </w:r>
      <w:r w:rsidR="00965232">
        <w:t xml:space="preserve"> with the </w:t>
      </w:r>
      <w:r w:rsidR="000E1043">
        <w:t>report</w:t>
      </w:r>
      <w:r w:rsidR="00965232">
        <w:t>.</w:t>
      </w:r>
    </w:p>
    <w:p w14:paraId="08D7573D" w14:textId="77777777" w:rsidR="00965232" w:rsidRDefault="00965232" w:rsidP="00965232"/>
    <w:p w14:paraId="07F02A80" w14:textId="07BFD1DA" w:rsidR="00965232" w:rsidRDefault="002D509E" w:rsidP="00965232">
      <w:r>
        <w:rPr>
          <w:noProof/>
        </w:rPr>
        <mc:AlternateContent>
          <mc:Choice Requires="wps">
            <w:drawing>
              <wp:anchor distT="0" distB="0" distL="114300" distR="114300" simplePos="0" relativeHeight="252043264" behindDoc="1" locked="0" layoutInCell="1" allowOverlap="1" wp14:anchorId="2393FE91" wp14:editId="35F6F1CD">
                <wp:simplePos x="0" y="0"/>
                <wp:positionH relativeFrom="column">
                  <wp:posOffset>2218414</wp:posOffset>
                </wp:positionH>
                <wp:positionV relativeFrom="paragraph">
                  <wp:posOffset>297981</wp:posOffset>
                </wp:positionV>
                <wp:extent cx="3593879" cy="2194560"/>
                <wp:effectExtent l="0" t="0" r="6985" b="0"/>
                <wp:wrapNone/>
                <wp:docPr id="898126410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3879" cy="21945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9E6E7B" id="Rectangle 5" o:spid="_x0000_s1026" style="position:absolute;margin-left:174.7pt;margin-top:23.45pt;width:283pt;height:172.8pt;z-index:-251273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" fillcolor="#bdd6ee [1304]" stroked="f" strokeweight="1pt"/>
            </w:pict>
          </mc:Fallback>
        </mc:AlternateContent>
      </w:r>
      <w:r w:rsidR="00022F5E" w:rsidRPr="00B20592">
        <w:rPr>
          <w:noProof/>
        </w:rPr>
        <w:drawing>
          <wp:anchor distT="0" distB="0" distL="114300" distR="114300" simplePos="0" relativeHeight="252140544" behindDoc="0" locked="0" layoutInCell="1" allowOverlap="1" wp14:anchorId="0A9E7204" wp14:editId="5E89B6DA">
            <wp:simplePos x="0" y="0"/>
            <wp:positionH relativeFrom="margin">
              <wp:posOffset>-47846</wp:posOffset>
            </wp:positionH>
            <wp:positionV relativeFrom="paragraph">
              <wp:posOffset>361039</wp:posOffset>
            </wp:positionV>
            <wp:extent cx="1510748" cy="1921483"/>
            <wp:effectExtent l="0" t="0" r="0" b="3175"/>
            <wp:wrapNone/>
            <wp:docPr id="12102748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02748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0748" cy="19214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6C611A" w14:textId="02FE8081" w:rsidR="00965232" w:rsidRDefault="00965232" w:rsidP="00965232">
      <w:r>
        <w:t xml:space="preserve">A </w:t>
      </w:r>
      <w:r w:rsidRPr="00965232">
        <w:rPr>
          <w:b/>
          <w:bCs/>
        </w:rPr>
        <w:t>statement</w:t>
      </w:r>
      <w:r>
        <w:t xml:space="preserve"> is:</w:t>
      </w:r>
    </w:p>
    <w:p w14:paraId="2FBC49EF" w14:textId="72404C2F" w:rsidR="00965232" w:rsidRDefault="00965232" w:rsidP="002D509E">
      <w:pPr>
        <w:pStyle w:val="ListParagraph"/>
      </w:pPr>
      <w:r>
        <w:t>putting into words what someone thinks about something</w:t>
      </w:r>
    </w:p>
    <w:p w14:paraId="10477070" w14:textId="4D77DDEB" w:rsidR="00965232" w:rsidRDefault="00965232" w:rsidP="002D509E">
      <w:pPr>
        <w:pStyle w:val="ListParagraph"/>
      </w:pPr>
      <w:r>
        <w:t>sharing those words with others.</w:t>
      </w:r>
    </w:p>
    <w:p w14:paraId="53F21820" w14:textId="77777777" w:rsidR="005E7CB7" w:rsidRDefault="005E7CB7" w:rsidP="005E7CB7"/>
    <w:p w14:paraId="0D14C51B" w14:textId="6D849A53" w:rsidR="005E7CB7" w:rsidRDefault="00022F5E" w:rsidP="005E7CB7">
      <w:r w:rsidRPr="00B20592">
        <w:rPr>
          <w:noProof/>
        </w:rPr>
        <w:drawing>
          <wp:anchor distT="0" distB="0" distL="114300" distR="114300" simplePos="0" relativeHeight="252144640" behindDoc="0" locked="0" layoutInCell="1" allowOverlap="1" wp14:anchorId="683A3655" wp14:editId="2A2A6CA6">
            <wp:simplePos x="0" y="0"/>
            <wp:positionH relativeFrom="margin">
              <wp:align>left</wp:align>
            </wp:positionH>
            <wp:positionV relativeFrom="paragraph">
              <wp:posOffset>70954</wp:posOffset>
            </wp:positionV>
            <wp:extent cx="1391478" cy="1574601"/>
            <wp:effectExtent l="0" t="0" r="0" b="6985"/>
            <wp:wrapNone/>
            <wp:docPr id="1924874820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874820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1478" cy="1574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2A3120" w14:textId="688FBE4E" w:rsidR="00DD02B8" w:rsidRDefault="005E7CB7" w:rsidP="005E7CB7">
      <w:r>
        <w:t>The statement was made by Amanda Bleckmann</w:t>
      </w:r>
      <w:r w:rsidR="00DD02B8">
        <w:t>.</w:t>
      </w:r>
    </w:p>
    <w:p w14:paraId="2995DBF8" w14:textId="77777777" w:rsidR="00DD02B8" w:rsidRDefault="00DD02B8" w:rsidP="005E7CB7"/>
    <w:p w14:paraId="030A4967" w14:textId="623C0361" w:rsidR="005E7CB7" w:rsidRDefault="00610A1E" w:rsidP="005E7CB7">
      <w:r w:rsidRPr="00B20592">
        <w:rPr>
          <w:noProof/>
        </w:rPr>
        <w:lastRenderedPageBreak/>
        <w:drawing>
          <wp:anchor distT="0" distB="0" distL="114300" distR="114300" simplePos="0" relativeHeight="252146688" behindDoc="0" locked="0" layoutInCell="1" allowOverlap="1" wp14:anchorId="35234E5C" wp14:editId="335A805F">
            <wp:simplePos x="0" y="0"/>
            <wp:positionH relativeFrom="margin">
              <wp:align>left</wp:align>
            </wp:positionH>
            <wp:positionV relativeFrom="paragraph">
              <wp:posOffset>190196</wp:posOffset>
            </wp:positionV>
            <wp:extent cx="2166688" cy="429370"/>
            <wp:effectExtent l="0" t="0" r="5080" b="8890"/>
            <wp:wrapNone/>
            <wp:docPr id="1247967139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9024416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6688" cy="429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02B8">
        <w:t xml:space="preserve">Amanda Bleckmann </w:t>
      </w:r>
      <w:r w:rsidR="005E7CB7">
        <w:t xml:space="preserve">is </w:t>
      </w:r>
      <w:r w:rsidR="00DD02B8">
        <w:t>the</w:t>
      </w:r>
      <w:r w:rsidR="005E7CB7">
        <w:t xml:space="preserve"> </w:t>
      </w:r>
      <w:r w:rsidR="005E7CB7" w:rsidRPr="0050338C">
        <w:t xml:space="preserve">Deputy Chief Executive </w:t>
      </w:r>
      <w:r w:rsidR="00DD02B8" w:rsidRPr="0050338C">
        <w:t xml:space="preserve">for Commissioning Design and Delivery </w:t>
      </w:r>
      <w:r w:rsidR="005E7CB7">
        <w:t xml:space="preserve">at Whaikaha. </w:t>
      </w:r>
    </w:p>
    <w:p w14:paraId="4F3E2A6A" w14:textId="787E91C4" w:rsidR="002D509E" w:rsidRDefault="00610A1E" w:rsidP="005E7CB7">
      <w:r w:rsidRPr="00B20592">
        <w:rPr>
          <w:noProof/>
        </w:rPr>
        <w:drawing>
          <wp:anchor distT="0" distB="0" distL="114300" distR="114300" simplePos="0" relativeHeight="252206080" behindDoc="0" locked="0" layoutInCell="1" allowOverlap="1" wp14:anchorId="1C05E965" wp14:editId="1A23C1F2">
            <wp:simplePos x="0" y="0"/>
            <wp:positionH relativeFrom="margin">
              <wp:align>left</wp:align>
            </wp:positionH>
            <wp:positionV relativeFrom="paragraph">
              <wp:posOffset>231084</wp:posOffset>
            </wp:positionV>
            <wp:extent cx="1415332" cy="1415332"/>
            <wp:effectExtent l="0" t="0" r="0" b="0"/>
            <wp:wrapNone/>
            <wp:docPr id="1767082432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7082432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5332" cy="1415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464DE0" w14:textId="1A526DF1" w:rsidR="002D509E" w:rsidRDefault="002D509E" w:rsidP="005E7CB7"/>
    <w:p w14:paraId="32300B8B" w14:textId="582E04E4" w:rsidR="002D509E" w:rsidRDefault="002D509E" w:rsidP="005E7CB7">
      <w:r>
        <w:t>This means she is part of the team in charge at Whaikaha.</w:t>
      </w:r>
    </w:p>
    <w:p w14:paraId="7110C26D" w14:textId="74840893" w:rsidR="005E7CB7" w:rsidRDefault="005E7CB7" w:rsidP="005E7CB7"/>
    <w:p w14:paraId="4CD8E823" w14:textId="3C3BFE12" w:rsidR="001D5E10" w:rsidRDefault="001D5E10" w:rsidP="001D5E10"/>
    <w:p w14:paraId="2FEF7AD6" w14:textId="44F6502E" w:rsidR="001D5E10" w:rsidRDefault="00D20A5F" w:rsidP="001D5E10">
      <w:r w:rsidRPr="00B20592">
        <w:rPr>
          <w:noProof/>
        </w:rPr>
        <w:drawing>
          <wp:anchor distT="0" distB="0" distL="114300" distR="114300" simplePos="0" relativeHeight="252154880" behindDoc="0" locked="0" layoutInCell="1" allowOverlap="1" wp14:anchorId="587F84BD" wp14:editId="798DD950">
            <wp:simplePos x="0" y="0"/>
            <wp:positionH relativeFrom="margin">
              <wp:align>left</wp:align>
            </wp:positionH>
            <wp:positionV relativeFrom="paragraph">
              <wp:posOffset>9967</wp:posOffset>
            </wp:positionV>
            <wp:extent cx="1391478" cy="1574601"/>
            <wp:effectExtent l="0" t="0" r="0" b="6985"/>
            <wp:wrapNone/>
            <wp:docPr id="1088392271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874820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1478" cy="1574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5E10">
        <w:t xml:space="preserve">Amanda Bleckmann had these things to say about the </w:t>
      </w:r>
      <w:r w:rsidR="000E1043">
        <w:t>report</w:t>
      </w:r>
      <w:r w:rsidR="001D5E10">
        <w:t>:</w:t>
      </w:r>
    </w:p>
    <w:p w14:paraId="5C0355EB" w14:textId="729880E5" w:rsidR="001D5E10" w:rsidRDefault="001D5E10" w:rsidP="001D5E10"/>
    <w:p w14:paraId="3D6CF36B" w14:textId="648EBD06" w:rsidR="001D5E10" w:rsidRDefault="00CB2259" w:rsidP="001D5E10">
      <w:r>
        <w:rPr>
          <w:noProof/>
        </w:rPr>
        <mc:AlternateContent>
          <mc:Choice Requires="wps">
            <w:drawing>
              <wp:anchor distT="0" distB="0" distL="114300" distR="114300" simplePos="0" relativeHeight="252048384" behindDoc="1" locked="0" layoutInCell="1" allowOverlap="1" wp14:anchorId="5F800915" wp14:editId="2BEF1584">
                <wp:simplePos x="0" y="0"/>
                <wp:positionH relativeFrom="column">
                  <wp:posOffset>2254102</wp:posOffset>
                </wp:positionH>
                <wp:positionV relativeFrom="paragraph">
                  <wp:posOffset>15521</wp:posOffset>
                </wp:positionV>
                <wp:extent cx="3664585" cy="1668676"/>
                <wp:effectExtent l="0" t="0" r="0" b="8255"/>
                <wp:wrapNone/>
                <wp:docPr id="2107079509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4585" cy="1668676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4F363E" id="Rectangle 8" o:spid="_x0000_s1026" style="position:absolute;margin-left:177.5pt;margin-top:1.2pt;width:288.55pt;height:131.4pt;z-index:-251268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" fillcolor="#f7caac [1301]" stroked="f" strokeweight="1pt"/>
            </w:pict>
          </mc:Fallback>
        </mc:AlternateContent>
      </w:r>
      <w:r w:rsidR="00D20A5F" w:rsidRPr="00B20592">
        <w:rPr>
          <w:noProof/>
        </w:rPr>
        <w:drawing>
          <wp:anchor distT="0" distB="0" distL="114300" distR="114300" simplePos="0" relativeHeight="252156928" behindDoc="0" locked="0" layoutInCell="1" allowOverlap="1" wp14:anchorId="544A1DD4" wp14:editId="3EF9A2F5">
            <wp:simplePos x="0" y="0"/>
            <wp:positionH relativeFrom="margin">
              <wp:align>left</wp:align>
            </wp:positionH>
            <wp:positionV relativeFrom="paragraph">
              <wp:posOffset>974587</wp:posOffset>
            </wp:positionV>
            <wp:extent cx="1942225" cy="1081377"/>
            <wp:effectExtent l="0" t="0" r="1270" b="5080"/>
            <wp:wrapNone/>
            <wp:docPr id="1191889761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1889761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2225" cy="10813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5E10">
        <w:t>Whaikaha welcomes the report into the processes and practices for managing complaints about the delivery of disability support services by IDEA Services.</w:t>
      </w:r>
    </w:p>
    <w:p w14:paraId="39DC29D4" w14:textId="7C78DE19" w:rsidR="001D5E10" w:rsidRDefault="001D5E10" w:rsidP="001D5E10"/>
    <w:p w14:paraId="28124494" w14:textId="3CB13E8B" w:rsidR="001D5E10" w:rsidRDefault="001D5E10" w:rsidP="001D5E10"/>
    <w:p w14:paraId="0975042C" w14:textId="5B5A8DE4" w:rsidR="0050338C" w:rsidRDefault="0050338C" w:rsidP="0050338C">
      <w:pPr>
        <w:rPr>
          <w:lang w:val="mi-NZ"/>
        </w:rPr>
      </w:pPr>
      <w:r w:rsidRPr="00B20592">
        <w:rPr>
          <w:noProof/>
        </w:rPr>
        <w:drawing>
          <wp:anchor distT="0" distB="0" distL="114300" distR="114300" simplePos="0" relativeHeight="252158976" behindDoc="0" locked="0" layoutInCell="1" allowOverlap="1" wp14:anchorId="76FF4CF0" wp14:editId="2D098748">
            <wp:simplePos x="0" y="0"/>
            <wp:positionH relativeFrom="margin">
              <wp:align>left</wp:align>
            </wp:positionH>
            <wp:positionV relativeFrom="paragraph">
              <wp:posOffset>258307</wp:posOffset>
            </wp:positionV>
            <wp:extent cx="1637969" cy="1637969"/>
            <wp:effectExtent l="0" t="0" r="0" b="635"/>
            <wp:wrapNone/>
            <wp:docPr id="939717930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9717930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7969" cy="16379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mi-NZ"/>
        </w:rPr>
        <w:t>Amanda Bleckmann also said:</w:t>
      </w:r>
    </w:p>
    <w:p w14:paraId="0FD9CB76" w14:textId="3C023B7F" w:rsidR="0050338C" w:rsidRDefault="00CB2259" w:rsidP="001D5E10">
      <w:r>
        <w:rPr>
          <w:noProof/>
          <w:lang w:val="mi-NZ"/>
        </w:rPr>
        <mc:AlternateContent>
          <mc:Choice Requires="wps">
            <w:drawing>
              <wp:anchor distT="0" distB="0" distL="114300" distR="114300" simplePos="0" relativeHeight="252193792" behindDoc="1" locked="0" layoutInCell="1" allowOverlap="1" wp14:anchorId="1ECC1CC0" wp14:editId="4782BFF3">
                <wp:simplePos x="0" y="0"/>
                <wp:positionH relativeFrom="column">
                  <wp:posOffset>2243470</wp:posOffset>
                </wp:positionH>
                <wp:positionV relativeFrom="paragraph">
                  <wp:posOffset>316068</wp:posOffset>
                </wp:positionV>
                <wp:extent cx="3633470" cy="1508243"/>
                <wp:effectExtent l="0" t="0" r="5080" b="0"/>
                <wp:wrapNone/>
                <wp:docPr id="512713869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33470" cy="1508243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14ADDA" id="Rectangle 10" o:spid="_x0000_s1026" style="position:absolute;margin-left:176.65pt;margin-top:24.9pt;width:286.1pt;height:118.75pt;z-index:-2511226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" fillcolor="#f7caac [1301]" stroked="f" strokeweight="1pt"/>
            </w:pict>
          </mc:Fallback>
        </mc:AlternateContent>
      </w:r>
    </w:p>
    <w:p w14:paraId="560BD6A8" w14:textId="63A01886" w:rsidR="001D5E10" w:rsidRDefault="001D5E10" w:rsidP="001D5E10">
      <w:pPr>
        <w:rPr>
          <w:lang w:val="mi-NZ"/>
        </w:rPr>
      </w:pPr>
      <w:r>
        <w:t>The process has been thorough</w:t>
      </w:r>
      <w:r w:rsidR="009C7E18">
        <w:t>,</w:t>
      </w:r>
      <w:r>
        <w:t xml:space="preserve"> and I particularly want to </w:t>
      </w:r>
      <w:r w:rsidRPr="0050338C">
        <w:rPr>
          <w:b/>
          <w:bCs/>
        </w:rPr>
        <w:t>acknowledge</w:t>
      </w:r>
      <w:r>
        <w:t xml:space="preserve"> the </w:t>
      </w:r>
      <w:r>
        <w:rPr>
          <w:lang w:val="mi-NZ"/>
        </w:rPr>
        <w:t>whānau who have contributed to the review by sharing their stories.</w:t>
      </w:r>
    </w:p>
    <w:p w14:paraId="78C441A9" w14:textId="40AED35C" w:rsidR="0050338C" w:rsidRDefault="00121CED" w:rsidP="001D5E10">
      <w:pPr>
        <w:rPr>
          <w:b/>
          <w:bCs/>
        </w:rPr>
      </w:pPr>
      <w:r w:rsidRPr="00B20592">
        <w:rPr>
          <w:noProof/>
        </w:rPr>
        <w:lastRenderedPageBreak/>
        <w:drawing>
          <wp:anchor distT="0" distB="0" distL="114300" distR="114300" simplePos="0" relativeHeight="252199936" behindDoc="0" locked="0" layoutInCell="1" allowOverlap="1" wp14:anchorId="11B52E05" wp14:editId="3527C50B">
            <wp:simplePos x="0" y="0"/>
            <wp:positionH relativeFrom="margin">
              <wp:align>left</wp:align>
            </wp:positionH>
            <wp:positionV relativeFrom="paragraph">
              <wp:posOffset>-270317</wp:posOffset>
            </wp:positionV>
            <wp:extent cx="1637969" cy="1637969"/>
            <wp:effectExtent l="0" t="0" r="0" b="635"/>
            <wp:wrapNone/>
            <wp:docPr id="1041015124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1015124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7969" cy="16379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2197888" behindDoc="1" locked="0" layoutInCell="1" allowOverlap="1" wp14:anchorId="60890B27" wp14:editId="10A17958">
                <wp:simplePos x="0" y="0"/>
                <wp:positionH relativeFrom="column">
                  <wp:posOffset>2226365</wp:posOffset>
                </wp:positionH>
                <wp:positionV relativeFrom="paragraph">
                  <wp:posOffset>-143123</wp:posOffset>
                </wp:positionV>
                <wp:extent cx="3649373" cy="1224500"/>
                <wp:effectExtent l="0" t="0" r="8255" b="0"/>
                <wp:wrapNone/>
                <wp:docPr id="1812655847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49373" cy="12245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6631BF" id="Rectangle 6" o:spid="_x0000_s1026" style="position:absolute;margin-left:175.3pt;margin-top:-11.25pt;width:287.35pt;height:96.4pt;z-index:-25111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" fillcolor="#bdd6ee [1304]" stroked="f" strokeweight="1pt"/>
            </w:pict>
          </mc:Fallback>
        </mc:AlternateContent>
      </w:r>
      <w:r w:rsidR="0050338C">
        <w:rPr>
          <w:b/>
          <w:bCs/>
        </w:rPr>
        <w:t>A</w:t>
      </w:r>
      <w:r w:rsidR="0050338C" w:rsidRPr="0050338C">
        <w:rPr>
          <w:b/>
          <w:bCs/>
        </w:rPr>
        <w:t>cknowledge</w:t>
      </w:r>
      <w:r w:rsidR="0050338C">
        <w:rPr>
          <w:b/>
          <w:bCs/>
        </w:rPr>
        <w:t xml:space="preserve"> </w:t>
      </w:r>
      <w:r w:rsidR="0050338C" w:rsidRPr="0050338C">
        <w:t>means t</w:t>
      </w:r>
      <w:r>
        <w:t>hat you</w:t>
      </w:r>
      <w:r w:rsidR="0050338C">
        <w:rPr>
          <w:b/>
          <w:bCs/>
        </w:rPr>
        <w:t xml:space="preserve"> </w:t>
      </w:r>
      <w:r>
        <w:t>say you have seen someone doing something</w:t>
      </w:r>
      <w:r w:rsidR="0050338C" w:rsidRPr="0050338C">
        <w:t>.</w:t>
      </w:r>
      <w:r w:rsidR="0050338C">
        <w:rPr>
          <w:b/>
          <w:bCs/>
        </w:rPr>
        <w:t xml:space="preserve"> </w:t>
      </w:r>
    </w:p>
    <w:p w14:paraId="5DFFE91F" w14:textId="77777777" w:rsidR="0050338C" w:rsidRDefault="0050338C" w:rsidP="001D5E10">
      <w:pPr>
        <w:rPr>
          <w:b/>
          <w:bCs/>
        </w:rPr>
      </w:pPr>
    </w:p>
    <w:p w14:paraId="1F187B89" w14:textId="7E3D5C3E" w:rsidR="0050338C" w:rsidRDefault="0050338C" w:rsidP="001D5E10">
      <w:pPr>
        <w:rPr>
          <w:lang w:val="mi-NZ"/>
        </w:rPr>
      </w:pPr>
      <w:r>
        <w:rPr>
          <w:b/>
          <w:bCs/>
        </w:rPr>
        <w:t xml:space="preserve"> </w:t>
      </w:r>
    </w:p>
    <w:p w14:paraId="42F20318" w14:textId="67569B09" w:rsidR="00022F5E" w:rsidRDefault="00D20A5F" w:rsidP="001D5E10">
      <w:pPr>
        <w:rPr>
          <w:lang w:val="mi-NZ"/>
        </w:rPr>
      </w:pPr>
      <w:r w:rsidRPr="00B20592">
        <w:rPr>
          <w:noProof/>
        </w:rPr>
        <w:drawing>
          <wp:anchor distT="0" distB="0" distL="114300" distR="114300" simplePos="0" relativeHeight="252163072" behindDoc="0" locked="0" layoutInCell="1" allowOverlap="1" wp14:anchorId="6D8530CD" wp14:editId="138BE5BD">
            <wp:simplePos x="0" y="0"/>
            <wp:positionH relativeFrom="margin">
              <wp:align>left</wp:align>
            </wp:positionH>
            <wp:positionV relativeFrom="paragraph">
              <wp:posOffset>-179732</wp:posOffset>
            </wp:positionV>
            <wp:extent cx="1391478" cy="1234691"/>
            <wp:effectExtent l="0" t="0" r="0" b="3810"/>
            <wp:wrapNone/>
            <wp:docPr id="1799507102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9507102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1478" cy="12346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2F5E">
        <w:rPr>
          <w:lang w:val="mi-NZ"/>
        </w:rPr>
        <w:t>Amanda Bleckmann also said:</w:t>
      </w:r>
    </w:p>
    <w:p w14:paraId="351C10B6" w14:textId="00868483" w:rsidR="00022F5E" w:rsidRDefault="00CB2259" w:rsidP="001D5E10">
      <w:pPr>
        <w:rPr>
          <w:lang w:val="mi-NZ"/>
        </w:rPr>
      </w:pPr>
      <w:r>
        <w:rPr>
          <w:noProof/>
          <w:lang w:val="mi-NZ"/>
        </w:rPr>
        <mc:AlternateContent>
          <mc:Choice Requires="wps">
            <w:drawing>
              <wp:anchor distT="0" distB="0" distL="114300" distR="114300" simplePos="0" relativeHeight="252134400" behindDoc="1" locked="0" layoutInCell="1" allowOverlap="1" wp14:anchorId="70C80593" wp14:editId="19BB46C4">
                <wp:simplePos x="0" y="0"/>
                <wp:positionH relativeFrom="column">
                  <wp:posOffset>2243470</wp:posOffset>
                </wp:positionH>
                <wp:positionV relativeFrom="paragraph">
                  <wp:posOffset>278573</wp:posOffset>
                </wp:positionV>
                <wp:extent cx="3633470" cy="1467293"/>
                <wp:effectExtent l="0" t="0" r="5080" b="0"/>
                <wp:wrapNone/>
                <wp:docPr id="714437194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33470" cy="1467293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BB26E9" id="Rectangle 10" o:spid="_x0000_s1026" style="position:absolute;margin-left:176.65pt;margin-top:21.95pt;width:286.1pt;height:115.55pt;z-index:-2511820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" fillcolor="#f7caac [1301]" stroked="f" strokeweight="1pt"/>
            </w:pict>
          </mc:Fallback>
        </mc:AlternateContent>
      </w:r>
    </w:p>
    <w:p w14:paraId="44C20382" w14:textId="47A4741D" w:rsidR="00022F5E" w:rsidRDefault="00D20A5F" w:rsidP="001D5E10">
      <w:pPr>
        <w:rPr>
          <w:lang w:val="mi-NZ"/>
        </w:rPr>
      </w:pPr>
      <w:r w:rsidRPr="00B20592">
        <w:rPr>
          <w:noProof/>
        </w:rPr>
        <w:drawing>
          <wp:anchor distT="0" distB="0" distL="114300" distR="114300" simplePos="0" relativeHeight="252161024" behindDoc="0" locked="0" layoutInCell="1" allowOverlap="1" wp14:anchorId="03E4AA69" wp14:editId="370A8E03">
            <wp:simplePos x="0" y="0"/>
            <wp:positionH relativeFrom="margin">
              <wp:align>left</wp:align>
            </wp:positionH>
            <wp:positionV relativeFrom="paragraph">
              <wp:posOffset>523213</wp:posOffset>
            </wp:positionV>
            <wp:extent cx="1391285" cy="1113155"/>
            <wp:effectExtent l="0" t="0" r="0" b="0"/>
            <wp:wrapNone/>
            <wp:docPr id="974078696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4078696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1285" cy="1113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2F5E">
        <w:rPr>
          <w:lang w:val="mi-NZ"/>
        </w:rPr>
        <w:t xml:space="preserve">We would like to acknowledge the </w:t>
      </w:r>
      <w:r w:rsidR="00022F5E" w:rsidRPr="0050338C">
        <w:rPr>
          <w:b/>
          <w:bCs/>
          <w:lang w:val="mi-NZ"/>
        </w:rPr>
        <w:t>cooperation</w:t>
      </w:r>
      <w:r w:rsidR="00022F5E">
        <w:rPr>
          <w:lang w:val="mi-NZ"/>
        </w:rPr>
        <w:t xml:space="preserve"> of IHC and IDEA Services, and the other agencies who have </w:t>
      </w:r>
      <w:r w:rsidR="00022F5E" w:rsidRPr="0050338C">
        <w:rPr>
          <w:b/>
          <w:bCs/>
          <w:lang w:val="mi-NZ"/>
        </w:rPr>
        <w:t>participated</w:t>
      </w:r>
      <w:r w:rsidR="00022F5E">
        <w:rPr>
          <w:lang w:val="mi-NZ"/>
        </w:rPr>
        <w:t xml:space="preserve"> in this process.</w:t>
      </w:r>
    </w:p>
    <w:p w14:paraId="735E2CF2" w14:textId="77777777" w:rsidR="0050338C" w:rsidRDefault="0050338C" w:rsidP="001D5E10">
      <w:pPr>
        <w:rPr>
          <w:lang w:val="mi-NZ"/>
        </w:rPr>
      </w:pPr>
    </w:p>
    <w:p w14:paraId="1EF05708" w14:textId="4EB1C6D7" w:rsidR="0050338C" w:rsidRDefault="0050338C" w:rsidP="001D5E10">
      <w:pPr>
        <w:rPr>
          <w:lang w:val="mi-NZ"/>
        </w:rPr>
      </w:pPr>
      <w:r>
        <w:rPr>
          <w:noProof/>
          <w:lang w:val="mi-NZ"/>
        </w:rPr>
        <mc:AlternateContent>
          <mc:Choice Requires="wps">
            <w:drawing>
              <wp:anchor distT="0" distB="0" distL="114300" distR="114300" simplePos="0" relativeHeight="252195840" behindDoc="1" locked="0" layoutInCell="1" allowOverlap="1" wp14:anchorId="4837B2FA" wp14:editId="4FCBACF2">
                <wp:simplePos x="0" y="0"/>
                <wp:positionH relativeFrom="column">
                  <wp:posOffset>2258170</wp:posOffset>
                </wp:positionH>
                <wp:positionV relativeFrom="paragraph">
                  <wp:posOffset>265706</wp:posOffset>
                </wp:positionV>
                <wp:extent cx="3625326" cy="938254"/>
                <wp:effectExtent l="0" t="0" r="0" b="0"/>
                <wp:wrapNone/>
                <wp:docPr id="1777214071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5326" cy="93825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650CDC5" id="Rectangle 4" o:spid="_x0000_s1026" style="position:absolute;margin-left:177.8pt;margin-top:20.9pt;width:285.45pt;height:73.9pt;z-index:-2511206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" fillcolor="#bdd6ee [1304]" stroked="f" strokeweight="1pt"/>
            </w:pict>
          </mc:Fallback>
        </mc:AlternateContent>
      </w:r>
    </w:p>
    <w:p w14:paraId="3CAF22E2" w14:textId="705EF415" w:rsidR="0050338C" w:rsidRDefault="00121CED" w:rsidP="001D5E10">
      <w:pPr>
        <w:rPr>
          <w:b/>
          <w:bCs/>
          <w:lang w:val="mi-NZ"/>
        </w:rPr>
      </w:pPr>
      <w:r w:rsidRPr="00B20592">
        <w:rPr>
          <w:noProof/>
        </w:rPr>
        <w:drawing>
          <wp:anchor distT="0" distB="0" distL="114300" distR="114300" simplePos="0" relativeHeight="252201984" behindDoc="0" locked="0" layoutInCell="1" allowOverlap="1" wp14:anchorId="754B0D51" wp14:editId="38732A3A">
            <wp:simplePos x="0" y="0"/>
            <wp:positionH relativeFrom="margin">
              <wp:align>left</wp:align>
            </wp:positionH>
            <wp:positionV relativeFrom="paragraph">
              <wp:posOffset>134206</wp:posOffset>
            </wp:positionV>
            <wp:extent cx="1637665" cy="1637665"/>
            <wp:effectExtent l="0" t="0" r="0" b="635"/>
            <wp:wrapNone/>
            <wp:docPr id="1165291455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5291455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7665" cy="1637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0338C">
        <w:rPr>
          <w:b/>
          <w:bCs/>
          <w:lang w:val="mi-NZ"/>
        </w:rPr>
        <w:t>C</w:t>
      </w:r>
      <w:r w:rsidR="0050338C" w:rsidRPr="0050338C">
        <w:rPr>
          <w:b/>
          <w:bCs/>
          <w:lang w:val="mi-NZ"/>
        </w:rPr>
        <w:t>ooperation</w:t>
      </w:r>
      <w:r w:rsidR="0050338C">
        <w:rPr>
          <w:b/>
          <w:bCs/>
          <w:lang w:val="mi-NZ"/>
        </w:rPr>
        <w:t xml:space="preserve"> </w:t>
      </w:r>
      <w:r w:rsidR="0050338C" w:rsidRPr="0050338C">
        <w:rPr>
          <w:lang w:val="mi-NZ"/>
        </w:rPr>
        <w:t xml:space="preserve">means doing something when </w:t>
      </w:r>
      <w:r w:rsidR="00180046">
        <w:rPr>
          <w:lang w:val="mi-NZ"/>
        </w:rPr>
        <w:t>you</w:t>
      </w:r>
      <w:r w:rsidR="0050338C" w:rsidRPr="0050338C">
        <w:rPr>
          <w:lang w:val="mi-NZ"/>
        </w:rPr>
        <w:t xml:space="preserve"> are asked to</w:t>
      </w:r>
      <w:r w:rsidR="0050338C">
        <w:rPr>
          <w:b/>
          <w:bCs/>
          <w:lang w:val="mi-NZ"/>
        </w:rPr>
        <w:t>.</w:t>
      </w:r>
    </w:p>
    <w:p w14:paraId="16A23E20" w14:textId="77777777" w:rsidR="0050338C" w:rsidRDefault="0050338C" w:rsidP="001D5E10">
      <w:pPr>
        <w:rPr>
          <w:b/>
          <w:bCs/>
          <w:lang w:val="mi-NZ"/>
        </w:rPr>
      </w:pPr>
    </w:p>
    <w:p w14:paraId="5A573221" w14:textId="774AE7B1" w:rsidR="0050338C" w:rsidRDefault="0050338C" w:rsidP="001D5E10">
      <w:pPr>
        <w:rPr>
          <w:b/>
          <w:bCs/>
          <w:lang w:val="mi-NZ"/>
        </w:rPr>
      </w:pPr>
      <w:r>
        <w:rPr>
          <w:b/>
          <w:bCs/>
          <w:noProof/>
          <w:lang w:val="mi-NZ"/>
        </w:rPr>
        <mc:AlternateContent>
          <mc:Choice Requires="wps">
            <w:drawing>
              <wp:anchor distT="0" distB="0" distL="114300" distR="114300" simplePos="0" relativeHeight="252196864" behindDoc="1" locked="0" layoutInCell="1" allowOverlap="1" wp14:anchorId="0FA76571" wp14:editId="7512EAB5">
                <wp:simplePos x="0" y="0"/>
                <wp:positionH relativeFrom="column">
                  <wp:posOffset>2258170</wp:posOffset>
                </wp:positionH>
                <wp:positionV relativeFrom="paragraph">
                  <wp:posOffset>255739</wp:posOffset>
                </wp:positionV>
                <wp:extent cx="3633747" cy="803082"/>
                <wp:effectExtent l="0" t="0" r="5080" b="0"/>
                <wp:wrapNone/>
                <wp:docPr id="2067755950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33747" cy="803082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B855741" id="Rectangle 5" o:spid="_x0000_s1026" style="position:absolute;margin-left:177.8pt;margin-top:20.15pt;width:286.1pt;height:63.25pt;z-index:-25111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" fillcolor="#bdd6ee [1304]" stroked="f" strokeweight="1pt"/>
            </w:pict>
          </mc:Fallback>
        </mc:AlternateContent>
      </w:r>
    </w:p>
    <w:p w14:paraId="3552E794" w14:textId="0971CC7E" w:rsidR="0050338C" w:rsidRDefault="0050338C" w:rsidP="001D5E10">
      <w:pPr>
        <w:rPr>
          <w:lang w:val="mi-NZ"/>
        </w:rPr>
      </w:pPr>
      <w:r>
        <w:rPr>
          <w:b/>
          <w:bCs/>
          <w:lang w:val="mi-NZ"/>
        </w:rPr>
        <w:t>P</w:t>
      </w:r>
      <w:r w:rsidRPr="0050338C">
        <w:rPr>
          <w:b/>
          <w:bCs/>
          <w:lang w:val="mi-NZ"/>
        </w:rPr>
        <w:t>articipated</w:t>
      </w:r>
      <w:r>
        <w:rPr>
          <w:b/>
          <w:bCs/>
          <w:lang w:val="mi-NZ"/>
        </w:rPr>
        <w:t xml:space="preserve"> </w:t>
      </w:r>
      <w:r w:rsidRPr="0050338C">
        <w:rPr>
          <w:lang w:val="mi-NZ"/>
        </w:rPr>
        <w:t>means taking part</w:t>
      </w:r>
      <w:r>
        <w:rPr>
          <w:lang w:val="mi-NZ"/>
        </w:rPr>
        <w:t xml:space="preserve"> in </w:t>
      </w:r>
      <w:r w:rsidR="00121CED">
        <w:rPr>
          <w:lang w:val="mi-NZ"/>
        </w:rPr>
        <w:t>s</w:t>
      </w:r>
      <w:r>
        <w:rPr>
          <w:lang w:val="mi-NZ"/>
        </w:rPr>
        <w:t>omething</w:t>
      </w:r>
      <w:r w:rsidRPr="0050338C">
        <w:rPr>
          <w:lang w:val="mi-NZ"/>
        </w:rPr>
        <w:t>.</w:t>
      </w:r>
    </w:p>
    <w:p w14:paraId="39202589" w14:textId="77777777" w:rsidR="0050338C" w:rsidRDefault="0050338C" w:rsidP="001D5E10">
      <w:pPr>
        <w:rPr>
          <w:lang w:val="mi-NZ"/>
        </w:rPr>
      </w:pPr>
    </w:p>
    <w:p w14:paraId="50BE45A3" w14:textId="77777777" w:rsidR="00121CED" w:rsidRDefault="00121CED">
      <w:pPr>
        <w:spacing w:line="240" w:lineRule="auto"/>
        <w:ind w:left="0"/>
        <w:rPr>
          <w:lang w:val="mi-NZ"/>
        </w:rPr>
      </w:pPr>
      <w:r>
        <w:rPr>
          <w:lang w:val="mi-NZ"/>
        </w:rPr>
        <w:br w:type="page"/>
      </w:r>
    </w:p>
    <w:p w14:paraId="2840270C" w14:textId="4583C1DF" w:rsidR="001D5E10" w:rsidRDefault="001D5E10" w:rsidP="001D5E10">
      <w:pPr>
        <w:rPr>
          <w:lang w:val="mi-NZ"/>
        </w:rPr>
      </w:pPr>
      <w:r>
        <w:rPr>
          <w:lang w:val="mi-NZ"/>
        </w:rPr>
        <w:lastRenderedPageBreak/>
        <w:t>Amanda Bleckmann also said:</w:t>
      </w:r>
    </w:p>
    <w:p w14:paraId="6879D7F2" w14:textId="6AB1740E" w:rsidR="00710927" w:rsidRDefault="00CB2259" w:rsidP="001D5E10">
      <w:pPr>
        <w:rPr>
          <w:lang w:val="mi-NZ"/>
        </w:rPr>
      </w:pPr>
      <w:r>
        <w:rPr>
          <w:noProof/>
          <w:lang w:val="mi-NZ"/>
        </w:rPr>
        <mc:AlternateContent>
          <mc:Choice Requires="wps">
            <w:drawing>
              <wp:anchor distT="0" distB="0" distL="114300" distR="114300" simplePos="0" relativeHeight="252049408" behindDoc="1" locked="0" layoutInCell="1" allowOverlap="1" wp14:anchorId="477C6BF3" wp14:editId="52FD5D84">
                <wp:simplePos x="0" y="0"/>
                <wp:positionH relativeFrom="column">
                  <wp:posOffset>2232837</wp:posOffset>
                </wp:positionH>
                <wp:positionV relativeFrom="paragraph">
                  <wp:posOffset>244903</wp:posOffset>
                </wp:positionV>
                <wp:extent cx="3632835" cy="3923414"/>
                <wp:effectExtent l="0" t="0" r="5715" b="1270"/>
                <wp:wrapNone/>
                <wp:docPr id="1791387825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32835" cy="3923414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B699E6" id="Rectangle 9" o:spid="_x0000_s1026" style="position:absolute;margin-left:175.8pt;margin-top:19.3pt;width:286.05pt;height:308.95pt;z-index:-251267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" fillcolor="#f7caac [1301]" stroked="f" strokeweight="1pt"/>
            </w:pict>
          </mc:Fallback>
        </mc:AlternateContent>
      </w:r>
      <w:r w:rsidR="00D20A5F" w:rsidRPr="00B20592">
        <w:rPr>
          <w:noProof/>
        </w:rPr>
        <w:drawing>
          <wp:anchor distT="0" distB="0" distL="114300" distR="114300" simplePos="0" relativeHeight="252165120" behindDoc="0" locked="0" layoutInCell="1" allowOverlap="1" wp14:anchorId="5D4CCC0B" wp14:editId="6EDCF876">
            <wp:simplePos x="0" y="0"/>
            <wp:positionH relativeFrom="margin">
              <wp:align>left</wp:align>
            </wp:positionH>
            <wp:positionV relativeFrom="paragraph">
              <wp:posOffset>9387</wp:posOffset>
            </wp:positionV>
            <wp:extent cx="1835061" cy="1240404"/>
            <wp:effectExtent l="0" t="0" r="0" b="0"/>
            <wp:wrapNone/>
            <wp:docPr id="170210393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210393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6076" cy="1241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391495" w14:textId="77777777" w:rsidR="00CB2259" w:rsidRDefault="00D20A5F" w:rsidP="001D5E10">
      <w:pPr>
        <w:rPr>
          <w:lang w:val="mi-NZ"/>
        </w:rPr>
      </w:pPr>
      <w:r w:rsidRPr="00B20592">
        <w:rPr>
          <w:noProof/>
        </w:rPr>
        <w:drawing>
          <wp:anchor distT="0" distB="0" distL="114300" distR="114300" simplePos="0" relativeHeight="252167168" behindDoc="0" locked="0" layoutInCell="1" allowOverlap="1" wp14:anchorId="7864E20D" wp14:editId="44E7BBFE">
            <wp:simplePos x="0" y="0"/>
            <wp:positionH relativeFrom="margin">
              <wp:align>left</wp:align>
            </wp:positionH>
            <wp:positionV relativeFrom="paragraph">
              <wp:posOffset>1622922</wp:posOffset>
            </wp:positionV>
            <wp:extent cx="1881579" cy="1375576"/>
            <wp:effectExtent l="0" t="0" r="4445" b="0"/>
            <wp:wrapNone/>
            <wp:docPr id="1430690559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0690559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1579" cy="1375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10927">
        <w:rPr>
          <w:lang w:val="mi-NZ"/>
        </w:rPr>
        <w:t xml:space="preserve">We commit to continuing to work </w:t>
      </w:r>
      <w:r w:rsidR="00710927" w:rsidRPr="0050338C">
        <w:rPr>
          <w:b/>
          <w:bCs/>
          <w:lang w:val="mi-NZ"/>
        </w:rPr>
        <w:t>collaboratively</w:t>
      </w:r>
      <w:r w:rsidR="00710927">
        <w:rPr>
          <w:lang w:val="mi-NZ"/>
        </w:rPr>
        <w:t xml:space="preserve"> with IDEA Services, our other service providers and the disabled community to rebuild trust. </w:t>
      </w:r>
    </w:p>
    <w:p w14:paraId="60FC0072" w14:textId="77777777" w:rsidR="00CB2259" w:rsidRDefault="00CB2259" w:rsidP="001D5E10">
      <w:pPr>
        <w:rPr>
          <w:lang w:val="mi-NZ"/>
        </w:rPr>
      </w:pPr>
    </w:p>
    <w:p w14:paraId="1ABC2639" w14:textId="77777777" w:rsidR="00CB2259" w:rsidRDefault="00CB2259" w:rsidP="001D5E10">
      <w:pPr>
        <w:rPr>
          <w:lang w:val="mi-NZ"/>
        </w:rPr>
      </w:pPr>
    </w:p>
    <w:p w14:paraId="59210B31" w14:textId="3EA9FF83" w:rsidR="00710927" w:rsidRDefault="00710927" w:rsidP="001D5E10">
      <w:pPr>
        <w:rPr>
          <w:lang w:val="mi-NZ"/>
        </w:rPr>
      </w:pPr>
      <w:r>
        <w:rPr>
          <w:lang w:val="mi-NZ"/>
        </w:rPr>
        <w:t>We all want to see improved experiences of disabled people and their family supported through IDEA and other Whaikaha funded providers, as a result of this review.</w:t>
      </w:r>
    </w:p>
    <w:p w14:paraId="19C3604B" w14:textId="77777777" w:rsidR="001D5E10" w:rsidRDefault="001D5E10" w:rsidP="001D5E10">
      <w:pPr>
        <w:rPr>
          <w:lang w:val="mi-NZ"/>
        </w:rPr>
      </w:pPr>
    </w:p>
    <w:p w14:paraId="2C835459" w14:textId="5672CFFC" w:rsidR="0050338C" w:rsidRDefault="00121CED" w:rsidP="001D5E10">
      <w:pPr>
        <w:rPr>
          <w:lang w:val="mi-NZ"/>
        </w:rPr>
      </w:pPr>
      <w:r w:rsidRPr="00B20592">
        <w:rPr>
          <w:noProof/>
        </w:rPr>
        <w:drawing>
          <wp:anchor distT="0" distB="0" distL="114300" distR="114300" simplePos="0" relativeHeight="252204032" behindDoc="0" locked="0" layoutInCell="1" allowOverlap="1" wp14:anchorId="61D51E48" wp14:editId="42FB297B">
            <wp:simplePos x="0" y="0"/>
            <wp:positionH relativeFrom="margin">
              <wp:align>left</wp:align>
            </wp:positionH>
            <wp:positionV relativeFrom="paragraph">
              <wp:posOffset>87492</wp:posOffset>
            </wp:positionV>
            <wp:extent cx="1637665" cy="1637665"/>
            <wp:effectExtent l="0" t="0" r="635" b="635"/>
            <wp:wrapNone/>
            <wp:docPr id="1300342134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0342134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7665" cy="1637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28963A" w14:textId="257D6405" w:rsidR="001D5E10" w:rsidRPr="001D5E10" w:rsidRDefault="0050338C" w:rsidP="001D5E10">
      <w:pPr>
        <w:rPr>
          <w:lang w:val="mi-NZ"/>
        </w:rPr>
      </w:pPr>
      <w:r>
        <w:rPr>
          <w:noProof/>
          <w:lang w:val="mi-NZ"/>
        </w:rPr>
        <mc:AlternateContent>
          <mc:Choice Requires="wps">
            <w:drawing>
              <wp:anchor distT="0" distB="0" distL="114300" distR="114300" simplePos="0" relativeHeight="252194816" behindDoc="1" locked="0" layoutInCell="1" allowOverlap="1" wp14:anchorId="3C12B1EB" wp14:editId="61A2FA1C">
                <wp:simplePos x="0" y="0"/>
                <wp:positionH relativeFrom="column">
                  <wp:posOffset>2218000</wp:posOffset>
                </wp:positionH>
                <wp:positionV relativeFrom="paragraph">
                  <wp:posOffset>-124819</wp:posOffset>
                </wp:positionV>
                <wp:extent cx="3601803" cy="1240404"/>
                <wp:effectExtent l="0" t="0" r="0" b="0"/>
                <wp:wrapNone/>
                <wp:docPr id="1550342646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1803" cy="12404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97B327D" id="Rectangle 3" o:spid="_x0000_s1026" style="position:absolute;margin-left:174.65pt;margin-top:-9.85pt;width:283.6pt;height:97.65pt;z-index:-2511216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" fillcolor="#bdd6ee [1304]" stroked="f" strokeweight="1pt"/>
            </w:pict>
          </mc:Fallback>
        </mc:AlternateContent>
      </w:r>
      <w:r>
        <w:rPr>
          <w:b/>
          <w:bCs/>
          <w:lang w:val="mi-NZ"/>
        </w:rPr>
        <w:t>C</w:t>
      </w:r>
      <w:r w:rsidRPr="0050338C">
        <w:rPr>
          <w:b/>
          <w:bCs/>
          <w:lang w:val="mi-NZ"/>
        </w:rPr>
        <w:t>ollaboratively</w:t>
      </w:r>
      <w:r>
        <w:rPr>
          <w:b/>
          <w:bCs/>
          <w:lang w:val="mi-NZ"/>
        </w:rPr>
        <w:t xml:space="preserve"> </w:t>
      </w:r>
      <w:r w:rsidRPr="0050338C">
        <w:rPr>
          <w:lang w:val="mi-NZ"/>
        </w:rPr>
        <w:t>means people working together</w:t>
      </w:r>
      <w:r>
        <w:rPr>
          <w:lang w:val="mi-NZ"/>
        </w:rPr>
        <w:t xml:space="preserve"> to get something done</w:t>
      </w:r>
      <w:r w:rsidRPr="0050338C">
        <w:rPr>
          <w:lang w:val="mi-NZ"/>
        </w:rPr>
        <w:t>.</w:t>
      </w:r>
      <w:r>
        <w:rPr>
          <w:b/>
          <w:bCs/>
          <w:lang w:val="mi-NZ"/>
        </w:rPr>
        <w:t xml:space="preserve"> </w:t>
      </w:r>
    </w:p>
    <w:p w14:paraId="55873ADD" w14:textId="3C4D0C71" w:rsidR="00DD02B8" w:rsidRPr="00965232" w:rsidRDefault="00DD02B8" w:rsidP="005E7CB7"/>
    <w:p w14:paraId="4397F6B0" w14:textId="442B68AC" w:rsidR="00280F02" w:rsidRDefault="00280F02">
      <w:pPr>
        <w:spacing w:line="240" w:lineRule="auto"/>
        <w:ind w:left="0"/>
      </w:pPr>
      <w:r>
        <w:br w:type="page"/>
      </w:r>
    </w:p>
    <w:p w14:paraId="0501C058" w14:textId="3D1A6B54" w:rsidR="00EE092B" w:rsidRDefault="00280F02" w:rsidP="00280F02">
      <w:pPr>
        <w:pStyle w:val="Heading1"/>
      </w:pPr>
      <w:r>
        <w:lastRenderedPageBreak/>
        <w:t>What the Review</w:t>
      </w:r>
      <w:r w:rsidR="00152A28">
        <w:t xml:space="preserve"> need</w:t>
      </w:r>
      <w:r w:rsidR="00360761">
        <w:t>ed</w:t>
      </w:r>
      <w:r w:rsidR="00152A28">
        <w:t xml:space="preserve"> to find out</w:t>
      </w:r>
    </w:p>
    <w:p w14:paraId="109102B6" w14:textId="77777777" w:rsidR="00280F02" w:rsidRDefault="00280F02" w:rsidP="00280F02"/>
    <w:p w14:paraId="0E9DC0AD" w14:textId="17FDB722" w:rsidR="00280F02" w:rsidRDefault="00CE4749" w:rsidP="00280F02">
      <w:r w:rsidRPr="00B20592">
        <w:rPr>
          <w:noProof/>
        </w:rPr>
        <w:drawing>
          <wp:anchor distT="0" distB="0" distL="114300" distR="114300" simplePos="0" relativeHeight="251907072" behindDoc="0" locked="0" layoutInCell="1" allowOverlap="1" wp14:anchorId="03A21F61" wp14:editId="186DAF45">
            <wp:simplePos x="0" y="0"/>
            <wp:positionH relativeFrom="margin">
              <wp:align>left</wp:align>
            </wp:positionH>
            <wp:positionV relativeFrom="paragraph">
              <wp:posOffset>204470</wp:posOffset>
            </wp:positionV>
            <wp:extent cx="1422635" cy="1280160"/>
            <wp:effectExtent l="0" t="0" r="6350" b="0"/>
            <wp:wrapNone/>
            <wp:docPr id="1807868261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868261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5988" cy="1283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AE75D8" w14:textId="49CD42C2" w:rsidR="00152A28" w:rsidRDefault="00152A28" w:rsidP="00280F02">
      <w:r>
        <w:t xml:space="preserve">There were </w:t>
      </w:r>
      <w:r w:rsidR="00D20A5F">
        <w:t>4</w:t>
      </w:r>
      <w:r>
        <w:t xml:space="preserve"> main things we wanted the Review to find out.</w:t>
      </w:r>
    </w:p>
    <w:p w14:paraId="1C1D0C88" w14:textId="77777777" w:rsidR="00152A28" w:rsidRDefault="00152A28" w:rsidP="00280F02"/>
    <w:p w14:paraId="5828BC06" w14:textId="77777777" w:rsidR="00152A28" w:rsidRDefault="00152A28" w:rsidP="00280F02"/>
    <w:p w14:paraId="4943C4B7" w14:textId="6A0BA7B0" w:rsidR="00152A28" w:rsidRDefault="00152A28" w:rsidP="00152A28">
      <w:pPr>
        <w:pStyle w:val="Heading2"/>
      </w:pPr>
      <w:r>
        <w:t>1</w:t>
      </w:r>
    </w:p>
    <w:p w14:paraId="276C5954" w14:textId="513130A5" w:rsidR="00152A28" w:rsidRDefault="00CE4749" w:rsidP="00152A28">
      <w:r w:rsidRPr="00B20592">
        <w:rPr>
          <w:noProof/>
        </w:rPr>
        <w:drawing>
          <wp:anchor distT="0" distB="0" distL="114300" distR="114300" simplePos="0" relativeHeight="251909120" behindDoc="0" locked="0" layoutInCell="1" allowOverlap="1" wp14:anchorId="70D9368E" wp14:editId="5347FD1E">
            <wp:simplePos x="0" y="0"/>
            <wp:positionH relativeFrom="margin">
              <wp:align>left</wp:align>
            </wp:positionH>
            <wp:positionV relativeFrom="paragraph">
              <wp:posOffset>193726</wp:posOffset>
            </wp:positionV>
            <wp:extent cx="1375576" cy="1397321"/>
            <wp:effectExtent l="0" t="0" r="0" b="0"/>
            <wp:wrapNone/>
            <wp:docPr id="676092601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6092601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0436" cy="14022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7E99AC" w14:textId="45C27C8E" w:rsidR="0028271B" w:rsidRDefault="00152A28" w:rsidP="00152A28">
      <w:r>
        <w:t xml:space="preserve">We wanted to know what Whaikaha should do when responding to </w:t>
      </w:r>
      <w:r w:rsidRPr="0028271B">
        <w:rPr>
          <w:b/>
          <w:bCs/>
        </w:rPr>
        <w:t>complaints</w:t>
      </w:r>
      <w:r>
        <w:t xml:space="preserve"> about IDEA Services</w:t>
      </w:r>
      <w:r w:rsidR="0028271B">
        <w:t>.</w:t>
      </w:r>
    </w:p>
    <w:p w14:paraId="2D8DAD3F" w14:textId="77777777" w:rsidR="0028271B" w:rsidRDefault="0028271B" w:rsidP="00152A28"/>
    <w:p w14:paraId="2CBB5BB7" w14:textId="16DBA597" w:rsidR="0028271B" w:rsidRDefault="0028271B" w:rsidP="00152A28">
      <w:r>
        <w:rPr>
          <w:noProof/>
        </w:rPr>
        <mc:AlternateContent>
          <mc:Choice Requires="wps">
            <w:drawing>
              <wp:anchor distT="0" distB="0" distL="114300" distR="114300" simplePos="0" relativeHeight="251832320" behindDoc="1" locked="0" layoutInCell="1" allowOverlap="1" wp14:anchorId="036C604F" wp14:editId="6CA3A194">
                <wp:simplePos x="0" y="0"/>
                <wp:positionH relativeFrom="column">
                  <wp:posOffset>2202511</wp:posOffset>
                </wp:positionH>
                <wp:positionV relativeFrom="paragraph">
                  <wp:posOffset>308472</wp:posOffset>
                </wp:positionV>
                <wp:extent cx="3576762" cy="1764693"/>
                <wp:effectExtent l="0" t="0" r="5080" b="6985"/>
                <wp:wrapNone/>
                <wp:docPr id="1922873766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6762" cy="176469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42526D" id="Rectangle 21" o:spid="_x0000_s1026" style="position:absolute;margin-left:173.45pt;margin-top:24.3pt;width:281.65pt;height:138.95pt;z-index:-251484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" fillcolor="#bdd6ee [1304]" stroked="f" strokeweight="1pt"/>
            </w:pict>
          </mc:Fallback>
        </mc:AlternateContent>
      </w:r>
    </w:p>
    <w:p w14:paraId="47EC8D88" w14:textId="39316604" w:rsidR="0028271B" w:rsidRDefault="00CE4749" w:rsidP="00152A28">
      <w:r w:rsidRPr="00B20592">
        <w:rPr>
          <w:noProof/>
        </w:rPr>
        <w:drawing>
          <wp:anchor distT="0" distB="0" distL="114300" distR="114300" simplePos="0" relativeHeight="251911168" behindDoc="0" locked="0" layoutInCell="1" allowOverlap="1" wp14:anchorId="2DD2D547" wp14:editId="53195997">
            <wp:simplePos x="0" y="0"/>
            <wp:positionH relativeFrom="margin">
              <wp:align>left</wp:align>
            </wp:positionH>
            <wp:positionV relativeFrom="paragraph">
              <wp:posOffset>110033</wp:posOffset>
            </wp:positionV>
            <wp:extent cx="1497999" cy="1550504"/>
            <wp:effectExtent l="0" t="0" r="6985" b="0"/>
            <wp:wrapNone/>
            <wp:docPr id="384280301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4280301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0272" cy="15528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8271B">
        <w:t xml:space="preserve">A </w:t>
      </w:r>
      <w:r w:rsidR="0028271B" w:rsidRPr="0028271B">
        <w:rPr>
          <w:b/>
          <w:bCs/>
        </w:rPr>
        <w:t>complaint</w:t>
      </w:r>
      <w:r w:rsidR="0028271B">
        <w:t xml:space="preserve"> is telling someone:</w:t>
      </w:r>
    </w:p>
    <w:p w14:paraId="72C2D0C1" w14:textId="3920C4F9" w:rsidR="0028271B" w:rsidRDefault="0028271B" w:rsidP="00121CED">
      <w:pPr>
        <w:pStyle w:val="ListParagraph"/>
      </w:pPr>
      <w:r>
        <w:t>there is a problem</w:t>
      </w:r>
    </w:p>
    <w:p w14:paraId="28D9EDDE" w14:textId="67A27C5F" w:rsidR="0028271B" w:rsidRDefault="0028271B" w:rsidP="00121CED">
      <w:pPr>
        <w:pStyle w:val="ListParagraph"/>
      </w:pPr>
      <w:r>
        <w:t>something is wrong.</w:t>
      </w:r>
    </w:p>
    <w:p w14:paraId="13E74FE9" w14:textId="77777777" w:rsidR="0028271B" w:rsidRDefault="0028271B" w:rsidP="0028271B"/>
    <w:p w14:paraId="675861C7" w14:textId="77777777" w:rsidR="0028271B" w:rsidRDefault="0028271B" w:rsidP="0028271B"/>
    <w:p w14:paraId="5AB3F93A" w14:textId="77777777" w:rsidR="0028271B" w:rsidRDefault="0028271B" w:rsidP="0028271B"/>
    <w:p w14:paraId="0163222A" w14:textId="77777777" w:rsidR="0028271B" w:rsidRDefault="0028271B" w:rsidP="0028271B"/>
    <w:p w14:paraId="16CC5E59" w14:textId="432AED94" w:rsidR="0028271B" w:rsidRDefault="00CE4749" w:rsidP="0028271B">
      <w:r w:rsidRPr="00B20592">
        <w:rPr>
          <w:noProof/>
        </w:rPr>
        <w:lastRenderedPageBreak/>
        <w:drawing>
          <wp:anchor distT="0" distB="0" distL="114300" distR="114300" simplePos="0" relativeHeight="251913216" behindDoc="0" locked="0" layoutInCell="1" allowOverlap="1" wp14:anchorId="38F9340A" wp14:editId="36CB4260">
            <wp:simplePos x="0" y="0"/>
            <wp:positionH relativeFrom="margin">
              <wp:align>left</wp:align>
            </wp:positionH>
            <wp:positionV relativeFrom="paragraph">
              <wp:posOffset>166396</wp:posOffset>
            </wp:positionV>
            <wp:extent cx="1375258" cy="1100206"/>
            <wp:effectExtent l="0" t="0" r="0" b="5080"/>
            <wp:wrapNone/>
            <wp:docPr id="901332806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2228249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6516" cy="11012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8271B">
        <w:t xml:space="preserve">We wanted to know how Whaikaha should deal with complaints along </w:t>
      </w:r>
      <w:r>
        <w:t>with</w:t>
      </w:r>
      <w:r w:rsidR="0028271B">
        <w:t>:</w:t>
      </w:r>
    </w:p>
    <w:p w14:paraId="30F4A71A" w14:textId="4E48A750" w:rsidR="0028271B" w:rsidRDefault="00CE4749" w:rsidP="0028271B">
      <w:pPr>
        <w:pStyle w:val="Listtoplevel"/>
      </w:pPr>
      <w:r w:rsidRPr="00B20592">
        <w:drawing>
          <wp:anchor distT="0" distB="0" distL="114300" distR="114300" simplePos="0" relativeHeight="251915264" behindDoc="0" locked="0" layoutInCell="1" allowOverlap="1" wp14:anchorId="120111B2" wp14:editId="17731672">
            <wp:simplePos x="0" y="0"/>
            <wp:positionH relativeFrom="margin">
              <wp:align>left</wp:align>
            </wp:positionH>
            <wp:positionV relativeFrom="paragraph">
              <wp:posOffset>661263</wp:posOffset>
            </wp:positionV>
            <wp:extent cx="1520825" cy="826135"/>
            <wp:effectExtent l="0" t="0" r="3175" b="0"/>
            <wp:wrapNone/>
            <wp:docPr id="2000724509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6801461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825" cy="826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8271B">
        <w:t xml:space="preserve">IDEA Services </w:t>
      </w:r>
    </w:p>
    <w:p w14:paraId="406E713E" w14:textId="43E89FD6" w:rsidR="0028271B" w:rsidRDefault="0028271B" w:rsidP="0028271B">
      <w:pPr>
        <w:pStyle w:val="Listtoplevel"/>
      </w:pPr>
      <w:r>
        <w:t xml:space="preserve">other agencies like the Health and Disability Commissioner. </w:t>
      </w:r>
    </w:p>
    <w:p w14:paraId="389B1962" w14:textId="2468D486" w:rsidR="005C3ACB" w:rsidRDefault="005C3ACB">
      <w:pPr>
        <w:spacing w:line="240" w:lineRule="auto"/>
        <w:ind w:left="0"/>
      </w:pPr>
      <w:r>
        <w:br w:type="page"/>
      </w:r>
    </w:p>
    <w:p w14:paraId="23C75133" w14:textId="48A48192" w:rsidR="0028271B" w:rsidRDefault="00530090" w:rsidP="0028271B">
      <w:pPr>
        <w:pStyle w:val="Heading2"/>
      </w:pPr>
      <w:r w:rsidRPr="00B20592">
        <w:rPr>
          <w:noProof/>
        </w:rPr>
        <w:lastRenderedPageBreak/>
        <w:drawing>
          <wp:anchor distT="0" distB="0" distL="114300" distR="114300" simplePos="0" relativeHeight="251917312" behindDoc="0" locked="0" layoutInCell="1" allowOverlap="1" wp14:anchorId="05AD21BB" wp14:editId="69B26F22">
            <wp:simplePos x="0" y="0"/>
            <wp:positionH relativeFrom="margin">
              <wp:align>left</wp:align>
            </wp:positionH>
            <wp:positionV relativeFrom="paragraph">
              <wp:posOffset>97127</wp:posOffset>
            </wp:positionV>
            <wp:extent cx="1258214" cy="1258214"/>
            <wp:effectExtent l="0" t="0" r="0" b="0"/>
            <wp:wrapNone/>
            <wp:docPr id="1785069269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5069269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8214" cy="12582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8271B">
        <w:t>2</w:t>
      </w:r>
    </w:p>
    <w:p w14:paraId="5E71D45F" w14:textId="648753FC" w:rsidR="0028271B" w:rsidRDefault="0028271B" w:rsidP="0028271B"/>
    <w:p w14:paraId="748B04D3" w14:textId="77777777" w:rsidR="000E6D75" w:rsidRDefault="00786473" w:rsidP="0028271B">
      <w:r>
        <w:t xml:space="preserve">We wanted to know when we should </w:t>
      </w:r>
      <w:r w:rsidR="000E6D75">
        <w:t>do something about</w:t>
      </w:r>
      <w:r>
        <w:t xml:space="preserve"> a complaint </w:t>
      </w:r>
    </w:p>
    <w:p w14:paraId="770C057C" w14:textId="14451734" w:rsidR="00786473" w:rsidRDefault="000E6D75" w:rsidP="0028271B">
      <w:r>
        <w:t xml:space="preserve">made </w:t>
      </w:r>
      <w:r w:rsidR="00786473">
        <w:t>about:</w:t>
      </w:r>
    </w:p>
    <w:p w14:paraId="483780EA" w14:textId="35B17CFA" w:rsidR="00786473" w:rsidRDefault="00530090" w:rsidP="00786473">
      <w:pPr>
        <w:pStyle w:val="Listtoplevel"/>
      </w:pPr>
      <w:r w:rsidRPr="00B20592">
        <w:drawing>
          <wp:anchor distT="0" distB="0" distL="114300" distR="114300" simplePos="0" relativeHeight="251919360" behindDoc="0" locked="0" layoutInCell="1" allowOverlap="1" wp14:anchorId="2B5DB78E" wp14:editId="68E10294">
            <wp:simplePos x="0" y="0"/>
            <wp:positionH relativeFrom="margin">
              <wp:align>left</wp:align>
            </wp:positionH>
            <wp:positionV relativeFrom="paragraph">
              <wp:posOffset>127305</wp:posOffset>
            </wp:positionV>
            <wp:extent cx="1328687" cy="1375258"/>
            <wp:effectExtent l="0" t="0" r="5080" b="0"/>
            <wp:wrapNone/>
            <wp:docPr id="1001619496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4280301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1552" cy="13782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86473">
        <w:t>IDEA Services</w:t>
      </w:r>
    </w:p>
    <w:p w14:paraId="58141981" w14:textId="04045805" w:rsidR="0028271B" w:rsidRDefault="00786473" w:rsidP="00786473">
      <w:pPr>
        <w:pStyle w:val="Listtoplevel"/>
      </w:pPr>
      <w:r>
        <w:t xml:space="preserve">other </w:t>
      </w:r>
      <w:r w:rsidRPr="00926F14">
        <w:rPr>
          <w:b/>
          <w:bCs/>
        </w:rPr>
        <w:t>service providers</w:t>
      </w:r>
      <w:r>
        <w:t xml:space="preserve">. </w:t>
      </w:r>
    </w:p>
    <w:p w14:paraId="2D5C756D" w14:textId="77777777" w:rsidR="00926F14" w:rsidRDefault="00926F14" w:rsidP="00926F14"/>
    <w:p w14:paraId="7357599E" w14:textId="5E4CF5E8" w:rsidR="00926F14" w:rsidRDefault="00926F14" w:rsidP="00926F14">
      <w:r>
        <w:rPr>
          <w:noProof/>
        </w:rPr>
        <mc:AlternateContent>
          <mc:Choice Requires="wps">
            <w:drawing>
              <wp:anchor distT="0" distB="0" distL="114300" distR="114300" simplePos="0" relativeHeight="252038144" behindDoc="1" locked="0" layoutInCell="1" allowOverlap="1" wp14:anchorId="4982B4D9" wp14:editId="2866E6D7">
                <wp:simplePos x="0" y="0"/>
                <wp:positionH relativeFrom="column">
                  <wp:posOffset>2282024</wp:posOffset>
                </wp:positionH>
                <wp:positionV relativeFrom="paragraph">
                  <wp:posOffset>294502</wp:posOffset>
                </wp:positionV>
                <wp:extent cx="3148717" cy="1455089"/>
                <wp:effectExtent l="0" t="0" r="0" b="0"/>
                <wp:wrapNone/>
                <wp:docPr id="2052619527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8717" cy="1455089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3CA3A3" id="Rectangle 4" o:spid="_x0000_s1026" style="position:absolute;margin-left:179.7pt;margin-top:23.2pt;width:247.95pt;height:114.55pt;z-index:-251278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" fillcolor="#bdd6ee [1304]" stroked="f" strokeweight="1pt"/>
            </w:pict>
          </mc:Fallback>
        </mc:AlternateContent>
      </w:r>
    </w:p>
    <w:p w14:paraId="309315A3" w14:textId="103B1C9E" w:rsidR="00926F14" w:rsidRDefault="008F135B" w:rsidP="00926F14">
      <w:r w:rsidRPr="00B20592">
        <w:rPr>
          <w:noProof/>
        </w:rPr>
        <w:drawing>
          <wp:anchor distT="0" distB="0" distL="114300" distR="114300" simplePos="0" relativeHeight="252131328" behindDoc="0" locked="0" layoutInCell="1" allowOverlap="1" wp14:anchorId="559F9986" wp14:editId="1A26F5CB">
            <wp:simplePos x="0" y="0"/>
            <wp:positionH relativeFrom="margin">
              <wp:align>left</wp:align>
            </wp:positionH>
            <wp:positionV relativeFrom="paragraph">
              <wp:posOffset>7952</wp:posOffset>
            </wp:positionV>
            <wp:extent cx="1727396" cy="1407381"/>
            <wp:effectExtent l="0" t="0" r="6350" b="2540"/>
            <wp:wrapNone/>
            <wp:docPr id="1729226269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9226269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1974" cy="14111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6F14">
        <w:t xml:space="preserve">Here a </w:t>
      </w:r>
      <w:r w:rsidR="00926F14" w:rsidRPr="00926F14">
        <w:rPr>
          <w:b/>
          <w:bCs/>
        </w:rPr>
        <w:t>service provider</w:t>
      </w:r>
      <w:r w:rsidR="00926F14">
        <w:t xml:space="preserve"> is an organisation that </w:t>
      </w:r>
      <w:r w:rsidR="00710927">
        <w:t>is funded by</w:t>
      </w:r>
      <w:r w:rsidR="00926F14">
        <w:t xml:space="preserve"> Whaikaha to support disabled people.</w:t>
      </w:r>
      <w:r w:rsidR="005C3ACB">
        <w:br/>
      </w:r>
    </w:p>
    <w:p w14:paraId="2674BF9F" w14:textId="77777777" w:rsidR="005C3ACB" w:rsidRDefault="005C3ACB" w:rsidP="00926F14"/>
    <w:p w14:paraId="061F0A7F" w14:textId="35CBC7C8" w:rsidR="00786473" w:rsidRDefault="00530090" w:rsidP="0028271B">
      <w:r w:rsidRPr="00B20592">
        <w:rPr>
          <w:noProof/>
        </w:rPr>
        <w:drawing>
          <wp:anchor distT="0" distB="0" distL="114300" distR="114300" simplePos="0" relativeHeight="251921408" behindDoc="0" locked="0" layoutInCell="1" allowOverlap="1" wp14:anchorId="7E00DD8D" wp14:editId="6A186501">
            <wp:simplePos x="0" y="0"/>
            <wp:positionH relativeFrom="margin">
              <wp:align>left</wp:align>
            </wp:positionH>
            <wp:positionV relativeFrom="paragraph">
              <wp:posOffset>5742</wp:posOffset>
            </wp:positionV>
            <wp:extent cx="1492301" cy="1151413"/>
            <wp:effectExtent l="0" t="0" r="0" b="0"/>
            <wp:wrapNone/>
            <wp:docPr id="41021412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21412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2301" cy="1151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86473">
        <w:t xml:space="preserve">We wanted to know what would be good </w:t>
      </w:r>
      <w:r w:rsidR="000E6D75">
        <w:t>things to do about the complaint</w:t>
      </w:r>
      <w:r w:rsidR="00786473">
        <w:t>.</w:t>
      </w:r>
    </w:p>
    <w:p w14:paraId="56875503" w14:textId="77777777" w:rsidR="005C3ACB" w:rsidRDefault="005C3ACB" w:rsidP="0028271B"/>
    <w:p w14:paraId="29EB4C51" w14:textId="570FD891" w:rsidR="005C3ACB" w:rsidRDefault="005C3ACB">
      <w:pPr>
        <w:spacing w:line="240" w:lineRule="auto"/>
        <w:ind w:left="0"/>
      </w:pPr>
    </w:p>
    <w:p w14:paraId="790F3B07" w14:textId="77777777" w:rsidR="00786473" w:rsidRDefault="00786473" w:rsidP="0028271B"/>
    <w:p w14:paraId="4C281D3F" w14:textId="77777777" w:rsidR="005C3ACB" w:rsidRDefault="005C3ACB" w:rsidP="0028271B"/>
    <w:p w14:paraId="4F0562A5" w14:textId="77777777" w:rsidR="005C3ACB" w:rsidRDefault="005C3ACB" w:rsidP="0028271B"/>
    <w:p w14:paraId="2E7F0019" w14:textId="77777777" w:rsidR="005C3ACB" w:rsidRDefault="005C3ACB" w:rsidP="0028271B"/>
    <w:p w14:paraId="7A57BC9E" w14:textId="5C2CE91F" w:rsidR="00786473" w:rsidRDefault="00530090" w:rsidP="00786473">
      <w:pPr>
        <w:pStyle w:val="Heading2"/>
      </w:pPr>
      <w:r w:rsidRPr="00B20592">
        <w:rPr>
          <w:noProof/>
        </w:rPr>
        <w:lastRenderedPageBreak/>
        <w:drawing>
          <wp:anchor distT="0" distB="0" distL="114300" distR="114300" simplePos="0" relativeHeight="251923456" behindDoc="0" locked="0" layoutInCell="1" allowOverlap="1" wp14:anchorId="4865DDD3" wp14:editId="466D69B4">
            <wp:simplePos x="0" y="0"/>
            <wp:positionH relativeFrom="margin">
              <wp:align>left</wp:align>
            </wp:positionH>
            <wp:positionV relativeFrom="paragraph">
              <wp:posOffset>107371</wp:posOffset>
            </wp:positionV>
            <wp:extent cx="1420564" cy="1420564"/>
            <wp:effectExtent l="0" t="0" r="8255" b="8255"/>
            <wp:wrapNone/>
            <wp:docPr id="1089093140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9093140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0564" cy="14205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86473">
        <w:t>3</w:t>
      </w:r>
    </w:p>
    <w:p w14:paraId="77C356FC" w14:textId="426FB0BD" w:rsidR="00786473" w:rsidRDefault="00786473" w:rsidP="00786473"/>
    <w:p w14:paraId="6F6314B5" w14:textId="4C73D531" w:rsidR="00786473" w:rsidRDefault="00786473" w:rsidP="00786473">
      <w:r>
        <w:t xml:space="preserve">We wanted to know how well IDEA Services </w:t>
      </w:r>
      <w:r w:rsidR="000E6D75">
        <w:t>handle</w:t>
      </w:r>
      <w:r w:rsidR="00AC6B11">
        <w:t>d</w:t>
      </w:r>
      <w:r>
        <w:t xml:space="preserve"> their complaints. </w:t>
      </w:r>
    </w:p>
    <w:p w14:paraId="109708B2" w14:textId="77777777" w:rsidR="00786473" w:rsidRDefault="00786473" w:rsidP="00786473"/>
    <w:p w14:paraId="4ECFEDC0" w14:textId="4261DE51" w:rsidR="00786473" w:rsidRDefault="008F10F8" w:rsidP="00786473">
      <w:r w:rsidRPr="00B20592">
        <w:rPr>
          <w:noProof/>
        </w:rPr>
        <w:drawing>
          <wp:anchor distT="0" distB="0" distL="114300" distR="114300" simplePos="0" relativeHeight="251925504" behindDoc="0" locked="0" layoutInCell="1" allowOverlap="1" wp14:anchorId="0279A860" wp14:editId="3F9AAC7B">
            <wp:simplePos x="0" y="0"/>
            <wp:positionH relativeFrom="margin">
              <wp:align>left</wp:align>
            </wp:positionH>
            <wp:positionV relativeFrom="paragraph">
              <wp:posOffset>293673</wp:posOffset>
            </wp:positionV>
            <wp:extent cx="1499616" cy="1522409"/>
            <wp:effectExtent l="0" t="0" r="5715" b="1905"/>
            <wp:wrapNone/>
            <wp:docPr id="715012838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5012838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616" cy="1522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C537A7" w14:textId="4128CA11" w:rsidR="00786473" w:rsidRDefault="00786473" w:rsidP="00786473">
      <w:r>
        <w:t xml:space="preserve">We wanted to know if IDEA Services </w:t>
      </w:r>
      <w:r w:rsidR="000E6D75">
        <w:t>handle</w:t>
      </w:r>
      <w:r>
        <w:t xml:space="preserve">d their complaints </w:t>
      </w:r>
      <w:r w:rsidR="00530090">
        <w:t>using</w:t>
      </w:r>
      <w:r>
        <w:t xml:space="preserve"> the rules of the </w:t>
      </w:r>
      <w:r w:rsidRPr="00786473">
        <w:rPr>
          <w:b/>
          <w:bCs/>
        </w:rPr>
        <w:t>Outcome Agreement</w:t>
      </w:r>
      <w:r>
        <w:rPr>
          <w:b/>
          <w:bCs/>
        </w:rPr>
        <w:t xml:space="preserve"> </w:t>
      </w:r>
      <w:r w:rsidR="00926860" w:rsidRPr="00926860">
        <w:t>we have with them</w:t>
      </w:r>
      <w:r>
        <w:t xml:space="preserve">. </w:t>
      </w:r>
    </w:p>
    <w:p w14:paraId="765E291B" w14:textId="77777777" w:rsidR="00786473" w:rsidRDefault="00786473" w:rsidP="00786473"/>
    <w:p w14:paraId="787EFCF8" w14:textId="695430EA" w:rsidR="00786473" w:rsidRDefault="000E6D75" w:rsidP="00786473">
      <w:r>
        <w:rPr>
          <w:noProof/>
        </w:rPr>
        <mc:AlternateContent>
          <mc:Choice Requires="wps">
            <w:drawing>
              <wp:anchor distT="0" distB="0" distL="114300" distR="114300" simplePos="0" relativeHeight="251833344" behindDoc="1" locked="0" layoutInCell="1" allowOverlap="1" wp14:anchorId="58B8EC23" wp14:editId="4C627979">
                <wp:simplePos x="0" y="0"/>
                <wp:positionH relativeFrom="column">
                  <wp:posOffset>2202511</wp:posOffset>
                </wp:positionH>
                <wp:positionV relativeFrom="paragraph">
                  <wp:posOffset>275535</wp:posOffset>
                </wp:positionV>
                <wp:extent cx="3684684" cy="2528515"/>
                <wp:effectExtent l="0" t="0" r="0" b="5715"/>
                <wp:wrapNone/>
                <wp:docPr id="41177129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84684" cy="252851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F7E2B9" id="Rectangle 22" o:spid="_x0000_s1026" style="position:absolute;margin-left:173.45pt;margin-top:21.7pt;width:290.15pt;height:199.1pt;z-index:-251483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" fillcolor="#bdd6ee [1304]" stroked="f" strokeweight="1pt"/>
            </w:pict>
          </mc:Fallback>
        </mc:AlternateContent>
      </w:r>
      <w:r w:rsidR="008F135B" w:rsidRPr="00B20592">
        <w:rPr>
          <w:noProof/>
        </w:rPr>
        <w:drawing>
          <wp:anchor distT="0" distB="0" distL="114300" distR="114300" simplePos="0" relativeHeight="251929600" behindDoc="0" locked="0" layoutInCell="1" allowOverlap="1" wp14:anchorId="64CA71F7" wp14:editId="5B026A68">
            <wp:simplePos x="0" y="0"/>
            <wp:positionH relativeFrom="margin">
              <wp:align>left</wp:align>
            </wp:positionH>
            <wp:positionV relativeFrom="paragraph">
              <wp:posOffset>181941</wp:posOffset>
            </wp:positionV>
            <wp:extent cx="1331366" cy="1198031"/>
            <wp:effectExtent l="0" t="0" r="2540" b="2540"/>
            <wp:wrapNone/>
            <wp:docPr id="591097039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868261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1366" cy="11980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449F29" w14:textId="3522454F" w:rsidR="00926860" w:rsidRDefault="00786473" w:rsidP="00786473">
      <w:r>
        <w:t xml:space="preserve">The </w:t>
      </w:r>
      <w:r w:rsidRPr="00786473">
        <w:rPr>
          <w:b/>
          <w:bCs/>
        </w:rPr>
        <w:t>Outcome Agreement</w:t>
      </w:r>
      <w:r>
        <w:rPr>
          <w:b/>
          <w:bCs/>
        </w:rPr>
        <w:t xml:space="preserve"> </w:t>
      </w:r>
      <w:r>
        <w:t>is a list of</w:t>
      </w:r>
      <w:r w:rsidR="00926860">
        <w:t>:</w:t>
      </w:r>
    </w:p>
    <w:p w14:paraId="50406A71" w14:textId="2D78444A" w:rsidR="00926860" w:rsidRDefault="00530090" w:rsidP="000E6D75">
      <w:pPr>
        <w:pStyle w:val="ListParagraph"/>
      </w:pPr>
      <w:r w:rsidRPr="00B20592">
        <w:rPr>
          <w:noProof/>
        </w:rPr>
        <w:drawing>
          <wp:anchor distT="0" distB="0" distL="114300" distR="114300" simplePos="0" relativeHeight="251927552" behindDoc="0" locked="0" layoutInCell="1" allowOverlap="1" wp14:anchorId="35D9B43C" wp14:editId="5C3F023A">
            <wp:simplePos x="0" y="0"/>
            <wp:positionH relativeFrom="margin">
              <wp:align>left</wp:align>
            </wp:positionH>
            <wp:positionV relativeFrom="paragraph">
              <wp:posOffset>835108</wp:posOffset>
            </wp:positionV>
            <wp:extent cx="1441094" cy="1441094"/>
            <wp:effectExtent l="0" t="0" r="6985" b="6985"/>
            <wp:wrapNone/>
            <wp:docPr id="863873105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3873105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1094" cy="14410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86473">
        <w:t xml:space="preserve">things </w:t>
      </w:r>
      <w:r w:rsidR="00926860">
        <w:t>that need to be done by a service provider</w:t>
      </w:r>
    </w:p>
    <w:p w14:paraId="2FC61558" w14:textId="02FE005E" w:rsidR="00926860" w:rsidRDefault="00926860" w:rsidP="000E6D75">
      <w:pPr>
        <w:pStyle w:val="ListParagraph"/>
      </w:pPr>
      <w:r>
        <w:t xml:space="preserve">ways to show the service provider did their job correctly. </w:t>
      </w:r>
    </w:p>
    <w:p w14:paraId="20249749" w14:textId="77777777" w:rsidR="00710927" w:rsidRDefault="00710927" w:rsidP="00710927"/>
    <w:p w14:paraId="277C3594" w14:textId="77777777" w:rsidR="005C3ACB" w:rsidRDefault="005C3ACB" w:rsidP="00710927"/>
    <w:p w14:paraId="64BFBFD2" w14:textId="77777777" w:rsidR="005C3ACB" w:rsidRDefault="005C3ACB" w:rsidP="00710927"/>
    <w:p w14:paraId="3C3A89E4" w14:textId="77777777" w:rsidR="005C3ACB" w:rsidRDefault="005C3ACB" w:rsidP="00710927"/>
    <w:p w14:paraId="2C806738" w14:textId="77777777" w:rsidR="005C3ACB" w:rsidRDefault="005C3ACB" w:rsidP="00710927"/>
    <w:p w14:paraId="3E128F83" w14:textId="41F83077" w:rsidR="00152A28" w:rsidRDefault="002238DD" w:rsidP="000F6411">
      <w:pPr>
        <w:pStyle w:val="Heading2"/>
      </w:pPr>
      <w:r w:rsidRPr="00B20592">
        <w:rPr>
          <w:noProof/>
        </w:rPr>
        <w:lastRenderedPageBreak/>
        <w:drawing>
          <wp:anchor distT="0" distB="0" distL="114300" distR="114300" simplePos="0" relativeHeight="251941888" behindDoc="0" locked="0" layoutInCell="1" allowOverlap="1" wp14:anchorId="7C4B1C05" wp14:editId="0A11D8D8">
            <wp:simplePos x="0" y="0"/>
            <wp:positionH relativeFrom="margin">
              <wp:align>left</wp:align>
            </wp:positionH>
            <wp:positionV relativeFrom="paragraph">
              <wp:posOffset>149363</wp:posOffset>
            </wp:positionV>
            <wp:extent cx="1278059" cy="1550504"/>
            <wp:effectExtent l="0" t="0" r="0" b="0"/>
            <wp:wrapNone/>
            <wp:docPr id="518467145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992385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323" cy="155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6411">
        <w:t>4</w:t>
      </w:r>
    </w:p>
    <w:p w14:paraId="11A9EDFA" w14:textId="0AB45182" w:rsidR="000F6411" w:rsidRDefault="000F6411" w:rsidP="000F6411"/>
    <w:p w14:paraId="7C6729E7" w14:textId="606A99BC" w:rsidR="000F6411" w:rsidRDefault="000F6411" w:rsidP="000F6411">
      <w:r>
        <w:t>We wanted to know how well Whaikaha did when dealing with complaints about IDEA Services.</w:t>
      </w:r>
    </w:p>
    <w:p w14:paraId="75A42B8C" w14:textId="77777777" w:rsidR="000F6411" w:rsidRDefault="000F6411" w:rsidP="000F6411"/>
    <w:p w14:paraId="28E682A2" w14:textId="426EDD35" w:rsidR="000F6411" w:rsidRDefault="00341C7B" w:rsidP="000F6411">
      <w:r w:rsidRPr="00B20592">
        <w:rPr>
          <w:noProof/>
        </w:rPr>
        <w:drawing>
          <wp:anchor distT="0" distB="0" distL="114300" distR="114300" simplePos="0" relativeHeight="251943936" behindDoc="0" locked="0" layoutInCell="1" allowOverlap="1" wp14:anchorId="3F3512F3" wp14:editId="711700E7">
            <wp:simplePos x="0" y="0"/>
            <wp:positionH relativeFrom="margin">
              <wp:align>left</wp:align>
            </wp:positionH>
            <wp:positionV relativeFrom="paragraph">
              <wp:posOffset>88595</wp:posOffset>
            </wp:positionV>
            <wp:extent cx="1470355" cy="1470355"/>
            <wp:effectExtent l="0" t="0" r="0" b="0"/>
            <wp:wrapNone/>
            <wp:docPr id="816183699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183699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0355" cy="1470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4C58A9" w14:textId="323550F0" w:rsidR="00AD6A84" w:rsidRDefault="000F6411" w:rsidP="000F6411">
      <w:r>
        <w:t>We also wanted to know what we should do to make sure the complaints are handled properly.</w:t>
      </w:r>
    </w:p>
    <w:p w14:paraId="2E696516" w14:textId="77777777" w:rsidR="00AD6A84" w:rsidRDefault="00AD6A84">
      <w:pPr>
        <w:spacing w:line="240" w:lineRule="auto"/>
        <w:ind w:left="0"/>
      </w:pPr>
      <w:r>
        <w:br w:type="page"/>
      </w:r>
    </w:p>
    <w:p w14:paraId="60FD2813" w14:textId="5689D59E" w:rsidR="000F6411" w:rsidRDefault="00AD6A84" w:rsidP="00AD6A84">
      <w:pPr>
        <w:pStyle w:val="Heading1"/>
      </w:pPr>
      <w:r>
        <w:lastRenderedPageBreak/>
        <w:t>What are the recommendations?</w:t>
      </w:r>
    </w:p>
    <w:p w14:paraId="05708038" w14:textId="77777777" w:rsidR="00AD6A84" w:rsidRDefault="00AD6A84" w:rsidP="00AD6A84"/>
    <w:p w14:paraId="6D2771BA" w14:textId="59FED57A" w:rsidR="00AD6A84" w:rsidRDefault="00341C7B" w:rsidP="00AD6A84">
      <w:r w:rsidRPr="00B20592">
        <w:rPr>
          <w:noProof/>
        </w:rPr>
        <w:drawing>
          <wp:anchor distT="0" distB="0" distL="114300" distR="114300" simplePos="0" relativeHeight="251945984" behindDoc="0" locked="0" layoutInCell="1" allowOverlap="1" wp14:anchorId="023CA298" wp14:editId="1A9F6CA0">
            <wp:simplePos x="0" y="0"/>
            <wp:positionH relativeFrom="margin">
              <wp:align>left</wp:align>
            </wp:positionH>
            <wp:positionV relativeFrom="paragraph">
              <wp:posOffset>144119</wp:posOffset>
            </wp:positionV>
            <wp:extent cx="1216660" cy="1216660"/>
            <wp:effectExtent l="0" t="0" r="0" b="2540"/>
            <wp:wrapNone/>
            <wp:docPr id="2104945371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4945371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6660" cy="1216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7F8551" w14:textId="544E793F" w:rsidR="00AD6A84" w:rsidRDefault="00AD6A84" w:rsidP="00AD6A84">
      <w:r>
        <w:t xml:space="preserve">The Review made </w:t>
      </w:r>
      <w:r w:rsidR="00D32672">
        <w:t xml:space="preserve">13 </w:t>
      </w:r>
      <w:r w:rsidRPr="00AD6A84">
        <w:rPr>
          <w:b/>
          <w:bCs/>
        </w:rPr>
        <w:t>recommendations</w:t>
      </w:r>
      <w:r>
        <w:t xml:space="preserve"> for:</w:t>
      </w:r>
    </w:p>
    <w:p w14:paraId="0B2626CF" w14:textId="43C782C8" w:rsidR="00AD6A84" w:rsidRDefault="00341C7B" w:rsidP="000E6D75">
      <w:pPr>
        <w:pStyle w:val="ListParagraph"/>
      </w:pPr>
      <w:r w:rsidRPr="00B20592">
        <w:rPr>
          <w:noProof/>
        </w:rPr>
        <w:drawing>
          <wp:anchor distT="0" distB="0" distL="114300" distR="114300" simplePos="0" relativeHeight="251950080" behindDoc="0" locked="0" layoutInCell="1" allowOverlap="1" wp14:anchorId="25027336" wp14:editId="2BA29677">
            <wp:simplePos x="0" y="0"/>
            <wp:positionH relativeFrom="margin">
              <wp:align>left</wp:align>
            </wp:positionH>
            <wp:positionV relativeFrom="paragraph">
              <wp:posOffset>595223</wp:posOffset>
            </wp:positionV>
            <wp:extent cx="1919525" cy="380390"/>
            <wp:effectExtent l="0" t="0" r="5080" b="635"/>
            <wp:wrapNone/>
            <wp:docPr id="290385014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9024416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9525" cy="380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D6A84">
        <w:t>Whaikaha</w:t>
      </w:r>
    </w:p>
    <w:p w14:paraId="1860A407" w14:textId="41465F6C" w:rsidR="00AD6A84" w:rsidRDefault="00341C7B" w:rsidP="000E6D75">
      <w:pPr>
        <w:pStyle w:val="ListParagraph"/>
      </w:pPr>
      <w:r w:rsidRPr="00B20592">
        <w:rPr>
          <w:noProof/>
        </w:rPr>
        <w:drawing>
          <wp:anchor distT="0" distB="0" distL="114300" distR="114300" simplePos="0" relativeHeight="251948032" behindDoc="0" locked="0" layoutInCell="1" allowOverlap="1" wp14:anchorId="1792FEA9" wp14:editId="4CD98D8D">
            <wp:simplePos x="0" y="0"/>
            <wp:positionH relativeFrom="margin">
              <wp:align>left</wp:align>
            </wp:positionH>
            <wp:positionV relativeFrom="paragraph">
              <wp:posOffset>598145</wp:posOffset>
            </wp:positionV>
            <wp:extent cx="1265530" cy="1012424"/>
            <wp:effectExtent l="0" t="0" r="0" b="0"/>
            <wp:wrapNone/>
            <wp:docPr id="1944053411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2228249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5530" cy="10124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D6A84">
        <w:t>IDEA Services</w:t>
      </w:r>
    </w:p>
    <w:p w14:paraId="61816EAA" w14:textId="4E990FE5" w:rsidR="00AD6A84" w:rsidRDefault="00AD6A84" w:rsidP="000E6D75">
      <w:pPr>
        <w:pStyle w:val="ListParagraph"/>
      </w:pPr>
      <w:r>
        <w:t>other service providers Whaikaha uses.</w:t>
      </w:r>
    </w:p>
    <w:p w14:paraId="14E7B8B5" w14:textId="69CEB8C8" w:rsidR="00AD6A84" w:rsidRDefault="00D32672" w:rsidP="00AD6A84">
      <w:r w:rsidRPr="00B20592">
        <w:rPr>
          <w:noProof/>
        </w:rPr>
        <w:drawing>
          <wp:anchor distT="0" distB="0" distL="114300" distR="114300" simplePos="0" relativeHeight="251952128" behindDoc="0" locked="0" layoutInCell="1" allowOverlap="1" wp14:anchorId="277E27E7" wp14:editId="3A93CEC3">
            <wp:simplePos x="0" y="0"/>
            <wp:positionH relativeFrom="margin">
              <wp:align>left</wp:align>
            </wp:positionH>
            <wp:positionV relativeFrom="paragraph">
              <wp:posOffset>326335</wp:posOffset>
            </wp:positionV>
            <wp:extent cx="1360627" cy="1360627"/>
            <wp:effectExtent l="0" t="0" r="0" b="0"/>
            <wp:wrapNone/>
            <wp:docPr id="1107232396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7232396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0627" cy="13606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590D4D" w14:textId="7FA4A158" w:rsidR="00AD6A84" w:rsidRDefault="0014274C" w:rsidP="00AD6A84">
      <w:r>
        <w:rPr>
          <w:noProof/>
        </w:rPr>
        <mc:AlternateContent>
          <mc:Choice Requires="wps">
            <w:drawing>
              <wp:anchor distT="0" distB="0" distL="114300" distR="114300" simplePos="0" relativeHeight="251930624" behindDoc="1" locked="0" layoutInCell="1" allowOverlap="1" wp14:anchorId="17CF4CAD" wp14:editId="0A908FB1">
                <wp:simplePos x="0" y="0"/>
                <wp:positionH relativeFrom="column">
                  <wp:posOffset>2289658</wp:posOffset>
                </wp:positionH>
                <wp:positionV relativeFrom="paragraph">
                  <wp:posOffset>286284</wp:posOffset>
                </wp:positionV>
                <wp:extent cx="3598926" cy="753466"/>
                <wp:effectExtent l="0" t="0" r="1905" b="8890"/>
                <wp:wrapNone/>
                <wp:docPr id="306258469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8926" cy="75346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A30461" id="Rectangle 2" o:spid="_x0000_s1026" style="position:absolute;margin-left:180.3pt;margin-top:22.55pt;width:283.4pt;height:59.35pt;z-index:-251385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" fillcolor="#bdd6ee [1304]" stroked="f" strokeweight="1pt"/>
            </w:pict>
          </mc:Fallback>
        </mc:AlternateContent>
      </w:r>
    </w:p>
    <w:p w14:paraId="3D3E54BF" w14:textId="696815C7" w:rsidR="00AD6A84" w:rsidRDefault="00AD6A84" w:rsidP="00AD6A84">
      <w:r>
        <w:t xml:space="preserve">A </w:t>
      </w:r>
      <w:r w:rsidRPr="0014274C">
        <w:rPr>
          <w:b/>
          <w:bCs/>
        </w:rPr>
        <w:t>recommendation</w:t>
      </w:r>
      <w:r>
        <w:t xml:space="preserve"> is </w:t>
      </w:r>
      <w:r w:rsidR="0014274C">
        <w:t xml:space="preserve">an idea that </w:t>
      </w:r>
      <w:r w:rsidR="00D32672">
        <w:t>is</w:t>
      </w:r>
      <w:r w:rsidR="0014274C">
        <w:t xml:space="preserve"> good to do.</w:t>
      </w:r>
    </w:p>
    <w:p w14:paraId="31D5AAEB" w14:textId="77777777" w:rsidR="0014274C" w:rsidRDefault="0014274C" w:rsidP="00AD6A84"/>
    <w:p w14:paraId="57C68FBC" w14:textId="0ED5FE0D" w:rsidR="00D32672" w:rsidRDefault="00D32672" w:rsidP="00AD6A84">
      <w:r w:rsidRPr="00B20592">
        <w:rPr>
          <w:noProof/>
        </w:rPr>
        <w:drawing>
          <wp:anchor distT="0" distB="0" distL="114300" distR="114300" simplePos="0" relativeHeight="252133376" behindDoc="0" locked="0" layoutInCell="1" allowOverlap="1" wp14:anchorId="679F5D52" wp14:editId="427FEAA0">
            <wp:simplePos x="0" y="0"/>
            <wp:positionH relativeFrom="margin">
              <wp:align>left</wp:align>
            </wp:positionH>
            <wp:positionV relativeFrom="paragraph">
              <wp:posOffset>311068</wp:posOffset>
            </wp:positionV>
            <wp:extent cx="1375576" cy="1397321"/>
            <wp:effectExtent l="0" t="0" r="0" b="0"/>
            <wp:wrapNone/>
            <wp:docPr id="749560909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6092601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5576" cy="1397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24B27D" w14:textId="241BDA7D" w:rsidR="0014274C" w:rsidRDefault="00D32672" w:rsidP="00AD6A84">
      <w:r>
        <w:t xml:space="preserve">These recommendations are about </w:t>
      </w:r>
      <w:r w:rsidR="000E6D75">
        <w:t xml:space="preserve">how </w:t>
      </w:r>
      <w:r>
        <w:t>complaints</w:t>
      </w:r>
      <w:r w:rsidR="000E6D75">
        <w:t xml:space="preserve"> should be handled</w:t>
      </w:r>
      <w:r>
        <w:t>.</w:t>
      </w:r>
    </w:p>
    <w:p w14:paraId="0E067F2E" w14:textId="60F28756" w:rsidR="00D32672" w:rsidRDefault="00D32672" w:rsidP="00AD6A84"/>
    <w:p w14:paraId="6BD538A1" w14:textId="77777777" w:rsidR="00D32672" w:rsidRDefault="00D32672" w:rsidP="00AD6A84"/>
    <w:p w14:paraId="51D91814" w14:textId="784A6EC4" w:rsidR="0014274C" w:rsidRDefault="00341C7B" w:rsidP="00AD6A84">
      <w:r w:rsidRPr="00B20592">
        <w:rPr>
          <w:noProof/>
        </w:rPr>
        <w:drawing>
          <wp:anchor distT="0" distB="0" distL="114300" distR="114300" simplePos="0" relativeHeight="251954176" behindDoc="0" locked="0" layoutInCell="1" allowOverlap="1" wp14:anchorId="58970405" wp14:editId="7E9B6591">
            <wp:simplePos x="0" y="0"/>
            <wp:positionH relativeFrom="margin">
              <wp:align>left</wp:align>
            </wp:positionH>
            <wp:positionV relativeFrom="paragraph">
              <wp:posOffset>3530</wp:posOffset>
            </wp:positionV>
            <wp:extent cx="1265444" cy="1148486"/>
            <wp:effectExtent l="0" t="0" r="0" b="0"/>
            <wp:wrapNone/>
            <wp:docPr id="669457620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9457620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1155" cy="11536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1924">
        <w:t>We have accepted all the</w:t>
      </w:r>
      <w:r w:rsidR="00EA0A17">
        <w:t xml:space="preserve"> 13</w:t>
      </w:r>
      <w:r w:rsidR="007A1924">
        <w:t xml:space="preserve"> recommendations </w:t>
      </w:r>
      <w:r w:rsidR="00180046">
        <w:t>for</w:t>
      </w:r>
      <w:r w:rsidR="007A1924">
        <w:t xml:space="preserve"> Whaikaha. </w:t>
      </w:r>
    </w:p>
    <w:p w14:paraId="31787CE2" w14:textId="77777777" w:rsidR="00AD6A84" w:rsidRDefault="00AD6A84" w:rsidP="00AD6A84"/>
    <w:p w14:paraId="4EB709D8" w14:textId="77777777" w:rsidR="00F52740" w:rsidRDefault="00F52740" w:rsidP="00AD6A84"/>
    <w:p w14:paraId="571172CB" w14:textId="5918573F" w:rsidR="00F52740" w:rsidRDefault="00341C7B" w:rsidP="00F52740">
      <w:pPr>
        <w:pStyle w:val="Heading2"/>
      </w:pPr>
      <w:r w:rsidRPr="00B20592">
        <w:rPr>
          <w:noProof/>
        </w:rPr>
        <w:drawing>
          <wp:anchor distT="0" distB="0" distL="114300" distR="114300" simplePos="0" relativeHeight="251958272" behindDoc="0" locked="0" layoutInCell="1" allowOverlap="1" wp14:anchorId="2661C95F" wp14:editId="2DA97BF1">
            <wp:simplePos x="0" y="0"/>
            <wp:positionH relativeFrom="margin">
              <wp:align>left</wp:align>
            </wp:positionH>
            <wp:positionV relativeFrom="paragraph">
              <wp:posOffset>150114</wp:posOffset>
            </wp:positionV>
            <wp:extent cx="1741787" cy="1192378"/>
            <wp:effectExtent l="0" t="0" r="0" b="8255"/>
            <wp:wrapNone/>
            <wp:docPr id="65231687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231687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1787" cy="11923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52740">
        <w:t>1</w:t>
      </w:r>
    </w:p>
    <w:p w14:paraId="326AAB2B" w14:textId="24C589CF" w:rsidR="00F52740" w:rsidRDefault="00F52740" w:rsidP="00F52740"/>
    <w:p w14:paraId="6FE69C01" w14:textId="3E68DE84" w:rsidR="00D6729B" w:rsidRDefault="00D6729B" w:rsidP="00F52740">
      <w:r>
        <w:t>We will share our rules for managing complaints with service providers.</w:t>
      </w:r>
    </w:p>
    <w:p w14:paraId="122C69C8" w14:textId="36CCBC04" w:rsidR="00D6729B" w:rsidRDefault="00D6729B" w:rsidP="00F52740"/>
    <w:p w14:paraId="35698C6B" w14:textId="6755AE22" w:rsidR="00D6729B" w:rsidRDefault="00810130" w:rsidP="00F52740">
      <w:r w:rsidRPr="00B20592">
        <w:rPr>
          <w:noProof/>
        </w:rPr>
        <w:drawing>
          <wp:anchor distT="0" distB="0" distL="114300" distR="114300" simplePos="0" relativeHeight="251960320" behindDoc="0" locked="0" layoutInCell="1" allowOverlap="1" wp14:anchorId="1531019C" wp14:editId="7005CE70">
            <wp:simplePos x="0" y="0"/>
            <wp:positionH relativeFrom="margin">
              <wp:align>left</wp:align>
            </wp:positionH>
            <wp:positionV relativeFrom="paragraph">
              <wp:posOffset>88671</wp:posOffset>
            </wp:positionV>
            <wp:extent cx="1825080" cy="1383527"/>
            <wp:effectExtent l="0" t="0" r="3810" b="7620"/>
            <wp:wrapNone/>
            <wp:docPr id="61399465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399465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3767" cy="13901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90C521" w14:textId="58B25814" w:rsidR="005C3ACB" w:rsidRDefault="00D6729B" w:rsidP="00027AC5">
      <w:r>
        <w:t>This is so everyone knows what to do when a complaint happens.</w:t>
      </w:r>
      <w:r w:rsidR="005C3ACB">
        <w:br w:type="page"/>
      </w:r>
    </w:p>
    <w:p w14:paraId="4D028DCF" w14:textId="7E5FC504" w:rsidR="00D6729B" w:rsidRDefault="00D6729B" w:rsidP="00D6729B">
      <w:pPr>
        <w:pStyle w:val="Heading2"/>
      </w:pPr>
      <w:r>
        <w:lastRenderedPageBreak/>
        <w:t>2</w:t>
      </w:r>
    </w:p>
    <w:p w14:paraId="7531EE34" w14:textId="0B99A3F6" w:rsidR="00D6729B" w:rsidRDefault="00810130" w:rsidP="00D6729B">
      <w:r w:rsidRPr="00B20592">
        <w:rPr>
          <w:noProof/>
        </w:rPr>
        <w:drawing>
          <wp:anchor distT="0" distB="0" distL="114300" distR="114300" simplePos="0" relativeHeight="251962368" behindDoc="0" locked="0" layoutInCell="1" allowOverlap="1" wp14:anchorId="499C05CB" wp14:editId="4A738742">
            <wp:simplePos x="0" y="0"/>
            <wp:positionH relativeFrom="margin">
              <wp:posOffset>-138938</wp:posOffset>
            </wp:positionH>
            <wp:positionV relativeFrom="paragraph">
              <wp:posOffset>307569</wp:posOffset>
            </wp:positionV>
            <wp:extent cx="1820129" cy="1185062"/>
            <wp:effectExtent l="0" t="0" r="8890" b="0"/>
            <wp:wrapNone/>
            <wp:docPr id="1913029113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3029113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0129" cy="11850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3763A8" w14:textId="21386579" w:rsidR="00D6729B" w:rsidRDefault="00D6729B" w:rsidP="00D6729B">
      <w:r>
        <w:t xml:space="preserve">The </w:t>
      </w:r>
      <w:r w:rsidR="0020389C" w:rsidRPr="0020389C">
        <w:rPr>
          <w:b/>
          <w:bCs/>
        </w:rPr>
        <w:t>tool</w:t>
      </w:r>
      <w:r w:rsidR="0020389C">
        <w:t xml:space="preserve"> used to talk to providers used by some Whaikaha </w:t>
      </w:r>
      <w:r w:rsidR="0020389C" w:rsidRPr="0020389C">
        <w:rPr>
          <w:b/>
          <w:bCs/>
        </w:rPr>
        <w:t>portfolio managers</w:t>
      </w:r>
      <w:r w:rsidR="0020389C">
        <w:t xml:space="preserve"> must be used by all portfolio managers.</w:t>
      </w:r>
    </w:p>
    <w:p w14:paraId="31893F08" w14:textId="77777777" w:rsidR="00D32672" w:rsidRDefault="00D32672" w:rsidP="00D6729B"/>
    <w:p w14:paraId="3C011EB3" w14:textId="72E53DEF" w:rsidR="00D32672" w:rsidRDefault="00027AC5" w:rsidP="00D6729B">
      <w:r>
        <w:rPr>
          <w:noProof/>
        </w:rPr>
        <mc:AlternateContent>
          <mc:Choice Requires="wps">
            <w:drawing>
              <wp:anchor distT="0" distB="0" distL="114300" distR="114300" simplePos="0" relativeHeight="251932672" behindDoc="1" locked="0" layoutInCell="1" allowOverlap="1" wp14:anchorId="30B3FB2D" wp14:editId="75E9F224">
                <wp:simplePos x="0" y="0"/>
                <wp:positionH relativeFrom="column">
                  <wp:posOffset>2107096</wp:posOffset>
                </wp:positionH>
                <wp:positionV relativeFrom="paragraph">
                  <wp:posOffset>285502</wp:posOffset>
                </wp:positionV>
                <wp:extent cx="3466768" cy="5144190"/>
                <wp:effectExtent l="0" t="0" r="635" b="0"/>
                <wp:wrapNone/>
                <wp:docPr id="267453432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6768" cy="514419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B4D0B4" id="Rectangle 4" o:spid="_x0000_s1026" style="position:absolute;margin-left:165.9pt;margin-top:22.5pt;width:272.95pt;height:405.05pt;z-index:-251383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" fillcolor="#bdd6ee [1304]" stroked="f" strokeweight="1pt"/>
            </w:pict>
          </mc:Fallback>
        </mc:AlternateContent>
      </w:r>
    </w:p>
    <w:p w14:paraId="3908B1DE" w14:textId="2DFA358D" w:rsidR="0020389C" w:rsidRDefault="00810130" w:rsidP="00D6729B">
      <w:r w:rsidRPr="00B20592">
        <w:rPr>
          <w:noProof/>
        </w:rPr>
        <w:drawing>
          <wp:anchor distT="0" distB="0" distL="114300" distR="114300" simplePos="0" relativeHeight="251968512" behindDoc="0" locked="0" layoutInCell="1" allowOverlap="1" wp14:anchorId="3258F53C" wp14:editId="4022C28F">
            <wp:simplePos x="0" y="0"/>
            <wp:positionH relativeFrom="margin">
              <wp:posOffset>-80467</wp:posOffset>
            </wp:positionH>
            <wp:positionV relativeFrom="paragraph">
              <wp:posOffset>202463</wp:posOffset>
            </wp:positionV>
            <wp:extent cx="1433779" cy="1433779"/>
            <wp:effectExtent l="0" t="0" r="0" b="0"/>
            <wp:wrapNone/>
            <wp:docPr id="445610299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5610299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7039" cy="14370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389C">
        <w:t xml:space="preserve">Here a </w:t>
      </w:r>
      <w:r w:rsidR="0020389C" w:rsidRPr="0020389C">
        <w:rPr>
          <w:b/>
          <w:bCs/>
        </w:rPr>
        <w:t>tool</w:t>
      </w:r>
      <w:r w:rsidR="0020389C">
        <w:t xml:space="preserve"> could mean:</w:t>
      </w:r>
    </w:p>
    <w:p w14:paraId="1D0CAAFF" w14:textId="2E07FBA7" w:rsidR="0020389C" w:rsidRDefault="0020389C" w:rsidP="00027AC5">
      <w:pPr>
        <w:pStyle w:val="ListParagraph"/>
      </w:pPr>
      <w:r>
        <w:t>computer software</w:t>
      </w:r>
    </w:p>
    <w:p w14:paraId="6BEC0E7A" w14:textId="63916C4E" w:rsidR="0020389C" w:rsidRDefault="0020389C" w:rsidP="00027AC5">
      <w:pPr>
        <w:pStyle w:val="ListParagraph"/>
      </w:pPr>
      <w:r>
        <w:t>a spreadsheet</w:t>
      </w:r>
    </w:p>
    <w:p w14:paraId="3498E452" w14:textId="6635F25C" w:rsidR="0020389C" w:rsidRDefault="00810130" w:rsidP="00027AC5">
      <w:pPr>
        <w:pStyle w:val="ListParagraph"/>
      </w:pPr>
      <w:r w:rsidRPr="00B20592">
        <w:rPr>
          <w:noProof/>
        </w:rPr>
        <w:drawing>
          <wp:anchor distT="0" distB="0" distL="114300" distR="114300" simplePos="0" relativeHeight="251966464" behindDoc="0" locked="0" layoutInCell="1" allowOverlap="1" wp14:anchorId="54FB9CAD" wp14:editId="074E14BA">
            <wp:simplePos x="0" y="0"/>
            <wp:positionH relativeFrom="margin">
              <wp:align>left</wp:align>
            </wp:positionH>
            <wp:positionV relativeFrom="paragraph">
              <wp:posOffset>210642</wp:posOffset>
            </wp:positionV>
            <wp:extent cx="1065784" cy="1441094"/>
            <wp:effectExtent l="0" t="0" r="1270" b="6985"/>
            <wp:wrapNone/>
            <wp:docPr id="2107142568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142568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5784" cy="14410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389C">
        <w:t>important lists of:</w:t>
      </w:r>
    </w:p>
    <w:p w14:paraId="5D23682D" w14:textId="7954BF28" w:rsidR="0020389C" w:rsidRDefault="0020389C" w:rsidP="0020389C">
      <w:pPr>
        <w:pStyle w:val="Listsecondlevel"/>
      </w:pPr>
      <w:r>
        <w:t>names</w:t>
      </w:r>
    </w:p>
    <w:p w14:paraId="21F5C4E9" w14:textId="4C6228F7" w:rsidR="0020389C" w:rsidRDefault="00810130" w:rsidP="0020389C">
      <w:pPr>
        <w:pStyle w:val="Listsecondlevel"/>
      </w:pPr>
      <w:r w:rsidRPr="00B20592">
        <w:rPr>
          <w:noProof/>
        </w:rPr>
        <w:drawing>
          <wp:anchor distT="0" distB="0" distL="114300" distR="114300" simplePos="0" relativeHeight="251964416" behindDoc="0" locked="0" layoutInCell="1" allowOverlap="1" wp14:anchorId="6C0686DC" wp14:editId="4DBA835B">
            <wp:simplePos x="0" y="0"/>
            <wp:positionH relativeFrom="margin">
              <wp:align>left</wp:align>
            </wp:positionH>
            <wp:positionV relativeFrom="paragraph">
              <wp:posOffset>598043</wp:posOffset>
            </wp:positionV>
            <wp:extent cx="1569532" cy="1492301"/>
            <wp:effectExtent l="0" t="0" r="0" b="0"/>
            <wp:wrapNone/>
            <wp:docPr id="1855507555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5507555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532" cy="14923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389C">
        <w:t>phone numbers</w:t>
      </w:r>
    </w:p>
    <w:p w14:paraId="299FCC42" w14:textId="1B52A3C9" w:rsidR="0020389C" w:rsidRDefault="0020389C" w:rsidP="0020389C">
      <w:pPr>
        <w:pStyle w:val="Listsecondlevel"/>
      </w:pPr>
      <w:r>
        <w:t>email addresses</w:t>
      </w:r>
    </w:p>
    <w:p w14:paraId="50C11429" w14:textId="17E1F175" w:rsidR="0020389C" w:rsidRPr="0020389C" w:rsidRDefault="0020389C" w:rsidP="00027AC5">
      <w:pPr>
        <w:pStyle w:val="ListParagraph"/>
      </w:pPr>
      <w:r>
        <w:t>information about people.</w:t>
      </w:r>
    </w:p>
    <w:p w14:paraId="253D951E" w14:textId="77777777" w:rsidR="0020389C" w:rsidRDefault="0020389C" w:rsidP="00D6729B"/>
    <w:p w14:paraId="011871CA" w14:textId="77777777" w:rsidR="0020389C" w:rsidRDefault="0020389C" w:rsidP="00D6729B"/>
    <w:p w14:paraId="0E3810A3" w14:textId="6F747DE1" w:rsidR="0020389C" w:rsidRPr="00D6729B" w:rsidRDefault="00027AC5" w:rsidP="0020389C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31648" behindDoc="1" locked="0" layoutInCell="1" allowOverlap="1" wp14:anchorId="4241B61C" wp14:editId="692B68C8">
                <wp:simplePos x="0" y="0"/>
                <wp:positionH relativeFrom="column">
                  <wp:posOffset>2194560</wp:posOffset>
                </wp:positionH>
                <wp:positionV relativeFrom="paragraph">
                  <wp:posOffset>-47708</wp:posOffset>
                </wp:positionV>
                <wp:extent cx="3469861" cy="1045845"/>
                <wp:effectExtent l="0" t="0" r="0" b="1905"/>
                <wp:wrapNone/>
                <wp:docPr id="60099969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9861" cy="104584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D2D1ECF" id="Rectangle 3" o:spid="_x0000_s1026" style="position:absolute;margin-left:172.8pt;margin-top:-3.75pt;width:273.2pt;height:82.35pt;z-index:-2513848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" fillcolor="#bdd6ee [1304]" stroked="f" strokeweight="1pt"/>
            </w:pict>
          </mc:Fallback>
        </mc:AlternateContent>
      </w:r>
      <w:r w:rsidR="00D22066" w:rsidRPr="00B20592">
        <w:rPr>
          <w:noProof/>
        </w:rPr>
        <w:drawing>
          <wp:anchor distT="0" distB="0" distL="114300" distR="114300" simplePos="0" relativeHeight="251970560" behindDoc="0" locked="0" layoutInCell="1" allowOverlap="1" wp14:anchorId="6F375C2D" wp14:editId="77413920">
            <wp:simplePos x="0" y="0"/>
            <wp:positionH relativeFrom="margin">
              <wp:align>left</wp:align>
            </wp:positionH>
            <wp:positionV relativeFrom="paragraph">
              <wp:posOffset>-197003</wp:posOffset>
            </wp:positionV>
            <wp:extent cx="1463040" cy="1552300"/>
            <wp:effectExtent l="0" t="0" r="3810" b="0"/>
            <wp:wrapNone/>
            <wp:docPr id="1129333720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9333720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155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389C">
        <w:t xml:space="preserve">A </w:t>
      </w:r>
      <w:r w:rsidR="0020389C" w:rsidRPr="0020389C">
        <w:rPr>
          <w:b/>
          <w:bCs/>
        </w:rPr>
        <w:t>portfolio manager</w:t>
      </w:r>
      <w:r w:rsidR="0020389C">
        <w:t xml:space="preserve"> is someone who is the head of </w:t>
      </w:r>
      <w:r w:rsidR="008F135B">
        <w:t>1</w:t>
      </w:r>
      <w:r w:rsidR="0020389C">
        <w:t xml:space="preserve"> part of an </w:t>
      </w:r>
      <w:r w:rsidR="00DA0EC6">
        <w:t>organisation</w:t>
      </w:r>
      <w:r w:rsidR="0020389C">
        <w:t>.</w:t>
      </w:r>
    </w:p>
    <w:p w14:paraId="4ABC8AD6" w14:textId="77777777" w:rsidR="0020389C" w:rsidRDefault="0020389C" w:rsidP="00F52740"/>
    <w:p w14:paraId="0805A8AD" w14:textId="6971003E" w:rsidR="005C3ACB" w:rsidRDefault="005C3ACB" w:rsidP="00027AC5"/>
    <w:p w14:paraId="23F03F36" w14:textId="3B1638E4" w:rsidR="0020389C" w:rsidRDefault="008F10F8" w:rsidP="0020389C">
      <w:pPr>
        <w:pStyle w:val="Heading2"/>
      </w:pPr>
      <w:r w:rsidRPr="00B20592">
        <w:rPr>
          <w:noProof/>
        </w:rPr>
        <w:drawing>
          <wp:anchor distT="0" distB="0" distL="114300" distR="114300" simplePos="0" relativeHeight="251972608" behindDoc="0" locked="0" layoutInCell="1" allowOverlap="1" wp14:anchorId="24988CAF" wp14:editId="25D825EA">
            <wp:simplePos x="0" y="0"/>
            <wp:positionH relativeFrom="margin">
              <wp:align>left</wp:align>
            </wp:positionH>
            <wp:positionV relativeFrom="paragraph">
              <wp:posOffset>298367</wp:posOffset>
            </wp:positionV>
            <wp:extent cx="1572768" cy="1572768"/>
            <wp:effectExtent l="0" t="0" r="8890" b="0"/>
            <wp:wrapNone/>
            <wp:docPr id="85518318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518318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2768" cy="15727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389C">
        <w:t>3</w:t>
      </w:r>
    </w:p>
    <w:p w14:paraId="6983938E" w14:textId="4EF7517C" w:rsidR="0020389C" w:rsidRDefault="0020389C" w:rsidP="0020389C"/>
    <w:p w14:paraId="4961AFAB" w14:textId="6AD9A7D7" w:rsidR="0020389C" w:rsidRDefault="0020389C" w:rsidP="0020389C">
      <w:r>
        <w:t xml:space="preserve">The </w:t>
      </w:r>
      <w:r w:rsidRPr="009B7640">
        <w:rPr>
          <w:b/>
          <w:bCs/>
        </w:rPr>
        <w:t>Contract Management Plan</w:t>
      </w:r>
      <w:r>
        <w:t xml:space="preserve"> should be made into a document everyone can read including:</w:t>
      </w:r>
    </w:p>
    <w:p w14:paraId="160CEA87" w14:textId="1B148358" w:rsidR="0020389C" w:rsidRDefault="008F10F8" w:rsidP="0020389C">
      <w:pPr>
        <w:pStyle w:val="Listtoplevel"/>
      </w:pPr>
      <w:r w:rsidRPr="00B20592">
        <w:drawing>
          <wp:anchor distT="0" distB="0" distL="114300" distR="114300" simplePos="0" relativeHeight="251974656" behindDoc="0" locked="0" layoutInCell="1" allowOverlap="1" wp14:anchorId="62FC7D2F" wp14:editId="7CFF7918">
            <wp:simplePos x="0" y="0"/>
            <wp:positionH relativeFrom="margin">
              <wp:align>left</wp:align>
            </wp:positionH>
            <wp:positionV relativeFrom="paragraph">
              <wp:posOffset>567469</wp:posOffset>
            </wp:positionV>
            <wp:extent cx="1609988" cy="1311965"/>
            <wp:effectExtent l="0" t="0" r="9525" b="2540"/>
            <wp:wrapNone/>
            <wp:docPr id="285434146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434146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988" cy="1311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389C">
        <w:t>service providers</w:t>
      </w:r>
    </w:p>
    <w:p w14:paraId="5C038E66" w14:textId="7AE76B83" w:rsidR="0020389C" w:rsidRDefault="0020389C" w:rsidP="0020389C">
      <w:pPr>
        <w:pStyle w:val="Listtoplevel"/>
      </w:pPr>
      <w:r>
        <w:t>disabled people</w:t>
      </w:r>
    </w:p>
    <w:p w14:paraId="335DAB51" w14:textId="2042E22B" w:rsidR="0020389C" w:rsidRDefault="0020389C" w:rsidP="0020389C">
      <w:pPr>
        <w:pStyle w:val="Listtoplevel"/>
      </w:pPr>
      <w:r>
        <w:t>whānau / famil</w:t>
      </w:r>
      <w:r w:rsidR="005B7B29">
        <w:t>ies</w:t>
      </w:r>
      <w:r>
        <w:t>.</w:t>
      </w:r>
    </w:p>
    <w:p w14:paraId="448D83A0" w14:textId="61FDC0E3" w:rsidR="009B7640" w:rsidRDefault="009B7640">
      <w:pPr>
        <w:spacing w:line="240" w:lineRule="auto"/>
        <w:ind w:left="0"/>
      </w:pPr>
    </w:p>
    <w:p w14:paraId="3552BB96" w14:textId="2EA55481" w:rsidR="00926F14" w:rsidRDefault="005C3ACB">
      <w:pPr>
        <w:spacing w:line="240" w:lineRule="auto"/>
        <w:ind w:lef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36096" behindDoc="1" locked="0" layoutInCell="1" allowOverlap="1" wp14:anchorId="122A2D6C" wp14:editId="782C97E0">
                <wp:simplePos x="0" y="0"/>
                <wp:positionH relativeFrom="column">
                  <wp:posOffset>2170706</wp:posOffset>
                </wp:positionH>
                <wp:positionV relativeFrom="paragraph">
                  <wp:posOffset>174184</wp:posOffset>
                </wp:positionV>
                <wp:extent cx="3696749" cy="2798500"/>
                <wp:effectExtent l="0" t="0" r="0" b="1905"/>
                <wp:wrapNone/>
                <wp:docPr id="43923577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96749" cy="27985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E17383" id="Rectangle 2" o:spid="_x0000_s1026" style="position:absolute;margin-left:170.9pt;margin-top:13.7pt;width:291.1pt;height:220.35pt;z-index:-251280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" fillcolor="#bdd6ee [1304]" stroked="f" strokeweight="1pt"/>
            </w:pict>
          </mc:Fallback>
        </mc:AlternateContent>
      </w:r>
    </w:p>
    <w:p w14:paraId="17912DAD" w14:textId="7F5C32D0" w:rsidR="009B7640" w:rsidRDefault="009D2213" w:rsidP="0020389C">
      <w:r w:rsidRPr="00B20592">
        <w:rPr>
          <w:noProof/>
        </w:rPr>
        <w:drawing>
          <wp:anchor distT="0" distB="0" distL="114300" distR="114300" simplePos="0" relativeHeight="252208128" behindDoc="0" locked="0" layoutInCell="1" allowOverlap="1" wp14:anchorId="0349A9E2" wp14:editId="3C06FFDE">
            <wp:simplePos x="0" y="0"/>
            <wp:positionH relativeFrom="margin">
              <wp:align>left</wp:align>
            </wp:positionH>
            <wp:positionV relativeFrom="paragraph">
              <wp:posOffset>411369</wp:posOffset>
            </wp:positionV>
            <wp:extent cx="1693628" cy="1693628"/>
            <wp:effectExtent l="0" t="0" r="0" b="0"/>
            <wp:wrapNone/>
            <wp:docPr id="1833960298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9404601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3628" cy="16936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The </w:t>
      </w:r>
      <w:r w:rsidR="009B7640" w:rsidRPr="009B7640">
        <w:rPr>
          <w:b/>
          <w:bCs/>
        </w:rPr>
        <w:t>Contract Management Plan</w:t>
      </w:r>
      <w:r w:rsidR="009B7640">
        <w:t xml:space="preserve"> </w:t>
      </w:r>
      <w:r w:rsidR="00926F14">
        <w:t xml:space="preserve">is a document that </w:t>
      </w:r>
      <w:r w:rsidR="009B7640">
        <w:t>shows:</w:t>
      </w:r>
    </w:p>
    <w:p w14:paraId="76DD0DE6" w14:textId="6B595D0F" w:rsidR="009B7640" w:rsidRDefault="009B7640" w:rsidP="00027AC5">
      <w:pPr>
        <w:pStyle w:val="ListParagraph"/>
      </w:pPr>
      <w:r>
        <w:t>how an organisation is doing something</w:t>
      </w:r>
    </w:p>
    <w:p w14:paraId="7E3AD454" w14:textId="2B6D838E" w:rsidR="009B7640" w:rsidRDefault="009B7640" w:rsidP="00027AC5">
      <w:pPr>
        <w:pStyle w:val="ListParagraph"/>
      </w:pPr>
      <w:r>
        <w:t>how they get on with the people they are working with.</w:t>
      </w:r>
    </w:p>
    <w:p w14:paraId="53DD69B9" w14:textId="53D4DE4D" w:rsidR="0020389C" w:rsidRDefault="00710927" w:rsidP="00B33E07">
      <w:r w:rsidRPr="00B20592">
        <w:rPr>
          <w:noProof/>
        </w:rPr>
        <w:lastRenderedPageBreak/>
        <w:drawing>
          <wp:anchor distT="0" distB="0" distL="114300" distR="114300" simplePos="0" relativeHeight="252053504" behindDoc="0" locked="0" layoutInCell="1" allowOverlap="1" wp14:anchorId="4B037C3D" wp14:editId="6120CFBB">
            <wp:simplePos x="0" y="0"/>
            <wp:positionH relativeFrom="margin">
              <wp:align>left</wp:align>
            </wp:positionH>
            <wp:positionV relativeFrom="paragraph">
              <wp:posOffset>-245220</wp:posOffset>
            </wp:positionV>
            <wp:extent cx="1606163" cy="1606163"/>
            <wp:effectExtent l="0" t="0" r="0" b="0"/>
            <wp:wrapNone/>
            <wp:docPr id="1663037402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3037402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6163" cy="16061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389C">
        <w:t xml:space="preserve">This is so everyone knows what </w:t>
      </w:r>
      <w:r w:rsidR="00D22066">
        <w:t>will happen</w:t>
      </w:r>
      <w:r w:rsidR="0020389C">
        <w:t xml:space="preserve"> </w:t>
      </w:r>
      <w:r w:rsidR="00B33E07">
        <w:t xml:space="preserve">when dealing with </w:t>
      </w:r>
      <w:r w:rsidR="0020389C">
        <w:t xml:space="preserve">Whaikaha. </w:t>
      </w:r>
    </w:p>
    <w:p w14:paraId="31403A04" w14:textId="77777777" w:rsidR="00027AC5" w:rsidRDefault="00027AC5" w:rsidP="002E3A50">
      <w:pPr>
        <w:pStyle w:val="Heading2"/>
      </w:pPr>
    </w:p>
    <w:p w14:paraId="47E25BB9" w14:textId="77777777" w:rsidR="00027AC5" w:rsidRPr="00027AC5" w:rsidRDefault="00027AC5" w:rsidP="00027AC5"/>
    <w:p w14:paraId="6756848B" w14:textId="4151826C" w:rsidR="002E3A50" w:rsidRDefault="002E3A50" w:rsidP="002E3A50">
      <w:pPr>
        <w:pStyle w:val="Heading2"/>
      </w:pPr>
      <w:r>
        <w:t>4</w:t>
      </w:r>
    </w:p>
    <w:p w14:paraId="70AD9F82" w14:textId="6F0542B2" w:rsidR="00027AC5" w:rsidRDefault="00027AC5" w:rsidP="002E3A50">
      <w:r w:rsidRPr="00B20592">
        <w:rPr>
          <w:noProof/>
        </w:rPr>
        <w:drawing>
          <wp:anchor distT="0" distB="0" distL="114300" distR="114300" simplePos="0" relativeHeight="251980800" behindDoc="0" locked="0" layoutInCell="1" allowOverlap="1" wp14:anchorId="45C68C31" wp14:editId="37DCA239">
            <wp:simplePos x="0" y="0"/>
            <wp:positionH relativeFrom="margin">
              <wp:align>left</wp:align>
            </wp:positionH>
            <wp:positionV relativeFrom="paragraph">
              <wp:posOffset>81943</wp:posOffset>
            </wp:positionV>
            <wp:extent cx="1330156" cy="1089964"/>
            <wp:effectExtent l="0" t="0" r="3810" b="0"/>
            <wp:wrapNone/>
            <wp:docPr id="47479779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479779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0156" cy="10899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2CFD90" w14:textId="049B3915" w:rsidR="002E3A50" w:rsidRDefault="002E3A50" w:rsidP="002E3A50">
      <w:r>
        <w:t xml:space="preserve">We need to set out our </w:t>
      </w:r>
      <w:r w:rsidRPr="002E3A50">
        <w:rPr>
          <w:b/>
          <w:bCs/>
        </w:rPr>
        <w:t>quality framework</w:t>
      </w:r>
      <w:r>
        <w:t xml:space="preserve"> in writing. </w:t>
      </w:r>
    </w:p>
    <w:p w14:paraId="225DB0F2" w14:textId="217098F0" w:rsidR="002E3A50" w:rsidRDefault="002E3A50" w:rsidP="002E3A50"/>
    <w:p w14:paraId="36F1FA4B" w14:textId="2F51E5F0" w:rsidR="002E3A50" w:rsidRDefault="00027AC5" w:rsidP="002E3A50"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933696" behindDoc="1" locked="0" layoutInCell="1" allowOverlap="1" wp14:anchorId="5785685E" wp14:editId="47DAF5E6">
                <wp:simplePos x="0" y="0"/>
                <wp:positionH relativeFrom="column">
                  <wp:posOffset>2138901</wp:posOffset>
                </wp:positionH>
                <wp:positionV relativeFrom="paragraph">
                  <wp:posOffset>248313</wp:posOffset>
                </wp:positionV>
                <wp:extent cx="3845836" cy="1224335"/>
                <wp:effectExtent l="0" t="0" r="2540" b="0"/>
                <wp:wrapNone/>
                <wp:docPr id="308118716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45836" cy="122433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4200DD" id="Rectangle 5" o:spid="_x0000_s1026" style="position:absolute;margin-left:168.4pt;margin-top:19.55pt;width:302.8pt;height:96.4pt;z-index:-25138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" fillcolor="#bdd6ee [1304]" stroked="f" strokeweight="1pt"/>
            </w:pict>
          </mc:Fallback>
        </mc:AlternateContent>
      </w:r>
      <w:r w:rsidR="00D22066" w:rsidRPr="00B20592">
        <w:rPr>
          <w:noProof/>
        </w:rPr>
        <w:drawing>
          <wp:anchor distT="0" distB="0" distL="114300" distR="114300" simplePos="0" relativeHeight="251978752" behindDoc="0" locked="0" layoutInCell="1" allowOverlap="1" wp14:anchorId="70086768" wp14:editId="3E62D568">
            <wp:simplePos x="0" y="0"/>
            <wp:positionH relativeFrom="margin">
              <wp:align>left</wp:align>
            </wp:positionH>
            <wp:positionV relativeFrom="paragraph">
              <wp:posOffset>191273</wp:posOffset>
            </wp:positionV>
            <wp:extent cx="1353312" cy="1353312"/>
            <wp:effectExtent l="0" t="0" r="0" b="0"/>
            <wp:wrapNone/>
            <wp:docPr id="99732198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732198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3312" cy="13533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25BE86" w14:textId="4B0F919C" w:rsidR="002E3A50" w:rsidRDefault="002E3A50" w:rsidP="002E3A50">
      <w:r w:rsidRPr="002E3A50">
        <w:rPr>
          <w:b/>
          <w:bCs/>
        </w:rPr>
        <w:t>Quality framework</w:t>
      </w:r>
      <w:r>
        <w:t xml:space="preserve"> is the rules used to make sure people get the best service possible.</w:t>
      </w:r>
    </w:p>
    <w:p w14:paraId="561F344A" w14:textId="77777777" w:rsidR="007A6C57" w:rsidRDefault="007A6C57" w:rsidP="002E3A50"/>
    <w:p w14:paraId="006907BB" w14:textId="677AAE51" w:rsidR="009B7640" w:rsidRDefault="00710927" w:rsidP="002E3A50">
      <w:r w:rsidRPr="00B20592">
        <w:rPr>
          <w:noProof/>
        </w:rPr>
        <w:drawing>
          <wp:anchor distT="0" distB="0" distL="114300" distR="114300" simplePos="0" relativeHeight="252055552" behindDoc="0" locked="0" layoutInCell="1" allowOverlap="1" wp14:anchorId="27AB0604" wp14:editId="48A3CCFC">
            <wp:simplePos x="0" y="0"/>
            <wp:positionH relativeFrom="margin">
              <wp:posOffset>-71561</wp:posOffset>
            </wp:positionH>
            <wp:positionV relativeFrom="paragraph">
              <wp:posOffset>68828</wp:posOffset>
            </wp:positionV>
            <wp:extent cx="1382926" cy="1956021"/>
            <wp:effectExtent l="0" t="0" r="8255" b="0"/>
            <wp:wrapNone/>
            <wp:docPr id="306534471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6534471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8545" cy="19639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165B17" w14:textId="47E9980B" w:rsidR="007A6C57" w:rsidRDefault="007A6C57" w:rsidP="002E3A50">
      <w:r>
        <w:t>This will include:</w:t>
      </w:r>
    </w:p>
    <w:p w14:paraId="3A7BE2D4" w14:textId="44E54D9E" w:rsidR="007A6C57" w:rsidRPr="007A6C57" w:rsidRDefault="007A6C57" w:rsidP="00027AC5">
      <w:pPr>
        <w:pStyle w:val="ListParagraph"/>
      </w:pPr>
      <w:r w:rsidRPr="007A6C57">
        <w:t>how</w:t>
      </w:r>
      <w:r>
        <w:t xml:space="preserve"> </w:t>
      </w:r>
      <w:r w:rsidRPr="00027AC5">
        <w:rPr>
          <w:b/>
          <w:bCs/>
        </w:rPr>
        <w:t>natural justice</w:t>
      </w:r>
      <w:r>
        <w:t xml:space="preserve"> </w:t>
      </w:r>
      <w:r w:rsidRPr="007A6C57">
        <w:t>will be used</w:t>
      </w:r>
    </w:p>
    <w:p w14:paraId="3DA0EAF6" w14:textId="04D2531C" w:rsidR="007A6C57" w:rsidRDefault="00710927" w:rsidP="00027AC5">
      <w:pPr>
        <w:pStyle w:val="ListParagraph"/>
      </w:pPr>
      <w:r w:rsidRPr="00B20592">
        <w:rPr>
          <w:noProof/>
        </w:rPr>
        <w:drawing>
          <wp:anchor distT="0" distB="0" distL="114300" distR="114300" simplePos="0" relativeHeight="251986944" behindDoc="0" locked="0" layoutInCell="1" allowOverlap="1" wp14:anchorId="72E82E99" wp14:editId="43279EAA">
            <wp:simplePos x="0" y="0"/>
            <wp:positionH relativeFrom="margin">
              <wp:align>left</wp:align>
            </wp:positionH>
            <wp:positionV relativeFrom="paragraph">
              <wp:posOffset>801315</wp:posOffset>
            </wp:positionV>
            <wp:extent cx="1499616" cy="1522409"/>
            <wp:effectExtent l="0" t="0" r="5715" b="1905"/>
            <wp:wrapNone/>
            <wp:docPr id="1573397359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5012838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616" cy="1522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6C57">
        <w:t>us</w:t>
      </w:r>
      <w:r w:rsidR="00CA1F8C">
        <w:t>ing</w:t>
      </w:r>
      <w:r w:rsidR="007A6C57">
        <w:t xml:space="preserve"> the steps set out in the Outcome Agreement</w:t>
      </w:r>
    </w:p>
    <w:p w14:paraId="29CBA035" w14:textId="06E37D46" w:rsidR="007A6C57" w:rsidRDefault="007A6C57" w:rsidP="00027AC5">
      <w:pPr>
        <w:pStyle w:val="ListParagraph"/>
      </w:pPr>
      <w:r>
        <w:t>working together with service providers.</w:t>
      </w:r>
    </w:p>
    <w:p w14:paraId="4AE92D96" w14:textId="77777777" w:rsidR="007A6C57" w:rsidRDefault="007A6C57" w:rsidP="007A6C57"/>
    <w:p w14:paraId="5E353BF2" w14:textId="4941B344" w:rsidR="002E3A50" w:rsidRDefault="00027AC5" w:rsidP="002E3A50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34720" behindDoc="1" locked="0" layoutInCell="1" allowOverlap="1" wp14:anchorId="47486B42" wp14:editId="21912EE6">
                <wp:simplePos x="0" y="0"/>
                <wp:positionH relativeFrom="margin">
                  <wp:align>right</wp:align>
                </wp:positionH>
                <wp:positionV relativeFrom="paragraph">
                  <wp:posOffset>-71562</wp:posOffset>
                </wp:positionV>
                <wp:extent cx="3522400" cy="787152"/>
                <wp:effectExtent l="0" t="0" r="1905" b="0"/>
                <wp:wrapNone/>
                <wp:docPr id="2139067587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2400" cy="787152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3171B0" id="Rectangle 6" o:spid="_x0000_s1026" style="position:absolute;margin-left:226.15pt;margin-top:-5.65pt;width:277.35pt;height:62pt;z-index:-2513817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  <w:r w:rsidR="00E62451" w:rsidRPr="00B20592">
        <w:rPr>
          <w:noProof/>
        </w:rPr>
        <w:drawing>
          <wp:anchor distT="0" distB="0" distL="114300" distR="114300" simplePos="0" relativeHeight="251982848" behindDoc="0" locked="0" layoutInCell="1" allowOverlap="1" wp14:anchorId="712A5B27" wp14:editId="09C1EE69">
            <wp:simplePos x="0" y="0"/>
            <wp:positionH relativeFrom="margin">
              <wp:align>left</wp:align>
            </wp:positionH>
            <wp:positionV relativeFrom="paragraph">
              <wp:posOffset>11872</wp:posOffset>
            </wp:positionV>
            <wp:extent cx="1655923" cy="1185063"/>
            <wp:effectExtent l="0" t="0" r="1905" b="0"/>
            <wp:wrapNone/>
            <wp:docPr id="1687523086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7523086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5923" cy="11850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6C57" w:rsidRPr="007A6C57">
        <w:rPr>
          <w:b/>
          <w:bCs/>
        </w:rPr>
        <w:t>Natural justice</w:t>
      </w:r>
      <w:r w:rsidR="007A6C57">
        <w:t xml:space="preserve"> is </w:t>
      </w:r>
      <w:r w:rsidR="005B7B29">
        <w:t>the</w:t>
      </w:r>
      <w:r w:rsidR="007A6C57">
        <w:t xml:space="preserve"> legal idea which means you get treated fair</w:t>
      </w:r>
      <w:r w:rsidR="005B7B29">
        <w:t>ly</w:t>
      </w:r>
      <w:r w:rsidR="007A6C57">
        <w:t xml:space="preserve">. </w:t>
      </w:r>
    </w:p>
    <w:p w14:paraId="4A488C93" w14:textId="77777777" w:rsidR="007A6C57" w:rsidRDefault="007A6C57" w:rsidP="002E3A50"/>
    <w:p w14:paraId="587D8E1E" w14:textId="0F0D92AC" w:rsidR="00926F14" w:rsidRDefault="00E62451" w:rsidP="002E3A50">
      <w:r w:rsidRPr="00B20592">
        <w:rPr>
          <w:noProof/>
        </w:rPr>
        <w:drawing>
          <wp:anchor distT="0" distB="0" distL="114300" distR="114300" simplePos="0" relativeHeight="251993088" behindDoc="0" locked="0" layoutInCell="1" allowOverlap="1" wp14:anchorId="1172DAB4" wp14:editId="7A9A591B">
            <wp:simplePos x="0" y="0"/>
            <wp:positionH relativeFrom="margin">
              <wp:posOffset>-302150</wp:posOffset>
            </wp:positionH>
            <wp:positionV relativeFrom="paragraph">
              <wp:posOffset>252454</wp:posOffset>
            </wp:positionV>
            <wp:extent cx="2296619" cy="1623975"/>
            <wp:effectExtent l="0" t="0" r="0" b="0"/>
            <wp:wrapNone/>
            <wp:docPr id="1609377688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9377688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6619" cy="1623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C878C5" w14:textId="03C09B2C" w:rsidR="009B7640" w:rsidRDefault="007A6C57" w:rsidP="00926F14">
      <w:r>
        <w:t xml:space="preserve">The quality framework document must be written so that everyone does what is right using the </w:t>
      </w:r>
      <w:r w:rsidRPr="007A6C57">
        <w:rPr>
          <w:b/>
          <w:bCs/>
        </w:rPr>
        <w:t>Health and Disability Code of Rights</w:t>
      </w:r>
      <w:r>
        <w:t xml:space="preserve">. </w:t>
      </w:r>
    </w:p>
    <w:p w14:paraId="75BBBA58" w14:textId="77777777" w:rsidR="00926F14" w:rsidRDefault="00926F14" w:rsidP="00926F14"/>
    <w:p w14:paraId="3AECA63F" w14:textId="4D4AF5DF" w:rsidR="002E3A50" w:rsidRDefault="00027AC5" w:rsidP="002E3A50">
      <w:r>
        <w:rPr>
          <w:noProof/>
        </w:rPr>
        <mc:AlternateContent>
          <mc:Choice Requires="wps">
            <w:drawing>
              <wp:anchor distT="0" distB="0" distL="114300" distR="114300" simplePos="0" relativeHeight="251935744" behindDoc="1" locked="0" layoutInCell="1" allowOverlap="1" wp14:anchorId="7614A06C" wp14:editId="620C96A5">
                <wp:simplePos x="0" y="0"/>
                <wp:positionH relativeFrom="column">
                  <wp:posOffset>2210463</wp:posOffset>
                </wp:positionH>
                <wp:positionV relativeFrom="paragraph">
                  <wp:posOffset>240527</wp:posOffset>
                </wp:positionV>
                <wp:extent cx="3580847" cy="4945711"/>
                <wp:effectExtent l="0" t="0" r="635" b="7620"/>
                <wp:wrapNone/>
                <wp:docPr id="962696806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80847" cy="494571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2A6858" id="Rectangle 7" o:spid="_x0000_s1026" style="position:absolute;margin-left:174.05pt;margin-top:18.95pt;width:281.95pt;height:389.45pt;z-index:-251380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" fillcolor="#bdd6ee [1304]" stroked="f" strokeweight="1pt"/>
            </w:pict>
          </mc:Fallback>
        </mc:AlternateContent>
      </w:r>
      <w:r w:rsidR="000E73F2" w:rsidRPr="00B20592">
        <w:rPr>
          <w:noProof/>
        </w:rPr>
        <w:drawing>
          <wp:anchor distT="0" distB="0" distL="114300" distR="114300" simplePos="0" relativeHeight="251991040" behindDoc="0" locked="0" layoutInCell="1" allowOverlap="1" wp14:anchorId="70756D43" wp14:editId="27CE5459">
            <wp:simplePos x="0" y="0"/>
            <wp:positionH relativeFrom="margin">
              <wp:align>left</wp:align>
            </wp:positionH>
            <wp:positionV relativeFrom="paragraph">
              <wp:posOffset>148437</wp:posOffset>
            </wp:positionV>
            <wp:extent cx="1460182" cy="1689811"/>
            <wp:effectExtent l="0" t="0" r="6985" b="5715"/>
            <wp:wrapNone/>
            <wp:docPr id="1777740694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7740694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182" cy="1689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B2CD3E" w14:textId="73E4995A" w:rsidR="00F17FD6" w:rsidRDefault="007A6C57" w:rsidP="002E3A50">
      <w:r>
        <w:t xml:space="preserve">The </w:t>
      </w:r>
      <w:r w:rsidRPr="007A6C57">
        <w:rPr>
          <w:b/>
          <w:bCs/>
        </w:rPr>
        <w:t>Health and Disability Code of Rights</w:t>
      </w:r>
      <w:r>
        <w:rPr>
          <w:b/>
          <w:bCs/>
        </w:rPr>
        <w:t xml:space="preserve"> </w:t>
      </w:r>
      <w:r w:rsidR="00F17FD6">
        <w:t>are rules that must be followed by:</w:t>
      </w:r>
    </w:p>
    <w:p w14:paraId="2A174E6A" w14:textId="77777777" w:rsidR="00F17FD6" w:rsidRDefault="00F17FD6" w:rsidP="00027AC5">
      <w:pPr>
        <w:pStyle w:val="ListParagraph"/>
      </w:pPr>
      <w:r>
        <w:t>Whaikaha</w:t>
      </w:r>
    </w:p>
    <w:p w14:paraId="7F404457" w14:textId="7DA7E327" w:rsidR="00F17FD6" w:rsidRDefault="000E73F2" w:rsidP="00027AC5">
      <w:pPr>
        <w:pStyle w:val="ListParagraph"/>
      </w:pPr>
      <w:r w:rsidRPr="00B20592">
        <w:rPr>
          <w:noProof/>
        </w:rPr>
        <w:drawing>
          <wp:anchor distT="0" distB="0" distL="114300" distR="114300" simplePos="0" relativeHeight="251997184" behindDoc="0" locked="0" layoutInCell="1" allowOverlap="1" wp14:anchorId="70A9CA3F" wp14:editId="2CC24F86">
            <wp:simplePos x="0" y="0"/>
            <wp:positionH relativeFrom="margin">
              <wp:align>left</wp:align>
            </wp:positionH>
            <wp:positionV relativeFrom="paragraph">
              <wp:posOffset>554914</wp:posOffset>
            </wp:positionV>
            <wp:extent cx="1460182" cy="1168146"/>
            <wp:effectExtent l="0" t="0" r="6985" b="0"/>
            <wp:wrapNone/>
            <wp:docPr id="463494769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494769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182" cy="1168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20592">
        <w:rPr>
          <w:noProof/>
        </w:rPr>
        <w:drawing>
          <wp:anchor distT="0" distB="0" distL="114300" distR="114300" simplePos="0" relativeHeight="251995136" behindDoc="0" locked="0" layoutInCell="1" allowOverlap="1" wp14:anchorId="1B433796" wp14:editId="492500F5">
            <wp:simplePos x="0" y="0"/>
            <wp:positionH relativeFrom="margin">
              <wp:align>left</wp:align>
            </wp:positionH>
            <wp:positionV relativeFrom="paragraph">
              <wp:posOffset>6934</wp:posOffset>
            </wp:positionV>
            <wp:extent cx="1919525" cy="380390"/>
            <wp:effectExtent l="0" t="0" r="5080" b="635"/>
            <wp:wrapNone/>
            <wp:docPr id="786161835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9024416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9525" cy="380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7FD6">
        <w:t>IDEA Services</w:t>
      </w:r>
    </w:p>
    <w:p w14:paraId="18A84786" w14:textId="58891390" w:rsidR="007A6C57" w:rsidRDefault="00F17FD6" w:rsidP="00027AC5">
      <w:pPr>
        <w:pStyle w:val="ListParagraph"/>
      </w:pPr>
      <w:r>
        <w:t xml:space="preserve">other service providers. </w:t>
      </w:r>
    </w:p>
    <w:p w14:paraId="4A16FEA7" w14:textId="2AA6234E" w:rsidR="00F17FD6" w:rsidRDefault="00F17FD6" w:rsidP="00F17FD6"/>
    <w:p w14:paraId="267EA87C" w14:textId="77777777" w:rsidR="00F17FD6" w:rsidRDefault="00F17FD6" w:rsidP="00F17FD6"/>
    <w:p w14:paraId="2F7F6125" w14:textId="348F01C8" w:rsidR="00F17FD6" w:rsidRDefault="000E73F2" w:rsidP="00F17FD6">
      <w:r w:rsidRPr="00B20592">
        <w:rPr>
          <w:noProof/>
        </w:rPr>
        <w:drawing>
          <wp:anchor distT="0" distB="0" distL="114300" distR="114300" simplePos="0" relativeHeight="251999232" behindDoc="0" locked="0" layoutInCell="1" allowOverlap="1" wp14:anchorId="5E6EB51D" wp14:editId="37581BEE">
            <wp:simplePos x="0" y="0"/>
            <wp:positionH relativeFrom="margin">
              <wp:align>left</wp:align>
            </wp:positionH>
            <wp:positionV relativeFrom="paragraph">
              <wp:posOffset>125476</wp:posOffset>
            </wp:positionV>
            <wp:extent cx="1793691" cy="914400"/>
            <wp:effectExtent l="0" t="0" r="0" b="0"/>
            <wp:wrapNone/>
            <wp:docPr id="1908468866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8468866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809" cy="9180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7FD6">
        <w:t>These rules make sure you are treated fairly when you use their services.</w:t>
      </w:r>
    </w:p>
    <w:p w14:paraId="2E9AFE30" w14:textId="77777777" w:rsidR="00F17FD6" w:rsidRDefault="00F17FD6" w:rsidP="00F17FD6"/>
    <w:p w14:paraId="769D9FCE" w14:textId="2DE3F750" w:rsidR="00F17FD6" w:rsidRDefault="00D47408" w:rsidP="00F17FD6">
      <w:r w:rsidRPr="00B20592">
        <w:rPr>
          <w:noProof/>
        </w:rPr>
        <w:lastRenderedPageBreak/>
        <w:drawing>
          <wp:anchor distT="0" distB="0" distL="114300" distR="114300" simplePos="0" relativeHeight="252028928" behindDoc="0" locked="0" layoutInCell="1" allowOverlap="1" wp14:anchorId="3BF2D40F" wp14:editId="31A33A7B">
            <wp:simplePos x="0" y="0"/>
            <wp:positionH relativeFrom="margin">
              <wp:align>left</wp:align>
            </wp:positionH>
            <wp:positionV relativeFrom="paragraph">
              <wp:posOffset>-146304</wp:posOffset>
            </wp:positionV>
            <wp:extent cx="1316736" cy="1316736"/>
            <wp:effectExtent l="0" t="0" r="0" b="0"/>
            <wp:wrapNone/>
            <wp:docPr id="1344623422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4623422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6736" cy="13167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7FD6">
        <w:t xml:space="preserve">The quality framework document </w:t>
      </w:r>
      <w:r w:rsidR="00DE331A">
        <w:t>will include</w:t>
      </w:r>
      <w:r w:rsidR="00CA1F8C">
        <w:t xml:space="preserve"> how everyone must pay attention to</w:t>
      </w:r>
      <w:r w:rsidR="00F17FD6">
        <w:t>:</w:t>
      </w:r>
    </w:p>
    <w:p w14:paraId="473E69F3" w14:textId="153E89CE" w:rsidR="00F17FD6" w:rsidRDefault="00D47408" w:rsidP="00027AC5">
      <w:pPr>
        <w:pStyle w:val="ListParagraph"/>
      </w:pPr>
      <w:r w:rsidRPr="00B20592">
        <w:rPr>
          <w:noProof/>
        </w:rPr>
        <w:drawing>
          <wp:anchor distT="0" distB="0" distL="114300" distR="114300" simplePos="0" relativeHeight="252030976" behindDoc="0" locked="0" layoutInCell="1" allowOverlap="1" wp14:anchorId="1B396A1F" wp14:editId="0571C704">
            <wp:simplePos x="0" y="0"/>
            <wp:positionH relativeFrom="margin">
              <wp:posOffset>174929</wp:posOffset>
            </wp:positionH>
            <wp:positionV relativeFrom="paragraph">
              <wp:posOffset>244503</wp:posOffset>
            </wp:positionV>
            <wp:extent cx="1208598" cy="1208598"/>
            <wp:effectExtent l="0" t="0" r="0" b="0"/>
            <wp:wrapNone/>
            <wp:docPr id="539263706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9263706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0020" cy="1210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7FD6">
        <w:t xml:space="preserve">the </w:t>
      </w:r>
      <w:r w:rsidR="00F17FD6" w:rsidRPr="00F17FD6">
        <w:t>right to</w:t>
      </w:r>
      <w:r w:rsidR="00F17FD6" w:rsidRPr="00F17FD6">
        <w:rPr>
          <w:b/>
          <w:bCs/>
        </w:rPr>
        <w:t xml:space="preserve"> privacy</w:t>
      </w:r>
    </w:p>
    <w:p w14:paraId="0E3A19B4" w14:textId="6D635F96" w:rsidR="00F17FD6" w:rsidRDefault="00F17FD6" w:rsidP="00027AC5">
      <w:pPr>
        <w:pStyle w:val="ListParagraph"/>
      </w:pPr>
      <w:r>
        <w:t xml:space="preserve">the right to </w:t>
      </w:r>
      <w:r w:rsidRPr="00F17FD6">
        <w:rPr>
          <w:b/>
          <w:bCs/>
        </w:rPr>
        <w:t>informed consent</w:t>
      </w:r>
      <w:r>
        <w:t>.</w:t>
      </w:r>
    </w:p>
    <w:p w14:paraId="4CF36F03" w14:textId="4834532F" w:rsidR="009B7640" w:rsidRDefault="009B7640">
      <w:pPr>
        <w:spacing w:line="240" w:lineRule="auto"/>
        <w:ind w:left="0"/>
      </w:pPr>
    </w:p>
    <w:p w14:paraId="3E61D9AD" w14:textId="77777777" w:rsidR="00170595" w:rsidRDefault="00170595">
      <w:pPr>
        <w:spacing w:line="240" w:lineRule="auto"/>
        <w:ind w:left="0"/>
      </w:pPr>
    </w:p>
    <w:p w14:paraId="3083B76B" w14:textId="497F941C" w:rsidR="00926F14" w:rsidRDefault="00027AC5">
      <w:pPr>
        <w:spacing w:line="240" w:lineRule="auto"/>
        <w:ind w:lef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36768" behindDoc="1" locked="0" layoutInCell="1" allowOverlap="1" wp14:anchorId="2DB2F8A5" wp14:editId="7C265363">
                <wp:simplePos x="0" y="0"/>
                <wp:positionH relativeFrom="column">
                  <wp:posOffset>2226365</wp:posOffset>
                </wp:positionH>
                <wp:positionV relativeFrom="paragraph">
                  <wp:posOffset>183625</wp:posOffset>
                </wp:positionV>
                <wp:extent cx="3578087" cy="1081378"/>
                <wp:effectExtent l="0" t="0" r="3810" b="5080"/>
                <wp:wrapNone/>
                <wp:docPr id="329922617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8087" cy="1081378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A90458" id="Rectangle 8" o:spid="_x0000_s1026" style="position:absolute;margin-left:175.3pt;margin-top:14.45pt;width:281.75pt;height:85.15pt;z-index:-251379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" fillcolor="#bdd6ee [1304]" stroked="f" strokeweight="1pt"/>
            </w:pict>
          </mc:Fallback>
        </mc:AlternateContent>
      </w:r>
    </w:p>
    <w:p w14:paraId="45A4FDB0" w14:textId="70940370" w:rsidR="00F17FD6" w:rsidRDefault="00E62451" w:rsidP="00F17FD6">
      <w:r w:rsidRPr="00B20592">
        <w:rPr>
          <w:noProof/>
        </w:rPr>
        <w:drawing>
          <wp:anchor distT="0" distB="0" distL="114300" distR="114300" simplePos="0" relativeHeight="252001280" behindDoc="0" locked="0" layoutInCell="1" allowOverlap="1" wp14:anchorId="2F923C35" wp14:editId="63EFF6C7">
            <wp:simplePos x="0" y="0"/>
            <wp:positionH relativeFrom="margin">
              <wp:posOffset>214685</wp:posOffset>
            </wp:positionH>
            <wp:positionV relativeFrom="paragraph">
              <wp:posOffset>5605</wp:posOffset>
            </wp:positionV>
            <wp:extent cx="1279462" cy="1439186"/>
            <wp:effectExtent l="0" t="0" r="0" b="8890"/>
            <wp:wrapNone/>
            <wp:docPr id="1774815720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4815720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2277" cy="14423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7FD6" w:rsidRPr="00F17FD6">
        <w:rPr>
          <w:b/>
          <w:bCs/>
        </w:rPr>
        <w:t>Privacy</w:t>
      </w:r>
      <w:r w:rsidR="00F17FD6">
        <w:t xml:space="preserve"> means when you tell somebody something they do not tell another person.</w:t>
      </w:r>
    </w:p>
    <w:p w14:paraId="6DF79914" w14:textId="77777777" w:rsidR="00F17FD6" w:rsidRDefault="00F17FD6" w:rsidP="00F17FD6"/>
    <w:p w14:paraId="1975394F" w14:textId="06D84676" w:rsidR="00F17FD6" w:rsidRDefault="000E73F2" w:rsidP="00F17FD6">
      <w:r w:rsidRPr="00B20592">
        <w:rPr>
          <w:noProof/>
        </w:rPr>
        <w:drawing>
          <wp:anchor distT="0" distB="0" distL="114300" distR="114300" simplePos="0" relativeHeight="252003328" behindDoc="0" locked="0" layoutInCell="1" allowOverlap="1" wp14:anchorId="7693CA21" wp14:editId="43EED397">
            <wp:simplePos x="0" y="0"/>
            <wp:positionH relativeFrom="margin">
              <wp:align>left</wp:align>
            </wp:positionH>
            <wp:positionV relativeFrom="paragraph">
              <wp:posOffset>214436</wp:posOffset>
            </wp:positionV>
            <wp:extent cx="1460182" cy="1460182"/>
            <wp:effectExtent l="0" t="0" r="0" b="6985"/>
            <wp:wrapNone/>
            <wp:docPr id="1587399512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7399512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182" cy="14601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1F8C">
        <w:rPr>
          <w:noProof/>
        </w:rPr>
        <mc:AlternateContent>
          <mc:Choice Requires="wps">
            <w:drawing>
              <wp:anchor distT="0" distB="0" distL="114300" distR="114300" simplePos="0" relativeHeight="251938816" behindDoc="1" locked="0" layoutInCell="1" allowOverlap="1" wp14:anchorId="3DEAA408" wp14:editId="1DD1172F">
                <wp:simplePos x="0" y="0"/>
                <wp:positionH relativeFrom="column">
                  <wp:posOffset>2245766</wp:posOffset>
                </wp:positionH>
                <wp:positionV relativeFrom="paragraph">
                  <wp:posOffset>254330</wp:posOffset>
                </wp:positionV>
                <wp:extent cx="3591764" cy="819303"/>
                <wp:effectExtent l="0" t="0" r="8890" b="0"/>
                <wp:wrapNone/>
                <wp:docPr id="452895539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1764" cy="81930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03C154" id="Rectangle 10" o:spid="_x0000_s1026" style="position:absolute;margin-left:176.85pt;margin-top:20.05pt;width:282.8pt;height:64.5pt;z-index:-2513776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" fillcolor="#bdd6ee [1304]" stroked="f" strokeweight="1pt"/>
            </w:pict>
          </mc:Fallback>
        </mc:AlternateContent>
      </w:r>
    </w:p>
    <w:p w14:paraId="260B995C" w14:textId="4FA1A232" w:rsidR="00F17FD6" w:rsidRDefault="00F17FD6" w:rsidP="00F17FD6">
      <w:r w:rsidRPr="00F17FD6">
        <w:rPr>
          <w:b/>
          <w:bCs/>
        </w:rPr>
        <w:t>Informed consent</w:t>
      </w:r>
      <w:r>
        <w:t xml:space="preserve"> means </w:t>
      </w:r>
      <w:r w:rsidR="00CA1F8C">
        <w:t>being asked if you agree to something</w:t>
      </w:r>
      <w:r>
        <w:t xml:space="preserve">. </w:t>
      </w:r>
    </w:p>
    <w:p w14:paraId="0C962FCA" w14:textId="77777777" w:rsidR="009B7640" w:rsidRDefault="009B7640" w:rsidP="00F17FD6"/>
    <w:p w14:paraId="1A05FFD4" w14:textId="77777777" w:rsidR="00926F14" w:rsidRDefault="00926F14">
      <w:pPr>
        <w:spacing w:line="240" w:lineRule="auto"/>
        <w:ind w:left="0"/>
      </w:pPr>
      <w:r>
        <w:br w:type="page"/>
      </w:r>
    </w:p>
    <w:p w14:paraId="781C5841" w14:textId="666C8FBC" w:rsidR="00CA1F8C" w:rsidRDefault="009B7640" w:rsidP="00F17FD6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37792" behindDoc="1" locked="0" layoutInCell="1" allowOverlap="1" wp14:anchorId="2D027016" wp14:editId="0E3BF753">
                <wp:simplePos x="0" y="0"/>
                <wp:positionH relativeFrom="column">
                  <wp:posOffset>2186305</wp:posOffset>
                </wp:positionH>
                <wp:positionV relativeFrom="paragraph">
                  <wp:posOffset>-33493</wp:posOffset>
                </wp:positionV>
                <wp:extent cx="3879270" cy="3474720"/>
                <wp:effectExtent l="0" t="0" r="6985" b="0"/>
                <wp:wrapNone/>
                <wp:docPr id="1433956317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79270" cy="34747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7B14DA" id="Rectangle 9" o:spid="_x0000_s1026" style="position:absolute;margin-left:172.15pt;margin-top:-2.65pt;width:305.45pt;height:273.6pt;z-index:-251378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" fillcolor="#bdd6ee [1304]" stroked="f" strokeweight="1pt"/>
            </w:pict>
          </mc:Fallback>
        </mc:AlternateContent>
      </w:r>
      <w:r w:rsidR="000E73F2" w:rsidRPr="00B20592">
        <w:rPr>
          <w:noProof/>
        </w:rPr>
        <w:drawing>
          <wp:anchor distT="0" distB="0" distL="114300" distR="114300" simplePos="0" relativeHeight="252005376" behindDoc="0" locked="0" layoutInCell="1" allowOverlap="1" wp14:anchorId="1DDA7660" wp14:editId="14A2C66C">
            <wp:simplePos x="0" y="0"/>
            <wp:positionH relativeFrom="margin">
              <wp:align>left</wp:align>
            </wp:positionH>
            <wp:positionV relativeFrom="paragraph">
              <wp:posOffset>380390</wp:posOffset>
            </wp:positionV>
            <wp:extent cx="1584292" cy="1185063"/>
            <wp:effectExtent l="0" t="0" r="0" b="0"/>
            <wp:wrapNone/>
            <wp:docPr id="2134987252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4987252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4292" cy="11850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1F8C">
        <w:t xml:space="preserve">To give your </w:t>
      </w:r>
      <w:r w:rsidR="00CA1F8C" w:rsidRPr="00CA1F8C">
        <w:rPr>
          <w:b/>
          <w:bCs/>
        </w:rPr>
        <w:t>informed consent</w:t>
      </w:r>
      <w:r w:rsidR="00CA1F8C">
        <w:t xml:space="preserve"> you need to be able to:</w:t>
      </w:r>
    </w:p>
    <w:p w14:paraId="69111B99" w14:textId="13C50B45" w:rsidR="00CA1F8C" w:rsidRDefault="00CA1F8C" w:rsidP="00027AC5">
      <w:pPr>
        <w:pStyle w:val="ListParagraph"/>
      </w:pPr>
      <w:r>
        <w:t>understand what is being asked</w:t>
      </w:r>
    </w:p>
    <w:p w14:paraId="61C75C9A" w14:textId="2449C7A0" w:rsidR="00CA1F8C" w:rsidRDefault="00C77FE2" w:rsidP="00027AC5">
      <w:pPr>
        <w:pStyle w:val="ListParagraph"/>
      </w:pPr>
      <w:r w:rsidRPr="00B20592">
        <w:rPr>
          <w:noProof/>
        </w:rPr>
        <w:drawing>
          <wp:anchor distT="0" distB="0" distL="114300" distR="114300" simplePos="0" relativeHeight="252008448" behindDoc="0" locked="0" layoutInCell="1" allowOverlap="1" wp14:anchorId="6A1071D2" wp14:editId="68F4632B">
            <wp:simplePos x="0" y="0"/>
            <wp:positionH relativeFrom="margin">
              <wp:align>left</wp:align>
            </wp:positionH>
            <wp:positionV relativeFrom="paragraph">
              <wp:posOffset>551409</wp:posOffset>
            </wp:positionV>
            <wp:extent cx="1397203" cy="1397203"/>
            <wp:effectExtent l="0" t="0" r="0" b="0"/>
            <wp:wrapNone/>
            <wp:docPr id="1446308871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6308871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018" cy="14000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1F8C">
        <w:t>remember the information</w:t>
      </w:r>
    </w:p>
    <w:p w14:paraId="7CE020E3" w14:textId="02D44438" w:rsidR="00CA1F8C" w:rsidRDefault="00CA1F8C" w:rsidP="00027AC5">
      <w:pPr>
        <w:pStyle w:val="ListParagraph"/>
      </w:pPr>
      <w:r>
        <w:t>think about what is good for you</w:t>
      </w:r>
    </w:p>
    <w:p w14:paraId="437D8BCD" w14:textId="41BECFEA" w:rsidR="00CA1F8C" w:rsidRDefault="00CA1F8C" w:rsidP="00027AC5">
      <w:pPr>
        <w:pStyle w:val="ListParagraph"/>
      </w:pPr>
      <w:r>
        <w:t>say what your choice is.</w:t>
      </w:r>
    </w:p>
    <w:p w14:paraId="31FB27BB" w14:textId="77777777" w:rsidR="00027AC5" w:rsidRDefault="00027AC5" w:rsidP="00027AC5"/>
    <w:p w14:paraId="49858FE8" w14:textId="77777777" w:rsidR="00027AC5" w:rsidRDefault="00027AC5" w:rsidP="00027AC5"/>
    <w:p w14:paraId="33498A6F" w14:textId="17A7A5D1" w:rsidR="005C3ACB" w:rsidRDefault="005C3ACB" w:rsidP="00027AC5">
      <w:r>
        <w:br w:type="page"/>
      </w:r>
    </w:p>
    <w:p w14:paraId="44C0C0EB" w14:textId="535B4454" w:rsidR="002F6345" w:rsidRDefault="002F6345" w:rsidP="002F6345">
      <w:pPr>
        <w:pStyle w:val="Heading2"/>
      </w:pPr>
      <w:r>
        <w:lastRenderedPageBreak/>
        <w:t>5</w:t>
      </w:r>
    </w:p>
    <w:p w14:paraId="02C65CBA" w14:textId="77777777" w:rsidR="002F6345" w:rsidRDefault="002F6345" w:rsidP="002F6345"/>
    <w:p w14:paraId="749772F8" w14:textId="1478BDED" w:rsidR="002F6345" w:rsidRDefault="00C77FE2" w:rsidP="002F6345">
      <w:r w:rsidRPr="00B20592">
        <w:rPr>
          <w:noProof/>
        </w:rPr>
        <w:drawing>
          <wp:anchor distT="0" distB="0" distL="114300" distR="114300" simplePos="0" relativeHeight="252012544" behindDoc="0" locked="0" layoutInCell="1" allowOverlap="1" wp14:anchorId="6D05BFFA" wp14:editId="331FE080">
            <wp:simplePos x="0" y="0"/>
            <wp:positionH relativeFrom="margin">
              <wp:align>left</wp:align>
            </wp:positionH>
            <wp:positionV relativeFrom="paragraph">
              <wp:posOffset>48539</wp:posOffset>
            </wp:positionV>
            <wp:extent cx="1587399" cy="1587399"/>
            <wp:effectExtent l="0" t="0" r="0" b="0"/>
            <wp:wrapNone/>
            <wp:docPr id="1391543909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1543909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7399" cy="15873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6345">
        <w:t xml:space="preserve">We </w:t>
      </w:r>
      <w:r w:rsidR="00180046">
        <w:t>will</w:t>
      </w:r>
      <w:r w:rsidR="002F6345">
        <w:t xml:space="preserve"> set up good ways to:</w:t>
      </w:r>
    </w:p>
    <w:p w14:paraId="43BA007A" w14:textId="598945BD" w:rsidR="002F6345" w:rsidRDefault="002F6345" w:rsidP="002F6345">
      <w:pPr>
        <w:pStyle w:val="Listtoplevel"/>
      </w:pPr>
      <w:r>
        <w:t>record things</w:t>
      </w:r>
    </w:p>
    <w:p w14:paraId="7FC47E98" w14:textId="6FCE8EE8" w:rsidR="002F6345" w:rsidRDefault="002F6345" w:rsidP="002F6345">
      <w:pPr>
        <w:pStyle w:val="Listtoplevel"/>
      </w:pPr>
      <w:r w:rsidRPr="002F6345">
        <w:rPr>
          <w:b/>
          <w:bCs/>
        </w:rPr>
        <w:t>file</w:t>
      </w:r>
      <w:r>
        <w:t xml:space="preserve"> things.</w:t>
      </w:r>
    </w:p>
    <w:p w14:paraId="2D9AC557" w14:textId="77777777" w:rsidR="002F6345" w:rsidRDefault="002F6345" w:rsidP="002F6345"/>
    <w:p w14:paraId="53AD0ED4" w14:textId="5B59BAD9" w:rsidR="00926F14" w:rsidRDefault="00027AC5" w:rsidP="005C3ACB">
      <w:r>
        <w:rPr>
          <w:noProof/>
        </w:rPr>
        <mc:AlternateContent>
          <mc:Choice Requires="wps">
            <w:drawing>
              <wp:anchor distT="0" distB="0" distL="114300" distR="114300" simplePos="0" relativeHeight="251939840" behindDoc="1" locked="0" layoutInCell="1" allowOverlap="1" wp14:anchorId="1A7D7962" wp14:editId="409B36BE">
                <wp:simplePos x="0" y="0"/>
                <wp:positionH relativeFrom="column">
                  <wp:posOffset>2186609</wp:posOffset>
                </wp:positionH>
                <wp:positionV relativeFrom="paragraph">
                  <wp:posOffset>277412</wp:posOffset>
                </wp:positionV>
                <wp:extent cx="3504427" cy="2870421"/>
                <wp:effectExtent l="0" t="0" r="1270" b="6350"/>
                <wp:wrapNone/>
                <wp:docPr id="40217029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4427" cy="287042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25ADC7" id="Rectangle 11" o:spid="_x0000_s1026" style="position:absolute;margin-left:172.15pt;margin-top:21.85pt;width:275.95pt;height:226pt;z-index:-25137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" fillcolor="#bdd6ee [1304]" stroked="f" strokeweight="1pt"/>
            </w:pict>
          </mc:Fallback>
        </mc:AlternateContent>
      </w:r>
    </w:p>
    <w:p w14:paraId="517B96F3" w14:textId="03793102" w:rsidR="002F6345" w:rsidRDefault="005A30C4" w:rsidP="002F6345">
      <w:r w:rsidRPr="00B20592">
        <w:rPr>
          <w:noProof/>
        </w:rPr>
        <w:drawing>
          <wp:anchor distT="0" distB="0" distL="114300" distR="114300" simplePos="0" relativeHeight="252016640" behindDoc="0" locked="0" layoutInCell="1" allowOverlap="1" wp14:anchorId="220A8789" wp14:editId="3F9E7217">
            <wp:simplePos x="0" y="0"/>
            <wp:positionH relativeFrom="margin">
              <wp:posOffset>20930</wp:posOffset>
            </wp:positionH>
            <wp:positionV relativeFrom="paragraph">
              <wp:posOffset>-65812</wp:posOffset>
            </wp:positionV>
            <wp:extent cx="1587399" cy="1500092"/>
            <wp:effectExtent l="0" t="0" r="0" b="5080"/>
            <wp:wrapNone/>
            <wp:docPr id="1167972185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7972185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7399" cy="15000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6345">
        <w:t xml:space="preserve">To </w:t>
      </w:r>
      <w:r w:rsidR="002F6345" w:rsidRPr="002F6345">
        <w:rPr>
          <w:b/>
          <w:bCs/>
        </w:rPr>
        <w:t>file</w:t>
      </w:r>
      <w:r w:rsidR="002F6345">
        <w:t xml:space="preserve"> something means to put a document somewhere</w:t>
      </w:r>
      <w:r w:rsidR="00C77FE2">
        <w:t xml:space="preserve"> it is</w:t>
      </w:r>
      <w:r w:rsidR="002F6345">
        <w:t>:</w:t>
      </w:r>
    </w:p>
    <w:p w14:paraId="4AC67DDC" w14:textId="740A164E" w:rsidR="002F6345" w:rsidRDefault="00C77FE2" w:rsidP="00027AC5">
      <w:pPr>
        <w:pStyle w:val="ListParagraph"/>
      </w:pPr>
      <w:r>
        <w:t xml:space="preserve">easy to </w:t>
      </w:r>
      <w:r w:rsidR="002F6345">
        <w:t xml:space="preserve">find </w:t>
      </w:r>
    </w:p>
    <w:p w14:paraId="7B92F257" w14:textId="42069EF4" w:rsidR="00C77FE2" w:rsidRDefault="005A30C4" w:rsidP="00027AC5">
      <w:pPr>
        <w:pStyle w:val="ListParagraph"/>
      </w:pPr>
      <w:r w:rsidRPr="00B20592">
        <w:rPr>
          <w:noProof/>
        </w:rPr>
        <w:drawing>
          <wp:anchor distT="0" distB="0" distL="114300" distR="114300" simplePos="0" relativeHeight="252014592" behindDoc="0" locked="0" layoutInCell="1" allowOverlap="1" wp14:anchorId="480C4C51" wp14:editId="5D505E06">
            <wp:simplePos x="0" y="0"/>
            <wp:positionH relativeFrom="margin">
              <wp:posOffset>-211455</wp:posOffset>
            </wp:positionH>
            <wp:positionV relativeFrom="paragraph">
              <wp:posOffset>166472</wp:posOffset>
            </wp:positionV>
            <wp:extent cx="2027647" cy="1433780"/>
            <wp:effectExtent l="0" t="0" r="0" b="0"/>
            <wp:wrapNone/>
            <wp:docPr id="1313163623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163623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7647" cy="1433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77FE2">
        <w:t xml:space="preserve">easy to </w:t>
      </w:r>
      <w:r w:rsidR="002F6345">
        <w:t>get</w:t>
      </w:r>
    </w:p>
    <w:p w14:paraId="3569DDFE" w14:textId="34E5E667" w:rsidR="002F6345" w:rsidRDefault="00C77FE2" w:rsidP="00027AC5">
      <w:pPr>
        <w:pStyle w:val="ListParagraph"/>
      </w:pPr>
      <w:r>
        <w:t>safe</w:t>
      </w:r>
      <w:r w:rsidR="002F6345">
        <w:t>.</w:t>
      </w:r>
    </w:p>
    <w:p w14:paraId="5D675B77" w14:textId="77777777" w:rsidR="00926F14" w:rsidRDefault="00926F14" w:rsidP="009B7640">
      <w:pPr>
        <w:pStyle w:val="Heading2"/>
      </w:pPr>
    </w:p>
    <w:p w14:paraId="0F338B4E" w14:textId="736DCC81" w:rsidR="005C3ACB" w:rsidRDefault="005C3ACB">
      <w:pPr>
        <w:spacing w:line="240" w:lineRule="auto"/>
        <w:ind w:left="0"/>
      </w:pPr>
      <w:r>
        <w:br w:type="page"/>
      </w:r>
    </w:p>
    <w:p w14:paraId="46AFD0BB" w14:textId="6F593A88" w:rsidR="002F6345" w:rsidRDefault="002F6345" w:rsidP="009B7640">
      <w:pPr>
        <w:pStyle w:val="Heading2"/>
      </w:pPr>
      <w:r>
        <w:lastRenderedPageBreak/>
        <w:t>6</w:t>
      </w:r>
    </w:p>
    <w:p w14:paraId="277C7500" w14:textId="77777777" w:rsidR="002F6345" w:rsidRDefault="002F6345" w:rsidP="002F6345"/>
    <w:p w14:paraId="01F0A0C5" w14:textId="13E78B23" w:rsidR="002F6345" w:rsidRDefault="008D23E7" w:rsidP="002F6345">
      <w:r w:rsidRPr="00B20592">
        <w:rPr>
          <w:noProof/>
        </w:rPr>
        <w:drawing>
          <wp:anchor distT="0" distB="0" distL="114300" distR="114300" simplePos="0" relativeHeight="252018688" behindDoc="0" locked="0" layoutInCell="1" allowOverlap="1" wp14:anchorId="51742477" wp14:editId="7051A9A1">
            <wp:simplePos x="0" y="0"/>
            <wp:positionH relativeFrom="margin">
              <wp:align>left</wp:align>
            </wp:positionH>
            <wp:positionV relativeFrom="paragraph">
              <wp:posOffset>169545</wp:posOffset>
            </wp:positionV>
            <wp:extent cx="1638605" cy="1825624"/>
            <wp:effectExtent l="0" t="0" r="0" b="3810"/>
            <wp:wrapNone/>
            <wp:docPr id="100264799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264799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1866" cy="18292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6345">
        <w:t>R</w:t>
      </w:r>
      <w:r w:rsidR="00B37D36">
        <w:t>e</w:t>
      </w:r>
      <w:r w:rsidR="002F6345">
        <w:t>gul</w:t>
      </w:r>
      <w:r w:rsidR="00B37D36">
        <w:t xml:space="preserve">ar meetings </w:t>
      </w:r>
      <w:r w:rsidR="00180046">
        <w:t>will</w:t>
      </w:r>
      <w:r w:rsidR="00B37D36">
        <w:t xml:space="preserve"> take place between:</w:t>
      </w:r>
    </w:p>
    <w:p w14:paraId="5700AACD" w14:textId="1A4F1828" w:rsidR="00B37D36" w:rsidRDefault="00B37D36" w:rsidP="00027AC5">
      <w:pPr>
        <w:pStyle w:val="ListParagraph"/>
      </w:pPr>
      <w:r>
        <w:t>Whaikaha</w:t>
      </w:r>
    </w:p>
    <w:p w14:paraId="2C40BE76" w14:textId="1B61DD85" w:rsidR="00B37D36" w:rsidRDefault="00B37D36" w:rsidP="00027AC5">
      <w:pPr>
        <w:pStyle w:val="ListParagraph"/>
      </w:pPr>
      <w:r>
        <w:t>IDEA Services.</w:t>
      </w:r>
    </w:p>
    <w:p w14:paraId="3F04C85B" w14:textId="6C6EA0D2" w:rsidR="00B37D36" w:rsidRDefault="00B37D36" w:rsidP="009B7640"/>
    <w:p w14:paraId="664BB916" w14:textId="77777777" w:rsidR="00926F14" w:rsidRDefault="00926F14" w:rsidP="009B7640"/>
    <w:p w14:paraId="1E544992" w14:textId="538E8561" w:rsidR="00B37D36" w:rsidRDefault="008D23E7" w:rsidP="00B37D36">
      <w:r w:rsidRPr="00B20592">
        <w:rPr>
          <w:noProof/>
        </w:rPr>
        <w:drawing>
          <wp:anchor distT="0" distB="0" distL="114300" distR="114300" simplePos="0" relativeHeight="252020736" behindDoc="0" locked="0" layoutInCell="1" allowOverlap="1" wp14:anchorId="288A4A49" wp14:editId="32C2A571">
            <wp:simplePos x="0" y="0"/>
            <wp:positionH relativeFrom="margin">
              <wp:align>left</wp:align>
            </wp:positionH>
            <wp:positionV relativeFrom="paragraph">
              <wp:posOffset>27635</wp:posOffset>
            </wp:positionV>
            <wp:extent cx="1873757" cy="1324051"/>
            <wp:effectExtent l="0" t="0" r="0" b="0"/>
            <wp:wrapNone/>
            <wp:docPr id="732165190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2165190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8946" cy="13277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37D36">
        <w:t>The meetings will be used to talk about:</w:t>
      </w:r>
    </w:p>
    <w:p w14:paraId="3A47CACC" w14:textId="41C55393" w:rsidR="00B37D36" w:rsidRDefault="00B37D36" w:rsidP="00027AC5">
      <w:pPr>
        <w:pStyle w:val="ListParagraph"/>
      </w:pPr>
      <w:r>
        <w:t xml:space="preserve">how things are </w:t>
      </w:r>
      <w:r w:rsidR="000E6D75">
        <w:t>handled</w:t>
      </w:r>
    </w:p>
    <w:p w14:paraId="520F4F4A" w14:textId="28BD9CEB" w:rsidR="00B37D36" w:rsidRDefault="008D23E7" w:rsidP="00027AC5">
      <w:pPr>
        <w:pStyle w:val="ListParagraph"/>
      </w:pPr>
      <w:r w:rsidRPr="00B20592">
        <w:rPr>
          <w:noProof/>
        </w:rPr>
        <w:drawing>
          <wp:anchor distT="0" distB="0" distL="114300" distR="114300" simplePos="0" relativeHeight="252022784" behindDoc="0" locked="0" layoutInCell="1" allowOverlap="1" wp14:anchorId="1D86B72D" wp14:editId="2C682791">
            <wp:simplePos x="0" y="0"/>
            <wp:positionH relativeFrom="margin">
              <wp:align>left</wp:align>
            </wp:positionH>
            <wp:positionV relativeFrom="paragraph">
              <wp:posOffset>437109</wp:posOffset>
            </wp:positionV>
            <wp:extent cx="1586865" cy="1586865"/>
            <wp:effectExtent l="0" t="0" r="0" b="0"/>
            <wp:wrapNone/>
            <wp:docPr id="85471661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471661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6865" cy="1586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37D36">
        <w:t>how well people are working together</w:t>
      </w:r>
    </w:p>
    <w:p w14:paraId="0D2F0ECB" w14:textId="06F7AB1A" w:rsidR="00B37D36" w:rsidRDefault="00B37D36" w:rsidP="00027AC5">
      <w:pPr>
        <w:pStyle w:val="ListParagraph"/>
      </w:pPr>
      <w:r>
        <w:t>the quality of services being done</w:t>
      </w:r>
    </w:p>
    <w:p w14:paraId="281F3C5C" w14:textId="36176092" w:rsidR="00323D9B" w:rsidRDefault="00B37D36" w:rsidP="00027AC5">
      <w:pPr>
        <w:pStyle w:val="ListParagraph"/>
      </w:pPr>
      <w:r>
        <w:t>the people using the services</w:t>
      </w:r>
      <w:r w:rsidR="00926F14">
        <w:t>.</w:t>
      </w:r>
    </w:p>
    <w:p w14:paraId="343B98C1" w14:textId="74FDF7D8" w:rsidR="009B7640" w:rsidRDefault="009B7640" w:rsidP="00926F14"/>
    <w:p w14:paraId="592F9A7A" w14:textId="3339C7EF" w:rsidR="00926F14" w:rsidRDefault="00E62451" w:rsidP="00926F14">
      <w:r w:rsidRPr="00B20592">
        <w:rPr>
          <w:noProof/>
        </w:rPr>
        <w:drawing>
          <wp:anchor distT="0" distB="0" distL="114300" distR="114300" simplePos="0" relativeHeight="252024832" behindDoc="0" locked="0" layoutInCell="1" allowOverlap="1" wp14:anchorId="2C6889EF" wp14:editId="4AB7FB35">
            <wp:simplePos x="0" y="0"/>
            <wp:positionH relativeFrom="margin">
              <wp:align>left</wp:align>
            </wp:positionH>
            <wp:positionV relativeFrom="paragraph">
              <wp:posOffset>190528</wp:posOffset>
            </wp:positionV>
            <wp:extent cx="1741787" cy="1192378"/>
            <wp:effectExtent l="0" t="0" r="0" b="8255"/>
            <wp:wrapNone/>
            <wp:docPr id="8974841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231687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1787" cy="11923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508C58" w14:textId="7773DEDD" w:rsidR="00B37D36" w:rsidRDefault="00323D9B" w:rsidP="00323D9B">
      <w:r>
        <w:t>The meetings will also be used to share lots more information about what IDEA Services are doing</w:t>
      </w:r>
      <w:r w:rsidR="00B37D36">
        <w:t>.</w:t>
      </w:r>
    </w:p>
    <w:p w14:paraId="5EC42682" w14:textId="4D276273" w:rsidR="00323D9B" w:rsidRDefault="00710927" w:rsidP="00323D9B">
      <w:pPr>
        <w:pStyle w:val="Heading2"/>
      </w:pPr>
      <w:r w:rsidRPr="00B20592">
        <w:rPr>
          <w:noProof/>
        </w:rPr>
        <w:lastRenderedPageBreak/>
        <w:drawing>
          <wp:anchor distT="0" distB="0" distL="114300" distR="114300" simplePos="0" relativeHeight="252057600" behindDoc="0" locked="0" layoutInCell="1" allowOverlap="1" wp14:anchorId="016B538E" wp14:editId="59D2E52F">
            <wp:simplePos x="0" y="0"/>
            <wp:positionH relativeFrom="margin">
              <wp:align>left</wp:align>
            </wp:positionH>
            <wp:positionV relativeFrom="paragraph">
              <wp:posOffset>118304</wp:posOffset>
            </wp:positionV>
            <wp:extent cx="1709530" cy="1155677"/>
            <wp:effectExtent l="0" t="0" r="5080" b="6985"/>
            <wp:wrapNone/>
            <wp:docPr id="1528182318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8182318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9530" cy="11556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3D9B">
        <w:t>7</w:t>
      </w:r>
    </w:p>
    <w:p w14:paraId="31A5C918" w14:textId="26AAFC72" w:rsidR="00323D9B" w:rsidRDefault="00323D9B" w:rsidP="00323D9B"/>
    <w:p w14:paraId="5B575ACE" w14:textId="644AB7B8" w:rsidR="00323D9B" w:rsidRDefault="00323D9B" w:rsidP="00323D9B">
      <w:r>
        <w:t>Working together will continue between:</w:t>
      </w:r>
    </w:p>
    <w:p w14:paraId="6D1E0E27" w14:textId="14E33629" w:rsidR="00323D9B" w:rsidRDefault="00710927" w:rsidP="00027AC5">
      <w:pPr>
        <w:pStyle w:val="ListParagraph"/>
      </w:pPr>
      <w:r w:rsidRPr="00B20592">
        <w:rPr>
          <w:noProof/>
        </w:rPr>
        <w:drawing>
          <wp:anchor distT="0" distB="0" distL="114300" distR="114300" simplePos="0" relativeHeight="252059648" behindDoc="0" locked="0" layoutInCell="1" allowOverlap="1" wp14:anchorId="1D534F00" wp14:editId="5865817A">
            <wp:simplePos x="0" y="0"/>
            <wp:positionH relativeFrom="margin">
              <wp:align>left</wp:align>
            </wp:positionH>
            <wp:positionV relativeFrom="paragraph">
              <wp:posOffset>310846</wp:posOffset>
            </wp:positionV>
            <wp:extent cx="1919525" cy="380390"/>
            <wp:effectExtent l="0" t="0" r="5080" b="635"/>
            <wp:wrapNone/>
            <wp:docPr id="1652117499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9024416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9525" cy="380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3D9B">
        <w:t>Whaikaha</w:t>
      </w:r>
    </w:p>
    <w:p w14:paraId="03FE7BAA" w14:textId="6BA1807C" w:rsidR="00323D9B" w:rsidRDefault="00710927" w:rsidP="00027AC5">
      <w:pPr>
        <w:pStyle w:val="ListParagraph"/>
      </w:pPr>
      <w:r w:rsidRPr="00B20592">
        <w:rPr>
          <w:noProof/>
        </w:rPr>
        <w:drawing>
          <wp:anchor distT="0" distB="0" distL="114300" distR="114300" simplePos="0" relativeHeight="252061696" behindDoc="0" locked="0" layoutInCell="1" allowOverlap="1" wp14:anchorId="18E881A3" wp14:editId="35632E6D">
            <wp:simplePos x="0" y="0"/>
            <wp:positionH relativeFrom="margin">
              <wp:posOffset>-7951</wp:posOffset>
            </wp:positionH>
            <wp:positionV relativeFrom="paragraph">
              <wp:posOffset>468906</wp:posOffset>
            </wp:positionV>
            <wp:extent cx="1370225" cy="1097280"/>
            <wp:effectExtent l="0" t="0" r="1905" b="7620"/>
            <wp:wrapNone/>
            <wp:docPr id="1973365072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3365072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0225" cy="109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3D9B">
        <w:t>IDEA Services</w:t>
      </w:r>
    </w:p>
    <w:p w14:paraId="365565EE" w14:textId="404F03FA" w:rsidR="00323D9B" w:rsidRDefault="00323D9B" w:rsidP="00027AC5">
      <w:pPr>
        <w:pStyle w:val="ListParagraph"/>
      </w:pPr>
      <w:r>
        <w:t>other disability organisations.</w:t>
      </w:r>
    </w:p>
    <w:p w14:paraId="4E03B743" w14:textId="70F66FA6" w:rsidR="009B7640" w:rsidRDefault="009B7640" w:rsidP="00926F14"/>
    <w:p w14:paraId="07652D11" w14:textId="396FC805" w:rsidR="00926F14" w:rsidRDefault="00926F14" w:rsidP="00926F14"/>
    <w:p w14:paraId="608CF605" w14:textId="10593CA4" w:rsidR="00323D9B" w:rsidRDefault="009F3672" w:rsidP="00323D9B">
      <w:r w:rsidRPr="00B20592">
        <w:rPr>
          <w:noProof/>
        </w:rPr>
        <w:drawing>
          <wp:anchor distT="0" distB="0" distL="114300" distR="114300" simplePos="0" relativeHeight="252063744" behindDoc="0" locked="0" layoutInCell="1" allowOverlap="1" wp14:anchorId="1C1913C6" wp14:editId="330A3020">
            <wp:simplePos x="0" y="0"/>
            <wp:positionH relativeFrom="margin">
              <wp:align>left</wp:align>
            </wp:positionH>
            <wp:positionV relativeFrom="paragraph">
              <wp:posOffset>203172</wp:posOffset>
            </wp:positionV>
            <wp:extent cx="1465457" cy="1518700"/>
            <wp:effectExtent l="0" t="0" r="1905" b="5715"/>
            <wp:wrapNone/>
            <wp:docPr id="1084306616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4306616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5457" cy="151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3D9B">
        <w:t>This will include the work already being done on:</w:t>
      </w:r>
    </w:p>
    <w:p w14:paraId="72E3322C" w14:textId="657F9C9A" w:rsidR="00323D9B" w:rsidRDefault="00323D9B" w:rsidP="00027AC5">
      <w:pPr>
        <w:pStyle w:val="ListParagraph"/>
      </w:pPr>
      <w:r>
        <w:t>important problems</w:t>
      </w:r>
    </w:p>
    <w:p w14:paraId="245DADB4" w14:textId="45937026" w:rsidR="00323D9B" w:rsidRDefault="00323D9B" w:rsidP="00027AC5">
      <w:pPr>
        <w:pStyle w:val="ListParagraph"/>
      </w:pPr>
      <w:r>
        <w:t xml:space="preserve">the </w:t>
      </w:r>
      <w:r w:rsidRPr="00DE331A">
        <w:rPr>
          <w:b/>
          <w:bCs/>
        </w:rPr>
        <w:t>complaints register</w:t>
      </w:r>
      <w:r>
        <w:t>.</w:t>
      </w:r>
    </w:p>
    <w:p w14:paraId="2A79C8F3" w14:textId="4DC1DF3B" w:rsidR="00DE331A" w:rsidRDefault="009F3672" w:rsidP="00DE331A">
      <w:r w:rsidRPr="00B20592">
        <w:rPr>
          <w:noProof/>
        </w:rPr>
        <w:drawing>
          <wp:anchor distT="0" distB="0" distL="114300" distR="114300" simplePos="0" relativeHeight="252065792" behindDoc="0" locked="0" layoutInCell="1" allowOverlap="1" wp14:anchorId="1AC3754B" wp14:editId="2085408D">
            <wp:simplePos x="0" y="0"/>
            <wp:positionH relativeFrom="margin">
              <wp:align>left</wp:align>
            </wp:positionH>
            <wp:positionV relativeFrom="paragraph">
              <wp:posOffset>311426</wp:posOffset>
            </wp:positionV>
            <wp:extent cx="1256306" cy="1698707"/>
            <wp:effectExtent l="0" t="0" r="1270" b="0"/>
            <wp:wrapNone/>
            <wp:docPr id="1214422552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4422552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9350" cy="17028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4F19CB" w14:textId="1B7AB6C2" w:rsidR="00DE331A" w:rsidRDefault="00DE331A" w:rsidP="00DE331A">
      <w:r>
        <w:rPr>
          <w:noProof/>
        </w:rPr>
        <mc:AlternateContent>
          <mc:Choice Requires="wps">
            <w:drawing>
              <wp:anchor distT="0" distB="0" distL="114300" distR="114300" simplePos="0" relativeHeight="252032000" behindDoc="1" locked="0" layoutInCell="1" allowOverlap="1" wp14:anchorId="6499029F" wp14:editId="7452F596">
                <wp:simplePos x="0" y="0"/>
                <wp:positionH relativeFrom="column">
                  <wp:posOffset>2242268</wp:posOffset>
                </wp:positionH>
                <wp:positionV relativeFrom="paragraph">
                  <wp:posOffset>255325</wp:posOffset>
                </wp:positionV>
                <wp:extent cx="3593548" cy="858575"/>
                <wp:effectExtent l="0" t="0" r="6985" b="0"/>
                <wp:wrapNone/>
                <wp:docPr id="193774930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3548" cy="8585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0910EA" id="Rectangle 1" o:spid="_x0000_s1026" style="position:absolute;margin-left:176.55pt;margin-top:20.1pt;width:282.95pt;height:67.6pt;z-index:-251284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" fillcolor="#bdd6ee [1304]" stroked="f" strokeweight="1pt"/>
            </w:pict>
          </mc:Fallback>
        </mc:AlternateContent>
      </w:r>
    </w:p>
    <w:p w14:paraId="5C8CED7F" w14:textId="473BE3F0" w:rsidR="00DE331A" w:rsidRDefault="00DE331A" w:rsidP="00DE331A">
      <w:r>
        <w:t xml:space="preserve">A </w:t>
      </w:r>
      <w:r w:rsidRPr="00DE331A">
        <w:rPr>
          <w:b/>
          <w:bCs/>
        </w:rPr>
        <w:t>complaints register</w:t>
      </w:r>
      <w:r>
        <w:t xml:space="preserve"> is a list of complaints made to an organisation.</w:t>
      </w:r>
    </w:p>
    <w:p w14:paraId="4242606F" w14:textId="77777777" w:rsidR="00DE331A" w:rsidRDefault="00DE331A" w:rsidP="00DE331A"/>
    <w:p w14:paraId="392BF4DE" w14:textId="77777777" w:rsidR="00DE331A" w:rsidRDefault="00DE331A" w:rsidP="00DE331A"/>
    <w:p w14:paraId="328E4E87" w14:textId="7AF8B71B" w:rsidR="00DE331A" w:rsidRDefault="0029224E" w:rsidP="00DE331A">
      <w:pPr>
        <w:pStyle w:val="Heading2"/>
      </w:pPr>
      <w:r w:rsidRPr="00B20592">
        <w:rPr>
          <w:noProof/>
        </w:rPr>
        <w:lastRenderedPageBreak/>
        <w:drawing>
          <wp:anchor distT="0" distB="0" distL="114300" distR="114300" simplePos="0" relativeHeight="252067840" behindDoc="0" locked="0" layoutInCell="1" allowOverlap="1" wp14:anchorId="7A09A692" wp14:editId="08A33A18">
            <wp:simplePos x="0" y="0"/>
            <wp:positionH relativeFrom="margin">
              <wp:align>left</wp:align>
            </wp:positionH>
            <wp:positionV relativeFrom="paragraph">
              <wp:posOffset>101821</wp:posOffset>
            </wp:positionV>
            <wp:extent cx="1494845" cy="1494845"/>
            <wp:effectExtent l="0" t="0" r="0" b="0"/>
            <wp:wrapNone/>
            <wp:docPr id="601632014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1632014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4845" cy="1494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331A">
        <w:t>8</w:t>
      </w:r>
    </w:p>
    <w:p w14:paraId="108DA7B7" w14:textId="51C9DCEC" w:rsidR="00DE331A" w:rsidRPr="00DE331A" w:rsidRDefault="00DE331A" w:rsidP="00DE331A"/>
    <w:p w14:paraId="1BA27CFF" w14:textId="28905B6A" w:rsidR="00DE331A" w:rsidRDefault="00DE331A" w:rsidP="00DE331A">
      <w:r>
        <w:t xml:space="preserve">We </w:t>
      </w:r>
      <w:r w:rsidR="00180046">
        <w:t>will</w:t>
      </w:r>
      <w:r>
        <w:t xml:space="preserve"> make a way for service providers to bring up things that </w:t>
      </w:r>
      <w:r w:rsidR="0029224E">
        <w:t>impact</w:t>
      </w:r>
      <w:r w:rsidR="009F3672">
        <w:t xml:space="preserve"> what they do </w:t>
      </w:r>
      <w:r>
        <w:t>like:</w:t>
      </w:r>
    </w:p>
    <w:p w14:paraId="43518E8E" w14:textId="22D2AF4C" w:rsidR="00DE331A" w:rsidRDefault="0029224E" w:rsidP="00027AC5">
      <w:pPr>
        <w:pStyle w:val="ListParagraph"/>
      </w:pPr>
      <w:r w:rsidRPr="00B20592">
        <w:rPr>
          <w:noProof/>
        </w:rPr>
        <w:drawing>
          <wp:anchor distT="0" distB="0" distL="114300" distR="114300" simplePos="0" relativeHeight="252069888" behindDoc="0" locked="0" layoutInCell="1" allowOverlap="1" wp14:anchorId="55432E9C" wp14:editId="1F7EB0E0">
            <wp:simplePos x="0" y="0"/>
            <wp:positionH relativeFrom="margin">
              <wp:align>left</wp:align>
            </wp:positionH>
            <wp:positionV relativeFrom="paragraph">
              <wp:posOffset>-635</wp:posOffset>
            </wp:positionV>
            <wp:extent cx="1350010" cy="1398905"/>
            <wp:effectExtent l="0" t="0" r="2540" b="0"/>
            <wp:wrapNone/>
            <wp:docPr id="733080581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4306616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0010" cy="1398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331A">
        <w:t>policies</w:t>
      </w:r>
    </w:p>
    <w:p w14:paraId="1D8DC50B" w14:textId="411520F9" w:rsidR="00DE331A" w:rsidRDefault="00DE331A" w:rsidP="00027AC5">
      <w:pPr>
        <w:pStyle w:val="ListParagraph"/>
      </w:pPr>
      <w:r>
        <w:t>rules.</w:t>
      </w:r>
    </w:p>
    <w:p w14:paraId="3741AC95" w14:textId="77777777" w:rsidR="00DE331A" w:rsidRDefault="00DE331A" w:rsidP="00DE331A"/>
    <w:p w14:paraId="0CCEDC91" w14:textId="77777777" w:rsidR="00DE331A" w:rsidRDefault="00DE331A" w:rsidP="00DE331A"/>
    <w:p w14:paraId="4D932D30" w14:textId="3D34D5DF" w:rsidR="008119E1" w:rsidRDefault="009F3672" w:rsidP="00DE331A">
      <w:r w:rsidRPr="00B20592">
        <w:rPr>
          <w:noProof/>
        </w:rPr>
        <w:drawing>
          <wp:anchor distT="0" distB="0" distL="114300" distR="114300" simplePos="0" relativeHeight="252071936" behindDoc="0" locked="0" layoutInCell="1" allowOverlap="1" wp14:anchorId="7891952B" wp14:editId="2B0A67BC">
            <wp:simplePos x="0" y="0"/>
            <wp:positionH relativeFrom="margin">
              <wp:align>left</wp:align>
            </wp:positionH>
            <wp:positionV relativeFrom="paragraph">
              <wp:posOffset>3838</wp:posOffset>
            </wp:positionV>
            <wp:extent cx="1097280" cy="1645920"/>
            <wp:effectExtent l="0" t="0" r="7620" b="0"/>
            <wp:wrapNone/>
            <wp:docPr id="19718489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18489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8153" cy="1647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19E1">
        <w:t>This must be done separate from our:</w:t>
      </w:r>
    </w:p>
    <w:p w14:paraId="73F15A32" w14:textId="06BDDF86" w:rsidR="008119E1" w:rsidRDefault="008119E1" w:rsidP="00027AC5">
      <w:pPr>
        <w:pStyle w:val="ListParagraph"/>
      </w:pPr>
      <w:r>
        <w:t>Chief Executive</w:t>
      </w:r>
    </w:p>
    <w:p w14:paraId="4FE31BF1" w14:textId="77777777" w:rsidR="008119E1" w:rsidRDefault="008119E1" w:rsidP="00027AC5">
      <w:pPr>
        <w:pStyle w:val="ListParagraph"/>
      </w:pPr>
      <w:r>
        <w:t>portfolio managers</w:t>
      </w:r>
    </w:p>
    <w:p w14:paraId="0A3ABA7E" w14:textId="12CA2902" w:rsidR="008119E1" w:rsidRDefault="009F3672" w:rsidP="00027AC5">
      <w:pPr>
        <w:pStyle w:val="ListParagraph"/>
      </w:pPr>
      <w:r w:rsidRPr="00B20592">
        <w:rPr>
          <w:noProof/>
        </w:rPr>
        <w:drawing>
          <wp:anchor distT="0" distB="0" distL="114300" distR="114300" simplePos="0" relativeHeight="252073984" behindDoc="0" locked="0" layoutInCell="1" allowOverlap="1" wp14:anchorId="7093E1FA" wp14:editId="3D060569">
            <wp:simplePos x="0" y="0"/>
            <wp:positionH relativeFrom="margin">
              <wp:align>left</wp:align>
            </wp:positionH>
            <wp:positionV relativeFrom="paragraph">
              <wp:posOffset>43843</wp:posOffset>
            </wp:positionV>
            <wp:extent cx="1510748" cy="1510748"/>
            <wp:effectExtent l="0" t="0" r="0" b="0"/>
            <wp:wrapNone/>
            <wp:docPr id="45274138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74138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387" cy="15113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19E1">
        <w:t>other officials who deal with the service provider.</w:t>
      </w:r>
    </w:p>
    <w:p w14:paraId="6D08BB03" w14:textId="77777777" w:rsidR="004C1389" w:rsidRDefault="004C1389" w:rsidP="008119E1"/>
    <w:p w14:paraId="503BC61A" w14:textId="77777777" w:rsidR="009B7640" w:rsidRDefault="009B7640" w:rsidP="008119E1"/>
    <w:p w14:paraId="6A91CC6C" w14:textId="77777777" w:rsidR="00926F14" w:rsidRDefault="00926F14" w:rsidP="008119E1"/>
    <w:p w14:paraId="4A711FC5" w14:textId="77777777" w:rsidR="00926F14" w:rsidRDefault="00926F14" w:rsidP="008119E1"/>
    <w:p w14:paraId="60193AB1" w14:textId="77777777" w:rsidR="0029224E" w:rsidRDefault="0029224E" w:rsidP="008119E1"/>
    <w:p w14:paraId="2C1808A2" w14:textId="4F2A634E" w:rsidR="008C2A6D" w:rsidRDefault="00C71F6E" w:rsidP="008119E1">
      <w:r w:rsidRPr="00B20592">
        <w:rPr>
          <w:noProof/>
        </w:rPr>
        <w:lastRenderedPageBreak/>
        <w:drawing>
          <wp:anchor distT="0" distB="0" distL="114300" distR="114300" simplePos="0" relativeHeight="252102656" behindDoc="0" locked="0" layoutInCell="1" allowOverlap="1" wp14:anchorId="7401B724" wp14:editId="2002E1AC">
            <wp:simplePos x="0" y="0"/>
            <wp:positionH relativeFrom="margin">
              <wp:align>left</wp:align>
            </wp:positionH>
            <wp:positionV relativeFrom="paragraph">
              <wp:posOffset>349970</wp:posOffset>
            </wp:positionV>
            <wp:extent cx="2006199" cy="397566"/>
            <wp:effectExtent l="0" t="0" r="0" b="2540"/>
            <wp:wrapNone/>
            <wp:docPr id="647091830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9024416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8980" cy="398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19E1">
        <w:t>This is so good relationships can be kept between</w:t>
      </w:r>
      <w:r w:rsidR="008C2A6D">
        <w:t>:</w:t>
      </w:r>
    </w:p>
    <w:p w14:paraId="6516EF08" w14:textId="389D4028" w:rsidR="008C2A6D" w:rsidRDefault="00C71F6E" w:rsidP="00027AC5">
      <w:pPr>
        <w:pStyle w:val="ListParagraph"/>
      </w:pPr>
      <w:r w:rsidRPr="00B20592">
        <w:rPr>
          <w:noProof/>
        </w:rPr>
        <w:drawing>
          <wp:anchor distT="0" distB="0" distL="114300" distR="114300" simplePos="0" relativeHeight="252076032" behindDoc="0" locked="0" layoutInCell="1" allowOverlap="1" wp14:anchorId="305093E5" wp14:editId="03B3215E">
            <wp:simplePos x="0" y="0"/>
            <wp:positionH relativeFrom="margin">
              <wp:align>left</wp:align>
            </wp:positionH>
            <wp:positionV relativeFrom="paragraph">
              <wp:posOffset>373049</wp:posOffset>
            </wp:positionV>
            <wp:extent cx="1614115" cy="1614115"/>
            <wp:effectExtent l="0" t="0" r="5715" b="0"/>
            <wp:wrapNone/>
            <wp:docPr id="1050066288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0066288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4115" cy="1614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F3672">
        <w:t>Whaikaha</w:t>
      </w:r>
    </w:p>
    <w:p w14:paraId="6A70AF30" w14:textId="77777777" w:rsidR="008C2A6D" w:rsidRPr="008C2A6D" w:rsidRDefault="008C2A6D" w:rsidP="00027AC5">
      <w:pPr>
        <w:pStyle w:val="ListParagraph"/>
        <w:numPr>
          <w:ilvl w:val="0"/>
          <w:numId w:val="0"/>
        </w:numPr>
        <w:ind w:left="4167"/>
        <w:rPr>
          <w:b/>
          <w:bCs/>
        </w:rPr>
      </w:pPr>
      <w:r w:rsidRPr="008C2A6D">
        <w:rPr>
          <w:b/>
          <w:bCs/>
        </w:rPr>
        <w:t>and</w:t>
      </w:r>
    </w:p>
    <w:p w14:paraId="4B696522" w14:textId="3B170A7C" w:rsidR="008119E1" w:rsidRDefault="008C2A6D" w:rsidP="00027AC5">
      <w:pPr>
        <w:pStyle w:val="ListParagraph"/>
      </w:pPr>
      <w:r>
        <w:t>the service provider</w:t>
      </w:r>
      <w:r w:rsidR="008119E1">
        <w:t>.</w:t>
      </w:r>
    </w:p>
    <w:p w14:paraId="2FEF0A77" w14:textId="5271CB68" w:rsidR="009B7640" w:rsidRDefault="009B7640" w:rsidP="00926F14"/>
    <w:p w14:paraId="5E2C9232" w14:textId="6143C363" w:rsidR="005C3ACB" w:rsidRDefault="005C3ACB" w:rsidP="00027AC5"/>
    <w:p w14:paraId="14A7C394" w14:textId="32958524" w:rsidR="004C1389" w:rsidRDefault="00D601A8" w:rsidP="004C1389">
      <w:pPr>
        <w:pStyle w:val="Heading2"/>
      </w:pPr>
      <w:r w:rsidRPr="00B20592">
        <w:rPr>
          <w:noProof/>
        </w:rPr>
        <w:drawing>
          <wp:anchor distT="0" distB="0" distL="114300" distR="114300" simplePos="0" relativeHeight="252078080" behindDoc="0" locked="0" layoutInCell="1" allowOverlap="1" wp14:anchorId="1900AB9C" wp14:editId="39F420FD">
            <wp:simplePos x="0" y="0"/>
            <wp:positionH relativeFrom="margin">
              <wp:align>left</wp:align>
            </wp:positionH>
            <wp:positionV relativeFrom="paragraph">
              <wp:posOffset>185006</wp:posOffset>
            </wp:positionV>
            <wp:extent cx="1465457" cy="1465457"/>
            <wp:effectExtent l="0" t="0" r="1905" b="1905"/>
            <wp:wrapNone/>
            <wp:docPr id="1653830164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3830164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5457" cy="14654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1389">
        <w:t>9</w:t>
      </w:r>
    </w:p>
    <w:p w14:paraId="78344FF8" w14:textId="20AD9BB1" w:rsidR="004C1389" w:rsidRDefault="004C1389" w:rsidP="004C1389"/>
    <w:p w14:paraId="5FBF23BE" w14:textId="3C9762B8" w:rsidR="004C1389" w:rsidRDefault="00B31DA4" w:rsidP="004C1389">
      <w:r>
        <w:t xml:space="preserve">We </w:t>
      </w:r>
      <w:r w:rsidR="00180046">
        <w:t>will</w:t>
      </w:r>
      <w:r>
        <w:t xml:space="preserve"> </w:t>
      </w:r>
      <w:r w:rsidR="00027AC5">
        <w:t>list</w:t>
      </w:r>
      <w:r>
        <w:t xml:space="preserve"> the steps we will </w:t>
      </w:r>
      <w:r w:rsidR="009B7640">
        <w:t xml:space="preserve">follow </w:t>
      </w:r>
      <w:r>
        <w:t>when a problem is brought up by a service provider.</w:t>
      </w:r>
    </w:p>
    <w:p w14:paraId="448DE489" w14:textId="77777777" w:rsidR="00B31DA4" w:rsidRDefault="00B31DA4" w:rsidP="004C1389"/>
    <w:p w14:paraId="19F683E6" w14:textId="77777777" w:rsidR="00B31DA4" w:rsidRDefault="00B31DA4" w:rsidP="004C1389"/>
    <w:p w14:paraId="1E150DB2" w14:textId="45107EB1" w:rsidR="00B31DA4" w:rsidRDefault="00D601A8" w:rsidP="004C1389">
      <w:r w:rsidRPr="00B20592">
        <w:rPr>
          <w:noProof/>
        </w:rPr>
        <w:drawing>
          <wp:anchor distT="0" distB="0" distL="114300" distR="114300" simplePos="0" relativeHeight="252080128" behindDoc="0" locked="0" layoutInCell="1" allowOverlap="1" wp14:anchorId="0578125D" wp14:editId="11EDDDDB">
            <wp:simplePos x="0" y="0"/>
            <wp:positionH relativeFrom="margin">
              <wp:align>left</wp:align>
            </wp:positionH>
            <wp:positionV relativeFrom="paragraph">
              <wp:posOffset>6654</wp:posOffset>
            </wp:positionV>
            <wp:extent cx="1465457" cy="1488193"/>
            <wp:effectExtent l="0" t="0" r="1905" b="0"/>
            <wp:wrapNone/>
            <wp:docPr id="1391793080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1793080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5457" cy="14881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31DA4">
        <w:t xml:space="preserve">This will include how we will </w:t>
      </w:r>
      <w:r>
        <w:t>give information</w:t>
      </w:r>
      <w:r w:rsidR="00B31DA4">
        <w:t xml:space="preserve"> about what we did</w:t>
      </w:r>
      <w:r w:rsidR="009B7640">
        <w:t xml:space="preserve"> to fix the problem</w:t>
      </w:r>
      <w:r w:rsidR="00B31DA4">
        <w:t>.</w:t>
      </w:r>
    </w:p>
    <w:p w14:paraId="3D1B941B" w14:textId="77777777" w:rsidR="00926F14" w:rsidRDefault="00926F14" w:rsidP="004C1389"/>
    <w:p w14:paraId="27E01163" w14:textId="77777777" w:rsidR="0029224E" w:rsidRDefault="0029224E" w:rsidP="004C1389"/>
    <w:p w14:paraId="74E061AA" w14:textId="77777777" w:rsidR="00027AC5" w:rsidRDefault="00027AC5" w:rsidP="004C1389"/>
    <w:p w14:paraId="791E8AC8" w14:textId="77777777" w:rsidR="00027AC5" w:rsidRDefault="00027AC5" w:rsidP="004C1389"/>
    <w:p w14:paraId="76D20BF1" w14:textId="77777777" w:rsidR="00027AC5" w:rsidRDefault="00027AC5" w:rsidP="004C1389"/>
    <w:p w14:paraId="14BB0FCE" w14:textId="3DB92360" w:rsidR="00B31DA4" w:rsidRDefault="00D601A8" w:rsidP="004C1389">
      <w:r w:rsidRPr="00B20592">
        <w:rPr>
          <w:noProof/>
        </w:rPr>
        <w:lastRenderedPageBreak/>
        <w:drawing>
          <wp:anchor distT="0" distB="0" distL="114300" distR="114300" simplePos="0" relativeHeight="252082176" behindDoc="0" locked="0" layoutInCell="1" allowOverlap="1" wp14:anchorId="4ED7DD32" wp14:editId="56FCA917">
            <wp:simplePos x="0" y="0"/>
            <wp:positionH relativeFrom="margin">
              <wp:align>left</wp:align>
            </wp:positionH>
            <wp:positionV relativeFrom="paragraph">
              <wp:posOffset>277964</wp:posOffset>
            </wp:positionV>
            <wp:extent cx="1709530" cy="1709530"/>
            <wp:effectExtent l="0" t="0" r="0" b="0"/>
            <wp:wrapNone/>
            <wp:docPr id="757320180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9404601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1621" cy="1711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31DA4">
        <w:t xml:space="preserve">These steps must be </w:t>
      </w:r>
      <w:r w:rsidR="00027AC5">
        <w:t>listed</w:t>
      </w:r>
      <w:r w:rsidR="00B31DA4">
        <w:t xml:space="preserve"> in:</w:t>
      </w:r>
    </w:p>
    <w:p w14:paraId="05BDACBF" w14:textId="3C43778C" w:rsidR="00B31DA4" w:rsidRDefault="00B31DA4" w:rsidP="00027AC5">
      <w:pPr>
        <w:pStyle w:val="ListParagraph"/>
      </w:pPr>
      <w:r>
        <w:t>the Contract Management Plan that is going to be written</w:t>
      </w:r>
    </w:p>
    <w:p w14:paraId="10D3AE04" w14:textId="669AA145" w:rsidR="00B31DA4" w:rsidRDefault="00B31DA4" w:rsidP="00027AC5">
      <w:pPr>
        <w:pStyle w:val="ListParagraph"/>
      </w:pPr>
      <w:r>
        <w:t xml:space="preserve">the </w:t>
      </w:r>
      <w:r w:rsidRPr="009B7640">
        <w:rPr>
          <w:b/>
          <w:bCs/>
        </w:rPr>
        <w:t>public expectation document</w:t>
      </w:r>
      <w:r w:rsidRPr="009B7640">
        <w:t>.</w:t>
      </w:r>
    </w:p>
    <w:p w14:paraId="61BBFAF2" w14:textId="1B262792" w:rsidR="009B7640" w:rsidRDefault="00D601A8" w:rsidP="009B7640">
      <w:r w:rsidRPr="00B20592">
        <w:rPr>
          <w:noProof/>
        </w:rPr>
        <w:drawing>
          <wp:anchor distT="0" distB="0" distL="114300" distR="114300" simplePos="0" relativeHeight="252084224" behindDoc="0" locked="0" layoutInCell="1" allowOverlap="1" wp14:anchorId="7237DB79" wp14:editId="05818094">
            <wp:simplePos x="0" y="0"/>
            <wp:positionH relativeFrom="margin">
              <wp:align>left</wp:align>
            </wp:positionH>
            <wp:positionV relativeFrom="paragraph">
              <wp:posOffset>265899</wp:posOffset>
            </wp:positionV>
            <wp:extent cx="1621790" cy="1621790"/>
            <wp:effectExtent l="0" t="0" r="0" b="0"/>
            <wp:wrapNone/>
            <wp:docPr id="1568047152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8047152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1790" cy="1621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5F5BD7" w14:textId="4152A8E5" w:rsidR="009B7640" w:rsidRDefault="009B7640" w:rsidP="009B7640">
      <w:r>
        <w:rPr>
          <w:noProof/>
        </w:rPr>
        <mc:AlternateContent>
          <mc:Choice Requires="wps">
            <w:drawing>
              <wp:anchor distT="0" distB="0" distL="114300" distR="114300" simplePos="0" relativeHeight="252037120" behindDoc="1" locked="0" layoutInCell="1" allowOverlap="1" wp14:anchorId="19E573CF" wp14:editId="2D0BEE38">
                <wp:simplePos x="0" y="0"/>
                <wp:positionH relativeFrom="column">
                  <wp:posOffset>2218414</wp:posOffset>
                </wp:positionH>
                <wp:positionV relativeFrom="paragraph">
                  <wp:posOffset>209909</wp:posOffset>
                </wp:positionV>
                <wp:extent cx="3689129" cy="1280160"/>
                <wp:effectExtent l="0" t="0" r="6985" b="0"/>
                <wp:wrapNone/>
                <wp:docPr id="2093473759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89129" cy="12801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8ED8996" id="Rectangle 3" o:spid="_x0000_s1026" style="position:absolute;margin-left:174.7pt;margin-top:16.55pt;width:290.5pt;height:100.8pt;z-index:-251279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" fillcolor="#bdd6ee [1304]" stroked="f" strokeweight="1pt"/>
            </w:pict>
          </mc:Fallback>
        </mc:AlternateContent>
      </w:r>
    </w:p>
    <w:p w14:paraId="39291E4F" w14:textId="14F55C91" w:rsidR="009B7640" w:rsidRDefault="009B7640" w:rsidP="009B7640">
      <w:r>
        <w:t xml:space="preserve">A </w:t>
      </w:r>
      <w:r w:rsidRPr="009B7640">
        <w:rPr>
          <w:b/>
          <w:bCs/>
        </w:rPr>
        <w:t>public expectation document</w:t>
      </w:r>
      <w:r>
        <w:t xml:space="preserve"> is something everyone can read so they know what an organisation is doing.</w:t>
      </w:r>
    </w:p>
    <w:p w14:paraId="5342A88A" w14:textId="77777777" w:rsidR="009B7640" w:rsidRDefault="009B7640" w:rsidP="009B7640"/>
    <w:p w14:paraId="0032ED30" w14:textId="77777777" w:rsidR="00027AC5" w:rsidRDefault="00027AC5" w:rsidP="009B7640"/>
    <w:p w14:paraId="60CA7278" w14:textId="2D217325" w:rsidR="009B7640" w:rsidRDefault="00D601A8" w:rsidP="009B7640">
      <w:pPr>
        <w:pStyle w:val="Heading2"/>
      </w:pPr>
      <w:r w:rsidRPr="00B20592">
        <w:rPr>
          <w:noProof/>
        </w:rPr>
        <w:drawing>
          <wp:anchor distT="0" distB="0" distL="114300" distR="114300" simplePos="0" relativeHeight="252086272" behindDoc="0" locked="0" layoutInCell="1" allowOverlap="1" wp14:anchorId="2CC68BBC" wp14:editId="789BA122">
            <wp:simplePos x="0" y="0"/>
            <wp:positionH relativeFrom="margin">
              <wp:posOffset>-1132</wp:posOffset>
            </wp:positionH>
            <wp:positionV relativeFrom="paragraph">
              <wp:posOffset>189534</wp:posOffset>
            </wp:positionV>
            <wp:extent cx="1417320" cy="1621790"/>
            <wp:effectExtent l="0" t="0" r="0" b="0"/>
            <wp:wrapNone/>
            <wp:docPr id="997460204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7460204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7320" cy="1621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7640">
        <w:t>10</w:t>
      </w:r>
    </w:p>
    <w:p w14:paraId="19A6CA4C" w14:textId="1D558F94" w:rsidR="009B7640" w:rsidRDefault="009B7640" w:rsidP="009B7640"/>
    <w:p w14:paraId="07254691" w14:textId="3997C043" w:rsidR="009B7640" w:rsidRDefault="005669D8" w:rsidP="009B7640">
      <w:r>
        <w:t xml:space="preserve">We </w:t>
      </w:r>
      <w:r w:rsidR="00825BAD">
        <w:t xml:space="preserve">will figure out </w:t>
      </w:r>
      <w:r>
        <w:t xml:space="preserve">how long it will take </w:t>
      </w:r>
      <w:r w:rsidR="009B7640">
        <w:t xml:space="preserve">to make the changes to </w:t>
      </w:r>
      <w:r w:rsidR="00683245">
        <w:t>how</w:t>
      </w:r>
      <w:r w:rsidR="009B7640">
        <w:t xml:space="preserve"> complaint</w:t>
      </w:r>
      <w:r w:rsidR="00683245">
        <w:t>s are made</w:t>
      </w:r>
      <w:r w:rsidR="009B7640">
        <w:t>.</w:t>
      </w:r>
    </w:p>
    <w:p w14:paraId="02FB3075" w14:textId="77777777" w:rsidR="009B7640" w:rsidRDefault="009B7640" w:rsidP="00825BAD"/>
    <w:p w14:paraId="0B45319D" w14:textId="216E6022" w:rsidR="009B7640" w:rsidRDefault="00D601A8" w:rsidP="00825BAD">
      <w:r w:rsidRPr="00B20592">
        <w:rPr>
          <w:noProof/>
        </w:rPr>
        <w:drawing>
          <wp:anchor distT="0" distB="0" distL="114300" distR="114300" simplePos="0" relativeHeight="252088320" behindDoc="0" locked="0" layoutInCell="1" allowOverlap="1" wp14:anchorId="55565CD6" wp14:editId="2046FBFE">
            <wp:simplePos x="0" y="0"/>
            <wp:positionH relativeFrom="margin">
              <wp:align>left</wp:align>
            </wp:positionH>
            <wp:positionV relativeFrom="paragraph">
              <wp:posOffset>10878</wp:posOffset>
            </wp:positionV>
            <wp:extent cx="1510747" cy="1208598"/>
            <wp:effectExtent l="0" t="0" r="0" b="0"/>
            <wp:wrapNone/>
            <wp:docPr id="1152341284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2341284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3795" cy="1211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09691B" w14:textId="34ECFA91" w:rsidR="009B7640" w:rsidRDefault="00825BAD" w:rsidP="00825BAD">
      <w:r>
        <w:t xml:space="preserve">This will be </w:t>
      </w:r>
      <w:r w:rsidR="00E62451">
        <w:t xml:space="preserve">done </w:t>
      </w:r>
      <w:r>
        <w:t>with IDEA Services</w:t>
      </w:r>
      <w:r w:rsidR="009B7640">
        <w:t>.</w:t>
      </w:r>
    </w:p>
    <w:p w14:paraId="70E525E8" w14:textId="77777777" w:rsidR="00683245" w:rsidRDefault="00683245" w:rsidP="00683245"/>
    <w:p w14:paraId="221240A7" w14:textId="623A57DF" w:rsidR="005C3ACB" w:rsidRDefault="005C3ACB">
      <w:pPr>
        <w:spacing w:line="240" w:lineRule="auto"/>
        <w:ind w:left="0"/>
      </w:pPr>
      <w:r>
        <w:br w:type="page"/>
      </w:r>
    </w:p>
    <w:p w14:paraId="0F9779D6" w14:textId="774B2DB3" w:rsidR="00683245" w:rsidRDefault="00D601A8" w:rsidP="00683245">
      <w:pPr>
        <w:pStyle w:val="Heading2"/>
      </w:pPr>
      <w:r w:rsidRPr="00B20592">
        <w:rPr>
          <w:noProof/>
        </w:rPr>
        <w:lastRenderedPageBreak/>
        <w:drawing>
          <wp:anchor distT="0" distB="0" distL="114300" distR="114300" simplePos="0" relativeHeight="252090368" behindDoc="0" locked="0" layoutInCell="1" allowOverlap="1" wp14:anchorId="0DE64FC4" wp14:editId="794F772B">
            <wp:simplePos x="0" y="0"/>
            <wp:positionH relativeFrom="margin">
              <wp:posOffset>0</wp:posOffset>
            </wp:positionH>
            <wp:positionV relativeFrom="paragraph">
              <wp:posOffset>70057</wp:posOffset>
            </wp:positionV>
            <wp:extent cx="1622066" cy="1622066"/>
            <wp:effectExtent l="0" t="0" r="0" b="0"/>
            <wp:wrapNone/>
            <wp:docPr id="205410623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410623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2066" cy="16220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83245">
        <w:t>11</w:t>
      </w:r>
    </w:p>
    <w:p w14:paraId="14DD3106" w14:textId="62769B99" w:rsidR="00683245" w:rsidRDefault="00683245" w:rsidP="00683245"/>
    <w:p w14:paraId="72852A19" w14:textId="7C25D680" w:rsidR="00262388" w:rsidRDefault="00262388" w:rsidP="00683245">
      <w:r>
        <w:t xml:space="preserve">We will look at how </w:t>
      </w:r>
      <w:r w:rsidR="005669D8">
        <w:t xml:space="preserve">other </w:t>
      </w:r>
      <w:r>
        <w:t>service providers deal with their complaints.</w:t>
      </w:r>
    </w:p>
    <w:p w14:paraId="03FE5E71" w14:textId="77777777" w:rsidR="00262388" w:rsidRDefault="00262388" w:rsidP="00683245"/>
    <w:p w14:paraId="6D1CBD0C" w14:textId="170FC95D" w:rsidR="00262388" w:rsidRDefault="00D601A8" w:rsidP="00683245">
      <w:r w:rsidRPr="00B20592">
        <w:rPr>
          <w:noProof/>
        </w:rPr>
        <w:drawing>
          <wp:anchor distT="0" distB="0" distL="114300" distR="114300" simplePos="0" relativeHeight="252092416" behindDoc="0" locked="0" layoutInCell="1" allowOverlap="1" wp14:anchorId="68F99459" wp14:editId="53ACB646">
            <wp:simplePos x="0" y="0"/>
            <wp:positionH relativeFrom="margin">
              <wp:align>left</wp:align>
            </wp:positionH>
            <wp:positionV relativeFrom="paragraph">
              <wp:posOffset>119297</wp:posOffset>
            </wp:positionV>
            <wp:extent cx="1350369" cy="1399430"/>
            <wp:effectExtent l="0" t="0" r="2540" b="0"/>
            <wp:wrapNone/>
            <wp:docPr id="276015700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4306616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0369" cy="1399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09F359" w14:textId="2BB58495" w:rsidR="00262388" w:rsidRDefault="00262388" w:rsidP="00683245">
      <w:r>
        <w:t xml:space="preserve">This is to make sure they </w:t>
      </w:r>
      <w:r w:rsidR="005669D8">
        <w:t>follow</w:t>
      </w:r>
      <w:r>
        <w:t xml:space="preserve"> </w:t>
      </w:r>
      <w:r w:rsidR="005669D8">
        <w:t xml:space="preserve">the changes </w:t>
      </w:r>
      <w:r>
        <w:t>the Review</w:t>
      </w:r>
      <w:r w:rsidR="005669D8">
        <w:t xml:space="preserve"> says should be made</w:t>
      </w:r>
      <w:r>
        <w:t>.</w:t>
      </w:r>
    </w:p>
    <w:p w14:paraId="6BAAF648" w14:textId="77777777" w:rsidR="008C7EC1" w:rsidRDefault="008C7EC1" w:rsidP="00683245"/>
    <w:p w14:paraId="438C8B73" w14:textId="716B309F" w:rsidR="005C3ACB" w:rsidRDefault="005C3ACB" w:rsidP="008C7EC1"/>
    <w:p w14:paraId="6C144F7C" w14:textId="1A253560" w:rsidR="00262388" w:rsidRDefault="00E62451" w:rsidP="00262388">
      <w:pPr>
        <w:pStyle w:val="Heading2"/>
      </w:pPr>
      <w:r w:rsidRPr="00B20592">
        <w:rPr>
          <w:noProof/>
        </w:rPr>
        <w:drawing>
          <wp:anchor distT="0" distB="0" distL="114300" distR="114300" simplePos="0" relativeHeight="252094464" behindDoc="0" locked="0" layoutInCell="1" allowOverlap="1" wp14:anchorId="7400D82B" wp14:editId="64551BD5">
            <wp:simplePos x="0" y="0"/>
            <wp:positionH relativeFrom="margin">
              <wp:align>left</wp:align>
            </wp:positionH>
            <wp:positionV relativeFrom="paragraph">
              <wp:posOffset>148120</wp:posOffset>
            </wp:positionV>
            <wp:extent cx="1661823" cy="1302644"/>
            <wp:effectExtent l="0" t="0" r="0" b="0"/>
            <wp:wrapNone/>
            <wp:docPr id="434585143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4585143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1823" cy="13026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62388">
        <w:t>12</w:t>
      </w:r>
    </w:p>
    <w:p w14:paraId="1C97CAEA" w14:textId="71AAE8DC" w:rsidR="00262388" w:rsidRDefault="00262388" w:rsidP="00683245"/>
    <w:p w14:paraId="55918126" w14:textId="46D3B8AE" w:rsidR="00E62451" w:rsidRDefault="00B742B3" w:rsidP="00683245">
      <w:r>
        <w:t>We will start working on a policy</w:t>
      </w:r>
      <w:r w:rsidR="00E62451">
        <w:t>.</w:t>
      </w:r>
    </w:p>
    <w:p w14:paraId="102F8361" w14:textId="77777777" w:rsidR="00E62451" w:rsidRDefault="00E62451" w:rsidP="00683245"/>
    <w:p w14:paraId="089FECF2" w14:textId="6EF04C25" w:rsidR="00262388" w:rsidRDefault="00E62451" w:rsidP="00683245">
      <w:r w:rsidRPr="00B20592">
        <w:rPr>
          <w:noProof/>
        </w:rPr>
        <w:drawing>
          <wp:anchor distT="0" distB="0" distL="114300" distR="114300" simplePos="0" relativeHeight="252129280" behindDoc="0" locked="0" layoutInCell="1" allowOverlap="1" wp14:anchorId="361EA2F1" wp14:editId="00045AAE">
            <wp:simplePos x="0" y="0"/>
            <wp:positionH relativeFrom="margin">
              <wp:align>left</wp:align>
            </wp:positionH>
            <wp:positionV relativeFrom="paragraph">
              <wp:posOffset>470452</wp:posOffset>
            </wp:positionV>
            <wp:extent cx="1829137" cy="993914"/>
            <wp:effectExtent l="0" t="0" r="0" b="0"/>
            <wp:wrapNone/>
            <wp:docPr id="1844083495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1643085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3261" cy="996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This policy</w:t>
      </w:r>
      <w:r w:rsidR="00B742B3">
        <w:t xml:space="preserve"> will let the Health and Disability Commission</w:t>
      </w:r>
      <w:r w:rsidR="00180046">
        <w:t>er</w:t>
      </w:r>
      <w:r w:rsidR="0026733E">
        <w:t xml:space="preserve"> be a bigger part of </w:t>
      </w:r>
      <w:r w:rsidR="005669D8">
        <w:t>the work being done to support disabled people.</w:t>
      </w:r>
    </w:p>
    <w:p w14:paraId="02E907BF" w14:textId="77777777" w:rsidR="00B742B3" w:rsidRDefault="00B742B3" w:rsidP="00683245"/>
    <w:p w14:paraId="56DE2223" w14:textId="77777777" w:rsidR="00926F14" w:rsidRDefault="00926F14" w:rsidP="00683245"/>
    <w:p w14:paraId="6B1353CA" w14:textId="77777777" w:rsidR="008C7EC1" w:rsidRDefault="008C7EC1" w:rsidP="00683245"/>
    <w:p w14:paraId="288CB3D3" w14:textId="77777777" w:rsidR="008C7EC1" w:rsidRDefault="008C7EC1" w:rsidP="00683245"/>
    <w:p w14:paraId="57357C44" w14:textId="77777777" w:rsidR="008C7EC1" w:rsidRDefault="008C7EC1" w:rsidP="00683245"/>
    <w:p w14:paraId="56810FEF" w14:textId="77777777" w:rsidR="008C7EC1" w:rsidRDefault="008C7EC1" w:rsidP="00683245"/>
    <w:p w14:paraId="028E140E" w14:textId="2BB88480" w:rsidR="00B742B3" w:rsidRDefault="00D601A8" w:rsidP="00683245">
      <w:r w:rsidRPr="00B20592">
        <w:rPr>
          <w:noProof/>
        </w:rPr>
        <w:lastRenderedPageBreak/>
        <w:drawing>
          <wp:anchor distT="0" distB="0" distL="114300" distR="114300" simplePos="0" relativeHeight="252098560" behindDoc="0" locked="0" layoutInCell="1" allowOverlap="1" wp14:anchorId="7661983B" wp14:editId="14EE561B">
            <wp:simplePos x="0" y="0"/>
            <wp:positionH relativeFrom="margin">
              <wp:align>left</wp:align>
            </wp:positionH>
            <wp:positionV relativeFrom="paragraph">
              <wp:posOffset>141605</wp:posOffset>
            </wp:positionV>
            <wp:extent cx="1809032" cy="1129086"/>
            <wp:effectExtent l="0" t="0" r="1270" b="0"/>
            <wp:wrapNone/>
            <wp:docPr id="1485592850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5592850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032" cy="1129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742B3">
        <w:t>This policy will be made by:</w:t>
      </w:r>
    </w:p>
    <w:p w14:paraId="3A8FDCCF" w14:textId="5010B339" w:rsidR="00B742B3" w:rsidRDefault="00686B23" w:rsidP="008C7EC1">
      <w:pPr>
        <w:pStyle w:val="ListParagraph"/>
      </w:pPr>
      <w:r>
        <w:t xml:space="preserve">working with </w:t>
      </w:r>
      <w:r w:rsidR="00B742B3">
        <w:t>the Government</w:t>
      </w:r>
    </w:p>
    <w:p w14:paraId="43283558" w14:textId="2F3447B8" w:rsidR="00686B23" w:rsidRDefault="0029224E" w:rsidP="008C7EC1">
      <w:pPr>
        <w:pStyle w:val="ListParagraph"/>
      </w:pPr>
      <w:r w:rsidRPr="00B20592">
        <w:rPr>
          <w:noProof/>
        </w:rPr>
        <w:drawing>
          <wp:anchor distT="0" distB="0" distL="114300" distR="114300" simplePos="0" relativeHeight="252175360" behindDoc="0" locked="0" layoutInCell="1" allowOverlap="1" wp14:anchorId="03B028ED" wp14:editId="6C497049">
            <wp:simplePos x="0" y="0"/>
            <wp:positionH relativeFrom="margin">
              <wp:align>left</wp:align>
            </wp:positionH>
            <wp:positionV relativeFrom="paragraph">
              <wp:posOffset>738174</wp:posOffset>
            </wp:positionV>
            <wp:extent cx="1911599" cy="1351721"/>
            <wp:effectExtent l="0" t="0" r="0" b="0"/>
            <wp:wrapNone/>
            <wp:docPr id="2093784379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9377688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1599" cy="13517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86B23">
        <w:t xml:space="preserve">working with </w:t>
      </w:r>
      <w:r w:rsidR="00B742B3">
        <w:t xml:space="preserve">other </w:t>
      </w:r>
      <w:r w:rsidR="00686B23">
        <w:t xml:space="preserve">service </w:t>
      </w:r>
      <w:r w:rsidR="00B742B3">
        <w:t>providers</w:t>
      </w:r>
    </w:p>
    <w:p w14:paraId="769B8FFF" w14:textId="6002A021" w:rsidR="00B742B3" w:rsidRDefault="00686B23" w:rsidP="008C7EC1">
      <w:pPr>
        <w:pStyle w:val="ListParagraph"/>
      </w:pPr>
      <w:r>
        <w:t>using the Health and Disability Commission</w:t>
      </w:r>
      <w:r w:rsidR="00180046">
        <w:t>er</w:t>
      </w:r>
      <w:r>
        <w:t xml:space="preserve"> Code of Rights</w:t>
      </w:r>
      <w:r w:rsidR="00B742B3">
        <w:t>.</w:t>
      </w:r>
    </w:p>
    <w:p w14:paraId="6855E96F" w14:textId="77777777" w:rsidR="005C3ACB" w:rsidRDefault="005C3ACB" w:rsidP="00683245"/>
    <w:p w14:paraId="06310858" w14:textId="77777777" w:rsidR="005C3ACB" w:rsidRDefault="005C3ACB" w:rsidP="00683245"/>
    <w:p w14:paraId="55623640" w14:textId="207D5568" w:rsidR="00B742B3" w:rsidRDefault="00DB0A2C" w:rsidP="00B742B3">
      <w:pPr>
        <w:pStyle w:val="Heading2"/>
      </w:pPr>
      <w:r w:rsidRPr="00B20592">
        <w:rPr>
          <w:noProof/>
        </w:rPr>
        <w:drawing>
          <wp:anchor distT="0" distB="0" distL="114300" distR="114300" simplePos="0" relativeHeight="252100608" behindDoc="0" locked="0" layoutInCell="1" allowOverlap="1" wp14:anchorId="14241214" wp14:editId="59E7C299">
            <wp:simplePos x="0" y="0"/>
            <wp:positionH relativeFrom="margin">
              <wp:posOffset>7620</wp:posOffset>
            </wp:positionH>
            <wp:positionV relativeFrom="paragraph">
              <wp:posOffset>183515</wp:posOffset>
            </wp:positionV>
            <wp:extent cx="1438910" cy="1745615"/>
            <wp:effectExtent l="0" t="0" r="8890" b="6985"/>
            <wp:wrapNone/>
            <wp:docPr id="1054873628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4873628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910" cy="1745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742B3">
        <w:t>13</w:t>
      </w:r>
    </w:p>
    <w:p w14:paraId="323A85FB" w14:textId="1689D011" w:rsidR="00683245" w:rsidRDefault="00683245" w:rsidP="00683245"/>
    <w:p w14:paraId="09298083" w14:textId="1F0C47F4" w:rsidR="00926F14" w:rsidRDefault="0026733E" w:rsidP="00683245">
      <w:r>
        <w:t xml:space="preserve">We will work with IDEA Services to </w:t>
      </w:r>
      <w:r w:rsidR="008C7EC1">
        <w:t>understand</w:t>
      </w:r>
      <w:r>
        <w:t xml:space="preserve"> what to do if a problem cannot be solved </w:t>
      </w:r>
      <w:r w:rsidR="008C7EC1">
        <w:t>well</w:t>
      </w:r>
      <w:r>
        <w:t>.</w:t>
      </w:r>
    </w:p>
    <w:p w14:paraId="44F4BD79" w14:textId="77777777" w:rsidR="005C3ACB" w:rsidRDefault="005C3ACB" w:rsidP="00683245"/>
    <w:p w14:paraId="4BB58592" w14:textId="77777777" w:rsidR="00926F14" w:rsidRDefault="00926F14" w:rsidP="005C3ACB">
      <w:r>
        <w:br w:type="page"/>
      </w:r>
    </w:p>
    <w:p w14:paraId="1AE71530" w14:textId="7A42D93E" w:rsidR="0026733E" w:rsidRDefault="0026733E" w:rsidP="0026733E">
      <w:pPr>
        <w:pStyle w:val="Heading1"/>
      </w:pPr>
      <w:r>
        <w:lastRenderedPageBreak/>
        <w:t>What happen</w:t>
      </w:r>
      <w:r w:rsidR="005C3ACB">
        <w:t>s</w:t>
      </w:r>
      <w:r>
        <w:t xml:space="preserve"> next</w:t>
      </w:r>
      <w:r w:rsidR="00D911A4">
        <w:t>?</w:t>
      </w:r>
    </w:p>
    <w:p w14:paraId="014B6E1D" w14:textId="7F6A8931" w:rsidR="0026733E" w:rsidRDefault="0026733E" w:rsidP="0026733E"/>
    <w:p w14:paraId="514CDA2E" w14:textId="13193CF2" w:rsidR="0026733E" w:rsidRDefault="00C71F6E" w:rsidP="0026733E">
      <w:r w:rsidRPr="00B20592">
        <w:rPr>
          <w:noProof/>
        </w:rPr>
        <w:drawing>
          <wp:anchor distT="0" distB="0" distL="114300" distR="114300" simplePos="0" relativeHeight="252104704" behindDoc="0" locked="0" layoutInCell="1" allowOverlap="1" wp14:anchorId="053CB81C" wp14:editId="5CD9241B">
            <wp:simplePos x="0" y="0"/>
            <wp:positionH relativeFrom="margin">
              <wp:align>left</wp:align>
            </wp:positionH>
            <wp:positionV relativeFrom="paragraph">
              <wp:posOffset>9028</wp:posOffset>
            </wp:positionV>
            <wp:extent cx="1590261" cy="1590261"/>
            <wp:effectExtent l="0" t="0" r="0" b="0"/>
            <wp:wrapNone/>
            <wp:docPr id="706547285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0066288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848" cy="15908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A8CFF6" w14:textId="39E5622B" w:rsidR="0026733E" w:rsidRDefault="0026733E" w:rsidP="0026733E">
      <w:r>
        <w:t>We think it is important to build trust with the disability community.</w:t>
      </w:r>
    </w:p>
    <w:p w14:paraId="37280359" w14:textId="26A7EC19" w:rsidR="0045081F" w:rsidRDefault="0045081F" w:rsidP="0026733E"/>
    <w:p w14:paraId="3B7F567F" w14:textId="77777777" w:rsidR="0026733E" w:rsidRDefault="0026733E" w:rsidP="0026733E"/>
    <w:p w14:paraId="1260E59E" w14:textId="3FCAB5C2" w:rsidR="0026733E" w:rsidRDefault="00C71F6E" w:rsidP="0026733E">
      <w:r w:rsidRPr="00B20592">
        <w:rPr>
          <w:noProof/>
        </w:rPr>
        <w:drawing>
          <wp:anchor distT="0" distB="0" distL="114300" distR="114300" simplePos="0" relativeHeight="252106752" behindDoc="0" locked="0" layoutInCell="1" allowOverlap="1" wp14:anchorId="44321205" wp14:editId="2BA7949A">
            <wp:simplePos x="0" y="0"/>
            <wp:positionH relativeFrom="margin">
              <wp:align>left</wp:align>
            </wp:positionH>
            <wp:positionV relativeFrom="paragraph">
              <wp:posOffset>470066</wp:posOffset>
            </wp:positionV>
            <wp:extent cx="1866322" cy="1192696"/>
            <wp:effectExtent l="0" t="0" r="635" b="0"/>
            <wp:wrapNone/>
            <wp:docPr id="440508210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0508210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322" cy="11926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1097">
        <w:t xml:space="preserve">To </w:t>
      </w:r>
      <w:r w:rsidR="008C7EC1">
        <w:t>understand</w:t>
      </w:r>
      <w:r w:rsidR="00881097">
        <w:t xml:space="preserve"> how to make the changes the Review </w:t>
      </w:r>
      <w:r w:rsidR="005A095D">
        <w:t xml:space="preserve">talks about </w:t>
      </w:r>
      <w:r w:rsidR="00881097">
        <w:t>we will work with:</w:t>
      </w:r>
    </w:p>
    <w:p w14:paraId="6291F503" w14:textId="7590E77B" w:rsidR="00881097" w:rsidRDefault="00881097" w:rsidP="008C7EC1">
      <w:pPr>
        <w:pStyle w:val="ListParagraph"/>
      </w:pPr>
      <w:r>
        <w:t>disabled people</w:t>
      </w:r>
    </w:p>
    <w:p w14:paraId="653FBD94" w14:textId="58CB4C31" w:rsidR="00881097" w:rsidRDefault="00E62451" w:rsidP="008C7EC1">
      <w:pPr>
        <w:pStyle w:val="ListParagraph"/>
      </w:pPr>
      <w:r w:rsidRPr="00B20592">
        <w:rPr>
          <w:noProof/>
        </w:rPr>
        <w:drawing>
          <wp:anchor distT="0" distB="0" distL="114300" distR="114300" simplePos="0" relativeHeight="252108800" behindDoc="0" locked="0" layoutInCell="1" allowOverlap="1" wp14:anchorId="0784A8EF" wp14:editId="6BACC9AA">
            <wp:simplePos x="0" y="0"/>
            <wp:positionH relativeFrom="margin">
              <wp:align>left</wp:align>
            </wp:positionH>
            <wp:positionV relativeFrom="paragraph">
              <wp:posOffset>480916</wp:posOffset>
            </wp:positionV>
            <wp:extent cx="1614115" cy="1291292"/>
            <wp:effectExtent l="0" t="0" r="5715" b="4445"/>
            <wp:wrapNone/>
            <wp:docPr id="1596623001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6623001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4115" cy="12912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1097">
        <w:t>their wh</w:t>
      </w:r>
      <w:r w:rsidR="008C7EC1">
        <w:t>ā</w:t>
      </w:r>
      <w:r w:rsidR="00881097">
        <w:t>nau / families</w:t>
      </w:r>
    </w:p>
    <w:p w14:paraId="6FE2450D" w14:textId="34DEBAEF" w:rsidR="00881097" w:rsidRDefault="00881097" w:rsidP="008C7EC1">
      <w:pPr>
        <w:pStyle w:val="ListParagraph"/>
      </w:pPr>
      <w:r>
        <w:t>IDEA Services</w:t>
      </w:r>
    </w:p>
    <w:p w14:paraId="6900E6B4" w14:textId="364D423D" w:rsidR="00881097" w:rsidRDefault="00881097" w:rsidP="008C7EC1">
      <w:pPr>
        <w:pStyle w:val="ListParagraph"/>
      </w:pPr>
      <w:r>
        <w:t>other service providers.</w:t>
      </w:r>
    </w:p>
    <w:p w14:paraId="516A42D8" w14:textId="77777777" w:rsidR="00881097" w:rsidRDefault="00881097" w:rsidP="00881097"/>
    <w:p w14:paraId="32C72A67" w14:textId="2F270E23" w:rsidR="00881097" w:rsidRDefault="00C71F6E" w:rsidP="00881097">
      <w:r w:rsidRPr="00B20592">
        <w:rPr>
          <w:noProof/>
        </w:rPr>
        <w:drawing>
          <wp:anchor distT="0" distB="0" distL="114300" distR="114300" simplePos="0" relativeHeight="252112896" behindDoc="0" locked="0" layoutInCell="1" allowOverlap="1" wp14:anchorId="0C0CF390" wp14:editId="58819DAF">
            <wp:simplePos x="0" y="0"/>
            <wp:positionH relativeFrom="margin">
              <wp:align>left</wp:align>
            </wp:positionH>
            <wp:positionV relativeFrom="paragraph">
              <wp:posOffset>6571</wp:posOffset>
            </wp:positionV>
            <wp:extent cx="1349625" cy="1510748"/>
            <wp:effectExtent l="0" t="0" r="3175" b="0"/>
            <wp:wrapNone/>
            <wp:docPr id="1179774462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9774462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9625" cy="15107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33A48E" w14:textId="2438B93D" w:rsidR="00881097" w:rsidRDefault="00881097" w:rsidP="00881097">
      <w:r>
        <w:t xml:space="preserve">We want to do all the right things to make sure the changes happen. </w:t>
      </w:r>
    </w:p>
    <w:p w14:paraId="3321E920" w14:textId="77777777" w:rsidR="00881097" w:rsidRDefault="00881097" w:rsidP="00881097"/>
    <w:p w14:paraId="12C4BEC3" w14:textId="77777777" w:rsidR="00881097" w:rsidRDefault="00881097" w:rsidP="00881097"/>
    <w:p w14:paraId="675B9B2B" w14:textId="77777777" w:rsidR="005A095D" w:rsidRDefault="005A095D" w:rsidP="00881097"/>
    <w:p w14:paraId="40F0A072" w14:textId="23D430B2" w:rsidR="00881097" w:rsidRDefault="00E62451" w:rsidP="00881097">
      <w:r w:rsidRPr="00B20592">
        <w:rPr>
          <w:noProof/>
        </w:rPr>
        <w:lastRenderedPageBreak/>
        <w:drawing>
          <wp:anchor distT="0" distB="0" distL="114300" distR="114300" simplePos="0" relativeHeight="252114944" behindDoc="0" locked="0" layoutInCell="1" allowOverlap="1" wp14:anchorId="1AC49288" wp14:editId="073379ED">
            <wp:simplePos x="0" y="0"/>
            <wp:positionH relativeFrom="margin">
              <wp:align>left</wp:align>
            </wp:positionH>
            <wp:positionV relativeFrom="paragraph">
              <wp:posOffset>-1905</wp:posOffset>
            </wp:positionV>
            <wp:extent cx="1699120" cy="1200647"/>
            <wp:effectExtent l="0" t="0" r="0" b="0"/>
            <wp:wrapNone/>
            <wp:docPr id="1187069879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7069879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9120" cy="12006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1097">
        <w:t xml:space="preserve">We will </w:t>
      </w:r>
      <w:r w:rsidR="005A095D">
        <w:t xml:space="preserve">make ways for others to </w:t>
      </w:r>
      <w:r w:rsidR="008C7EC1">
        <w:t>be part of making the changes</w:t>
      </w:r>
      <w:r w:rsidR="005A095D">
        <w:t>.</w:t>
      </w:r>
    </w:p>
    <w:p w14:paraId="41D4FB9D" w14:textId="77777777" w:rsidR="005A095D" w:rsidRDefault="005A095D" w:rsidP="00881097"/>
    <w:p w14:paraId="0DCBF178" w14:textId="77777777" w:rsidR="005A095D" w:rsidRDefault="005A095D" w:rsidP="00881097"/>
    <w:p w14:paraId="36DD9FFD" w14:textId="0C4B960C" w:rsidR="005A095D" w:rsidRDefault="00E62451" w:rsidP="00881097">
      <w:r w:rsidRPr="00B20592">
        <w:rPr>
          <w:noProof/>
        </w:rPr>
        <w:drawing>
          <wp:anchor distT="0" distB="0" distL="114300" distR="114300" simplePos="0" relativeHeight="252116992" behindDoc="0" locked="0" layoutInCell="1" allowOverlap="1" wp14:anchorId="4AC7EF4C" wp14:editId="488764DF">
            <wp:simplePos x="0" y="0"/>
            <wp:positionH relativeFrom="margin">
              <wp:align>left</wp:align>
            </wp:positionH>
            <wp:positionV relativeFrom="paragraph">
              <wp:posOffset>7482</wp:posOffset>
            </wp:positionV>
            <wp:extent cx="1711551" cy="1518699"/>
            <wp:effectExtent l="0" t="0" r="3175" b="5715"/>
            <wp:wrapNone/>
            <wp:docPr id="989492071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9492071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3925" cy="15296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095D">
        <w:t>This will include:</w:t>
      </w:r>
    </w:p>
    <w:p w14:paraId="2A1E1421" w14:textId="1A3250F1" w:rsidR="005A095D" w:rsidRDefault="005A095D" w:rsidP="008C7EC1">
      <w:pPr>
        <w:pStyle w:val="ListParagraph"/>
      </w:pPr>
      <w:r>
        <w:t>IHC</w:t>
      </w:r>
    </w:p>
    <w:p w14:paraId="21609B38" w14:textId="0521C61B" w:rsidR="005A095D" w:rsidRDefault="005A095D" w:rsidP="008C7EC1">
      <w:pPr>
        <w:pStyle w:val="ListParagraph"/>
      </w:pPr>
      <w:r>
        <w:t>other service providers.</w:t>
      </w:r>
    </w:p>
    <w:p w14:paraId="3A87AE58" w14:textId="5FFEDE38" w:rsidR="00E83FFB" w:rsidRDefault="00E83FFB">
      <w:pPr>
        <w:spacing w:line="240" w:lineRule="auto"/>
        <w:ind w:left="0"/>
      </w:pPr>
      <w:r>
        <w:br w:type="page"/>
      </w:r>
    </w:p>
    <w:p w14:paraId="4F9FF557" w14:textId="24929EDC" w:rsidR="00E83FFB" w:rsidRDefault="00E83FFB" w:rsidP="00E83FFB">
      <w:pPr>
        <w:pStyle w:val="Heading1"/>
      </w:pPr>
      <w:r>
        <w:lastRenderedPageBreak/>
        <w:t>Where to find more information</w:t>
      </w:r>
    </w:p>
    <w:p w14:paraId="1DAD7BA1" w14:textId="77777777" w:rsidR="00E83FFB" w:rsidRDefault="00E83FFB" w:rsidP="00E83FFB"/>
    <w:p w14:paraId="43DEB367" w14:textId="0F4E6028" w:rsidR="00E83FFB" w:rsidRDefault="00E62451" w:rsidP="00E83FFB">
      <w:r w:rsidRPr="00B20592">
        <w:rPr>
          <w:noProof/>
        </w:rPr>
        <w:drawing>
          <wp:anchor distT="0" distB="0" distL="114300" distR="114300" simplePos="0" relativeHeight="252119040" behindDoc="0" locked="0" layoutInCell="1" allowOverlap="1" wp14:anchorId="5BB73A8E" wp14:editId="4DF6915D">
            <wp:simplePos x="0" y="0"/>
            <wp:positionH relativeFrom="margin">
              <wp:posOffset>-635</wp:posOffset>
            </wp:positionH>
            <wp:positionV relativeFrom="paragraph">
              <wp:posOffset>95996</wp:posOffset>
            </wp:positionV>
            <wp:extent cx="1550670" cy="1613535"/>
            <wp:effectExtent l="0" t="0" r="0" b="5715"/>
            <wp:wrapNone/>
            <wp:docPr id="1383872502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3872502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0670" cy="1613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D36110" w14:textId="2175D644" w:rsidR="00E83FFB" w:rsidRDefault="00E83FFB" w:rsidP="00E83FFB">
      <w:r>
        <w:t xml:space="preserve">You can read the full </w:t>
      </w:r>
      <w:r w:rsidR="008C7EC1">
        <w:t>r</w:t>
      </w:r>
      <w:r w:rsidRPr="00E83FFB">
        <w:t xml:space="preserve">eview </w:t>
      </w:r>
      <w:r>
        <w:t>on our website:</w:t>
      </w:r>
    </w:p>
    <w:p w14:paraId="67793F73" w14:textId="77777777" w:rsidR="00E83FFB" w:rsidRDefault="00E83FFB" w:rsidP="00E83FFB"/>
    <w:p w14:paraId="3215F258" w14:textId="7F22FFF5" w:rsidR="00E83FFB" w:rsidRDefault="00E83FFB" w:rsidP="00E83FFB">
      <w:pPr>
        <w:rPr>
          <w:b/>
          <w:bCs/>
        </w:rPr>
      </w:pPr>
      <w:r w:rsidRPr="00E83FFB">
        <w:rPr>
          <w:b/>
          <w:bCs/>
        </w:rPr>
        <w:t>tinyurl.com/3vvdw954</w:t>
      </w:r>
    </w:p>
    <w:p w14:paraId="02FCB392" w14:textId="361F17A2" w:rsidR="00E83FFB" w:rsidRDefault="00E62451" w:rsidP="00E83FFB">
      <w:pPr>
        <w:rPr>
          <w:b/>
          <w:bCs/>
        </w:rPr>
      </w:pPr>
      <w:r w:rsidRPr="00B20592">
        <w:rPr>
          <w:noProof/>
        </w:rPr>
        <w:drawing>
          <wp:anchor distT="0" distB="0" distL="114300" distR="114300" simplePos="0" relativeHeight="252121088" behindDoc="0" locked="0" layoutInCell="1" allowOverlap="1" wp14:anchorId="3BB5457B" wp14:editId="799E6E33">
            <wp:simplePos x="0" y="0"/>
            <wp:positionH relativeFrom="margin">
              <wp:align>left</wp:align>
            </wp:positionH>
            <wp:positionV relativeFrom="paragraph">
              <wp:posOffset>227468</wp:posOffset>
            </wp:positionV>
            <wp:extent cx="1264257" cy="1619192"/>
            <wp:effectExtent l="0" t="0" r="0" b="635"/>
            <wp:wrapNone/>
            <wp:docPr id="583523882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3523882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5893" cy="16212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444D2D" w14:textId="13F84295" w:rsidR="00E83FFB" w:rsidRDefault="00E83FFB" w:rsidP="00E83FFB">
      <w:pPr>
        <w:rPr>
          <w:b/>
          <w:bCs/>
        </w:rPr>
      </w:pPr>
    </w:p>
    <w:p w14:paraId="0EA523B7" w14:textId="3A8D03E7" w:rsidR="00E83FFB" w:rsidRDefault="00E83FFB" w:rsidP="00E83FFB">
      <w:r>
        <w:t>This website is not in Easy Read.</w:t>
      </w:r>
    </w:p>
    <w:p w14:paraId="7BBDE3D6" w14:textId="77777777" w:rsidR="00E83FFB" w:rsidRDefault="00E83FFB" w:rsidP="00E83FFB"/>
    <w:p w14:paraId="60854081" w14:textId="77777777" w:rsidR="00E83FFB" w:rsidRDefault="00E83FFB" w:rsidP="00E83FFB"/>
    <w:p w14:paraId="289C7DC2" w14:textId="4B19AABA" w:rsidR="00E83FFB" w:rsidRDefault="00E62451" w:rsidP="00E83FFB">
      <w:r w:rsidRPr="00B20592">
        <w:rPr>
          <w:noProof/>
        </w:rPr>
        <w:drawing>
          <wp:anchor distT="0" distB="0" distL="114300" distR="114300" simplePos="0" relativeHeight="252123136" behindDoc="0" locked="0" layoutInCell="1" allowOverlap="1" wp14:anchorId="5B2F9DE5" wp14:editId="08853712">
            <wp:simplePos x="0" y="0"/>
            <wp:positionH relativeFrom="margin">
              <wp:align>left</wp:align>
            </wp:positionH>
            <wp:positionV relativeFrom="paragraph">
              <wp:posOffset>501760</wp:posOffset>
            </wp:positionV>
            <wp:extent cx="1518699" cy="1518699"/>
            <wp:effectExtent l="0" t="0" r="5715" b="5715"/>
            <wp:wrapNone/>
            <wp:docPr id="1629264668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264668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8699" cy="1518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3FFB">
        <w:t>If you have any more questions you can contact Whaikaha by:</w:t>
      </w:r>
    </w:p>
    <w:p w14:paraId="20997ABE" w14:textId="6E842989" w:rsidR="00E83FFB" w:rsidRDefault="00E83FFB" w:rsidP="008C7EC1">
      <w:pPr>
        <w:pStyle w:val="ListParagraph"/>
      </w:pPr>
      <w:r>
        <w:t>email at:</w:t>
      </w:r>
    </w:p>
    <w:p w14:paraId="07D5D0A2" w14:textId="399861DF" w:rsidR="00E83FFB" w:rsidRPr="00C80E77" w:rsidRDefault="00E83FFB" w:rsidP="008C7EC1">
      <w:pPr>
        <w:pStyle w:val="ListParagraph"/>
        <w:numPr>
          <w:ilvl w:val="0"/>
          <w:numId w:val="0"/>
        </w:numPr>
        <w:ind w:left="4167"/>
        <w:rPr>
          <w:b/>
          <w:bCs/>
        </w:rPr>
      </w:pPr>
      <w:r w:rsidRPr="00112014">
        <w:rPr>
          <w:b/>
          <w:bCs/>
        </w:rPr>
        <w:t>contact@whaikaha.govt.nz</w:t>
      </w:r>
    </w:p>
    <w:p w14:paraId="3A72B7C5" w14:textId="0C70B45F" w:rsidR="00E83FFB" w:rsidRDefault="00E62451" w:rsidP="008C7EC1">
      <w:pPr>
        <w:pStyle w:val="ListParagraph"/>
      </w:pPr>
      <w:r w:rsidRPr="00B20592">
        <w:rPr>
          <w:noProof/>
        </w:rPr>
        <w:drawing>
          <wp:anchor distT="0" distB="0" distL="114300" distR="114300" simplePos="0" relativeHeight="252125184" behindDoc="0" locked="0" layoutInCell="1" allowOverlap="1" wp14:anchorId="302DC381" wp14:editId="6D2D939F">
            <wp:simplePos x="0" y="0"/>
            <wp:positionH relativeFrom="margin">
              <wp:align>left</wp:align>
            </wp:positionH>
            <wp:positionV relativeFrom="paragraph">
              <wp:posOffset>310653</wp:posOffset>
            </wp:positionV>
            <wp:extent cx="1470991" cy="1470991"/>
            <wp:effectExtent l="0" t="0" r="0" b="0"/>
            <wp:wrapNone/>
            <wp:docPr id="52613917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613917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0991" cy="14709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3FFB">
        <w:t xml:space="preserve">text message on: </w:t>
      </w:r>
    </w:p>
    <w:p w14:paraId="639384C2" w14:textId="77777777" w:rsidR="00E83FFB" w:rsidRDefault="00E83FFB" w:rsidP="008C7EC1">
      <w:pPr>
        <w:pStyle w:val="ListParagraph"/>
        <w:numPr>
          <w:ilvl w:val="0"/>
          <w:numId w:val="0"/>
        </w:numPr>
        <w:ind w:left="4167"/>
        <w:rPr>
          <w:b/>
          <w:bCs/>
        </w:rPr>
      </w:pPr>
      <w:r w:rsidRPr="00112014">
        <w:rPr>
          <w:b/>
          <w:bCs/>
        </w:rPr>
        <w:t>4206</w:t>
      </w:r>
    </w:p>
    <w:p w14:paraId="63798A4B" w14:textId="77777777" w:rsidR="00E83FFB" w:rsidRDefault="00E83FFB" w:rsidP="00E83FFB">
      <w:pPr>
        <w:ind w:firstLine="567"/>
        <w:rPr>
          <w:b/>
          <w:bCs/>
        </w:rPr>
      </w:pPr>
    </w:p>
    <w:p w14:paraId="3BBE6122" w14:textId="77777777" w:rsidR="00E83FFB" w:rsidRDefault="00E83FFB" w:rsidP="00E83FFB"/>
    <w:p w14:paraId="43B7F5F2" w14:textId="77777777" w:rsidR="008C7EC1" w:rsidRDefault="008C7EC1" w:rsidP="00E83FFB"/>
    <w:p w14:paraId="64330827" w14:textId="1FDE3F54" w:rsidR="00E83FFB" w:rsidRDefault="00E62451" w:rsidP="00E83FFB">
      <w:r w:rsidRPr="00B20592">
        <w:rPr>
          <w:noProof/>
        </w:rPr>
        <w:lastRenderedPageBreak/>
        <w:drawing>
          <wp:anchor distT="0" distB="0" distL="114300" distR="114300" simplePos="0" relativeHeight="252127232" behindDoc="0" locked="0" layoutInCell="1" allowOverlap="1" wp14:anchorId="051FBEE3" wp14:editId="7B6E3BC0">
            <wp:simplePos x="0" y="0"/>
            <wp:positionH relativeFrom="margin">
              <wp:align>left</wp:align>
            </wp:positionH>
            <wp:positionV relativeFrom="paragraph">
              <wp:posOffset>111</wp:posOffset>
            </wp:positionV>
            <wp:extent cx="1550504" cy="1550504"/>
            <wp:effectExtent l="0" t="0" r="0" b="0"/>
            <wp:wrapNone/>
            <wp:docPr id="675430994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5430994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0504" cy="15505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3FFB">
        <w:t xml:space="preserve">You can </w:t>
      </w:r>
      <w:r w:rsidR="00206B26">
        <w:t>contact</w:t>
      </w:r>
      <w:r w:rsidR="00E83FFB">
        <w:t xml:space="preserve"> Whaikaha </w:t>
      </w:r>
      <w:r w:rsidR="00206B26">
        <w:t>by</w:t>
      </w:r>
      <w:r w:rsidR="00E83FFB">
        <w:t xml:space="preserve">: </w:t>
      </w:r>
    </w:p>
    <w:p w14:paraId="51C480B8" w14:textId="50194B27" w:rsidR="00206B26" w:rsidRDefault="00206B26" w:rsidP="008C7EC1">
      <w:pPr>
        <w:pStyle w:val="ListParagraph"/>
      </w:pPr>
      <w:r>
        <w:t>phone at:</w:t>
      </w:r>
    </w:p>
    <w:p w14:paraId="0B874A82" w14:textId="77777777" w:rsidR="00E83FFB" w:rsidRDefault="00E83FFB" w:rsidP="008C7EC1">
      <w:pPr>
        <w:pStyle w:val="ListParagraph"/>
        <w:numPr>
          <w:ilvl w:val="0"/>
          <w:numId w:val="0"/>
        </w:numPr>
        <w:ind w:left="4167"/>
        <w:rPr>
          <w:b/>
          <w:bCs/>
        </w:rPr>
      </w:pPr>
      <w:r w:rsidRPr="00112014">
        <w:rPr>
          <w:b/>
          <w:bCs/>
        </w:rPr>
        <w:t>0800 566 601</w:t>
      </w:r>
    </w:p>
    <w:p w14:paraId="00EF68ED" w14:textId="77777777" w:rsidR="00E83FFB" w:rsidRDefault="00E83FFB" w:rsidP="00E83FFB"/>
    <w:p w14:paraId="35DC8FBC" w14:textId="77777777" w:rsidR="00E83FFB" w:rsidRDefault="00E83FFB" w:rsidP="00E83FFB"/>
    <w:p w14:paraId="2251B336" w14:textId="77777777" w:rsidR="00E83FFB" w:rsidRPr="00EF59FC" w:rsidRDefault="00E83FFB" w:rsidP="00E83FFB">
      <w:pPr>
        <w:rPr>
          <w:rFonts w:eastAsia="Times New Roman" w:cs="Arial"/>
          <w:szCs w:val="32"/>
          <w:lang w:val="en-GB"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2042240" behindDoc="0" locked="0" layoutInCell="1" allowOverlap="1" wp14:anchorId="10EE070E" wp14:editId="169165BA">
            <wp:simplePos x="0" y="0"/>
            <wp:positionH relativeFrom="column">
              <wp:posOffset>144780</wp:posOffset>
            </wp:positionH>
            <wp:positionV relativeFrom="paragraph">
              <wp:posOffset>0</wp:posOffset>
            </wp:positionV>
            <wp:extent cx="952500" cy="1314450"/>
            <wp:effectExtent l="0" t="0" r="0" b="0"/>
            <wp:wrapThrough wrapText="bothSides">
              <wp:wrapPolygon edited="0">
                <wp:start x="0" y="0"/>
                <wp:lineTo x="0" y="11583"/>
                <wp:lineTo x="10800" y="15026"/>
                <wp:lineTo x="2592" y="15339"/>
                <wp:lineTo x="1728" y="15652"/>
                <wp:lineTo x="1728" y="21287"/>
                <wp:lineTo x="18144" y="21287"/>
                <wp:lineTo x="18576" y="20035"/>
                <wp:lineTo x="20304" y="16278"/>
                <wp:lineTo x="21168" y="15026"/>
                <wp:lineTo x="21168" y="1878"/>
                <wp:lineTo x="5184" y="0"/>
                <wp:lineTo x="0" y="0"/>
              </wp:wrapPolygon>
            </wp:wrapThrough>
            <wp:docPr id="485793442" name="Picture 3" descr="NZ Relay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793442" name="Picture 3" descr="NZ Relay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color w:val="000000"/>
          <w:szCs w:val="32"/>
          <w:lang w:val="en-GB" w:eastAsia="en-NZ"/>
        </w:rPr>
        <w:t xml:space="preserve">If you find it hard to use the phone the </w:t>
      </w:r>
      <w:r w:rsidRPr="00EF59FC">
        <w:rPr>
          <w:rFonts w:eastAsia="Times New Roman" w:cs="Arial"/>
          <w:b/>
          <w:color w:val="000000"/>
          <w:szCs w:val="32"/>
          <w:lang w:val="en-GB" w:eastAsia="en-NZ"/>
        </w:rPr>
        <w:t xml:space="preserve">New Zealand Relay 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service is for people who</w:t>
      </w:r>
      <w:r>
        <w:rPr>
          <w:rFonts w:eastAsia="Times New Roman" w:cs="Arial"/>
          <w:color w:val="000000"/>
          <w:szCs w:val="32"/>
          <w:lang w:val="en-GB" w:eastAsia="en-NZ"/>
        </w:rPr>
        <w:t xml:space="preserve"> are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:</w:t>
      </w:r>
    </w:p>
    <w:p w14:paraId="3354E08E" w14:textId="77777777" w:rsidR="00E83FFB" w:rsidRPr="00EF59FC" w:rsidRDefault="00E83FFB" w:rsidP="00E83FFB">
      <w:pPr>
        <w:rPr>
          <w:rFonts w:eastAsia="Times New Roman" w:cs="Arial"/>
          <w:sz w:val="26"/>
          <w:szCs w:val="32"/>
          <w:lang w:val="en-GB" w:eastAsia="en-NZ"/>
        </w:rPr>
      </w:pPr>
    </w:p>
    <w:p w14:paraId="5A377B6E" w14:textId="5C67F96C" w:rsidR="00E83FFB" w:rsidRPr="00EF59FC" w:rsidRDefault="00E83FFB" w:rsidP="008C7EC1">
      <w:pPr>
        <w:pStyle w:val="ListParagraph"/>
        <w:rPr>
          <w:lang w:eastAsia="en-NZ"/>
        </w:rPr>
      </w:pPr>
      <w:r w:rsidRPr="00EF59FC">
        <w:rPr>
          <w:lang w:eastAsia="en-NZ"/>
        </w:rPr>
        <w:t>Deaf / hard of hearing</w:t>
      </w:r>
    </w:p>
    <w:p w14:paraId="61488D33" w14:textId="0A5CC5FF" w:rsidR="00E83FFB" w:rsidRPr="00EF59FC" w:rsidRDefault="00E62451" w:rsidP="00883BC9">
      <w:pPr>
        <w:pStyle w:val="ListParagraph"/>
        <w:rPr>
          <w:lang w:eastAsia="en-NZ"/>
        </w:rPr>
      </w:pPr>
      <w:r w:rsidRPr="00EF59FC">
        <w:rPr>
          <w:rFonts w:cs="Times New Roman"/>
          <w:noProof/>
          <w:sz w:val="28"/>
        </w:rPr>
        <w:drawing>
          <wp:anchor distT="0" distB="0" distL="114300" distR="114300" simplePos="0" relativeHeight="252041216" behindDoc="0" locked="0" layoutInCell="1" allowOverlap="1" wp14:anchorId="62F8488A" wp14:editId="5BF08A7F">
            <wp:simplePos x="0" y="0"/>
            <wp:positionH relativeFrom="margin">
              <wp:align>left</wp:align>
            </wp:positionH>
            <wp:positionV relativeFrom="paragraph">
              <wp:posOffset>103477</wp:posOffset>
            </wp:positionV>
            <wp:extent cx="1447800" cy="1447800"/>
            <wp:effectExtent l="0" t="0" r="0" b="0"/>
            <wp:wrapThrough wrapText="bothSides">
              <wp:wrapPolygon edited="0">
                <wp:start x="5968" y="0"/>
                <wp:lineTo x="5116" y="853"/>
                <wp:lineTo x="4832" y="4547"/>
                <wp:lineTo x="4832" y="19042"/>
                <wp:lineTo x="5684" y="21316"/>
                <wp:lineTo x="5968" y="21316"/>
                <wp:lineTo x="15347" y="21316"/>
                <wp:lineTo x="15916" y="21316"/>
                <wp:lineTo x="16768" y="19042"/>
                <wp:lineTo x="16768" y="4547"/>
                <wp:lineTo x="16200" y="853"/>
                <wp:lineTo x="15347" y="0"/>
                <wp:lineTo x="5968" y="0"/>
              </wp:wrapPolygon>
            </wp:wrapThrough>
            <wp:docPr id="837655237" name="Picture 2" descr="Mobile phon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655237" name="Picture 2" descr="Mobile phon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3FFB" w:rsidRPr="00EF59FC">
        <w:rPr>
          <w:lang w:eastAsia="en-NZ"/>
        </w:rPr>
        <w:t>deafblind</w:t>
      </w:r>
    </w:p>
    <w:p w14:paraId="2694862B" w14:textId="77777777" w:rsidR="00E83FFB" w:rsidRPr="00EF59FC" w:rsidRDefault="00E83FFB" w:rsidP="008C7EC1">
      <w:pPr>
        <w:pStyle w:val="ListParagraph"/>
        <w:rPr>
          <w:lang w:eastAsia="en-NZ"/>
        </w:rPr>
      </w:pPr>
      <w:r w:rsidRPr="00EF59FC">
        <w:rPr>
          <w:lang w:eastAsia="en-NZ"/>
        </w:rPr>
        <w:t>speech impaired / find it hard to talk.</w:t>
      </w:r>
    </w:p>
    <w:p w14:paraId="2AEBEA67" w14:textId="77777777" w:rsidR="00E83FFB" w:rsidRPr="00EF59FC" w:rsidRDefault="00E83FFB" w:rsidP="00E83FFB">
      <w:pPr>
        <w:rPr>
          <w:rFonts w:eastAsia="Times New Roman" w:cs="Arial"/>
          <w:szCs w:val="32"/>
        </w:rPr>
      </w:pPr>
    </w:p>
    <w:p w14:paraId="378C2F89" w14:textId="77777777" w:rsidR="00E83FFB" w:rsidRPr="00EF59FC" w:rsidRDefault="00E83FFB" w:rsidP="00E83FFB">
      <w:pPr>
        <w:rPr>
          <w:rFonts w:eastAsia="Times New Roman" w:cs="Arial"/>
          <w:b/>
          <w:bCs/>
          <w:szCs w:val="32"/>
        </w:rPr>
      </w:pPr>
    </w:p>
    <w:p w14:paraId="18086480" w14:textId="77777777" w:rsidR="00E83FFB" w:rsidRPr="00EF59FC" w:rsidRDefault="00E83FFB" w:rsidP="00E83FFB">
      <w:pPr>
        <w:rPr>
          <w:rFonts w:eastAsia="Times New Roman" w:cs="Arial"/>
          <w:szCs w:val="32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2040192" behindDoc="0" locked="0" layoutInCell="1" allowOverlap="1" wp14:anchorId="2E73A7BD" wp14:editId="2917E44E">
            <wp:simplePos x="0" y="0"/>
            <wp:positionH relativeFrom="margin">
              <wp:posOffset>31805</wp:posOffset>
            </wp:positionH>
            <wp:positionV relativeFrom="paragraph">
              <wp:posOffset>105823</wp:posOffset>
            </wp:positionV>
            <wp:extent cx="1280160" cy="1333201"/>
            <wp:effectExtent l="0" t="0" r="0" b="635"/>
            <wp:wrapNone/>
            <wp:docPr id="2102647610" name="Picture 1" descr="Computer with www/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610" name="Picture 1" descr="Computer with www/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4969" cy="13382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szCs w:val="32"/>
        </w:rPr>
        <w:t>You can find out more about the New Zealand Relay service at:</w:t>
      </w:r>
    </w:p>
    <w:p w14:paraId="15045227" w14:textId="77777777" w:rsidR="00E83FFB" w:rsidRPr="00EF59FC" w:rsidRDefault="00E83FFB" w:rsidP="00E83FFB">
      <w:pPr>
        <w:rPr>
          <w:rFonts w:eastAsia="Times New Roman" w:cs="Arial"/>
          <w:szCs w:val="32"/>
        </w:rPr>
      </w:pPr>
    </w:p>
    <w:p w14:paraId="61D058DD" w14:textId="77777777" w:rsidR="00E83FFB" w:rsidRPr="00EF59FC" w:rsidRDefault="00E83FFB" w:rsidP="00E83FFB">
      <w:pPr>
        <w:rPr>
          <w:rFonts w:eastAsia="Times New Roman" w:cs="Arial"/>
          <w:b/>
          <w:bCs/>
          <w:szCs w:val="32"/>
        </w:rPr>
      </w:pPr>
      <w:r w:rsidRPr="00EF59FC">
        <w:rPr>
          <w:rFonts w:eastAsia="Times New Roman" w:cs="Arial"/>
          <w:b/>
          <w:bCs/>
          <w:szCs w:val="32"/>
        </w:rPr>
        <w:t>www.nzrelay.co.nz</w:t>
      </w:r>
    </w:p>
    <w:p w14:paraId="65A266E1" w14:textId="77777777" w:rsidR="00E83FFB" w:rsidRDefault="00E83FFB" w:rsidP="00E83FFB"/>
    <w:p w14:paraId="53B1B9D5" w14:textId="77777777" w:rsidR="00E83FFB" w:rsidRDefault="00E83FFB" w:rsidP="0016072D"/>
    <w:p w14:paraId="29F6BD59" w14:textId="7CF182FA" w:rsidR="00EC5F32" w:rsidRPr="00E43F08" w:rsidRDefault="00EC5F32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bookmarkStart w:id="0" w:name="_Hlk53559738"/>
      <w:r>
        <w:rPr>
          <w:rFonts w:eastAsia="Times New Roman" w:cs="Arial"/>
          <w:i/>
          <w:iCs/>
          <w:noProof/>
          <w:szCs w:val="32"/>
          <w:lang w:eastAsia="en-NZ"/>
        </w:rPr>
        <w:lastRenderedPageBreak/>
        <w:drawing>
          <wp:anchor distT="0" distB="0" distL="114300" distR="114300" simplePos="0" relativeHeight="251804672" behindDoc="0" locked="0" layoutInCell="1" allowOverlap="1" wp14:anchorId="7781DA3A" wp14:editId="583AAC9A">
            <wp:simplePos x="0" y="0"/>
            <wp:positionH relativeFrom="margin">
              <wp:align>left</wp:align>
            </wp:positionH>
            <wp:positionV relativeFrom="paragraph">
              <wp:posOffset>276224</wp:posOffset>
            </wp:positionV>
            <wp:extent cx="1682280" cy="333375"/>
            <wp:effectExtent l="0" t="0" r="0" b="0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/>
                  </pic:nvPicPr>
                  <pic:blipFill>
                    <a:blip r:embed="rId1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2280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784192" behindDoc="1" locked="0" layoutInCell="1" allowOverlap="1" wp14:anchorId="7FD7AC32" wp14:editId="0FF5F0DB">
                <wp:simplePos x="0" y="0"/>
                <wp:positionH relativeFrom="margin">
                  <wp:posOffset>-343949</wp:posOffset>
                </wp:positionH>
                <wp:positionV relativeFrom="paragraph">
                  <wp:posOffset>-268448</wp:posOffset>
                </wp:positionV>
                <wp:extent cx="6234430" cy="9241015"/>
                <wp:effectExtent l="0" t="0" r="13970" b="1778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24101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1D2353" id="Rectangle: Rounded Corners 24" o:spid="_x0000_s1026" style="position:absolute;margin-left:-27.1pt;margin-top:-21.15pt;width:490.9pt;height:727.65pt;z-index:-251532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" filled="f" strokecolor="windowText">
                <w10:wrap anchorx="margin"/>
              </v:rect>
            </w:pict>
          </mc:Fallback>
        </mc:AlternateContent>
      </w:r>
      <w:r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  <w:r w:rsidR="000322A2">
        <w:rPr>
          <w:rFonts w:eastAsia="Times New Roman" w:cs="Arial"/>
          <w:szCs w:val="32"/>
          <w:lang w:eastAsia="en-NZ"/>
        </w:rPr>
        <w:t>Whaikaha – Ministry of Disabled People.</w:t>
      </w:r>
    </w:p>
    <w:p w14:paraId="79CAD1C0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74DDAB75" w14:textId="679B91A3" w:rsidR="00EC5F32" w:rsidRPr="00E43F08" w:rsidRDefault="00683296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812864" behindDoc="0" locked="0" layoutInCell="1" allowOverlap="1" wp14:anchorId="55C5E8FD" wp14:editId="69E07E00">
            <wp:simplePos x="0" y="0"/>
            <wp:positionH relativeFrom="margin">
              <wp:posOffset>0</wp:posOffset>
            </wp:positionH>
            <wp:positionV relativeFrom="paragraph">
              <wp:posOffset>12700</wp:posOffset>
            </wp:positionV>
            <wp:extent cx="1981200" cy="855980"/>
            <wp:effectExtent l="0" t="0" r="0" b="1270"/>
            <wp:wrapNone/>
            <wp:docPr id="1336230554" name="Picture 5" descr="A blue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A blue text on a white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85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E43F08">
        <w:rPr>
          <w:rFonts w:eastAsia="Times New Roman" w:cs="Arial"/>
          <w:szCs w:val="32"/>
          <w:lang w:eastAsia="en-NZ"/>
        </w:rPr>
        <w:t>It has been transla</w:t>
      </w:r>
      <w:r w:rsidR="00EC5F32">
        <w:rPr>
          <w:rFonts w:eastAsia="Times New Roman" w:cs="Arial"/>
          <w:szCs w:val="32"/>
          <w:lang w:eastAsia="en-NZ"/>
        </w:rPr>
        <w:t>ted into Easy Read by the Make i</w:t>
      </w:r>
      <w:r w:rsidR="00EC5F32" w:rsidRPr="00E43F08">
        <w:rPr>
          <w:rFonts w:eastAsia="Times New Roman" w:cs="Arial"/>
          <w:szCs w:val="32"/>
          <w:lang w:eastAsia="en-NZ"/>
        </w:rPr>
        <w:t xml:space="preserve">t Easy </w:t>
      </w:r>
      <w:r w:rsidR="00EC5F32">
        <w:rPr>
          <w:rFonts w:eastAsia="Times New Roman" w:cs="Arial"/>
          <w:szCs w:val="32"/>
          <w:lang w:eastAsia="en-NZ"/>
        </w:rPr>
        <w:t xml:space="preserve">Kia Māmā Mai </w:t>
      </w:r>
      <w:r w:rsidR="00EC5F32"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77079951" w14:textId="562F0AD5" w:rsidR="00EC5F32" w:rsidRPr="00E43F08" w:rsidRDefault="00683296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811840" behindDoc="0" locked="0" layoutInCell="1" allowOverlap="1" wp14:anchorId="4EC62FD4" wp14:editId="1904D809">
            <wp:simplePos x="0" y="0"/>
            <wp:positionH relativeFrom="margin">
              <wp:align>left</wp:align>
            </wp:positionH>
            <wp:positionV relativeFrom="paragraph">
              <wp:posOffset>174426</wp:posOffset>
            </wp:positionV>
            <wp:extent cx="1971675" cy="986117"/>
            <wp:effectExtent l="0" t="0" r="0" b="5080"/>
            <wp:wrapNone/>
            <wp:docPr id="1960139436" name="Picture 4" descr="A close-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A close-up of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986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91B554" w14:textId="7374D3B7" w:rsidR="00EC5F32" w:rsidRPr="00E43F08" w:rsidRDefault="00EC5F32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781120" behindDoc="1" locked="0" layoutInCell="1" allowOverlap="1" wp14:anchorId="7232C5AF" wp14:editId="1B502389">
            <wp:simplePos x="0" y="0"/>
            <wp:positionH relativeFrom="margin">
              <wp:posOffset>283845</wp:posOffset>
            </wp:positionH>
            <wp:positionV relativeFrom="paragraph">
              <wp:posOffset>1071880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65E64FEC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4F950D0A" w14:textId="77777777" w:rsidR="00EC5F32" w:rsidRPr="00E43F08" w:rsidRDefault="00EC5F32" w:rsidP="00EC5F32">
      <w:pPr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24221F96" w14:textId="77777777" w:rsidR="00EC5F32" w:rsidRPr="00EC6639" w:rsidRDefault="00EC5F32" w:rsidP="00EC5F32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4C2286FF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1785216" behindDoc="0" locked="0" layoutInCell="1" allowOverlap="1" wp14:anchorId="1199EFE3" wp14:editId="427A638A">
            <wp:simplePos x="0" y="0"/>
            <wp:positionH relativeFrom="margin">
              <wp:posOffset>32385</wp:posOffset>
            </wp:positionH>
            <wp:positionV relativeFrom="paragraph">
              <wp:posOffset>106045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1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t>Changepeople.org</w:t>
      </w:r>
    </w:p>
    <w:p w14:paraId="63A1C5BE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502BF372" w14:textId="77777777" w:rsidR="00EC5F32" w:rsidRPr="00E43F08" w:rsidRDefault="00EC5F32" w:rsidP="00EC5F32">
      <w:pPr>
        <w:pStyle w:val="Listbulletbackpage"/>
        <w:numPr>
          <w:ilvl w:val="6"/>
          <w:numId w:val="12"/>
        </w:numPr>
        <w:spacing w:line="360" w:lineRule="auto"/>
        <w:ind w:left="3969" w:hanging="567"/>
      </w:pPr>
      <w:r>
        <w:rPr>
          <w:noProof/>
          <w:sz w:val="20"/>
        </w:rPr>
        <w:drawing>
          <wp:anchor distT="0" distB="0" distL="114300" distR="114300" simplePos="0" relativeHeight="251786240" behindDoc="0" locked="0" layoutInCell="1" allowOverlap="1" wp14:anchorId="32610B34" wp14:editId="72A3DCE4">
            <wp:simplePos x="0" y="0"/>
            <wp:positionH relativeFrom="column">
              <wp:posOffset>419735</wp:posOffset>
            </wp:positionH>
            <wp:positionV relativeFrom="paragraph">
              <wp:posOffset>9525</wp:posOffset>
            </wp:positionV>
            <wp:extent cx="1036955" cy="1098550"/>
            <wp:effectExtent l="0" t="0" r="0" b="635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1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t>Photosymbols.com</w:t>
      </w:r>
    </w:p>
    <w:p w14:paraId="41274C0F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1B9DA7A7" w14:textId="77777777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rPr>
          <w:color w:val="000000"/>
          <w:shd w:val="clear" w:color="auto" w:fill="FFFFFF"/>
        </w:rPr>
        <w:t>SGC Image Works</w:t>
      </w:r>
    </w:p>
    <w:p w14:paraId="0A358118" w14:textId="77777777" w:rsidR="00EC5F32" w:rsidRPr="00CF46AA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t>Huriana</w:t>
      </w:r>
      <w:r w:rsidRPr="00CF46AA">
        <w:rPr>
          <w:shd w:val="clear" w:color="auto" w:fill="FFFFFF"/>
        </w:rPr>
        <w:t> Kopeke-Te Aho</w:t>
      </w:r>
    </w:p>
    <w:p w14:paraId="41A63DE0" w14:textId="7C1CE446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>
        <w:rPr>
          <w:noProof/>
          <w:shd w:val="clear" w:color="auto" w:fill="FFFFFF"/>
        </w:rPr>
        <w:drawing>
          <wp:anchor distT="0" distB="0" distL="114300" distR="114300" simplePos="0" relativeHeight="251809792" behindDoc="0" locked="0" layoutInCell="1" allowOverlap="1" wp14:anchorId="65D90213" wp14:editId="44685C25">
            <wp:simplePos x="0" y="0"/>
            <wp:positionH relativeFrom="column">
              <wp:posOffset>556260</wp:posOffset>
            </wp:positionH>
            <wp:positionV relativeFrom="paragraph">
              <wp:posOffset>15875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1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F46AA">
        <w:rPr>
          <w:shd w:val="clear" w:color="auto" w:fill="FFFFFF"/>
        </w:rPr>
        <w:t>T.</w:t>
      </w:r>
      <w:r w:rsidR="00206B26">
        <w:rPr>
          <w:shd w:val="clear" w:color="auto" w:fill="FFFFFF"/>
        </w:rPr>
        <w:t xml:space="preserve"> </w:t>
      </w:r>
      <w:r w:rsidRPr="00CF46AA">
        <w:rPr>
          <w:shd w:val="clear" w:color="auto" w:fill="FFFFFF"/>
        </w:rPr>
        <w:t>Wood.</w:t>
      </w:r>
    </w:p>
    <w:p w14:paraId="070DD4AB" w14:textId="4DAE19FB" w:rsidR="00E757C5" w:rsidRPr="0060011B" w:rsidRDefault="00EC5F32" w:rsidP="00EC5F32">
      <w:pPr>
        <w:spacing w:after="120"/>
        <w:ind w:left="3402"/>
        <w:rPr>
          <w:rFonts w:eastAsia="Times New Roman" w:cs="Times New Roman"/>
        </w:rPr>
      </w:pP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783168" behindDoc="0" locked="0" layoutInCell="1" allowOverlap="1" wp14:anchorId="7469D58C" wp14:editId="27DF8119">
            <wp:simplePos x="0" y="0"/>
            <wp:positionH relativeFrom="column">
              <wp:posOffset>648335</wp:posOffset>
            </wp:positionH>
            <wp:positionV relativeFrom="paragraph">
              <wp:posOffset>659130</wp:posOffset>
            </wp:positionV>
            <wp:extent cx="571500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1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0"/>
    </w:p>
    <w:sectPr w:rsidR="00E757C5" w:rsidRPr="0060011B" w:rsidSect="00975174">
      <w:footerReference w:type="even" r:id="rId153"/>
      <w:footerReference w:type="default" r:id="rId154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E6FCDA" w14:textId="77777777" w:rsidR="00975174" w:rsidRDefault="00975174">
      <w:pPr>
        <w:spacing w:line="240" w:lineRule="auto"/>
      </w:pPr>
      <w:r>
        <w:separator/>
      </w:r>
    </w:p>
  </w:endnote>
  <w:endnote w:type="continuationSeparator" w:id="0">
    <w:p w14:paraId="28FD17A1" w14:textId="77777777" w:rsidR="00975174" w:rsidRDefault="0097517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057FD56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A9E6A96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9491590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63CD082E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8448F4" w14:textId="77777777" w:rsidR="00975174" w:rsidRDefault="00975174">
      <w:pPr>
        <w:spacing w:line="240" w:lineRule="auto"/>
      </w:pPr>
      <w:r>
        <w:separator/>
      </w:r>
    </w:p>
  </w:footnote>
  <w:footnote w:type="continuationSeparator" w:id="0">
    <w:p w14:paraId="4B55A998" w14:textId="77777777" w:rsidR="00975174" w:rsidRDefault="0097517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5A052B2"/>
    <w:multiLevelType w:val="hybridMultilevel"/>
    <w:tmpl w:val="FFFFFFFF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2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3756596">
    <w:abstractNumId w:val="5"/>
  </w:num>
  <w:num w:numId="2" w16cid:durableId="1751925994">
    <w:abstractNumId w:val="2"/>
  </w:num>
  <w:num w:numId="3" w16cid:durableId="930426864">
    <w:abstractNumId w:val="10"/>
  </w:num>
  <w:num w:numId="4" w16cid:durableId="90706847">
    <w:abstractNumId w:val="11"/>
  </w:num>
  <w:num w:numId="5" w16cid:durableId="313334513">
    <w:abstractNumId w:val="6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9"/>
  </w:num>
  <w:num w:numId="9" w16cid:durableId="279923130">
    <w:abstractNumId w:val="1"/>
  </w:num>
  <w:num w:numId="10" w16cid:durableId="1141115467">
    <w:abstractNumId w:val="8"/>
  </w:num>
  <w:num w:numId="11" w16cid:durableId="1254901281">
    <w:abstractNumId w:val="0"/>
  </w:num>
  <w:num w:numId="12" w16cid:durableId="2111922917">
    <w:abstractNumId w:val="12"/>
  </w:num>
  <w:num w:numId="13" w16cid:durableId="740518685">
    <w:abstractNumId w:val="2"/>
  </w:num>
  <w:num w:numId="14" w16cid:durableId="645595687">
    <w:abstractNumId w:val="4"/>
  </w:num>
  <w:num w:numId="15" w16cid:durableId="280188958">
    <w:abstractNumId w:val="9"/>
  </w:num>
  <w:num w:numId="16" w16cid:durableId="64042925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mwqAUAqIgNbSwAAAA="/>
  </w:docVars>
  <w:rsids>
    <w:rsidRoot w:val="00257D60"/>
    <w:rsid w:val="000013CC"/>
    <w:rsid w:val="00005DB6"/>
    <w:rsid w:val="000064D2"/>
    <w:rsid w:val="000227B4"/>
    <w:rsid w:val="00022F5E"/>
    <w:rsid w:val="00027AC5"/>
    <w:rsid w:val="0003092A"/>
    <w:rsid w:val="000322A2"/>
    <w:rsid w:val="00034B71"/>
    <w:rsid w:val="00044583"/>
    <w:rsid w:val="0004557B"/>
    <w:rsid w:val="000459EA"/>
    <w:rsid w:val="0007154D"/>
    <w:rsid w:val="00085E05"/>
    <w:rsid w:val="0009079F"/>
    <w:rsid w:val="000A3C46"/>
    <w:rsid w:val="000B4F2B"/>
    <w:rsid w:val="000D2B45"/>
    <w:rsid w:val="000E1043"/>
    <w:rsid w:val="000E1F71"/>
    <w:rsid w:val="000E6D75"/>
    <w:rsid w:val="000E73F2"/>
    <w:rsid w:val="000F6411"/>
    <w:rsid w:val="001062E6"/>
    <w:rsid w:val="00121CED"/>
    <w:rsid w:val="00122416"/>
    <w:rsid w:val="00124EA8"/>
    <w:rsid w:val="0014274C"/>
    <w:rsid w:val="00152A28"/>
    <w:rsid w:val="0016072D"/>
    <w:rsid w:val="00170595"/>
    <w:rsid w:val="001754F4"/>
    <w:rsid w:val="00180046"/>
    <w:rsid w:val="00183A7F"/>
    <w:rsid w:val="001A7874"/>
    <w:rsid w:val="001B0DB3"/>
    <w:rsid w:val="001B4DD5"/>
    <w:rsid w:val="001C1E8F"/>
    <w:rsid w:val="001D223E"/>
    <w:rsid w:val="001D5E10"/>
    <w:rsid w:val="001E3429"/>
    <w:rsid w:val="00201791"/>
    <w:rsid w:val="0020389C"/>
    <w:rsid w:val="00204A5D"/>
    <w:rsid w:val="00206B26"/>
    <w:rsid w:val="002238DD"/>
    <w:rsid w:val="00226F54"/>
    <w:rsid w:val="00234CE7"/>
    <w:rsid w:val="00257D60"/>
    <w:rsid w:val="00261BF8"/>
    <w:rsid w:val="00262388"/>
    <w:rsid w:val="00266B9F"/>
    <w:rsid w:val="0026733E"/>
    <w:rsid w:val="00280F02"/>
    <w:rsid w:val="0028271B"/>
    <w:rsid w:val="0029224E"/>
    <w:rsid w:val="002D509E"/>
    <w:rsid w:val="002E3A50"/>
    <w:rsid w:val="002F1E21"/>
    <w:rsid w:val="002F6345"/>
    <w:rsid w:val="00304484"/>
    <w:rsid w:val="00315307"/>
    <w:rsid w:val="00323D9B"/>
    <w:rsid w:val="00323EB3"/>
    <w:rsid w:val="00341C7B"/>
    <w:rsid w:val="00360761"/>
    <w:rsid w:val="00364EDC"/>
    <w:rsid w:val="00371C85"/>
    <w:rsid w:val="003F07F7"/>
    <w:rsid w:val="003F5628"/>
    <w:rsid w:val="004050F0"/>
    <w:rsid w:val="00406E98"/>
    <w:rsid w:val="0045081F"/>
    <w:rsid w:val="004535B5"/>
    <w:rsid w:val="004567B0"/>
    <w:rsid w:val="004C1389"/>
    <w:rsid w:val="004F1BF5"/>
    <w:rsid w:val="004F56C0"/>
    <w:rsid w:val="0050338C"/>
    <w:rsid w:val="00503AD5"/>
    <w:rsid w:val="00507DB1"/>
    <w:rsid w:val="00522E5E"/>
    <w:rsid w:val="00530090"/>
    <w:rsid w:val="00540768"/>
    <w:rsid w:val="005669D8"/>
    <w:rsid w:val="00570380"/>
    <w:rsid w:val="00573B84"/>
    <w:rsid w:val="005740FD"/>
    <w:rsid w:val="005921AD"/>
    <w:rsid w:val="005A095D"/>
    <w:rsid w:val="005A30C4"/>
    <w:rsid w:val="005B7B29"/>
    <w:rsid w:val="005C3A4A"/>
    <w:rsid w:val="005C3ACB"/>
    <w:rsid w:val="005C57B4"/>
    <w:rsid w:val="005E5091"/>
    <w:rsid w:val="005E7CB7"/>
    <w:rsid w:val="005F4D9C"/>
    <w:rsid w:val="0060011B"/>
    <w:rsid w:val="00610A1E"/>
    <w:rsid w:val="0064667B"/>
    <w:rsid w:val="00674F54"/>
    <w:rsid w:val="00683245"/>
    <w:rsid w:val="00683296"/>
    <w:rsid w:val="00684EF7"/>
    <w:rsid w:val="00686B23"/>
    <w:rsid w:val="006B017C"/>
    <w:rsid w:val="006B45FC"/>
    <w:rsid w:val="006C5C26"/>
    <w:rsid w:val="006D12ED"/>
    <w:rsid w:val="006E050D"/>
    <w:rsid w:val="006E37A7"/>
    <w:rsid w:val="00705CA3"/>
    <w:rsid w:val="00710927"/>
    <w:rsid w:val="00736586"/>
    <w:rsid w:val="00736E4E"/>
    <w:rsid w:val="00742DEF"/>
    <w:rsid w:val="007749BB"/>
    <w:rsid w:val="007829EC"/>
    <w:rsid w:val="00786473"/>
    <w:rsid w:val="007A1924"/>
    <w:rsid w:val="007A6C57"/>
    <w:rsid w:val="007B756F"/>
    <w:rsid w:val="007C25A6"/>
    <w:rsid w:val="007C7764"/>
    <w:rsid w:val="007E7233"/>
    <w:rsid w:val="00810130"/>
    <w:rsid w:val="008119E1"/>
    <w:rsid w:val="00825BAD"/>
    <w:rsid w:val="00840E1C"/>
    <w:rsid w:val="00863D53"/>
    <w:rsid w:val="00881097"/>
    <w:rsid w:val="008848CB"/>
    <w:rsid w:val="00887F23"/>
    <w:rsid w:val="008C2A6D"/>
    <w:rsid w:val="008C7EC1"/>
    <w:rsid w:val="008D23E7"/>
    <w:rsid w:val="008D437D"/>
    <w:rsid w:val="008F10F8"/>
    <w:rsid w:val="008F135B"/>
    <w:rsid w:val="00926860"/>
    <w:rsid w:val="00926F14"/>
    <w:rsid w:val="009411B0"/>
    <w:rsid w:val="0094516C"/>
    <w:rsid w:val="009538A4"/>
    <w:rsid w:val="009540A1"/>
    <w:rsid w:val="00965232"/>
    <w:rsid w:val="00974E0B"/>
    <w:rsid w:val="00975174"/>
    <w:rsid w:val="0097736D"/>
    <w:rsid w:val="0098180B"/>
    <w:rsid w:val="009833F9"/>
    <w:rsid w:val="009B7640"/>
    <w:rsid w:val="009C7E18"/>
    <w:rsid w:val="009D2213"/>
    <w:rsid w:val="009F3672"/>
    <w:rsid w:val="00A00685"/>
    <w:rsid w:val="00A12915"/>
    <w:rsid w:val="00A1608E"/>
    <w:rsid w:val="00A4288F"/>
    <w:rsid w:val="00A56CC7"/>
    <w:rsid w:val="00A67570"/>
    <w:rsid w:val="00A87983"/>
    <w:rsid w:val="00AC6B11"/>
    <w:rsid w:val="00AD6A84"/>
    <w:rsid w:val="00AF7645"/>
    <w:rsid w:val="00B2040E"/>
    <w:rsid w:val="00B31DA4"/>
    <w:rsid w:val="00B33E07"/>
    <w:rsid w:val="00B37D36"/>
    <w:rsid w:val="00B50B0B"/>
    <w:rsid w:val="00B742B3"/>
    <w:rsid w:val="00B81A2E"/>
    <w:rsid w:val="00BA6B38"/>
    <w:rsid w:val="00BB1614"/>
    <w:rsid w:val="00BC7E04"/>
    <w:rsid w:val="00BD34B6"/>
    <w:rsid w:val="00BF5DDC"/>
    <w:rsid w:val="00C073DF"/>
    <w:rsid w:val="00C200AE"/>
    <w:rsid w:val="00C25E72"/>
    <w:rsid w:val="00C33C13"/>
    <w:rsid w:val="00C71F6E"/>
    <w:rsid w:val="00C77FE2"/>
    <w:rsid w:val="00CA1F8C"/>
    <w:rsid w:val="00CA53F8"/>
    <w:rsid w:val="00CB2259"/>
    <w:rsid w:val="00CB3DAC"/>
    <w:rsid w:val="00CC6DF7"/>
    <w:rsid w:val="00CE4749"/>
    <w:rsid w:val="00D20A5F"/>
    <w:rsid w:val="00D22066"/>
    <w:rsid w:val="00D32672"/>
    <w:rsid w:val="00D36C2C"/>
    <w:rsid w:val="00D47408"/>
    <w:rsid w:val="00D50809"/>
    <w:rsid w:val="00D53314"/>
    <w:rsid w:val="00D60098"/>
    <w:rsid w:val="00D601A8"/>
    <w:rsid w:val="00D652D9"/>
    <w:rsid w:val="00D6729B"/>
    <w:rsid w:val="00D67451"/>
    <w:rsid w:val="00D80A08"/>
    <w:rsid w:val="00D852B6"/>
    <w:rsid w:val="00D911A4"/>
    <w:rsid w:val="00DA0EC6"/>
    <w:rsid w:val="00DB0A2C"/>
    <w:rsid w:val="00DC5D2A"/>
    <w:rsid w:val="00DD02B8"/>
    <w:rsid w:val="00DE331A"/>
    <w:rsid w:val="00DF2E18"/>
    <w:rsid w:val="00E17BF8"/>
    <w:rsid w:val="00E25EA4"/>
    <w:rsid w:val="00E301CA"/>
    <w:rsid w:val="00E367A0"/>
    <w:rsid w:val="00E41F74"/>
    <w:rsid w:val="00E52D1F"/>
    <w:rsid w:val="00E56A37"/>
    <w:rsid w:val="00E62451"/>
    <w:rsid w:val="00E70E61"/>
    <w:rsid w:val="00E757C5"/>
    <w:rsid w:val="00E83FFB"/>
    <w:rsid w:val="00EA0A17"/>
    <w:rsid w:val="00EA567F"/>
    <w:rsid w:val="00EC5F32"/>
    <w:rsid w:val="00EE092B"/>
    <w:rsid w:val="00EF4A04"/>
    <w:rsid w:val="00F03A07"/>
    <w:rsid w:val="00F17FD6"/>
    <w:rsid w:val="00F20BCC"/>
    <w:rsid w:val="00F32DCE"/>
    <w:rsid w:val="00F52740"/>
    <w:rsid w:val="00F56D7B"/>
    <w:rsid w:val="00F7699B"/>
    <w:rsid w:val="00F868CE"/>
    <w:rsid w:val="00F87859"/>
    <w:rsid w:val="00FB23B9"/>
    <w:rsid w:val="00FC1BD7"/>
    <w:rsid w:val="00FE55B8"/>
    <w:rsid w:val="00FE6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19A81"/>
  <w15:chartTrackingRefBased/>
  <w15:docId w15:val="{4BFE9786-85ED-4F80-8B3E-44AEB5810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styleId="Revision">
    <w:name w:val="Revision"/>
    <w:hidden/>
    <w:uiPriority w:val="99"/>
    <w:semiHidden/>
    <w:rsid w:val="00FB23B9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733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2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8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3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0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63" Type="http://schemas.openxmlformats.org/officeDocument/2006/relationships/image" Target="media/image56.png"/><Relationship Id="rId84" Type="http://schemas.openxmlformats.org/officeDocument/2006/relationships/image" Target="media/image77.png"/><Relationship Id="rId138" Type="http://schemas.openxmlformats.org/officeDocument/2006/relationships/image" Target="media/image131.png"/><Relationship Id="rId107" Type="http://schemas.openxmlformats.org/officeDocument/2006/relationships/image" Target="media/image100.png"/><Relationship Id="rId11" Type="http://schemas.openxmlformats.org/officeDocument/2006/relationships/image" Target="media/image4.jpeg"/><Relationship Id="rId32" Type="http://schemas.openxmlformats.org/officeDocument/2006/relationships/image" Target="media/image25.png"/><Relationship Id="rId53" Type="http://schemas.openxmlformats.org/officeDocument/2006/relationships/image" Target="media/image46.png"/><Relationship Id="rId74" Type="http://schemas.openxmlformats.org/officeDocument/2006/relationships/image" Target="media/image67.jpeg"/><Relationship Id="rId128" Type="http://schemas.openxmlformats.org/officeDocument/2006/relationships/image" Target="media/image121.png"/><Relationship Id="rId149" Type="http://schemas.openxmlformats.org/officeDocument/2006/relationships/image" Target="media/image142.png"/><Relationship Id="rId5" Type="http://schemas.openxmlformats.org/officeDocument/2006/relationships/webSettings" Target="webSettings.xml"/><Relationship Id="rId95" Type="http://schemas.openxmlformats.org/officeDocument/2006/relationships/image" Target="media/image88.png"/><Relationship Id="rId22" Type="http://schemas.openxmlformats.org/officeDocument/2006/relationships/image" Target="media/image15.png"/><Relationship Id="rId27" Type="http://schemas.openxmlformats.org/officeDocument/2006/relationships/image" Target="media/image20.jpeg"/><Relationship Id="rId43" Type="http://schemas.openxmlformats.org/officeDocument/2006/relationships/image" Target="media/image36.jpeg"/><Relationship Id="rId48" Type="http://schemas.openxmlformats.org/officeDocument/2006/relationships/image" Target="media/image41.jpeg"/><Relationship Id="rId64" Type="http://schemas.openxmlformats.org/officeDocument/2006/relationships/image" Target="media/image57.jpeg"/><Relationship Id="rId69" Type="http://schemas.openxmlformats.org/officeDocument/2006/relationships/image" Target="media/image62.png"/><Relationship Id="rId113" Type="http://schemas.openxmlformats.org/officeDocument/2006/relationships/image" Target="media/image106.jpeg"/><Relationship Id="rId118" Type="http://schemas.openxmlformats.org/officeDocument/2006/relationships/image" Target="media/image111.png"/><Relationship Id="rId134" Type="http://schemas.openxmlformats.org/officeDocument/2006/relationships/image" Target="media/image127.png"/><Relationship Id="rId139" Type="http://schemas.openxmlformats.org/officeDocument/2006/relationships/image" Target="media/image132.png"/><Relationship Id="rId80" Type="http://schemas.openxmlformats.org/officeDocument/2006/relationships/image" Target="media/image73.png"/><Relationship Id="rId85" Type="http://schemas.openxmlformats.org/officeDocument/2006/relationships/image" Target="media/image78.png"/><Relationship Id="rId150" Type="http://schemas.openxmlformats.org/officeDocument/2006/relationships/image" Target="media/image143.png"/><Relationship Id="rId155" Type="http://schemas.openxmlformats.org/officeDocument/2006/relationships/fontTable" Target="fontTable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33" Type="http://schemas.openxmlformats.org/officeDocument/2006/relationships/image" Target="media/image26.jpeg"/><Relationship Id="rId38" Type="http://schemas.openxmlformats.org/officeDocument/2006/relationships/image" Target="media/image31.jpeg"/><Relationship Id="rId59" Type="http://schemas.openxmlformats.org/officeDocument/2006/relationships/image" Target="media/image52.jpeg"/><Relationship Id="rId103" Type="http://schemas.openxmlformats.org/officeDocument/2006/relationships/image" Target="media/image96.png"/><Relationship Id="rId108" Type="http://schemas.openxmlformats.org/officeDocument/2006/relationships/image" Target="media/image101.jpeg"/><Relationship Id="rId124" Type="http://schemas.openxmlformats.org/officeDocument/2006/relationships/image" Target="media/image117.png"/><Relationship Id="rId129" Type="http://schemas.openxmlformats.org/officeDocument/2006/relationships/image" Target="media/image122.png"/><Relationship Id="rId54" Type="http://schemas.openxmlformats.org/officeDocument/2006/relationships/image" Target="media/image47.jpeg"/><Relationship Id="rId70" Type="http://schemas.openxmlformats.org/officeDocument/2006/relationships/image" Target="media/image63.jpg"/><Relationship Id="rId75" Type="http://schemas.openxmlformats.org/officeDocument/2006/relationships/image" Target="media/image68.jpeg"/><Relationship Id="rId91" Type="http://schemas.openxmlformats.org/officeDocument/2006/relationships/image" Target="media/image84.png"/><Relationship Id="rId96" Type="http://schemas.openxmlformats.org/officeDocument/2006/relationships/image" Target="media/image89.jpeg"/><Relationship Id="rId140" Type="http://schemas.openxmlformats.org/officeDocument/2006/relationships/image" Target="media/image133.png"/><Relationship Id="rId145" Type="http://schemas.openxmlformats.org/officeDocument/2006/relationships/image" Target="media/image138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6.svg"/><Relationship Id="rId28" Type="http://schemas.openxmlformats.org/officeDocument/2006/relationships/image" Target="media/image21.png"/><Relationship Id="rId49" Type="http://schemas.openxmlformats.org/officeDocument/2006/relationships/image" Target="media/image42.png"/><Relationship Id="rId114" Type="http://schemas.openxmlformats.org/officeDocument/2006/relationships/image" Target="media/image107.png"/><Relationship Id="rId119" Type="http://schemas.openxmlformats.org/officeDocument/2006/relationships/image" Target="media/image112.jpeg"/><Relationship Id="rId44" Type="http://schemas.openxmlformats.org/officeDocument/2006/relationships/image" Target="media/image37.png"/><Relationship Id="rId60" Type="http://schemas.openxmlformats.org/officeDocument/2006/relationships/image" Target="media/image53.jpeg"/><Relationship Id="rId65" Type="http://schemas.openxmlformats.org/officeDocument/2006/relationships/image" Target="media/image58.png"/><Relationship Id="rId81" Type="http://schemas.openxmlformats.org/officeDocument/2006/relationships/image" Target="media/image74.jpeg"/><Relationship Id="rId86" Type="http://schemas.openxmlformats.org/officeDocument/2006/relationships/image" Target="media/image79.png"/><Relationship Id="rId130" Type="http://schemas.openxmlformats.org/officeDocument/2006/relationships/image" Target="media/image123.png"/><Relationship Id="rId135" Type="http://schemas.openxmlformats.org/officeDocument/2006/relationships/image" Target="media/image128.png"/><Relationship Id="rId151" Type="http://schemas.openxmlformats.org/officeDocument/2006/relationships/image" Target="media/image144.jpeg"/><Relationship Id="rId156" Type="http://schemas.openxmlformats.org/officeDocument/2006/relationships/theme" Target="theme/theme1.xm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109" Type="http://schemas.openxmlformats.org/officeDocument/2006/relationships/image" Target="media/image102.png"/><Relationship Id="rId34" Type="http://schemas.openxmlformats.org/officeDocument/2006/relationships/image" Target="media/image27.jpe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97" Type="http://schemas.openxmlformats.org/officeDocument/2006/relationships/image" Target="media/image90.png"/><Relationship Id="rId104" Type="http://schemas.openxmlformats.org/officeDocument/2006/relationships/image" Target="media/image97.jpeg"/><Relationship Id="rId120" Type="http://schemas.openxmlformats.org/officeDocument/2006/relationships/image" Target="media/image113.png"/><Relationship Id="rId125" Type="http://schemas.openxmlformats.org/officeDocument/2006/relationships/image" Target="media/image118.png"/><Relationship Id="rId141" Type="http://schemas.openxmlformats.org/officeDocument/2006/relationships/image" Target="media/image134.png"/><Relationship Id="rId146" Type="http://schemas.openxmlformats.org/officeDocument/2006/relationships/image" Target="media/image139.jpeg"/><Relationship Id="rId7" Type="http://schemas.openxmlformats.org/officeDocument/2006/relationships/endnotes" Target="endnotes.xml"/><Relationship Id="rId71" Type="http://schemas.openxmlformats.org/officeDocument/2006/relationships/image" Target="media/image64.jpeg"/><Relationship Id="rId92" Type="http://schemas.openxmlformats.org/officeDocument/2006/relationships/image" Target="media/image85.jpeg"/><Relationship Id="rId2" Type="http://schemas.openxmlformats.org/officeDocument/2006/relationships/numbering" Target="numbering.xml"/><Relationship Id="rId29" Type="http://schemas.openxmlformats.org/officeDocument/2006/relationships/image" Target="media/image22.jpeg"/><Relationship Id="rId24" Type="http://schemas.openxmlformats.org/officeDocument/2006/relationships/image" Target="media/image17.jpeg"/><Relationship Id="rId40" Type="http://schemas.openxmlformats.org/officeDocument/2006/relationships/image" Target="media/image33.jpeg"/><Relationship Id="rId45" Type="http://schemas.openxmlformats.org/officeDocument/2006/relationships/image" Target="media/image38.jpeg"/><Relationship Id="rId66" Type="http://schemas.openxmlformats.org/officeDocument/2006/relationships/image" Target="media/image59.jpeg"/><Relationship Id="rId87" Type="http://schemas.openxmlformats.org/officeDocument/2006/relationships/image" Target="media/image80.jpeg"/><Relationship Id="rId110" Type="http://schemas.openxmlformats.org/officeDocument/2006/relationships/image" Target="media/image103.jpeg"/><Relationship Id="rId115" Type="http://schemas.openxmlformats.org/officeDocument/2006/relationships/image" Target="media/image108.jpeg"/><Relationship Id="rId131" Type="http://schemas.openxmlformats.org/officeDocument/2006/relationships/image" Target="media/image124.jpeg"/><Relationship Id="rId136" Type="http://schemas.openxmlformats.org/officeDocument/2006/relationships/image" Target="media/image129.jpeg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52" Type="http://schemas.openxmlformats.org/officeDocument/2006/relationships/image" Target="media/image145.png"/><Relationship Id="rId19" Type="http://schemas.openxmlformats.org/officeDocument/2006/relationships/image" Target="media/image12.jpeg"/><Relationship Id="rId14" Type="http://schemas.openxmlformats.org/officeDocument/2006/relationships/image" Target="media/image7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9.jpeg"/><Relationship Id="rId77" Type="http://schemas.openxmlformats.org/officeDocument/2006/relationships/image" Target="media/image70.jpeg"/><Relationship Id="rId100" Type="http://schemas.openxmlformats.org/officeDocument/2006/relationships/image" Target="media/image93.png"/><Relationship Id="rId105" Type="http://schemas.openxmlformats.org/officeDocument/2006/relationships/image" Target="media/image98.jpeg"/><Relationship Id="rId126" Type="http://schemas.openxmlformats.org/officeDocument/2006/relationships/image" Target="media/image119.jpeg"/><Relationship Id="rId147" Type="http://schemas.openxmlformats.org/officeDocument/2006/relationships/image" Target="media/image140.png"/><Relationship Id="rId8" Type="http://schemas.openxmlformats.org/officeDocument/2006/relationships/image" Target="media/image1.png"/><Relationship Id="rId51" Type="http://schemas.openxmlformats.org/officeDocument/2006/relationships/image" Target="media/image44.jpeg"/><Relationship Id="rId72" Type="http://schemas.openxmlformats.org/officeDocument/2006/relationships/image" Target="media/image65.png"/><Relationship Id="rId93" Type="http://schemas.openxmlformats.org/officeDocument/2006/relationships/image" Target="media/image86.jpeg"/><Relationship Id="rId98" Type="http://schemas.openxmlformats.org/officeDocument/2006/relationships/image" Target="media/image91.png"/><Relationship Id="rId121" Type="http://schemas.openxmlformats.org/officeDocument/2006/relationships/image" Target="media/image114.png"/><Relationship Id="rId142" Type="http://schemas.openxmlformats.org/officeDocument/2006/relationships/image" Target="media/image135.png"/><Relationship Id="rId3" Type="http://schemas.openxmlformats.org/officeDocument/2006/relationships/styles" Target="styles.xml"/><Relationship Id="rId25" Type="http://schemas.openxmlformats.org/officeDocument/2006/relationships/image" Target="media/image18.png"/><Relationship Id="rId46" Type="http://schemas.openxmlformats.org/officeDocument/2006/relationships/image" Target="media/image39.jpeg"/><Relationship Id="rId67" Type="http://schemas.openxmlformats.org/officeDocument/2006/relationships/image" Target="media/image60.png"/><Relationship Id="rId116" Type="http://schemas.openxmlformats.org/officeDocument/2006/relationships/image" Target="media/image109.jpeg"/><Relationship Id="rId137" Type="http://schemas.openxmlformats.org/officeDocument/2006/relationships/image" Target="media/image130.jpeg"/><Relationship Id="rId20" Type="http://schemas.openxmlformats.org/officeDocument/2006/relationships/image" Target="media/image13.png"/><Relationship Id="rId41" Type="http://schemas.openxmlformats.org/officeDocument/2006/relationships/image" Target="media/image34.jpeg"/><Relationship Id="rId62" Type="http://schemas.openxmlformats.org/officeDocument/2006/relationships/image" Target="media/image55.png"/><Relationship Id="rId83" Type="http://schemas.openxmlformats.org/officeDocument/2006/relationships/image" Target="media/image76.jpeg"/><Relationship Id="rId88" Type="http://schemas.openxmlformats.org/officeDocument/2006/relationships/image" Target="media/image81.jpeg"/><Relationship Id="rId111" Type="http://schemas.openxmlformats.org/officeDocument/2006/relationships/image" Target="media/image104.png"/><Relationship Id="rId132" Type="http://schemas.openxmlformats.org/officeDocument/2006/relationships/image" Target="media/image125.jpeg"/><Relationship Id="rId153" Type="http://schemas.openxmlformats.org/officeDocument/2006/relationships/footer" Target="footer1.xml"/><Relationship Id="rId15" Type="http://schemas.openxmlformats.org/officeDocument/2006/relationships/image" Target="media/image8.png"/><Relationship Id="rId36" Type="http://schemas.openxmlformats.org/officeDocument/2006/relationships/image" Target="media/image29.jpeg"/><Relationship Id="rId57" Type="http://schemas.openxmlformats.org/officeDocument/2006/relationships/image" Target="media/image50.tif"/><Relationship Id="rId106" Type="http://schemas.openxmlformats.org/officeDocument/2006/relationships/image" Target="media/image99.png"/><Relationship Id="rId127" Type="http://schemas.openxmlformats.org/officeDocument/2006/relationships/image" Target="media/image12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52" Type="http://schemas.openxmlformats.org/officeDocument/2006/relationships/image" Target="media/image45.png"/><Relationship Id="rId73" Type="http://schemas.openxmlformats.org/officeDocument/2006/relationships/image" Target="media/image66.png"/><Relationship Id="rId78" Type="http://schemas.openxmlformats.org/officeDocument/2006/relationships/image" Target="media/image71.jpeg"/><Relationship Id="rId94" Type="http://schemas.openxmlformats.org/officeDocument/2006/relationships/image" Target="media/image87.jpeg"/><Relationship Id="rId99" Type="http://schemas.openxmlformats.org/officeDocument/2006/relationships/image" Target="media/image92.jpeg"/><Relationship Id="rId101" Type="http://schemas.openxmlformats.org/officeDocument/2006/relationships/image" Target="media/image94.png"/><Relationship Id="rId122" Type="http://schemas.openxmlformats.org/officeDocument/2006/relationships/image" Target="media/image115.jpeg"/><Relationship Id="rId143" Type="http://schemas.openxmlformats.org/officeDocument/2006/relationships/image" Target="media/image136.png"/><Relationship Id="rId148" Type="http://schemas.openxmlformats.org/officeDocument/2006/relationships/image" Target="media/image141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26" Type="http://schemas.openxmlformats.org/officeDocument/2006/relationships/image" Target="media/image19.jpeg"/><Relationship Id="rId47" Type="http://schemas.openxmlformats.org/officeDocument/2006/relationships/image" Target="media/image40.jpeg"/><Relationship Id="rId68" Type="http://schemas.openxmlformats.org/officeDocument/2006/relationships/image" Target="media/image61.png"/><Relationship Id="rId89" Type="http://schemas.openxmlformats.org/officeDocument/2006/relationships/image" Target="media/image82.png"/><Relationship Id="rId112" Type="http://schemas.openxmlformats.org/officeDocument/2006/relationships/image" Target="media/image105.png"/><Relationship Id="rId133" Type="http://schemas.openxmlformats.org/officeDocument/2006/relationships/image" Target="media/image126.png"/><Relationship Id="rId154" Type="http://schemas.openxmlformats.org/officeDocument/2006/relationships/footer" Target="footer2.xml"/><Relationship Id="rId16" Type="http://schemas.openxmlformats.org/officeDocument/2006/relationships/image" Target="media/image9.png"/><Relationship Id="rId37" Type="http://schemas.openxmlformats.org/officeDocument/2006/relationships/image" Target="media/image30.png"/><Relationship Id="rId58" Type="http://schemas.openxmlformats.org/officeDocument/2006/relationships/image" Target="media/image51.png"/><Relationship Id="rId79" Type="http://schemas.openxmlformats.org/officeDocument/2006/relationships/image" Target="media/image72.jpeg"/><Relationship Id="rId102" Type="http://schemas.openxmlformats.org/officeDocument/2006/relationships/image" Target="media/image95.jpeg"/><Relationship Id="rId123" Type="http://schemas.openxmlformats.org/officeDocument/2006/relationships/image" Target="media/image116.png"/><Relationship Id="rId144" Type="http://schemas.openxmlformats.org/officeDocument/2006/relationships/image" Target="media/image137.jpeg"/><Relationship Id="rId90" Type="http://schemas.openxmlformats.org/officeDocument/2006/relationships/image" Target="media/image8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2EA974-EFBB-4987-95FD-0D57694651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4</Pages>
  <Words>1883</Words>
  <Characters>10737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 Wood</dc:creator>
  <cp:keywords/>
  <dc:description/>
  <cp:lastModifiedBy>Kathryn Parrish</cp:lastModifiedBy>
  <cp:revision>2</cp:revision>
  <dcterms:created xsi:type="dcterms:W3CDTF">2024-02-08T23:22:00Z</dcterms:created>
  <dcterms:modified xsi:type="dcterms:W3CDTF">2024-02-08T23:22:00Z</dcterms:modified>
</cp:coreProperties>
</file>